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F59AFB" w14:textId="7743D8D4" w:rsidR="00FF42F3" w:rsidRDefault="001159E2">
      <w:pPr>
        <w:spacing w:after="0" w:line="240" w:lineRule="auto"/>
        <w:ind w:left="0" w:firstLine="0"/>
        <w:rPr>
          <w:rFonts w:eastAsiaTheme="minorEastAsia"/>
        </w:rPr>
        <w:sectPr w:rsidR="00FF42F3" w:rsidSect="00A92998">
          <w:headerReference w:type="default" r:id="rId8"/>
          <w:footerReference w:type="even" r:id="rId9"/>
          <w:footerReference w:type="default" r:id="rId10"/>
          <w:headerReference w:type="first" r:id="rId11"/>
          <w:footerReference w:type="first" r:id="rId12"/>
          <w:pgSz w:w="11906" w:h="16838"/>
          <w:pgMar w:top="1440" w:right="1117" w:bottom="1440" w:left="1117" w:header="851" w:footer="992" w:gutter="0"/>
          <w:cols w:space="425"/>
          <w:titlePg/>
          <w:docGrid w:type="lines" w:linePitch="312"/>
        </w:sectPr>
      </w:pPr>
      <w:r>
        <w:rPr>
          <w:rFonts w:eastAsiaTheme="minorEastAsia"/>
          <w:b/>
          <w:i/>
          <w:noProof/>
          <w:sz w:val="21"/>
        </w:rPr>
        <w:drawing>
          <wp:anchor distT="0" distB="0" distL="114300" distR="114300" simplePos="0" relativeHeight="251665408" behindDoc="0" locked="0" layoutInCell="1" allowOverlap="1" wp14:anchorId="149D0291" wp14:editId="2BB40120">
            <wp:simplePos x="0" y="0"/>
            <wp:positionH relativeFrom="column">
              <wp:posOffset>127000</wp:posOffset>
            </wp:positionH>
            <wp:positionV relativeFrom="paragraph">
              <wp:posOffset>10160</wp:posOffset>
            </wp:positionV>
            <wp:extent cx="2251710" cy="770890"/>
            <wp:effectExtent l="0" t="0" r="0" b="0"/>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U_Logo.png"/>
                    <pic:cNvPicPr/>
                  </pic:nvPicPr>
                  <pic:blipFill>
                    <a:blip r:embed="rId13">
                      <a:lum bright="70000" contrast="-70000"/>
                      <a:extLst>
                        <a:ext uri="{BEBA8EAE-BF5A-486C-A8C5-ECC9F3942E4B}">
                          <a14:imgProps xmlns:a14="http://schemas.microsoft.com/office/drawing/2010/main">
                            <a14:imgLayer r:embed="rId14">
                              <a14:imgEffect>
                                <a14:artisticPhotocopy/>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2251710" cy="770890"/>
                    </a:xfrm>
                    <a:prstGeom prst="rect">
                      <a:avLst/>
                    </a:prstGeom>
                  </pic:spPr>
                </pic:pic>
              </a:graphicData>
            </a:graphic>
            <wp14:sizeRelH relativeFrom="page">
              <wp14:pctWidth>0</wp14:pctWidth>
            </wp14:sizeRelH>
            <wp14:sizeRelV relativeFrom="page">
              <wp14:pctHeight>0</wp14:pctHeight>
            </wp14:sizeRelV>
          </wp:anchor>
        </w:drawing>
      </w:r>
      <w:r w:rsidR="00A92998" w:rsidRPr="00B778E2">
        <w:rPr>
          <w:rFonts w:eastAsiaTheme="minorEastAsia"/>
          <w:noProof/>
        </w:rPr>
        <mc:AlternateContent>
          <mc:Choice Requires="wps">
            <w:drawing>
              <wp:anchor distT="45720" distB="45720" distL="114300" distR="114300" simplePos="0" relativeHeight="251661312" behindDoc="0" locked="0" layoutInCell="1" allowOverlap="1" wp14:anchorId="5D23140C" wp14:editId="7F6D8326">
                <wp:simplePos x="0" y="0"/>
                <wp:positionH relativeFrom="margin">
                  <wp:posOffset>-3175</wp:posOffset>
                </wp:positionH>
                <wp:positionV relativeFrom="paragraph">
                  <wp:posOffset>4295140</wp:posOffset>
                </wp:positionV>
                <wp:extent cx="6140450" cy="4503420"/>
                <wp:effectExtent l="0" t="0" r="0" b="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0" cy="4503420"/>
                        </a:xfrm>
                        <a:prstGeom prst="rect">
                          <a:avLst/>
                        </a:prstGeom>
                        <a:noFill/>
                        <a:ln w="9525">
                          <a:noFill/>
                          <a:miter lim="800000"/>
                          <a:headEnd/>
                          <a:tailEnd/>
                        </a:ln>
                      </wps:spPr>
                      <wps:txbx>
                        <w:txbxContent>
                          <w:p w14:paraId="4F452D2A" w14:textId="77777777" w:rsidR="007F4650" w:rsidRDefault="007F4650" w:rsidP="00B778E2">
                            <w:pPr>
                              <w:spacing w:afterLines="50" w:after="156" w:line="640" w:lineRule="exact"/>
                              <w:rPr>
                                <w:b/>
                                <w:i/>
                                <w:color w:val="01B0F1"/>
                                <w:sz w:val="48"/>
                                <w:szCs w:val="48"/>
                              </w:rPr>
                            </w:pPr>
                            <w:r w:rsidRPr="000B22D1">
                              <w:rPr>
                                <w:b/>
                                <w:i/>
                                <w:color w:val="01B0F1"/>
                                <w:sz w:val="48"/>
                                <w:szCs w:val="48"/>
                              </w:rPr>
                              <w:t>Overview</w:t>
                            </w:r>
                          </w:p>
                          <w:p w14:paraId="2BE27F5F" w14:textId="77777777" w:rsidR="007F4650" w:rsidRDefault="007F4650" w:rsidP="00B778E2">
                            <w:pPr>
                              <w:spacing w:line="240" w:lineRule="auto"/>
                              <w:rPr>
                                <w:rFonts w:eastAsiaTheme="minorEastAsia"/>
                                <w:color w:val="FFFFFF" w:themeColor="background1"/>
                                <w:sz w:val="24"/>
                              </w:rPr>
                            </w:pPr>
                            <w:r>
                              <w:rPr>
                                <w:rFonts w:eastAsiaTheme="minorEastAsia"/>
                                <w:color w:val="FFFFFF" w:themeColor="background1"/>
                                <w:sz w:val="24"/>
                              </w:rPr>
                              <w:t xml:space="preserve">In this report, it shows our answer of Part 1 fundamentals and the report part of Part 2 Reaction Timer. The implementation of Part 2 is using the </w:t>
                            </w:r>
                            <w:proofErr w:type="spellStart"/>
                            <w:r>
                              <w:rPr>
                                <w:rFonts w:eastAsiaTheme="minorEastAsia"/>
                                <w:color w:val="FFFFFF" w:themeColor="background1"/>
                                <w:sz w:val="24"/>
                              </w:rPr>
                              <w:t>Digilent</w:t>
                            </w:r>
                            <w:proofErr w:type="spellEnd"/>
                            <w:r>
                              <w:rPr>
                                <w:rFonts w:eastAsiaTheme="minorEastAsia"/>
                                <w:color w:val="FFFFFF" w:themeColor="background1"/>
                                <w:sz w:val="24"/>
                              </w:rPr>
                              <w:t xml:space="preserve"> Nexys4 DDR. All the codes are written via </w:t>
                            </w:r>
                            <w:proofErr w:type="spellStart"/>
                            <w:r>
                              <w:rPr>
                                <w:rFonts w:eastAsiaTheme="minorEastAsia"/>
                                <w:color w:val="FFFFFF" w:themeColor="background1"/>
                                <w:sz w:val="24"/>
                              </w:rPr>
                              <w:t>Vivado</w:t>
                            </w:r>
                            <w:proofErr w:type="spellEnd"/>
                            <w:r>
                              <w:rPr>
                                <w:rFonts w:eastAsiaTheme="minorEastAsia"/>
                                <w:color w:val="FFFFFF" w:themeColor="background1"/>
                                <w:sz w:val="24"/>
                              </w:rPr>
                              <w:t xml:space="preserve"> 2017.4. The version we handled are fully tested and it could be synthesis, implemented and generating </w:t>
                            </w:r>
                            <w:proofErr w:type="spellStart"/>
                            <w:r>
                              <w:rPr>
                                <w:rFonts w:eastAsiaTheme="minorEastAsia"/>
                                <w:color w:val="FFFFFF" w:themeColor="background1"/>
                                <w:sz w:val="24"/>
                              </w:rPr>
                              <w:t>bitstream</w:t>
                            </w:r>
                            <w:proofErr w:type="spellEnd"/>
                            <w:r>
                              <w:rPr>
                                <w:rFonts w:eastAsiaTheme="minorEastAsia"/>
                                <w:color w:val="FFFFFF" w:themeColor="background1"/>
                                <w:sz w:val="24"/>
                              </w:rPr>
                              <w:t xml:space="preserve"> with no bugs.</w:t>
                            </w:r>
                          </w:p>
                          <w:p w14:paraId="2B3D348F" w14:textId="77777777" w:rsidR="007F4650" w:rsidRDefault="007F4650"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7F4650" w:rsidRDefault="007F4650"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7F4650" w:rsidRPr="00DC60BD" w:rsidRDefault="007F4650"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Yuxin</w:t>
                            </w:r>
                            <w:proofErr w:type="spellEnd"/>
                            <w:r w:rsidRPr="00DC60BD">
                              <w:rPr>
                                <w:rFonts w:eastAsiaTheme="minorEastAsia"/>
                                <w:color w:val="FFFFFF" w:themeColor="background1"/>
                                <w:sz w:val="24"/>
                              </w:rPr>
                              <w:t xml:space="preserve"> Liu (Toby)</w:t>
                            </w:r>
                          </w:p>
                          <w:p w14:paraId="2D479D62" w14:textId="77777777" w:rsidR="007F4650" w:rsidRPr="00DC60BD" w:rsidRDefault="007F4650"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7F4650" w:rsidRPr="00DC60BD" w:rsidRDefault="007F4650"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 xml:space="preserve">James Thomas </w:t>
                            </w:r>
                            <w:proofErr w:type="spellStart"/>
                            <w:r w:rsidRPr="00DC60BD">
                              <w:rPr>
                                <w:rFonts w:eastAsiaTheme="minorEastAsia"/>
                                <w:color w:val="FFFFFF" w:themeColor="background1"/>
                                <w:sz w:val="24"/>
                              </w:rPr>
                              <w:t>Spollard</w:t>
                            </w:r>
                            <w:proofErr w:type="spellEnd"/>
                          </w:p>
                          <w:p w14:paraId="16C36B51" w14:textId="77777777" w:rsidR="007F4650" w:rsidRPr="00DC60BD" w:rsidRDefault="007F4650"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Zheyuan</w:t>
                            </w:r>
                            <w:proofErr w:type="spellEnd"/>
                            <w:r w:rsidRPr="00DC60BD">
                              <w:rPr>
                                <w:rFonts w:eastAsiaTheme="minorEastAsia"/>
                                <w:color w:val="FFFFFF" w:themeColor="background1"/>
                                <w:sz w:val="24"/>
                              </w:rPr>
                              <w:t xml:space="preserve"> Liu (David)</w:t>
                            </w:r>
                          </w:p>
                          <w:p w14:paraId="61F8B826" w14:textId="77777777" w:rsidR="007F4650" w:rsidRDefault="007F4650"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 xml:space="preserve">Usama </w:t>
                            </w:r>
                            <w:proofErr w:type="spellStart"/>
                            <w:r w:rsidRPr="00DC60BD">
                              <w:rPr>
                                <w:rFonts w:eastAsiaTheme="minorEastAsia"/>
                                <w:color w:val="FFFFFF" w:themeColor="background1"/>
                                <w:sz w:val="24"/>
                              </w:rPr>
                              <w:t>Elahi</w:t>
                            </w:r>
                            <w:proofErr w:type="spellEnd"/>
                          </w:p>
                          <w:p w14:paraId="1DBD6CB6" w14:textId="77777777" w:rsidR="007F4650" w:rsidRDefault="007F4650"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7F4650" w:rsidRPr="00DC60BD" w:rsidRDefault="007F4650" w:rsidP="00B778E2">
                            <w:pPr>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7F4650" w:rsidRDefault="007F4650" w:rsidP="00A92998">
                            <w:pPr>
                              <w:numPr>
                                <w:ilvl w:val="0"/>
                                <w:numId w:val="10"/>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Jonghyuk</w:t>
                            </w:r>
                            <w:proofErr w:type="spellEnd"/>
                            <w:r w:rsidRPr="00DC60BD">
                              <w:rPr>
                                <w:rFonts w:eastAsiaTheme="minorEastAsia"/>
                                <w:color w:val="FFFFFF" w:themeColor="background1"/>
                                <w:sz w:val="24"/>
                              </w:rPr>
                              <w:t xml:space="preserve"> Kim</w:t>
                            </w:r>
                          </w:p>
                          <w:p w14:paraId="4CC9FE5B" w14:textId="5DAB9785" w:rsidR="007F4650" w:rsidRPr="00A92998" w:rsidRDefault="007F4650"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7F4650" w:rsidRPr="009F592D" w:rsidRDefault="007F4650" w:rsidP="00B778E2">
                            <w:pPr>
                              <w:numPr>
                                <w:ilvl w:val="0"/>
                                <w:numId w:val="11"/>
                              </w:numPr>
                              <w:rPr>
                                <w:rFonts w:eastAsiaTheme="minorEastAsia"/>
                                <w:color w:val="FFFFFF" w:themeColor="background1"/>
                                <w:sz w:val="24"/>
                              </w:rPr>
                            </w:pPr>
                            <w:proofErr w:type="spellStart"/>
                            <w:r w:rsidRPr="009F592D">
                              <w:rPr>
                                <w:rFonts w:eastAsiaTheme="minorEastAsia" w:hint="eastAsia"/>
                                <w:color w:val="FFFFFF" w:themeColor="background1"/>
                                <w:sz w:val="24"/>
                              </w:rPr>
                              <w:t>Xianjun</w:t>
                            </w:r>
                            <w:proofErr w:type="spellEnd"/>
                            <w:r w:rsidRPr="009F592D">
                              <w:rPr>
                                <w:rFonts w:eastAsiaTheme="minorEastAsia" w:hint="eastAsia"/>
                                <w:color w:val="FFFFFF" w:themeColor="background1"/>
                                <w:sz w:val="24"/>
                              </w:rPr>
                              <w:t xml:space="preserve"> Zheng</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5D23140C" id="_x0000_t202" coordsize="21600,21600" o:spt="202" path="m,l,21600r21600,l21600,xe">
                <v:stroke joinstyle="miter"/>
                <v:path gradientshapeok="t" o:connecttype="rect"/>
              </v:shapetype>
              <v:shape id="文本框 2" o:spid="_x0000_s1026" type="#_x0000_t202" style="position:absolute;margin-left:-.25pt;margin-top:338.2pt;width:483.5pt;height:354.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" filled="f" stroked="f">
                <v:textbox>
                  <w:txbxContent>
                    <w:p w14:paraId="4F452D2A" w14:textId="77777777" w:rsidR="007F4650" w:rsidRDefault="007F4650" w:rsidP="00B778E2">
                      <w:pPr>
                        <w:spacing w:afterLines="50" w:after="156" w:line="640" w:lineRule="exact"/>
                        <w:rPr>
                          <w:b/>
                          <w:i/>
                          <w:color w:val="01B0F1"/>
                          <w:sz w:val="48"/>
                          <w:szCs w:val="48"/>
                        </w:rPr>
                      </w:pPr>
                      <w:r w:rsidRPr="000B22D1">
                        <w:rPr>
                          <w:b/>
                          <w:i/>
                          <w:color w:val="01B0F1"/>
                          <w:sz w:val="48"/>
                          <w:szCs w:val="48"/>
                        </w:rPr>
                        <w:t>Overview</w:t>
                      </w:r>
                    </w:p>
                    <w:p w14:paraId="2BE27F5F" w14:textId="77777777" w:rsidR="007F4650" w:rsidRDefault="007F4650" w:rsidP="00B778E2">
                      <w:pPr>
                        <w:spacing w:line="240" w:lineRule="auto"/>
                        <w:rPr>
                          <w:rFonts w:eastAsiaTheme="minorEastAsia"/>
                          <w:color w:val="FFFFFF" w:themeColor="background1"/>
                          <w:sz w:val="24"/>
                        </w:rPr>
                      </w:pPr>
                      <w:r>
                        <w:rPr>
                          <w:rFonts w:eastAsiaTheme="minorEastAsia"/>
                          <w:color w:val="FFFFFF" w:themeColor="background1"/>
                          <w:sz w:val="24"/>
                        </w:rPr>
                        <w:t xml:space="preserve">In this report, it shows our answer of Part 1 fundamentals and the report part of Part 2 Reaction Timer. The implementation of Part 2 is using the </w:t>
                      </w:r>
                      <w:proofErr w:type="spellStart"/>
                      <w:r>
                        <w:rPr>
                          <w:rFonts w:eastAsiaTheme="minorEastAsia"/>
                          <w:color w:val="FFFFFF" w:themeColor="background1"/>
                          <w:sz w:val="24"/>
                        </w:rPr>
                        <w:t>Digilent</w:t>
                      </w:r>
                      <w:proofErr w:type="spellEnd"/>
                      <w:r>
                        <w:rPr>
                          <w:rFonts w:eastAsiaTheme="minorEastAsia"/>
                          <w:color w:val="FFFFFF" w:themeColor="background1"/>
                          <w:sz w:val="24"/>
                        </w:rPr>
                        <w:t xml:space="preserve"> Nexys4 DDR. All the codes are written via </w:t>
                      </w:r>
                      <w:proofErr w:type="spellStart"/>
                      <w:r>
                        <w:rPr>
                          <w:rFonts w:eastAsiaTheme="minorEastAsia"/>
                          <w:color w:val="FFFFFF" w:themeColor="background1"/>
                          <w:sz w:val="24"/>
                        </w:rPr>
                        <w:t>Vivado</w:t>
                      </w:r>
                      <w:proofErr w:type="spellEnd"/>
                      <w:r>
                        <w:rPr>
                          <w:rFonts w:eastAsiaTheme="minorEastAsia"/>
                          <w:color w:val="FFFFFF" w:themeColor="background1"/>
                          <w:sz w:val="24"/>
                        </w:rPr>
                        <w:t xml:space="preserve"> 2017.4. The version we handled are fully tested and it could be synthesis, implemented and generating </w:t>
                      </w:r>
                      <w:proofErr w:type="spellStart"/>
                      <w:r>
                        <w:rPr>
                          <w:rFonts w:eastAsiaTheme="minorEastAsia"/>
                          <w:color w:val="FFFFFF" w:themeColor="background1"/>
                          <w:sz w:val="24"/>
                        </w:rPr>
                        <w:t>bitstream</w:t>
                      </w:r>
                      <w:proofErr w:type="spellEnd"/>
                      <w:r>
                        <w:rPr>
                          <w:rFonts w:eastAsiaTheme="minorEastAsia"/>
                          <w:color w:val="FFFFFF" w:themeColor="background1"/>
                          <w:sz w:val="24"/>
                        </w:rPr>
                        <w:t xml:space="preserve"> with no bugs.</w:t>
                      </w:r>
                    </w:p>
                    <w:p w14:paraId="2B3D348F" w14:textId="77777777" w:rsidR="007F4650" w:rsidRDefault="007F4650"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7F4650" w:rsidRDefault="007F4650"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7F4650" w:rsidRPr="00DC60BD" w:rsidRDefault="007F4650"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Yuxin</w:t>
                      </w:r>
                      <w:proofErr w:type="spellEnd"/>
                      <w:r w:rsidRPr="00DC60BD">
                        <w:rPr>
                          <w:rFonts w:eastAsiaTheme="minorEastAsia"/>
                          <w:color w:val="FFFFFF" w:themeColor="background1"/>
                          <w:sz w:val="24"/>
                        </w:rPr>
                        <w:t xml:space="preserve"> Liu (Toby)</w:t>
                      </w:r>
                    </w:p>
                    <w:p w14:paraId="2D479D62" w14:textId="77777777" w:rsidR="007F4650" w:rsidRPr="00DC60BD" w:rsidRDefault="007F4650"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7F4650" w:rsidRPr="00DC60BD" w:rsidRDefault="007F4650"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 xml:space="preserve">James Thomas </w:t>
                      </w:r>
                      <w:proofErr w:type="spellStart"/>
                      <w:r w:rsidRPr="00DC60BD">
                        <w:rPr>
                          <w:rFonts w:eastAsiaTheme="minorEastAsia"/>
                          <w:color w:val="FFFFFF" w:themeColor="background1"/>
                          <w:sz w:val="24"/>
                        </w:rPr>
                        <w:t>Spollard</w:t>
                      </w:r>
                      <w:proofErr w:type="spellEnd"/>
                    </w:p>
                    <w:p w14:paraId="16C36B51" w14:textId="77777777" w:rsidR="007F4650" w:rsidRPr="00DC60BD" w:rsidRDefault="007F4650"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Zheyuan</w:t>
                      </w:r>
                      <w:proofErr w:type="spellEnd"/>
                      <w:r w:rsidRPr="00DC60BD">
                        <w:rPr>
                          <w:rFonts w:eastAsiaTheme="minorEastAsia"/>
                          <w:color w:val="FFFFFF" w:themeColor="background1"/>
                          <w:sz w:val="24"/>
                        </w:rPr>
                        <w:t xml:space="preserve"> Liu (David)</w:t>
                      </w:r>
                    </w:p>
                    <w:p w14:paraId="61F8B826" w14:textId="77777777" w:rsidR="007F4650" w:rsidRDefault="007F4650"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 xml:space="preserve">Usama </w:t>
                      </w:r>
                      <w:proofErr w:type="spellStart"/>
                      <w:r w:rsidRPr="00DC60BD">
                        <w:rPr>
                          <w:rFonts w:eastAsiaTheme="minorEastAsia"/>
                          <w:color w:val="FFFFFF" w:themeColor="background1"/>
                          <w:sz w:val="24"/>
                        </w:rPr>
                        <w:t>Elahi</w:t>
                      </w:r>
                      <w:proofErr w:type="spellEnd"/>
                    </w:p>
                    <w:p w14:paraId="1DBD6CB6" w14:textId="77777777" w:rsidR="007F4650" w:rsidRDefault="007F4650"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7F4650" w:rsidRPr="00DC60BD" w:rsidRDefault="007F4650" w:rsidP="00B778E2">
                      <w:pPr>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7F4650" w:rsidRDefault="007F4650" w:rsidP="00A92998">
                      <w:pPr>
                        <w:numPr>
                          <w:ilvl w:val="0"/>
                          <w:numId w:val="10"/>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Jonghyuk</w:t>
                      </w:r>
                      <w:proofErr w:type="spellEnd"/>
                      <w:r w:rsidRPr="00DC60BD">
                        <w:rPr>
                          <w:rFonts w:eastAsiaTheme="minorEastAsia"/>
                          <w:color w:val="FFFFFF" w:themeColor="background1"/>
                          <w:sz w:val="24"/>
                        </w:rPr>
                        <w:t xml:space="preserve"> Kim</w:t>
                      </w:r>
                    </w:p>
                    <w:p w14:paraId="4CC9FE5B" w14:textId="5DAB9785" w:rsidR="007F4650" w:rsidRPr="00A92998" w:rsidRDefault="007F4650"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7F4650" w:rsidRPr="009F592D" w:rsidRDefault="007F4650" w:rsidP="00B778E2">
                      <w:pPr>
                        <w:numPr>
                          <w:ilvl w:val="0"/>
                          <w:numId w:val="11"/>
                        </w:numPr>
                        <w:rPr>
                          <w:rFonts w:eastAsiaTheme="minorEastAsia"/>
                          <w:color w:val="FFFFFF" w:themeColor="background1"/>
                          <w:sz w:val="24"/>
                        </w:rPr>
                      </w:pPr>
                      <w:proofErr w:type="spellStart"/>
                      <w:r w:rsidRPr="009F592D">
                        <w:rPr>
                          <w:rFonts w:eastAsiaTheme="minorEastAsia" w:hint="eastAsia"/>
                          <w:color w:val="FFFFFF" w:themeColor="background1"/>
                          <w:sz w:val="24"/>
                        </w:rPr>
                        <w:t>Xianjun</w:t>
                      </w:r>
                      <w:proofErr w:type="spellEnd"/>
                      <w:r w:rsidRPr="009F592D">
                        <w:rPr>
                          <w:rFonts w:eastAsiaTheme="minorEastAsia" w:hint="eastAsia"/>
                          <w:color w:val="FFFFFF" w:themeColor="background1"/>
                          <w:sz w:val="24"/>
                        </w:rPr>
                        <w:t xml:space="preserve"> Zheng</w:t>
                      </w:r>
                    </w:p>
                  </w:txbxContent>
                </v:textbox>
                <w10:wrap type="square" anchorx="margin"/>
              </v:shape>
            </w:pict>
          </mc:Fallback>
        </mc:AlternateContent>
      </w:r>
      <w:r w:rsidR="00A92998" w:rsidRPr="00B778E2">
        <w:rPr>
          <w:rFonts w:eastAsiaTheme="minorEastAsia"/>
          <w:noProof/>
        </w:rPr>
        <mc:AlternateContent>
          <mc:Choice Requires="wps">
            <w:drawing>
              <wp:anchor distT="45720" distB="45720" distL="114300" distR="114300" simplePos="0" relativeHeight="251659264" behindDoc="0" locked="0" layoutInCell="1" allowOverlap="1" wp14:anchorId="7FC79191" wp14:editId="17922CE9">
                <wp:simplePos x="0" y="0"/>
                <wp:positionH relativeFrom="margin">
                  <wp:posOffset>12700</wp:posOffset>
                </wp:positionH>
                <wp:positionV relativeFrom="paragraph">
                  <wp:posOffset>1988185</wp:posOffset>
                </wp:positionV>
                <wp:extent cx="6141085" cy="1404620"/>
                <wp:effectExtent l="0" t="0" r="0" b="635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1404620"/>
                        </a:xfrm>
                        <a:prstGeom prst="rect">
                          <a:avLst/>
                        </a:prstGeom>
                        <a:noFill/>
                        <a:ln w="9525">
                          <a:noFill/>
                          <a:miter lim="800000"/>
                          <a:headEnd/>
                          <a:tailEnd/>
                        </a:ln>
                      </wps:spPr>
                      <wps:txbx>
                        <w:txbxContent>
                          <w:p w14:paraId="62498ACF" w14:textId="77777777" w:rsidR="007F4650" w:rsidRPr="000B22D1" w:rsidRDefault="007F4650" w:rsidP="00B778E2">
                            <w:pPr>
                              <w:rPr>
                                <w:b/>
                                <w:i/>
                                <w:color w:val="01B0F1"/>
                                <w:sz w:val="72"/>
                              </w:rPr>
                            </w:pPr>
                            <w:r>
                              <w:rPr>
                                <w:b/>
                                <w:i/>
                                <w:color w:val="01B0F1"/>
                                <w:sz w:val="72"/>
                              </w:rPr>
                              <w:t>Assignment O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C79191" id="_x0000_s1027" type="#_x0000_t202" style="position:absolute;margin-left:1pt;margin-top:156.55pt;width:483.5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" filled="f" stroked="f">
                <v:textbox style="mso-fit-shape-to-text:t">
                  <w:txbxContent>
                    <w:p w14:paraId="62498ACF" w14:textId="77777777" w:rsidR="007F4650" w:rsidRPr="000B22D1" w:rsidRDefault="007F4650" w:rsidP="00B778E2">
                      <w:pPr>
                        <w:rPr>
                          <w:b/>
                          <w:i/>
                          <w:color w:val="01B0F1"/>
                          <w:sz w:val="72"/>
                        </w:rPr>
                      </w:pPr>
                      <w:r>
                        <w:rPr>
                          <w:b/>
                          <w:i/>
                          <w:color w:val="01B0F1"/>
                          <w:sz w:val="72"/>
                        </w:rPr>
                        <w:t>Assignment One</w:t>
                      </w:r>
                    </w:p>
                  </w:txbxContent>
                </v:textbox>
                <w10:wrap type="square" anchorx="margin"/>
              </v:shape>
            </w:pict>
          </mc:Fallback>
        </mc:AlternateContent>
      </w:r>
      <w:r w:rsidR="00A92998" w:rsidRPr="00B778E2">
        <w:rPr>
          <w:rFonts w:eastAsiaTheme="minorEastAsia"/>
          <w:noProof/>
        </w:rPr>
        <mc:AlternateContent>
          <mc:Choice Requires="wps">
            <w:drawing>
              <wp:anchor distT="45720" distB="45720" distL="114300" distR="114300" simplePos="0" relativeHeight="251660288" behindDoc="0" locked="0" layoutInCell="1" allowOverlap="1" wp14:anchorId="76C158EF" wp14:editId="3840588F">
                <wp:simplePos x="0" y="0"/>
                <wp:positionH relativeFrom="margin">
                  <wp:posOffset>7620</wp:posOffset>
                </wp:positionH>
                <wp:positionV relativeFrom="paragraph">
                  <wp:posOffset>2759710</wp:posOffset>
                </wp:positionV>
                <wp:extent cx="6141085" cy="1404620"/>
                <wp:effectExtent l="0" t="0" r="0" b="0"/>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1404620"/>
                        </a:xfrm>
                        <a:prstGeom prst="rect">
                          <a:avLst/>
                        </a:prstGeom>
                        <a:noFill/>
                        <a:ln w="9525">
                          <a:noFill/>
                          <a:miter lim="800000"/>
                          <a:headEnd/>
                          <a:tailEnd/>
                        </a:ln>
                      </wps:spPr>
                      <wps:txbx>
                        <w:txbxContent>
                          <w:p w14:paraId="6A67066A" w14:textId="77777777" w:rsidR="007F4650" w:rsidRPr="000B22D1" w:rsidRDefault="007F4650" w:rsidP="00B778E2">
                            <w:pPr>
                              <w:spacing w:after="0" w:line="640" w:lineRule="exact"/>
                              <w:rPr>
                                <w:b/>
                                <w:i/>
                                <w:color w:val="FFFFFF" w:themeColor="background1"/>
                                <w:sz w:val="56"/>
                              </w:rPr>
                            </w:pPr>
                            <w:r>
                              <w:rPr>
                                <w:b/>
                                <w:i/>
                                <w:color w:val="FFFFFF" w:themeColor="background1"/>
                                <w:sz w:val="56"/>
                              </w:rPr>
                              <w:t>Fundamentals &amp; Reaction Tim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C158EF" id="_x0000_s1028" type="#_x0000_t202" style="position:absolute;margin-left:.6pt;margin-top:217.3pt;width:483.5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" filled="f" stroked="f">
                <v:textbox style="mso-fit-shape-to-text:t">
                  <w:txbxContent>
                    <w:p w14:paraId="6A67066A" w14:textId="77777777" w:rsidR="007F4650" w:rsidRPr="000B22D1" w:rsidRDefault="007F4650" w:rsidP="00B778E2">
                      <w:pPr>
                        <w:spacing w:after="0" w:line="640" w:lineRule="exact"/>
                        <w:rPr>
                          <w:b/>
                          <w:i/>
                          <w:color w:val="FFFFFF" w:themeColor="background1"/>
                          <w:sz w:val="56"/>
                        </w:rPr>
                      </w:pPr>
                      <w:r>
                        <w:rPr>
                          <w:b/>
                          <w:i/>
                          <w:color w:val="FFFFFF" w:themeColor="background1"/>
                          <w:sz w:val="56"/>
                        </w:rPr>
                        <w:t>Fundamentals &amp; Reaction Timer</w:t>
                      </w:r>
                    </w:p>
                  </w:txbxContent>
                </v:textbox>
                <w10:wrap type="square" anchorx="margin"/>
              </v:shape>
            </w:pict>
          </mc:Fallback>
        </mc:AlternateContent>
      </w:r>
      <w:r w:rsidR="00A92998" w:rsidRPr="00B778E2">
        <w:rPr>
          <w:rFonts w:eastAsiaTheme="minorEastAsia"/>
          <w:noProof/>
        </w:rPr>
        <mc:AlternateContent>
          <mc:Choice Requires="wps">
            <w:drawing>
              <wp:anchor distT="45720" distB="45720" distL="114300" distR="114300" simplePos="0" relativeHeight="251662336" behindDoc="0" locked="0" layoutInCell="1" allowOverlap="1" wp14:anchorId="0F8FEA3C" wp14:editId="00E2228C">
                <wp:simplePos x="0" y="0"/>
                <wp:positionH relativeFrom="margin">
                  <wp:posOffset>7620</wp:posOffset>
                </wp:positionH>
                <wp:positionV relativeFrom="paragraph">
                  <wp:posOffset>3235960</wp:posOffset>
                </wp:positionV>
                <wp:extent cx="6141085" cy="1404620"/>
                <wp:effectExtent l="0" t="0" r="0" b="0"/>
                <wp:wrapSquare wrapText="bothSides"/>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1404620"/>
                        </a:xfrm>
                        <a:prstGeom prst="rect">
                          <a:avLst/>
                        </a:prstGeom>
                        <a:noFill/>
                        <a:ln w="9525">
                          <a:noFill/>
                          <a:miter lim="800000"/>
                          <a:headEnd/>
                          <a:tailEnd/>
                        </a:ln>
                      </wps:spPr>
                      <wps:txbx>
                        <w:txbxContent>
                          <w:p w14:paraId="61CFA61F" w14:textId="77777777" w:rsidR="007F4650" w:rsidRDefault="007F4650" w:rsidP="00B778E2">
                            <w:pPr>
                              <w:spacing w:after="0" w:line="360" w:lineRule="exact"/>
                              <w:rPr>
                                <w:rFonts w:eastAsiaTheme="minorEastAsia"/>
                                <w:color w:val="FFFFFF" w:themeColor="background1"/>
                                <w:sz w:val="24"/>
                              </w:rPr>
                            </w:pPr>
                            <w:r>
                              <w:rPr>
                                <w:rFonts w:eastAsiaTheme="minorEastAsia"/>
                                <w:color w:val="FFFFFF" w:themeColor="background1"/>
                                <w:sz w:val="24"/>
                              </w:rPr>
                              <w:t xml:space="preserve">u5870415 </w:t>
                            </w:r>
                            <w:proofErr w:type="spellStart"/>
                            <w:r>
                              <w:rPr>
                                <w:rFonts w:eastAsiaTheme="minorEastAsia"/>
                                <w:color w:val="FFFFFF" w:themeColor="background1"/>
                                <w:sz w:val="24"/>
                              </w:rPr>
                              <w:t>Haolei</w:t>
                            </w:r>
                            <w:proofErr w:type="spellEnd"/>
                            <w:r>
                              <w:rPr>
                                <w:rFonts w:eastAsiaTheme="minorEastAsia"/>
                                <w:color w:val="FFFFFF" w:themeColor="background1"/>
                                <w:sz w:val="24"/>
                              </w:rPr>
                              <w:t xml:space="preserve"> Ye</w:t>
                            </w:r>
                          </w:p>
                          <w:p w14:paraId="7624E081" w14:textId="77777777" w:rsidR="007F4650" w:rsidRPr="000B22D1" w:rsidRDefault="007F4650" w:rsidP="00B778E2">
                            <w:pPr>
                              <w:spacing w:after="0" w:line="360" w:lineRule="exact"/>
                              <w:rPr>
                                <w:rFonts w:eastAsiaTheme="minorEastAsia"/>
                                <w:color w:val="FFFFFF" w:themeColor="background1"/>
                                <w:sz w:val="24"/>
                              </w:rPr>
                            </w:pPr>
                            <w:r>
                              <w:rPr>
                                <w:rFonts w:eastAsiaTheme="minorEastAsia"/>
                                <w:color w:val="FFFFFF" w:themeColor="background1"/>
                                <w:sz w:val="24"/>
                              </w:rPr>
                              <w:t xml:space="preserve">u5698699 </w:t>
                            </w:r>
                            <w:proofErr w:type="spellStart"/>
                            <w:r>
                              <w:rPr>
                                <w:rFonts w:eastAsiaTheme="minorEastAsia"/>
                                <w:color w:val="FFFFFF" w:themeColor="background1"/>
                                <w:sz w:val="24"/>
                              </w:rPr>
                              <w:t>Fangxiao</w:t>
                            </w:r>
                            <w:proofErr w:type="spellEnd"/>
                            <w:r>
                              <w:rPr>
                                <w:rFonts w:eastAsiaTheme="minorEastAsia"/>
                                <w:color w:val="FFFFFF" w:themeColor="background1"/>
                                <w:sz w:val="24"/>
                              </w:rPr>
                              <w:t xml:space="preserve"> Do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8FEA3C" id="_x0000_s1029" type="#_x0000_t202" style="position:absolute;margin-left:.6pt;margin-top:254.8pt;width:483.5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" filled="f" stroked="f">
                <v:textbox style="mso-fit-shape-to-text:t">
                  <w:txbxContent>
                    <w:p w14:paraId="61CFA61F" w14:textId="77777777" w:rsidR="007F4650" w:rsidRDefault="007F4650" w:rsidP="00B778E2">
                      <w:pPr>
                        <w:spacing w:after="0" w:line="360" w:lineRule="exact"/>
                        <w:rPr>
                          <w:rFonts w:eastAsiaTheme="minorEastAsia"/>
                          <w:color w:val="FFFFFF" w:themeColor="background1"/>
                          <w:sz w:val="24"/>
                        </w:rPr>
                      </w:pPr>
                      <w:r>
                        <w:rPr>
                          <w:rFonts w:eastAsiaTheme="minorEastAsia"/>
                          <w:color w:val="FFFFFF" w:themeColor="background1"/>
                          <w:sz w:val="24"/>
                        </w:rPr>
                        <w:t xml:space="preserve">u5870415 </w:t>
                      </w:r>
                      <w:proofErr w:type="spellStart"/>
                      <w:r>
                        <w:rPr>
                          <w:rFonts w:eastAsiaTheme="minorEastAsia"/>
                          <w:color w:val="FFFFFF" w:themeColor="background1"/>
                          <w:sz w:val="24"/>
                        </w:rPr>
                        <w:t>Haolei</w:t>
                      </w:r>
                      <w:proofErr w:type="spellEnd"/>
                      <w:r>
                        <w:rPr>
                          <w:rFonts w:eastAsiaTheme="minorEastAsia"/>
                          <w:color w:val="FFFFFF" w:themeColor="background1"/>
                          <w:sz w:val="24"/>
                        </w:rPr>
                        <w:t xml:space="preserve"> Ye</w:t>
                      </w:r>
                    </w:p>
                    <w:p w14:paraId="7624E081" w14:textId="77777777" w:rsidR="007F4650" w:rsidRPr="000B22D1" w:rsidRDefault="007F4650" w:rsidP="00B778E2">
                      <w:pPr>
                        <w:spacing w:after="0" w:line="360" w:lineRule="exact"/>
                        <w:rPr>
                          <w:rFonts w:eastAsiaTheme="minorEastAsia"/>
                          <w:color w:val="FFFFFF" w:themeColor="background1"/>
                          <w:sz w:val="24"/>
                        </w:rPr>
                      </w:pPr>
                      <w:r>
                        <w:rPr>
                          <w:rFonts w:eastAsiaTheme="minorEastAsia"/>
                          <w:color w:val="FFFFFF" w:themeColor="background1"/>
                          <w:sz w:val="24"/>
                        </w:rPr>
                        <w:t xml:space="preserve">u5698699 </w:t>
                      </w:r>
                      <w:proofErr w:type="spellStart"/>
                      <w:r>
                        <w:rPr>
                          <w:rFonts w:eastAsiaTheme="minorEastAsia"/>
                          <w:color w:val="FFFFFF" w:themeColor="background1"/>
                          <w:sz w:val="24"/>
                        </w:rPr>
                        <w:t>Fangxiao</w:t>
                      </w:r>
                      <w:proofErr w:type="spellEnd"/>
                      <w:r>
                        <w:rPr>
                          <w:rFonts w:eastAsiaTheme="minorEastAsia"/>
                          <w:color w:val="FFFFFF" w:themeColor="background1"/>
                          <w:sz w:val="24"/>
                        </w:rPr>
                        <w:t xml:space="preserve"> Dong</w:t>
                      </w:r>
                    </w:p>
                  </w:txbxContent>
                </v:textbox>
                <w10:wrap type="square" anchorx="margin"/>
              </v:shape>
            </w:pict>
          </mc:Fallback>
        </mc:AlternateContent>
      </w:r>
    </w:p>
    <w:p w14:paraId="57C53745" w14:textId="3834FA89" w:rsidR="00626CCD" w:rsidRDefault="00B625B1" w:rsidP="007104E3">
      <w:pPr>
        <w:pStyle w:val="1"/>
      </w:pPr>
      <w:r>
        <w:lastRenderedPageBreak/>
        <w:t xml:space="preserve">Part </w:t>
      </w:r>
      <w:r w:rsidR="00A177A0">
        <w:t>1</w:t>
      </w:r>
      <w:r w:rsidR="007104E3">
        <w:t>: Fundamentals</w:t>
      </w:r>
    </w:p>
    <w:p w14:paraId="719F1D55" w14:textId="77777777" w:rsidR="007104E3" w:rsidRDefault="007104E3" w:rsidP="00B778E2">
      <w:pPr>
        <w:spacing w:before="156"/>
        <w:ind w:left="0" w:firstLine="0"/>
        <w:rPr>
          <w:rFonts w:eastAsiaTheme="minorEastAsia"/>
        </w:rPr>
      </w:pPr>
    </w:p>
    <w:p w14:paraId="6DF354E6" w14:textId="691395A4" w:rsidR="00B625B1" w:rsidRDefault="00B625B1">
      <w:pPr>
        <w:spacing w:after="0" w:line="240" w:lineRule="auto"/>
        <w:ind w:left="0" w:firstLine="0"/>
        <w:rPr>
          <w:rFonts w:eastAsiaTheme="minorEastAsia"/>
        </w:rPr>
      </w:pPr>
      <w:r>
        <w:rPr>
          <w:rFonts w:eastAsiaTheme="minorEastAsia"/>
        </w:rPr>
        <w:br w:type="page"/>
      </w:r>
      <w:bookmarkStart w:id="0" w:name="_GoBack"/>
      <w:bookmarkEnd w:id="0"/>
    </w:p>
    <w:p w14:paraId="2F60B6E1" w14:textId="6717D161" w:rsidR="00B625B1" w:rsidRDefault="00B625B1" w:rsidP="00B625B1">
      <w:pPr>
        <w:pStyle w:val="1"/>
      </w:pPr>
      <w:r>
        <w:rPr>
          <w:rFonts w:hint="eastAsia"/>
        </w:rPr>
        <w:lastRenderedPageBreak/>
        <w:t>Part 2</w:t>
      </w:r>
      <w:r>
        <w:t>:</w:t>
      </w:r>
      <w:r>
        <w:rPr>
          <w:rFonts w:hint="eastAsia"/>
        </w:rPr>
        <w:t xml:space="preserve"> Reaction Timer Summary</w:t>
      </w:r>
    </w:p>
    <w:p w14:paraId="2F2033A0" w14:textId="565CCEAA" w:rsidR="00B625B1" w:rsidRPr="00A64EF6" w:rsidRDefault="00074C84" w:rsidP="00B778E2">
      <w:pPr>
        <w:spacing w:before="156"/>
        <w:ind w:left="0" w:firstLine="0"/>
        <w:rPr>
          <w:rFonts w:eastAsiaTheme="minorEastAsia"/>
        </w:rPr>
      </w:pPr>
      <w:r>
        <w:rPr>
          <w:rFonts w:eastAsiaTheme="minorEastAsia"/>
        </w:rPr>
        <w:t>In this part, it shows the main feature list and high-level design of our reaction timer implementation. It also explains the details of how we implement the</w:t>
      </w:r>
      <w:r w:rsidR="00952FEC">
        <w:rPr>
          <w:rFonts w:eastAsiaTheme="minorEastAsia"/>
        </w:rPr>
        <w:t>se</w:t>
      </w:r>
      <w:r>
        <w:rPr>
          <w:rFonts w:eastAsiaTheme="minorEastAsia"/>
        </w:rPr>
        <w:t xml:space="preserve"> features.</w:t>
      </w:r>
      <w:r w:rsidR="00920D03">
        <w:rPr>
          <w:rFonts w:eastAsiaTheme="minorEastAsia"/>
        </w:rPr>
        <w:t xml:space="preserve"> At the last of this report, we discuss the mean we applied testing during our development.</w:t>
      </w:r>
    </w:p>
    <w:p w14:paraId="0D6E8207" w14:textId="637F0FF9" w:rsidR="00626CCD" w:rsidRDefault="00626CCD" w:rsidP="00626CCD">
      <w:pPr>
        <w:pStyle w:val="1"/>
        <w:spacing w:before="312"/>
      </w:pPr>
      <w:r>
        <w:t>Features</w:t>
      </w:r>
    </w:p>
    <w:p w14:paraId="0707DDDF" w14:textId="3BFA006E" w:rsidR="00626CCD" w:rsidRPr="005053A4" w:rsidRDefault="00F20CEA" w:rsidP="005053A4">
      <w:pPr>
        <w:pStyle w:val="a"/>
      </w:pPr>
      <w:r>
        <w:t>I</w:t>
      </w:r>
      <w:r w:rsidRPr="005053A4">
        <w:t>mplement the four period of the Reaction Timer specification</w:t>
      </w:r>
      <w:r w:rsidR="00C2254D" w:rsidRPr="005053A4">
        <w:t xml:space="preserve"> on Nexys4 DDR</w:t>
      </w:r>
    </w:p>
    <w:p w14:paraId="42891BC5" w14:textId="5D6DDAEF" w:rsidR="003D4CDB" w:rsidRPr="005053A4" w:rsidRDefault="003951BC" w:rsidP="006132EA">
      <w:pPr>
        <w:pStyle w:val="a"/>
      </w:pPr>
      <w:r w:rsidRPr="005053A4">
        <w:t xml:space="preserve">[Advanced] </w:t>
      </w:r>
      <w:r w:rsidR="00F20CEA" w:rsidRPr="005053A4">
        <w:t xml:space="preserve">Shows the best record time </w:t>
      </w:r>
      <w:r w:rsidR="006132EA">
        <w:t xml:space="preserve">and LED animation </w:t>
      </w:r>
      <w:r w:rsidR="00F20CEA" w:rsidRPr="005053A4">
        <w:t>at the idle state</w:t>
      </w:r>
    </w:p>
    <w:p w14:paraId="34A29AB6" w14:textId="7E27F4CB" w:rsidR="00F20CEA" w:rsidRPr="005053A4" w:rsidRDefault="003951BC" w:rsidP="005053A4">
      <w:pPr>
        <w:pStyle w:val="a"/>
      </w:pPr>
      <w:r w:rsidRPr="005053A4">
        <w:t xml:space="preserve">[Advanced] </w:t>
      </w:r>
      <w:r w:rsidR="00F20CEA" w:rsidRPr="005053A4">
        <w:t>Automatically return to idle state after display the reaction time for 10 seconds</w:t>
      </w:r>
    </w:p>
    <w:p w14:paraId="332DE330" w14:textId="379BC9C6" w:rsidR="00F20CEA" w:rsidRPr="005053A4" w:rsidRDefault="003951BC" w:rsidP="005053A4">
      <w:pPr>
        <w:pStyle w:val="a"/>
      </w:pPr>
      <w:r w:rsidRPr="005053A4">
        <w:t xml:space="preserve">[Advanced] </w:t>
      </w:r>
      <w:r w:rsidR="00F20CEA" w:rsidRPr="005053A4">
        <w:t xml:space="preserve">Display the reaction time as a </w:t>
      </w:r>
      <w:r w:rsidR="00432501">
        <w:t>7</w:t>
      </w:r>
      <w:r w:rsidR="00F20CEA" w:rsidRPr="005053A4">
        <w:t>-digit decimal floating point number in second</w:t>
      </w:r>
    </w:p>
    <w:p w14:paraId="03787C88" w14:textId="7971506E" w:rsidR="00F20CEA" w:rsidRPr="005053A4" w:rsidRDefault="003951BC" w:rsidP="005053A4">
      <w:pPr>
        <w:pStyle w:val="a"/>
      </w:pPr>
      <w:r w:rsidRPr="005053A4">
        <w:t xml:space="preserve">[Advanced] </w:t>
      </w:r>
      <w:r w:rsidR="00F20CEA" w:rsidRPr="005053A4">
        <w:t xml:space="preserve">Using </w:t>
      </w:r>
      <w:r w:rsidR="00F7696F" w:rsidRPr="005053A4">
        <w:t xml:space="preserve">Linear Congruential Generator </w:t>
      </w:r>
      <w:r w:rsidR="004512FD">
        <w:t xml:space="preserve">and </w:t>
      </w:r>
      <w:r w:rsidR="004512FD" w:rsidRPr="004512FD">
        <w:t xml:space="preserve">Mersenne </w:t>
      </w:r>
      <w:r w:rsidR="004512FD">
        <w:t>T</w:t>
      </w:r>
      <w:r w:rsidR="004512FD" w:rsidRPr="004512FD">
        <w:t xml:space="preserve">wister </w:t>
      </w:r>
      <w:r w:rsidR="004512FD">
        <w:t xml:space="preserve">MT19937 </w:t>
      </w:r>
      <w:r w:rsidR="00F7696F" w:rsidRPr="005053A4">
        <w:t>as the random number generator to set random event time</w:t>
      </w:r>
    </w:p>
    <w:p w14:paraId="0C0304F6" w14:textId="4C565989" w:rsidR="00F7696F" w:rsidRPr="005053A4" w:rsidRDefault="003951BC" w:rsidP="005053A4">
      <w:pPr>
        <w:pStyle w:val="a"/>
      </w:pPr>
      <w:r w:rsidRPr="005053A4">
        <w:t xml:space="preserve">[Advanced] </w:t>
      </w:r>
      <w:r w:rsidR="00F7696F" w:rsidRPr="005053A4">
        <w:t>The recent reaction time would be to flash if it is the best time</w:t>
      </w:r>
    </w:p>
    <w:p w14:paraId="17088E2C" w14:textId="42E6F18D" w:rsidR="0045327D" w:rsidRPr="005053A4" w:rsidRDefault="003951BC" w:rsidP="005053A4">
      <w:pPr>
        <w:pStyle w:val="a"/>
      </w:pPr>
      <w:r w:rsidRPr="005053A4">
        <w:t xml:space="preserve">[Advanced] </w:t>
      </w:r>
      <w:r w:rsidR="0045327D" w:rsidRPr="005053A4">
        <w:t xml:space="preserve">If tester pressed the button before the </w:t>
      </w:r>
      <w:r w:rsidR="00355344" w:rsidRPr="005053A4">
        <w:t>reaction signal</w:t>
      </w:r>
      <w:r w:rsidR="0064355B" w:rsidRPr="005053A4">
        <w:t>, the reaction ti</w:t>
      </w:r>
      <w:r w:rsidR="004F6A48">
        <w:t>mer will mark this as a failure</w:t>
      </w:r>
    </w:p>
    <w:p w14:paraId="4942C709" w14:textId="45FB3954" w:rsidR="00EC6ED7" w:rsidRDefault="003951BC" w:rsidP="005053A4">
      <w:pPr>
        <w:pStyle w:val="a"/>
      </w:pPr>
      <w:r w:rsidRPr="005053A4">
        <w:t xml:space="preserve">[Advanced] </w:t>
      </w:r>
      <w:r w:rsidR="0045327D" w:rsidRPr="005053A4">
        <w:t xml:space="preserve">Support mono audio output as the </w:t>
      </w:r>
      <w:r w:rsidR="00355344" w:rsidRPr="005053A4">
        <w:t>optional reaction signal</w:t>
      </w:r>
    </w:p>
    <w:p w14:paraId="7EEF470F" w14:textId="7018F2CD" w:rsidR="00DF4F00" w:rsidRDefault="00632735" w:rsidP="00DF4F00">
      <w:pPr>
        <w:pStyle w:val="1"/>
        <w:spacing w:before="312"/>
      </w:pPr>
      <w:r>
        <w:t>Architecture</w:t>
      </w:r>
    </w:p>
    <w:p w14:paraId="77418D3F" w14:textId="56F5EE48" w:rsidR="00322DC5" w:rsidRPr="007F042A" w:rsidRDefault="007A22DC" w:rsidP="00322DC5">
      <w:pPr>
        <w:spacing w:before="156"/>
        <w:rPr>
          <w:rFonts w:eastAsiaTheme="minorEastAsia"/>
        </w:rPr>
      </w:pPr>
      <w:r>
        <w:t>The following diagram shows the top level design of the reaction module.</w:t>
      </w:r>
    </w:p>
    <w:p w14:paraId="7FB0DB91" w14:textId="5E19C532" w:rsidR="00322DC5" w:rsidRPr="00322DC5" w:rsidRDefault="007A22DC" w:rsidP="00322DC5">
      <w:pPr>
        <w:spacing w:before="360" w:after="360" w:line="240" w:lineRule="auto"/>
        <w:jc w:val="center"/>
        <w:rPr>
          <w:rFonts w:eastAsiaTheme="minorEastAsia"/>
        </w:rPr>
      </w:pPr>
      <w:r>
        <w:rPr>
          <w:noProof/>
        </w:rPr>
        <w:drawing>
          <wp:inline distT="0" distB="0" distL="0" distR="0" wp14:anchorId="6B1A0B40" wp14:editId="0D8A3F40">
            <wp:extent cx="5244888" cy="2337758"/>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bal.png"/>
                    <pic:cNvPicPr/>
                  </pic:nvPicPr>
                  <pic:blipFill rotWithShape="1">
                    <a:blip r:embed="rId15">
                      <a:extLst>
                        <a:ext uri="{28A0092B-C50C-407E-A947-70E740481C1C}">
                          <a14:useLocalDpi xmlns:a14="http://schemas.microsoft.com/office/drawing/2010/main" val="0"/>
                        </a:ext>
                      </a:extLst>
                    </a:blip>
                    <a:srcRect l="3358" r="3737"/>
                    <a:stretch/>
                  </pic:blipFill>
                  <pic:spPr bwMode="auto">
                    <a:xfrm>
                      <a:off x="0" y="0"/>
                      <a:ext cx="5263557" cy="2346079"/>
                    </a:xfrm>
                    <a:prstGeom prst="rect">
                      <a:avLst/>
                    </a:prstGeom>
                    <a:ln>
                      <a:noFill/>
                    </a:ln>
                    <a:extLst>
                      <a:ext uri="{53640926-AAD7-44D8-BBD7-CCE9431645EC}">
                        <a14:shadowObscured xmlns:a14="http://schemas.microsoft.com/office/drawing/2010/main"/>
                      </a:ext>
                    </a:extLst>
                  </pic:spPr>
                </pic:pic>
              </a:graphicData>
            </a:graphic>
          </wp:inline>
        </w:drawing>
      </w:r>
    </w:p>
    <w:p w14:paraId="29603690" w14:textId="28E63D03" w:rsidR="00CC468E" w:rsidRDefault="002F2F58" w:rsidP="005053A4">
      <w:pPr>
        <w:spacing w:before="156"/>
      </w:pPr>
      <w:r>
        <w:t xml:space="preserve">The input </w:t>
      </w:r>
      <w:r w:rsidR="00E626B6">
        <w:t xml:space="preserve">wires </w:t>
      </w:r>
      <w:r>
        <w:t xml:space="preserve">of the global module </w:t>
      </w:r>
      <w:r w:rsidR="00632735">
        <w:t>are</w:t>
      </w:r>
      <w:r>
        <w:t xml:space="preserve"> 4 switches, 2 buttons and system 100MHz clock. </w:t>
      </w:r>
      <w:r w:rsidR="001B3BFE">
        <w:t xml:space="preserve">One switch uses as reset, one uses as enable, one uses as audio output disable, and the other one uses as LED </w:t>
      </w:r>
      <w:r w:rsidR="001B3BFE">
        <w:lastRenderedPageBreak/>
        <w:t xml:space="preserve">output disable. </w:t>
      </w:r>
      <w:r w:rsidR="00767210">
        <w:t xml:space="preserve">One button uses as the test start button and the other one uses as test button. </w:t>
      </w:r>
      <w:r w:rsidR="00E626B6">
        <w:t>The output wires are 16 LEDs, 7-segement display and mono audio outputs.</w:t>
      </w:r>
    </w:p>
    <w:p w14:paraId="23BF74BB" w14:textId="08D963EF" w:rsidR="00C26AD1" w:rsidRDefault="00C26AD1" w:rsidP="005053A4">
      <w:pPr>
        <w:spacing w:before="156"/>
      </w:pPr>
      <w:r>
        <w:t xml:space="preserve">The top module architecture is designed for processing the input and output signal directly to the FPGA board. </w:t>
      </w:r>
      <w:r w:rsidR="00C97ACC">
        <w:t xml:space="preserve">All the input and output pins are chosen to be used CMOS 3.3V standard. The clock used in this design is the 100MHz clock provided by the crystal on the board. </w:t>
      </w:r>
      <w:r w:rsidR="00BF65A1">
        <w:t xml:space="preserve">An 1kHz clock generated from the 100MHz clock is used as the clock for the </w:t>
      </w:r>
      <w:r w:rsidR="00256692">
        <w:t>Seven-Segments Display to select the digit.</w:t>
      </w:r>
    </w:p>
    <w:p w14:paraId="16DB7C34" w14:textId="604581BD" w:rsidR="005976D5" w:rsidRPr="0060581E" w:rsidRDefault="005976D5" w:rsidP="005053A4">
      <w:pPr>
        <w:spacing w:before="156"/>
        <w:rPr>
          <w:rFonts w:eastAsiaTheme="minorEastAsia"/>
        </w:rPr>
      </w:pPr>
      <w:r>
        <w:t>The edge detector has the same logic as the one we used in Lab 4.</w:t>
      </w:r>
    </w:p>
    <w:p w14:paraId="0F8FCA6F" w14:textId="7795E766" w:rsidR="00432501" w:rsidRDefault="00432501" w:rsidP="00432501">
      <w:pPr>
        <w:pStyle w:val="2"/>
      </w:pPr>
      <w:r>
        <w:t>Module</w:t>
      </w:r>
      <w:r w:rsidR="005729F0">
        <w:t>s at Top Level</w:t>
      </w:r>
    </w:p>
    <w:p w14:paraId="027F50DC" w14:textId="08849B95" w:rsidR="005053A4" w:rsidRDefault="001B3BFE" w:rsidP="00432501">
      <w:pPr>
        <w:pStyle w:val="3"/>
      </w:pPr>
      <w:r>
        <w:t xml:space="preserve">Input </w:t>
      </w:r>
      <w:r w:rsidR="007E1D5F">
        <w:t xml:space="preserve">Signal </w:t>
      </w:r>
      <w:r w:rsidR="00574F11">
        <w:t>Debouncing</w:t>
      </w:r>
    </w:p>
    <w:p w14:paraId="39B30EA8" w14:textId="79E7A289" w:rsidR="001B3BFE" w:rsidRDefault="002641B4" w:rsidP="005053A4">
      <w:pPr>
        <w:spacing w:before="156"/>
      </w:pPr>
      <w:r>
        <w:t>For all the switches used in this reaction timer, it doesn’t need any debouncer. But for those two buttons, they need different debouncing methods.</w:t>
      </w:r>
    </w:p>
    <w:p w14:paraId="52167311" w14:textId="7582EAB4" w:rsidR="00F05C1A" w:rsidRPr="00F05C1A" w:rsidRDefault="002641B4" w:rsidP="00F05C1A">
      <w:pPr>
        <w:spacing w:before="156"/>
        <w:rPr>
          <w:rFonts w:eastAsiaTheme="minorEastAsia"/>
        </w:rPr>
      </w:pPr>
      <w:r>
        <w:t xml:space="preserve">For the start button, it is only used as a signal for starting the test. So the debouncer for start button is just the sample pipeline debouncer as we implemented in the lab. </w:t>
      </w:r>
      <w:r w:rsidR="00F05C1A">
        <w:t xml:space="preserve">The pipeline is described as a single register. </w:t>
      </w:r>
      <w:r>
        <w:t xml:space="preserve">The different from the lab version is the pipeline level </w:t>
      </w:r>
      <w:r w:rsidR="00612D0F">
        <w:t xml:space="preserve">could be modified by </w:t>
      </w:r>
      <w:r w:rsidR="00B249FF">
        <w:t>a parameter.</w:t>
      </w:r>
      <w:r w:rsidR="00F05C1A">
        <w:t xml:space="preserve"> </w:t>
      </w:r>
      <w:r w:rsidR="00F05C1A">
        <w:rPr>
          <w:rFonts w:eastAsiaTheme="minorEastAsia"/>
        </w:rPr>
        <w:t>If we still use the way as what we did in the Lab, the value used to detect the button pressed would be 2</w:t>
      </w:r>
      <w:r w:rsidR="00F05C1A" w:rsidRPr="00F05C1A">
        <w:rPr>
          <w:rFonts w:eastAsiaTheme="minorEastAsia"/>
          <w:vertAlign w:val="superscript"/>
        </w:rPr>
        <w:t>n+1</w:t>
      </w:r>
      <w:r w:rsidR="00F05C1A">
        <w:rPr>
          <w:rFonts w:eastAsiaTheme="minorEastAsia"/>
        </w:rPr>
        <w:t xml:space="preserve">-1 in decimal. </w:t>
      </w:r>
      <w:r w:rsidR="00A31BCF">
        <w:rPr>
          <w:rFonts w:eastAsiaTheme="minorEastAsia"/>
        </w:rPr>
        <w:t xml:space="preserve">To reduce the work of FPGA, we store the inverse of the button instead of its original value. When the button pressed for a while, the value of the pipeline should be 0. The debouncer module also uses logic equal to avoid the high </w:t>
      </w:r>
      <w:r w:rsidR="00A31BCF" w:rsidRPr="00A31BCF">
        <w:rPr>
          <w:rFonts w:eastAsiaTheme="minorEastAsia"/>
        </w:rPr>
        <w:t xml:space="preserve">impedance </w:t>
      </w:r>
      <w:r w:rsidR="00A31BCF">
        <w:rPr>
          <w:rFonts w:eastAsiaTheme="minorEastAsia"/>
        </w:rPr>
        <w:t>value comparison. Due to the limitation of the integer is 32-bit as default, hence this module could support up to 32-level pipeline.</w:t>
      </w:r>
      <w:r w:rsidR="0074117F">
        <w:rPr>
          <w:rFonts w:eastAsiaTheme="minorEastAsia"/>
        </w:rPr>
        <w:t xml:space="preserve"> In the implementation of reaction timer, this level has been set to 5.</w:t>
      </w:r>
    </w:p>
    <w:p w14:paraId="709767DF" w14:textId="3FCE29DD" w:rsidR="00731F0B" w:rsidRPr="004179DC" w:rsidRDefault="00B249FF" w:rsidP="004179DC">
      <w:pPr>
        <w:spacing w:before="156"/>
        <w:rPr>
          <w:rFonts w:eastAsiaTheme="minorEastAsia"/>
        </w:rPr>
      </w:pPr>
      <w:r>
        <w:t xml:space="preserve">For the test button, it needs for lower latency to get accurate result. </w:t>
      </w:r>
      <w:r w:rsidR="009862E1">
        <w:t xml:space="preserve">Here, we use a latched debouncer for the test button, which allows us to reduce latency </w:t>
      </w:r>
      <w:r w:rsidR="004179DC">
        <w:t xml:space="preserve">within </w:t>
      </w:r>
      <w:r w:rsidR="009862E1">
        <w:t xml:space="preserve">10ns. The edge detector would add another 10ns delay to the signal. </w:t>
      </w:r>
      <w:r w:rsidR="004179DC">
        <w:t>Hence, the total latency of the test button pressed is 20ns</w:t>
      </w:r>
      <w:r w:rsidR="0016279D">
        <w:t xml:space="preserve"> for these two modules</w:t>
      </w:r>
      <w:r w:rsidR="004179DC">
        <w:t>.</w:t>
      </w:r>
      <w:r w:rsidR="003D2DBA">
        <w:t xml:space="preserve"> </w:t>
      </w:r>
      <w:r w:rsidR="00731F0B">
        <w:t>However, this won’t affect the precise of our final result.</w:t>
      </w:r>
      <w:r w:rsidR="00570714">
        <w:t xml:space="preserve"> It will explain further later.</w:t>
      </w:r>
    </w:p>
    <w:p w14:paraId="2C75168E" w14:textId="4976CC4A" w:rsidR="005C4FF5" w:rsidRDefault="003D2DBA" w:rsidP="00432501">
      <w:pPr>
        <w:pStyle w:val="3"/>
      </w:pPr>
      <w:r>
        <w:t>Global Timer</w:t>
      </w:r>
    </w:p>
    <w:p w14:paraId="7284630B" w14:textId="32B85282" w:rsidR="006E7E54" w:rsidRDefault="003D2DBA" w:rsidP="005053A4">
      <w:pPr>
        <w:spacing w:before="156"/>
        <w:rPr>
          <w:rFonts w:eastAsiaTheme="minorEastAsia"/>
        </w:rPr>
      </w:pPr>
      <w:r>
        <w:rPr>
          <w:rFonts w:eastAsiaTheme="minorEastAsia" w:hint="eastAsia"/>
        </w:rPr>
        <w:t>The global timer</w:t>
      </w:r>
      <w:r>
        <w:rPr>
          <w:rFonts w:eastAsiaTheme="minorEastAsia"/>
        </w:rPr>
        <w:t xml:space="preserve"> module</w:t>
      </w:r>
      <w:r>
        <w:rPr>
          <w:rFonts w:eastAsiaTheme="minorEastAsia" w:hint="eastAsia"/>
        </w:rPr>
        <w:t xml:space="preserve"> is a simple counter</w:t>
      </w:r>
      <w:r>
        <w:rPr>
          <w:rFonts w:eastAsiaTheme="minorEastAsia"/>
        </w:rPr>
        <w:t xml:space="preserve"> start running at the very beginning. It works like the UNIX timestamp. </w:t>
      </w:r>
      <w:r w:rsidR="006E7E54">
        <w:rPr>
          <w:rFonts w:eastAsiaTheme="minorEastAsia"/>
        </w:rPr>
        <w:t xml:space="preserve">There is a 32-bit unsigned register and initializes as 0. This register increase 1 for each 100MHz rising edge. Hence, it would warp around every </w:t>
      </w:r>
      <w:r w:rsidR="006E7E54" w:rsidRPr="006E7E54">
        <w:rPr>
          <w:rFonts w:eastAsiaTheme="minorEastAsia"/>
        </w:rPr>
        <w:t>42</w:t>
      </w:r>
      <w:r w:rsidR="006E7E54">
        <w:rPr>
          <w:rFonts w:eastAsiaTheme="minorEastAsia"/>
        </w:rPr>
        <w:t>,</w:t>
      </w:r>
      <w:r w:rsidR="006E7E54" w:rsidRPr="006E7E54">
        <w:rPr>
          <w:rFonts w:eastAsiaTheme="minorEastAsia"/>
        </w:rPr>
        <w:t>949</w:t>
      </w:r>
      <w:r w:rsidR="006E7E54">
        <w:rPr>
          <w:rFonts w:eastAsiaTheme="minorEastAsia"/>
        </w:rPr>
        <w:t>,</w:t>
      </w:r>
      <w:r w:rsidR="006E7E54" w:rsidRPr="006E7E54">
        <w:rPr>
          <w:rFonts w:eastAsiaTheme="minorEastAsia"/>
        </w:rPr>
        <w:t>672</w:t>
      </w:r>
      <w:r w:rsidR="006E7E54">
        <w:rPr>
          <w:rFonts w:eastAsiaTheme="minorEastAsia"/>
        </w:rPr>
        <w:t>,</w:t>
      </w:r>
      <w:r w:rsidR="006E7E54" w:rsidRPr="006E7E54">
        <w:rPr>
          <w:rFonts w:eastAsiaTheme="minorEastAsia"/>
        </w:rPr>
        <w:t>95</w:t>
      </w:r>
      <w:r w:rsidR="006E7E54">
        <w:rPr>
          <w:rFonts w:eastAsiaTheme="minorEastAsia"/>
        </w:rPr>
        <w:t xml:space="preserve">0 nanoseconds, which is around 43 seconds. This value doesn’t reset neither reset signal is high nor enable signal is low. </w:t>
      </w:r>
    </w:p>
    <w:p w14:paraId="28D6B5A3" w14:textId="5CE5E3ED" w:rsidR="00122C1C" w:rsidRDefault="006E7E54" w:rsidP="006E7E54">
      <w:pPr>
        <w:spacing w:before="156"/>
        <w:rPr>
          <w:rFonts w:eastAsiaTheme="minorEastAsia"/>
        </w:rPr>
      </w:pPr>
      <w:r>
        <w:rPr>
          <w:rFonts w:eastAsiaTheme="minorEastAsia" w:hint="eastAsia"/>
        </w:rPr>
        <w:t xml:space="preserve">This global timer </w:t>
      </w:r>
      <w:r>
        <w:rPr>
          <w:rFonts w:eastAsiaTheme="minorEastAsia"/>
        </w:rPr>
        <w:t>would</w:t>
      </w:r>
      <w:r>
        <w:rPr>
          <w:rFonts w:eastAsiaTheme="minorEastAsia" w:hint="eastAsia"/>
        </w:rPr>
        <w:t xml:space="preserve"> </w:t>
      </w:r>
      <w:r>
        <w:rPr>
          <w:rFonts w:eastAsiaTheme="minorEastAsia"/>
        </w:rPr>
        <w:t xml:space="preserve">be used as the seed of the randomized number generator. This makes the possibility of the same interval as its previous trial reduce to </w:t>
      </w:r>
      <m:oMath>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m:rPr>
                    <m:sty m:val="p"/>
                  </m:rPr>
                  <w:rPr>
                    <w:rFonts w:ascii="Cambria Math" w:eastAsiaTheme="minorEastAsia" w:hAnsi="Cambria Math"/>
                  </w:rPr>
                  <m:t>42,949,672,950</m:t>
                </m:r>
              </m:e>
              <m:sup>
                <m:r>
                  <w:rPr>
                    <w:rFonts w:ascii="Cambria Math" w:eastAsiaTheme="minorEastAsia" w:hAnsi="Cambria Math"/>
                  </w:rPr>
                  <m:t>2</m:t>
                </m:r>
              </m:sup>
            </m:sSup>
          </m:den>
        </m:f>
      </m:oMath>
      <w:r>
        <w:rPr>
          <w:rFonts w:eastAsiaTheme="minorEastAsia"/>
          <w:vertAlign w:val="superscript"/>
        </w:rPr>
        <w:t xml:space="preserve"> </w:t>
      </w:r>
      <w:r>
        <w:rPr>
          <w:rFonts w:eastAsiaTheme="minorEastAsia"/>
        </w:rPr>
        <w:t>every 42 seconds.</w:t>
      </w:r>
      <w:r w:rsidR="00322DC5">
        <w:rPr>
          <w:rFonts w:eastAsiaTheme="minorEastAsia"/>
        </w:rPr>
        <w:t xml:space="preserve"> </w:t>
      </w:r>
    </w:p>
    <w:p w14:paraId="71DF34E3" w14:textId="21365A75" w:rsidR="005729F0" w:rsidRDefault="00BF65A1" w:rsidP="00BF65A1">
      <w:pPr>
        <w:pStyle w:val="3"/>
      </w:pPr>
      <w:r>
        <w:rPr>
          <w:rFonts w:hint="eastAsia"/>
        </w:rPr>
        <w:lastRenderedPageBreak/>
        <w:t xml:space="preserve">Seven-Segments Display </w:t>
      </w:r>
      <w:r>
        <w:t xml:space="preserve">(SSD) </w:t>
      </w:r>
      <w:r>
        <w:rPr>
          <w:rFonts w:hint="eastAsia"/>
        </w:rPr>
        <w:t>Driver</w:t>
      </w:r>
    </w:p>
    <w:p w14:paraId="353F9CDA" w14:textId="1E02F9BD" w:rsidR="00FB35D1" w:rsidRDefault="009D0E2E" w:rsidP="006E7E54">
      <w:pPr>
        <w:spacing w:before="156"/>
        <w:rPr>
          <w:rFonts w:eastAsiaTheme="minorEastAsia"/>
        </w:rPr>
      </w:pPr>
      <w:r>
        <w:rPr>
          <w:rFonts w:eastAsiaTheme="minorEastAsia" w:hint="eastAsia"/>
        </w:rPr>
        <w:t xml:space="preserve">The SSD driver have </w:t>
      </w:r>
      <w:r>
        <w:rPr>
          <w:rFonts w:eastAsiaTheme="minorEastAsia"/>
        </w:rPr>
        <w:t>13</w:t>
      </w:r>
      <w:r>
        <w:rPr>
          <w:rFonts w:eastAsiaTheme="minorEastAsia" w:hint="eastAsia"/>
        </w:rPr>
        <w:t xml:space="preserve"> inputs: </w:t>
      </w:r>
      <w:r>
        <w:rPr>
          <w:rFonts w:eastAsiaTheme="minorEastAsia"/>
        </w:rPr>
        <w:t>eight 4-digit Enhanced Binary Coded Decimal (EBCD) number for each digit, one 8-bit dots display expression number, 1kHz clock rising wire, 100MHz system clock, reset and enable. Only 2 outputs are need for this module: one 8-bit output for the digit display with the point and one 8-bit for the digit selector.</w:t>
      </w:r>
      <w:r w:rsidR="009A05DB">
        <w:rPr>
          <w:rFonts w:eastAsiaTheme="minorEastAsia"/>
        </w:rPr>
        <w:t xml:space="preserve"> In the module implementation, the dot output wire separates from the digit expression.</w:t>
      </w:r>
    </w:p>
    <w:p w14:paraId="73338014" w14:textId="474E689A" w:rsidR="00952005" w:rsidRDefault="00952005" w:rsidP="006E7E54">
      <w:pPr>
        <w:spacing w:before="156"/>
        <w:rPr>
          <w:rFonts w:eastAsiaTheme="minorEastAsia"/>
        </w:rPr>
      </w:pPr>
      <w:r>
        <w:rPr>
          <w:rFonts w:eastAsiaTheme="minorEastAsia"/>
        </w:rPr>
        <w:t xml:space="preserve">There is a 3-bit </w:t>
      </w:r>
      <w:r w:rsidR="0020305E">
        <w:rPr>
          <w:rFonts w:eastAsiaTheme="minorEastAsia"/>
        </w:rPr>
        <w:t xml:space="preserve">register used as the digit selector. </w:t>
      </w:r>
      <w:r w:rsidR="004F7CA2">
        <w:rPr>
          <w:rFonts w:eastAsiaTheme="minorEastAsia"/>
        </w:rPr>
        <w:t xml:space="preserve">This number increases at each 1kHz clock rising edge. </w:t>
      </w:r>
      <w:r w:rsidR="0020305E">
        <w:rPr>
          <w:rFonts w:eastAsiaTheme="minorEastAsia"/>
        </w:rPr>
        <w:t xml:space="preserve">The digit selected integer could be calculated with index (displayIndex) with expression </w:t>
      </w:r>
      <w:proofErr w:type="gramStart"/>
      <w:r w:rsidR="0020305E" w:rsidRPr="0020305E">
        <w:rPr>
          <w:rStyle w:val="aa"/>
        </w:rPr>
        <w:t>~(</w:t>
      </w:r>
      <w:proofErr w:type="gramEnd"/>
      <w:r w:rsidR="0020305E" w:rsidRPr="0020305E">
        <w:rPr>
          <w:rStyle w:val="aa"/>
        </w:rPr>
        <w:t>8'd1 &lt;&lt; displayIndex)</w:t>
      </w:r>
      <w:r w:rsidR="0020305E">
        <w:rPr>
          <w:rFonts w:eastAsiaTheme="minorEastAsia"/>
        </w:rPr>
        <w:t xml:space="preserve">. </w:t>
      </w:r>
    </w:p>
    <w:p w14:paraId="1BED72BE" w14:textId="34B4F08F" w:rsidR="003B5ED9" w:rsidRDefault="00B501EE" w:rsidP="003B5ED9">
      <w:pPr>
        <w:spacing w:before="156"/>
        <w:rPr>
          <w:rFonts w:eastAsiaTheme="minorEastAsia"/>
        </w:rPr>
      </w:pPr>
      <w:r>
        <w:rPr>
          <w:rFonts w:eastAsiaTheme="minorEastAsia"/>
        </w:rPr>
        <w:t xml:space="preserve">The EBCD is based on the standard Binary Coded Decimal </w:t>
      </w:r>
      <w:r w:rsidR="007132FC">
        <w:rPr>
          <w:rFonts w:eastAsiaTheme="minorEastAsia"/>
        </w:rPr>
        <w:t xml:space="preserve">(BCD) </w:t>
      </w:r>
      <w:r>
        <w:rPr>
          <w:rFonts w:eastAsiaTheme="minorEastAsia"/>
        </w:rPr>
        <w:t xml:space="preserve">and defines some characters for the reaction timer. </w:t>
      </w:r>
      <w:r w:rsidR="000A30C8">
        <w:rPr>
          <w:rFonts w:eastAsiaTheme="minorEastAsia"/>
        </w:rPr>
        <w:t>It expresses a character with</w:t>
      </w:r>
      <w:r w:rsidR="00F11C4A">
        <w:rPr>
          <w:rFonts w:eastAsiaTheme="minorEastAsia"/>
        </w:rPr>
        <w:t xml:space="preserve"> a</w:t>
      </w:r>
      <w:r w:rsidR="000A30C8">
        <w:rPr>
          <w:rFonts w:eastAsiaTheme="minorEastAsia"/>
        </w:rPr>
        <w:t xml:space="preserve"> 4-bit unsigned integer. </w:t>
      </w:r>
      <w:r>
        <w:rPr>
          <w:rFonts w:eastAsiaTheme="minorEastAsia"/>
        </w:rPr>
        <w:t>The following table shows the definition of the EBCD.</w:t>
      </w:r>
    </w:p>
    <w:tbl>
      <w:tblPr>
        <w:tblStyle w:val="ab"/>
        <w:tblW w:w="0" w:type="auto"/>
        <w:tblInd w:w="11" w:type="dxa"/>
        <w:tblLayout w:type="fixed"/>
        <w:tblLook w:val="04A0" w:firstRow="1" w:lastRow="0" w:firstColumn="1" w:lastColumn="0" w:noHBand="0" w:noVBand="1"/>
      </w:tblPr>
      <w:tblGrid>
        <w:gridCol w:w="686"/>
        <w:gridCol w:w="432"/>
        <w:gridCol w:w="971"/>
        <w:gridCol w:w="663"/>
        <w:gridCol w:w="493"/>
        <w:gridCol w:w="909"/>
        <w:gridCol w:w="663"/>
        <w:gridCol w:w="554"/>
        <w:gridCol w:w="848"/>
        <w:gridCol w:w="663"/>
        <w:gridCol w:w="473"/>
        <w:gridCol w:w="930"/>
      </w:tblGrid>
      <w:tr w:rsidR="00FD02FD" w14:paraId="7E883364" w14:textId="77777777" w:rsidTr="00BD1467">
        <w:trPr>
          <w:trHeight w:val="426"/>
        </w:trPr>
        <w:tc>
          <w:tcPr>
            <w:tcW w:w="1118" w:type="dxa"/>
            <w:gridSpan w:val="2"/>
            <w:shd w:val="clear" w:color="auto" w:fill="F2F2F2" w:themeFill="background1" w:themeFillShade="F2"/>
            <w:vAlign w:val="center"/>
          </w:tcPr>
          <w:p w14:paraId="6D62ABB2" w14:textId="1675F931" w:rsidR="003B5ED9" w:rsidRDefault="003B5ED9" w:rsidP="00FD02FD">
            <w:pPr>
              <w:spacing w:after="0"/>
              <w:ind w:left="0" w:firstLine="0"/>
              <w:jc w:val="center"/>
              <w:rPr>
                <w:rFonts w:eastAsiaTheme="minorEastAsia"/>
              </w:rPr>
            </w:pPr>
            <w:r>
              <w:rPr>
                <w:rFonts w:eastAsiaTheme="minorEastAsia" w:hint="eastAsia"/>
              </w:rPr>
              <w:t>EBCD</w:t>
            </w:r>
          </w:p>
        </w:tc>
        <w:tc>
          <w:tcPr>
            <w:tcW w:w="971" w:type="dxa"/>
            <w:shd w:val="clear" w:color="auto" w:fill="F2F2F2" w:themeFill="background1" w:themeFillShade="F2"/>
            <w:vAlign w:val="center"/>
          </w:tcPr>
          <w:p w14:paraId="7D61B649" w14:textId="2A055160" w:rsidR="003B5ED9" w:rsidRDefault="00FD02FD" w:rsidP="00FD02FD">
            <w:pPr>
              <w:spacing w:after="0"/>
              <w:ind w:left="0" w:firstLine="0"/>
              <w:jc w:val="center"/>
              <w:rPr>
                <w:rFonts w:eastAsiaTheme="minorEastAsia"/>
              </w:rPr>
            </w:pPr>
            <w:r>
              <w:t>Glyph</w:t>
            </w:r>
          </w:p>
        </w:tc>
        <w:tc>
          <w:tcPr>
            <w:tcW w:w="1156" w:type="dxa"/>
            <w:gridSpan w:val="2"/>
            <w:shd w:val="clear" w:color="auto" w:fill="F2F2F2" w:themeFill="background1" w:themeFillShade="F2"/>
            <w:vAlign w:val="center"/>
          </w:tcPr>
          <w:p w14:paraId="5C8E439D" w14:textId="206AC1CC" w:rsidR="003B5ED9" w:rsidRDefault="003B5ED9" w:rsidP="00FD02FD">
            <w:pPr>
              <w:spacing w:after="0"/>
              <w:ind w:left="0" w:firstLine="0"/>
              <w:jc w:val="center"/>
              <w:rPr>
                <w:rFonts w:eastAsiaTheme="minorEastAsia"/>
              </w:rPr>
            </w:pPr>
            <w:r>
              <w:rPr>
                <w:rFonts w:eastAsiaTheme="minorEastAsia" w:hint="eastAsia"/>
              </w:rPr>
              <w:t>EBCD</w:t>
            </w:r>
          </w:p>
        </w:tc>
        <w:tc>
          <w:tcPr>
            <w:tcW w:w="909" w:type="dxa"/>
            <w:shd w:val="clear" w:color="auto" w:fill="F2F2F2" w:themeFill="background1" w:themeFillShade="F2"/>
            <w:vAlign w:val="center"/>
          </w:tcPr>
          <w:p w14:paraId="58C4B64D" w14:textId="7BFF4A7F" w:rsidR="003B5ED9" w:rsidRDefault="00FD02FD" w:rsidP="00FD02FD">
            <w:pPr>
              <w:spacing w:after="0"/>
              <w:ind w:left="0" w:firstLine="0"/>
              <w:jc w:val="center"/>
              <w:rPr>
                <w:rFonts w:eastAsiaTheme="minorEastAsia"/>
              </w:rPr>
            </w:pPr>
            <w:r>
              <w:t>Glyph</w:t>
            </w:r>
          </w:p>
        </w:tc>
        <w:tc>
          <w:tcPr>
            <w:tcW w:w="1217" w:type="dxa"/>
            <w:gridSpan w:val="2"/>
            <w:shd w:val="clear" w:color="auto" w:fill="F2F2F2" w:themeFill="background1" w:themeFillShade="F2"/>
            <w:vAlign w:val="center"/>
          </w:tcPr>
          <w:p w14:paraId="48629C0B" w14:textId="6E27D552" w:rsidR="003B5ED9" w:rsidRDefault="003B5ED9" w:rsidP="00FD02FD">
            <w:pPr>
              <w:spacing w:after="0"/>
              <w:ind w:left="0" w:firstLine="0"/>
              <w:jc w:val="center"/>
              <w:rPr>
                <w:rFonts w:eastAsiaTheme="minorEastAsia"/>
              </w:rPr>
            </w:pPr>
            <w:r>
              <w:rPr>
                <w:rFonts w:eastAsiaTheme="minorEastAsia" w:hint="eastAsia"/>
              </w:rPr>
              <w:t>EBCD</w:t>
            </w:r>
          </w:p>
        </w:tc>
        <w:tc>
          <w:tcPr>
            <w:tcW w:w="848" w:type="dxa"/>
            <w:shd w:val="clear" w:color="auto" w:fill="F2F2F2" w:themeFill="background1" w:themeFillShade="F2"/>
            <w:vAlign w:val="center"/>
          </w:tcPr>
          <w:p w14:paraId="0A093EB8" w14:textId="702442CC" w:rsidR="003B5ED9" w:rsidRDefault="00FD02FD" w:rsidP="00FD02FD">
            <w:pPr>
              <w:spacing w:after="0"/>
              <w:ind w:left="0" w:firstLine="0"/>
              <w:jc w:val="center"/>
              <w:rPr>
                <w:rFonts w:eastAsiaTheme="minorEastAsia"/>
              </w:rPr>
            </w:pPr>
            <w:r>
              <w:t>Glyph</w:t>
            </w:r>
          </w:p>
        </w:tc>
        <w:tc>
          <w:tcPr>
            <w:tcW w:w="1136" w:type="dxa"/>
            <w:gridSpan w:val="2"/>
            <w:shd w:val="clear" w:color="auto" w:fill="F2F2F2" w:themeFill="background1" w:themeFillShade="F2"/>
            <w:vAlign w:val="center"/>
          </w:tcPr>
          <w:p w14:paraId="6C5F3258" w14:textId="5E7CE714" w:rsidR="003B5ED9" w:rsidRDefault="003B5ED9" w:rsidP="00FD02FD">
            <w:pPr>
              <w:spacing w:after="0"/>
              <w:ind w:left="0" w:firstLine="0"/>
              <w:jc w:val="center"/>
              <w:rPr>
                <w:rFonts w:eastAsiaTheme="minorEastAsia"/>
              </w:rPr>
            </w:pPr>
            <w:r>
              <w:rPr>
                <w:rFonts w:eastAsiaTheme="minorEastAsia" w:hint="eastAsia"/>
              </w:rPr>
              <w:t>EBC</w:t>
            </w:r>
            <w:r>
              <w:rPr>
                <w:rFonts w:eastAsiaTheme="minorEastAsia"/>
              </w:rPr>
              <w:t>D</w:t>
            </w:r>
          </w:p>
        </w:tc>
        <w:tc>
          <w:tcPr>
            <w:tcW w:w="930" w:type="dxa"/>
            <w:shd w:val="clear" w:color="auto" w:fill="F2F2F2" w:themeFill="background1" w:themeFillShade="F2"/>
            <w:vAlign w:val="center"/>
          </w:tcPr>
          <w:p w14:paraId="1B1B39E1" w14:textId="0781C88C" w:rsidR="003B5ED9" w:rsidRDefault="00FD02FD" w:rsidP="00FD02FD">
            <w:pPr>
              <w:spacing w:after="0"/>
              <w:ind w:left="0" w:firstLine="0"/>
              <w:jc w:val="center"/>
              <w:rPr>
                <w:rFonts w:eastAsiaTheme="minorEastAsia"/>
              </w:rPr>
            </w:pPr>
            <w:r>
              <w:t>Glyph</w:t>
            </w:r>
          </w:p>
        </w:tc>
      </w:tr>
      <w:tr w:rsidR="00BD1467" w14:paraId="7A8F36B6" w14:textId="77777777" w:rsidTr="00BD1467">
        <w:trPr>
          <w:trHeight w:val="353"/>
        </w:trPr>
        <w:tc>
          <w:tcPr>
            <w:tcW w:w="686" w:type="dxa"/>
            <w:shd w:val="clear" w:color="auto" w:fill="F2F2F2" w:themeFill="background1" w:themeFillShade="F2"/>
            <w:vAlign w:val="center"/>
          </w:tcPr>
          <w:p w14:paraId="42CE0BC2" w14:textId="66D3A335" w:rsidR="00FD02FD" w:rsidRDefault="00FD02FD" w:rsidP="00FD02FD">
            <w:pPr>
              <w:spacing w:after="0"/>
              <w:ind w:left="0" w:firstLine="0"/>
              <w:jc w:val="center"/>
              <w:rPr>
                <w:rFonts w:eastAsiaTheme="minorEastAsia"/>
              </w:rPr>
            </w:pPr>
            <w:r>
              <w:rPr>
                <w:rFonts w:eastAsiaTheme="minorEastAsia" w:hint="eastAsia"/>
              </w:rPr>
              <w:t>0000</w:t>
            </w:r>
          </w:p>
        </w:tc>
        <w:tc>
          <w:tcPr>
            <w:tcW w:w="432" w:type="dxa"/>
            <w:shd w:val="clear" w:color="auto" w:fill="F2F2F2" w:themeFill="background1" w:themeFillShade="F2"/>
            <w:vAlign w:val="center"/>
          </w:tcPr>
          <w:p w14:paraId="75A5EFCF" w14:textId="18F768FF" w:rsidR="00FD02FD" w:rsidRDefault="00FD02FD" w:rsidP="00FD02FD">
            <w:pPr>
              <w:spacing w:after="0"/>
              <w:ind w:left="0" w:firstLine="0"/>
              <w:jc w:val="center"/>
              <w:rPr>
                <w:rFonts w:eastAsiaTheme="minorEastAsia"/>
              </w:rPr>
            </w:pPr>
            <w:r>
              <w:rPr>
                <w:rFonts w:eastAsiaTheme="minorEastAsia" w:hint="eastAsia"/>
              </w:rPr>
              <w:t>0</w:t>
            </w:r>
          </w:p>
        </w:tc>
        <w:tc>
          <w:tcPr>
            <w:tcW w:w="971" w:type="dxa"/>
            <w:shd w:val="clear" w:color="auto" w:fill="BFBFBF" w:themeFill="background1" w:themeFillShade="BF"/>
            <w:vAlign w:val="center"/>
          </w:tcPr>
          <w:p w14:paraId="79EDCC56" w14:textId="37AD7751" w:rsidR="00FD02FD" w:rsidRDefault="00FD02FD" w:rsidP="00FD02FD">
            <w:pPr>
              <w:spacing w:after="0"/>
              <w:ind w:left="0" w:firstLine="0"/>
              <w:jc w:val="center"/>
              <w:rPr>
                <w:rFonts w:eastAsiaTheme="minorEastAsia"/>
              </w:rPr>
            </w:pPr>
            <w:r>
              <w:rPr>
                <w:rFonts w:eastAsiaTheme="minorEastAsia" w:hint="eastAsia"/>
              </w:rPr>
              <w:t>0</w:t>
            </w:r>
          </w:p>
        </w:tc>
        <w:tc>
          <w:tcPr>
            <w:tcW w:w="663" w:type="dxa"/>
            <w:shd w:val="clear" w:color="auto" w:fill="F2F2F2" w:themeFill="background1" w:themeFillShade="F2"/>
            <w:vAlign w:val="center"/>
          </w:tcPr>
          <w:p w14:paraId="32C4EE10" w14:textId="0E3776EE" w:rsidR="00FD02FD" w:rsidRDefault="00FD02FD" w:rsidP="00FD02FD">
            <w:pPr>
              <w:spacing w:after="0"/>
              <w:ind w:left="0" w:firstLine="0"/>
              <w:jc w:val="center"/>
              <w:rPr>
                <w:rFonts w:eastAsiaTheme="minorEastAsia"/>
              </w:rPr>
            </w:pPr>
            <w:r>
              <w:rPr>
                <w:rFonts w:eastAsiaTheme="minorEastAsia" w:hint="eastAsia"/>
              </w:rPr>
              <w:t>0100</w:t>
            </w:r>
          </w:p>
        </w:tc>
        <w:tc>
          <w:tcPr>
            <w:tcW w:w="493" w:type="dxa"/>
            <w:shd w:val="clear" w:color="auto" w:fill="F2F2F2" w:themeFill="background1" w:themeFillShade="F2"/>
            <w:vAlign w:val="center"/>
          </w:tcPr>
          <w:p w14:paraId="47EDA82A" w14:textId="45ABC002" w:rsidR="00FD02FD" w:rsidRDefault="00FD02FD" w:rsidP="00FD02FD">
            <w:pPr>
              <w:spacing w:after="0"/>
              <w:ind w:left="0" w:firstLine="0"/>
              <w:jc w:val="center"/>
              <w:rPr>
                <w:rFonts w:eastAsiaTheme="minorEastAsia"/>
              </w:rPr>
            </w:pPr>
            <w:r>
              <w:rPr>
                <w:rFonts w:eastAsiaTheme="minorEastAsia" w:hint="eastAsia"/>
              </w:rPr>
              <w:t>4</w:t>
            </w:r>
          </w:p>
        </w:tc>
        <w:tc>
          <w:tcPr>
            <w:tcW w:w="909" w:type="dxa"/>
            <w:shd w:val="clear" w:color="auto" w:fill="BFBFBF" w:themeFill="background1" w:themeFillShade="BF"/>
            <w:vAlign w:val="center"/>
          </w:tcPr>
          <w:p w14:paraId="0359309F" w14:textId="398C223D" w:rsidR="00FD02FD" w:rsidRDefault="00FD02FD" w:rsidP="00FD02FD">
            <w:pPr>
              <w:spacing w:after="0"/>
              <w:ind w:left="0" w:firstLine="0"/>
              <w:jc w:val="center"/>
              <w:rPr>
                <w:rFonts w:eastAsiaTheme="minorEastAsia"/>
              </w:rPr>
            </w:pPr>
            <w:r>
              <w:rPr>
                <w:rFonts w:eastAsiaTheme="minorEastAsia" w:hint="eastAsia"/>
              </w:rPr>
              <w:t>4</w:t>
            </w:r>
          </w:p>
        </w:tc>
        <w:tc>
          <w:tcPr>
            <w:tcW w:w="663" w:type="dxa"/>
            <w:shd w:val="clear" w:color="auto" w:fill="F2F2F2" w:themeFill="background1" w:themeFillShade="F2"/>
            <w:vAlign w:val="center"/>
          </w:tcPr>
          <w:p w14:paraId="0FAB03AE" w14:textId="4A0462D8" w:rsidR="00FD02FD" w:rsidRDefault="00FD02FD" w:rsidP="00FD02FD">
            <w:pPr>
              <w:spacing w:after="0"/>
              <w:ind w:left="0" w:firstLine="0"/>
              <w:jc w:val="center"/>
              <w:rPr>
                <w:rFonts w:eastAsiaTheme="minorEastAsia"/>
              </w:rPr>
            </w:pPr>
            <w:r>
              <w:rPr>
                <w:rFonts w:eastAsiaTheme="minorEastAsia" w:hint="eastAsia"/>
              </w:rPr>
              <w:t>1000</w:t>
            </w:r>
          </w:p>
        </w:tc>
        <w:tc>
          <w:tcPr>
            <w:tcW w:w="554" w:type="dxa"/>
            <w:shd w:val="clear" w:color="auto" w:fill="F2F2F2" w:themeFill="background1" w:themeFillShade="F2"/>
            <w:vAlign w:val="center"/>
          </w:tcPr>
          <w:p w14:paraId="2EB8DB5E" w14:textId="69F03F95" w:rsidR="00FD02FD" w:rsidRDefault="00FD02FD" w:rsidP="00FD02FD">
            <w:pPr>
              <w:spacing w:after="0"/>
              <w:ind w:left="0" w:firstLine="0"/>
              <w:jc w:val="center"/>
              <w:rPr>
                <w:rFonts w:eastAsiaTheme="minorEastAsia"/>
              </w:rPr>
            </w:pPr>
            <w:r>
              <w:rPr>
                <w:rFonts w:eastAsiaTheme="minorEastAsia" w:hint="eastAsia"/>
              </w:rPr>
              <w:t>8</w:t>
            </w:r>
          </w:p>
        </w:tc>
        <w:tc>
          <w:tcPr>
            <w:tcW w:w="848" w:type="dxa"/>
            <w:shd w:val="clear" w:color="auto" w:fill="BFBFBF" w:themeFill="background1" w:themeFillShade="BF"/>
            <w:vAlign w:val="center"/>
          </w:tcPr>
          <w:p w14:paraId="04C45E9F" w14:textId="4155E835" w:rsidR="00FD02FD" w:rsidRDefault="00FD02FD" w:rsidP="00FD02FD">
            <w:pPr>
              <w:spacing w:after="0"/>
              <w:ind w:left="0" w:firstLine="0"/>
              <w:jc w:val="center"/>
              <w:rPr>
                <w:rFonts w:eastAsiaTheme="minorEastAsia"/>
              </w:rPr>
            </w:pPr>
            <w:r>
              <w:rPr>
                <w:rFonts w:eastAsiaTheme="minorEastAsia" w:hint="eastAsia"/>
              </w:rPr>
              <w:t>8</w:t>
            </w:r>
          </w:p>
        </w:tc>
        <w:tc>
          <w:tcPr>
            <w:tcW w:w="663" w:type="dxa"/>
            <w:shd w:val="clear" w:color="auto" w:fill="F2F2F2" w:themeFill="background1" w:themeFillShade="F2"/>
            <w:vAlign w:val="center"/>
          </w:tcPr>
          <w:p w14:paraId="7C6EB973" w14:textId="7ABD311B" w:rsidR="00FD02FD" w:rsidRDefault="00FD02FD" w:rsidP="00FD02FD">
            <w:pPr>
              <w:spacing w:after="0"/>
              <w:ind w:left="0" w:firstLine="0"/>
              <w:jc w:val="center"/>
              <w:rPr>
                <w:rFonts w:eastAsiaTheme="minorEastAsia"/>
              </w:rPr>
            </w:pPr>
            <w:r>
              <w:rPr>
                <w:rFonts w:eastAsiaTheme="minorEastAsia" w:hint="eastAsia"/>
              </w:rPr>
              <w:t>1</w:t>
            </w:r>
            <w:r>
              <w:rPr>
                <w:rFonts w:eastAsiaTheme="minorEastAsia"/>
              </w:rPr>
              <w:t>1</w:t>
            </w:r>
            <w:r>
              <w:rPr>
                <w:rFonts w:eastAsiaTheme="minorEastAsia" w:hint="eastAsia"/>
              </w:rPr>
              <w:t>00</w:t>
            </w:r>
          </w:p>
        </w:tc>
        <w:tc>
          <w:tcPr>
            <w:tcW w:w="473" w:type="dxa"/>
            <w:shd w:val="clear" w:color="auto" w:fill="F2F2F2" w:themeFill="background1" w:themeFillShade="F2"/>
            <w:vAlign w:val="center"/>
          </w:tcPr>
          <w:p w14:paraId="3ECD59C1" w14:textId="7ED69EB8" w:rsidR="00FD02FD" w:rsidRDefault="00FD02FD" w:rsidP="00FD02FD">
            <w:pPr>
              <w:spacing w:after="0"/>
              <w:ind w:left="0" w:firstLine="0"/>
              <w:jc w:val="center"/>
              <w:rPr>
                <w:rFonts w:eastAsiaTheme="minorEastAsia"/>
              </w:rPr>
            </w:pPr>
            <w:r>
              <w:rPr>
                <w:rFonts w:eastAsiaTheme="minorEastAsia" w:hint="eastAsia"/>
              </w:rPr>
              <w:t>12</w:t>
            </w:r>
          </w:p>
        </w:tc>
        <w:tc>
          <w:tcPr>
            <w:tcW w:w="930" w:type="dxa"/>
            <w:vAlign w:val="center"/>
          </w:tcPr>
          <w:p w14:paraId="66F90705" w14:textId="6BAD8C37" w:rsidR="00FD02FD" w:rsidRDefault="00FD02FD" w:rsidP="00FD02FD">
            <w:pPr>
              <w:spacing w:after="0"/>
              <w:ind w:left="0" w:firstLine="0"/>
              <w:jc w:val="center"/>
              <w:rPr>
                <w:rFonts w:eastAsiaTheme="minorEastAsia"/>
              </w:rPr>
            </w:pPr>
            <w:r>
              <w:rPr>
                <w:rFonts w:eastAsiaTheme="minorEastAsia" w:hint="eastAsia"/>
              </w:rPr>
              <w:t>A</w:t>
            </w:r>
          </w:p>
        </w:tc>
      </w:tr>
      <w:tr w:rsidR="00BD1467" w14:paraId="2BE16A66" w14:textId="77777777" w:rsidTr="00BD1467">
        <w:tc>
          <w:tcPr>
            <w:tcW w:w="686" w:type="dxa"/>
            <w:shd w:val="clear" w:color="auto" w:fill="F2F2F2" w:themeFill="background1" w:themeFillShade="F2"/>
            <w:vAlign w:val="center"/>
          </w:tcPr>
          <w:p w14:paraId="6332D389" w14:textId="7EC1FC77" w:rsidR="00FD02FD" w:rsidRDefault="00FD02FD" w:rsidP="00FD02FD">
            <w:pPr>
              <w:spacing w:after="0"/>
              <w:ind w:left="0" w:firstLine="0"/>
              <w:jc w:val="center"/>
              <w:rPr>
                <w:rFonts w:eastAsiaTheme="minorEastAsia"/>
              </w:rPr>
            </w:pPr>
            <w:r>
              <w:rPr>
                <w:rFonts w:eastAsiaTheme="minorEastAsia" w:hint="eastAsia"/>
              </w:rPr>
              <w:t>0001</w:t>
            </w:r>
          </w:p>
        </w:tc>
        <w:tc>
          <w:tcPr>
            <w:tcW w:w="432" w:type="dxa"/>
            <w:shd w:val="clear" w:color="auto" w:fill="F2F2F2" w:themeFill="background1" w:themeFillShade="F2"/>
            <w:vAlign w:val="center"/>
          </w:tcPr>
          <w:p w14:paraId="2FEA0C82" w14:textId="6683B2B6" w:rsidR="00FD02FD" w:rsidRDefault="00FD02FD" w:rsidP="00FD02FD">
            <w:pPr>
              <w:spacing w:after="0"/>
              <w:ind w:left="0" w:firstLine="0"/>
              <w:jc w:val="center"/>
              <w:rPr>
                <w:rFonts w:eastAsiaTheme="minorEastAsia"/>
              </w:rPr>
            </w:pPr>
            <w:r>
              <w:rPr>
                <w:rFonts w:eastAsiaTheme="minorEastAsia" w:hint="eastAsia"/>
              </w:rPr>
              <w:t>1</w:t>
            </w:r>
          </w:p>
        </w:tc>
        <w:tc>
          <w:tcPr>
            <w:tcW w:w="971" w:type="dxa"/>
            <w:shd w:val="clear" w:color="auto" w:fill="BFBFBF" w:themeFill="background1" w:themeFillShade="BF"/>
            <w:vAlign w:val="center"/>
          </w:tcPr>
          <w:p w14:paraId="40EE939E" w14:textId="14C72589" w:rsidR="00FD02FD" w:rsidRDefault="00FD02FD" w:rsidP="00FD02FD">
            <w:pPr>
              <w:spacing w:after="0"/>
              <w:ind w:left="0" w:firstLine="0"/>
              <w:jc w:val="center"/>
              <w:rPr>
                <w:rFonts w:eastAsiaTheme="minorEastAsia"/>
              </w:rPr>
            </w:pPr>
            <w:r>
              <w:rPr>
                <w:rFonts w:eastAsiaTheme="minorEastAsia" w:hint="eastAsia"/>
              </w:rPr>
              <w:t>1</w:t>
            </w:r>
          </w:p>
        </w:tc>
        <w:tc>
          <w:tcPr>
            <w:tcW w:w="663" w:type="dxa"/>
            <w:shd w:val="clear" w:color="auto" w:fill="F2F2F2" w:themeFill="background1" w:themeFillShade="F2"/>
            <w:vAlign w:val="center"/>
          </w:tcPr>
          <w:p w14:paraId="1BA1FDAD" w14:textId="65B349F1" w:rsidR="00FD02FD" w:rsidRDefault="00FD02FD" w:rsidP="00FD02FD">
            <w:pPr>
              <w:spacing w:after="0"/>
              <w:ind w:left="0" w:firstLine="0"/>
              <w:jc w:val="center"/>
              <w:rPr>
                <w:rFonts w:eastAsiaTheme="minorEastAsia"/>
              </w:rPr>
            </w:pPr>
            <w:r>
              <w:rPr>
                <w:rFonts w:eastAsiaTheme="minorEastAsia" w:hint="eastAsia"/>
              </w:rPr>
              <w:t>0101</w:t>
            </w:r>
          </w:p>
        </w:tc>
        <w:tc>
          <w:tcPr>
            <w:tcW w:w="493" w:type="dxa"/>
            <w:shd w:val="clear" w:color="auto" w:fill="F2F2F2" w:themeFill="background1" w:themeFillShade="F2"/>
            <w:vAlign w:val="center"/>
          </w:tcPr>
          <w:p w14:paraId="308D9131" w14:textId="68F1EAAF" w:rsidR="00FD02FD" w:rsidRDefault="00FD02FD" w:rsidP="00FD02FD">
            <w:pPr>
              <w:spacing w:after="0"/>
              <w:ind w:left="0" w:firstLine="0"/>
              <w:jc w:val="center"/>
              <w:rPr>
                <w:rFonts w:eastAsiaTheme="minorEastAsia"/>
              </w:rPr>
            </w:pPr>
            <w:r>
              <w:rPr>
                <w:rFonts w:eastAsiaTheme="minorEastAsia" w:hint="eastAsia"/>
              </w:rPr>
              <w:t>5</w:t>
            </w:r>
          </w:p>
        </w:tc>
        <w:tc>
          <w:tcPr>
            <w:tcW w:w="909" w:type="dxa"/>
            <w:shd w:val="clear" w:color="auto" w:fill="BFBFBF" w:themeFill="background1" w:themeFillShade="BF"/>
            <w:vAlign w:val="center"/>
          </w:tcPr>
          <w:p w14:paraId="4207D93F" w14:textId="500A47F7" w:rsidR="00FD02FD" w:rsidRDefault="00FD02FD" w:rsidP="00FD02FD">
            <w:pPr>
              <w:spacing w:after="0"/>
              <w:ind w:left="0" w:firstLine="0"/>
              <w:jc w:val="center"/>
              <w:rPr>
                <w:rFonts w:eastAsiaTheme="minorEastAsia"/>
              </w:rPr>
            </w:pPr>
            <w:r>
              <w:rPr>
                <w:rFonts w:eastAsiaTheme="minorEastAsia" w:hint="eastAsia"/>
              </w:rPr>
              <w:t>5</w:t>
            </w:r>
          </w:p>
        </w:tc>
        <w:tc>
          <w:tcPr>
            <w:tcW w:w="663" w:type="dxa"/>
            <w:shd w:val="clear" w:color="auto" w:fill="F2F2F2" w:themeFill="background1" w:themeFillShade="F2"/>
            <w:vAlign w:val="center"/>
          </w:tcPr>
          <w:p w14:paraId="42261490" w14:textId="4733AC18" w:rsidR="00FD02FD" w:rsidRDefault="00FD02FD" w:rsidP="00FD02FD">
            <w:pPr>
              <w:spacing w:after="0"/>
              <w:ind w:left="0" w:firstLine="0"/>
              <w:jc w:val="center"/>
              <w:rPr>
                <w:rFonts w:eastAsiaTheme="minorEastAsia"/>
              </w:rPr>
            </w:pPr>
            <w:r>
              <w:rPr>
                <w:rFonts w:eastAsiaTheme="minorEastAsia" w:hint="eastAsia"/>
              </w:rPr>
              <w:t>1001</w:t>
            </w:r>
          </w:p>
        </w:tc>
        <w:tc>
          <w:tcPr>
            <w:tcW w:w="554" w:type="dxa"/>
            <w:shd w:val="clear" w:color="auto" w:fill="F2F2F2" w:themeFill="background1" w:themeFillShade="F2"/>
            <w:vAlign w:val="center"/>
          </w:tcPr>
          <w:p w14:paraId="49EFA783" w14:textId="40C4275F" w:rsidR="00FD02FD" w:rsidRDefault="00FD02FD" w:rsidP="00FD02FD">
            <w:pPr>
              <w:spacing w:after="0"/>
              <w:ind w:left="0" w:firstLine="0"/>
              <w:jc w:val="center"/>
              <w:rPr>
                <w:rFonts w:eastAsiaTheme="minorEastAsia"/>
              </w:rPr>
            </w:pPr>
            <w:r>
              <w:rPr>
                <w:rFonts w:eastAsiaTheme="minorEastAsia" w:hint="eastAsia"/>
              </w:rPr>
              <w:t>9</w:t>
            </w:r>
          </w:p>
        </w:tc>
        <w:tc>
          <w:tcPr>
            <w:tcW w:w="848" w:type="dxa"/>
            <w:shd w:val="clear" w:color="auto" w:fill="BFBFBF" w:themeFill="background1" w:themeFillShade="BF"/>
            <w:vAlign w:val="center"/>
          </w:tcPr>
          <w:p w14:paraId="09FA2635" w14:textId="17BA1DBC" w:rsidR="00FD02FD" w:rsidRDefault="00FD02FD" w:rsidP="00FD02FD">
            <w:pPr>
              <w:spacing w:after="0"/>
              <w:ind w:left="0" w:firstLine="0"/>
              <w:jc w:val="center"/>
              <w:rPr>
                <w:rFonts w:eastAsiaTheme="minorEastAsia"/>
              </w:rPr>
            </w:pPr>
            <w:r>
              <w:rPr>
                <w:rFonts w:eastAsiaTheme="minorEastAsia" w:hint="eastAsia"/>
              </w:rPr>
              <w:t>9</w:t>
            </w:r>
          </w:p>
        </w:tc>
        <w:tc>
          <w:tcPr>
            <w:tcW w:w="663" w:type="dxa"/>
            <w:shd w:val="clear" w:color="auto" w:fill="F2F2F2" w:themeFill="background1" w:themeFillShade="F2"/>
            <w:vAlign w:val="center"/>
          </w:tcPr>
          <w:p w14:paraId="5C987C05" w14:textId="561BB7F9" w:rsidR="00FD02FD" w:rsidRDefault="00FD02FD" w:rsidP="00FD02FD">
            <w:pPr>
              <w:spacing w:after="0"/>
              <w:ind w:left="0" w:firstLine="0"/>
              <w:jc w:val="center"/>
              <w:rPr>
                <w:rFonts w:eastAsiaTheme="minorEastAsia"/>
              </w:rPr>
            </w:pPr>
            <w:r>
              <w:rPr>
                <w:rFonts w:eastAsiaTheme="minorEastAsia" w:hint="eastAsia"/>
              </w:rPr>
              <w:t>1101</w:t>
            </w:r>
          </w:p>
        </w:tc>
        <w:tc>
          <w:tcPr>
            <w:tcW w:w="473" w:type="dxa"/>
            <w:shd w:val="clear" w:color="auto" w:fill="F2F2F2" w:themeFill="background1" w:themeFillShade="F2"/>
            <w:vAlign w:val="center"/>
          </w:tcPr>
          <w:p w14:paraId="60DAB191" w14:textId="68A97FD5" w:rsidR="00FD02FD" w:rsidRDefault="00FD02FD" w:rsidP="00FD02FD">
            <w:pPr>
              <w:spacing w:after="0"/>
              <w:ind w:left="0" w:firstLine="0"/>
              <w:jc w:val="center"/>
              <w:rPr>
                <w:rFonts w:eastAsiaTheme="minorEastAsia"/>
              </w:rPr>
            </w:pPr>
            <w:r>
              <w:rPr>
                <w:rFonts w:eastAsiaTheme="minorEastAsia" w:hint="eastAsia"/>
              </w:rPr>
              <w:t>13</w:t>
            </w:r>
          </w:p>
        </w:tc>
        <w:tc>
          <w:tcPr>
            <w:tcW w:w="930" w:type="dxa"/>
            <w:vAlign w:val="center"/>
          </w:tcPr>
          <w:p w14:paraId="40DAFB24" w14:textId="7BE90F64" w:rsidR="00FD02FD" w:rsidRDefault="00FD02FD" w:rsidP="00FD02FD">
            <w:pPr>
              <w:spacing w:after="0"/>
              <w:ind w:left="0" w:firstLine="0"/>
              <w:jc w:val="center"/>
              <w:rPr>
                <w:rFonts w:eastAsiaTheme="minorEastAsia"/>
              </w:rPr>
            </w:pPr>
            <w:r>
              <w:rPr>
                <w:rFonts w:eastAsiaTheme="minorEastAsia" w:hint="eastAsia"/>
              </w:rPr>
              <w:t>F</w:t>
            </w:r>
          </w:p>
        </w:tc>
      </w:tr>
      <w:tr w:rsidR="00BD1467" w14:paraId="3E728717" w14:textId="77777777" w:rsidTr="00BD1467">
        <w:tc>
          <w:tcPr>
            <w:tcW w:w="686" w:type="dxa"/>
            <w:shd w:val="clear" w:color="auto" w:fill="F2F2F2" w:themeFill="background1" w:themeFillShade="F2"/>
            <w:vAlign w:val="center"/>
          </w:tcPr>
          <w:p w14:paraId="01BB8820" w14:textId="4C09D34E" w:rsidR="00FD02FD" w:rsidRDefault="00FD02FD" w:rsidP="00FD02FD">
            <w:pPr>
              <w:spacing w:after="0"/>
              <w:ind w:left="0" w:firstLine="0"/>
              <w:jc w:val="center"/>
              <w:rPr>
                <w:rFonts w:eastAsiaTheme="minorEastAsia"/>
              </w:rPr>
            </w:pPr>
            <w:r>
              <w:rPr>
                <w:rFonts w:eastAsiaTheme="minorEastAsia" w:hint="eastAsia"/>
              </w:rPr>
              <w:t>0010</w:t>
            </w:r>
          </w:p>
        </w:tc>
        <w:tc>
          <w:tcPr>
            <w:tcW w:w="432" w:type="dxa"/>
            <w:shd w:val="clear" w:color="auto" w:fill="F2F2F2" w:themeFill="background1" w:themeFillShade="F2"/>
            <w:vAlign w:val="center"/>
          </w:tcPr>
          <w:p w14:paraId="1261E887" w14:textId="656BD32C" w:rsidR="00FD02FD" w:rsidRDefault="00FD02FD" w:rsidP="00FD02FD">
            <w:pPr>
              <w:spacing w:after="0"/>
              <w:ind w:left="0" w:firstLine="0"/>
              <w:jc w:val="center"/>
              <w:rPr>
                <w:rFonts w:eastAsiaTheme="minorEastAsia"/>
              </w:rPr>
            </w:pPr>
            <w:r>
              <w:rPr>
                <w:rFonts w:eastAsiaTheme="minorEastAsia" w:hint="eastAsia"/>
              </w:rPr>
              <w:t>2</w:t>
            </w:r>
          </w:p>
        </w:tc>
        <w:tc>
          <w:tcPr>
            <w:tcW w:w="971" w:type="dxa"/>
            <w:shd w:val="clear" w:color="auto" w:fill="BFBFBF" w:themeFill="background1" w:themeFillShade="BF"/>
            <w:vAlign w:val="center"/>
          </w:tcPr>
          <w:p w14:paraId="51223FA9" w14:textId="36F7BAB5" w:rsidR="00FD02FD" w:rsidRDefault="00FD02FD" w:rsidP="00FD02FD">
            <w:pPr>
              <w:spacing w:after="0"/>
              <w:ind w:left="0" w:firstLine="0"/>
              <w:jc w:val="center"/>
              <w:rPr>
                <w:rFonts w:eastAsiaTheme="minorEastAsia"/>
              </w:rPr>
            </w:pPr>
            <w:r>
              <w:rPr>
                <w:rFonts w:eastAsiaTheme="minorEastAsia" w:hint="eastAsia"/>
              </w:rPr>
              <w:t>2</w:t>
            </w:r>
          </w:p>
        </w:tc>
        <w:tc>
          <w:tcPr>
            <w:tcW w:w="663" w:type="dxa"/>
            <w:shd w:val="clear" w:color="auto" w:fill="F2F2F2" w:themeFill="background1" w:themeFillShade="F2"/>
            <w:vAlign w:val="center"/>
          </w:tcPr>
          <w:p w14:paraId="29F12537" w14:textId="03BAE3C0" w:rsidR="00FD02FD" w:rsidRDefault="00FD02FD" w:rsidP="00FD02FD">
            <w:pPr>
              <w:spacing w:after="0"/>
              <w:ind w:left="0" w:firstLine="0"/>
              <w:jc w:val="center"/>
              <w:rPr>
                <w:rFonts w:eastAsiaTheme="minorEastAsia"/>
              </w:rPr>
            </w:pPr>
            <w:r>
              <w:rPr>
                <w:rFonts w:eastAsiaTheme="minorEastAsia" w:hint="eastAsia"/>
              </w:rPr>
              <w:t>0110</w:t>
            </w:r>
          </w:p>
        </w:tc>
        <w:tc>
          <w:tcPr>
            <w:tcW w:w="493" w:type="dxa"/>
            <w:shd w:val="clear" w:color="auto" w:fill="F2F2F2" w:themeFill="background1" w:themeFillShade="F2"/>
            <w:vAlign w:val="center"/>
          </w:tcPr>
          <w:p w14:paraId="232D7B42" w14:textId="23C5333D" w:rsidR="00FD02FD" w:rsidRDefault="00FD02FD" w:rsidP="00FD02FD">
            <w:pPr>
              <w:spacing w:after="0"/>
              <w:ind w:left="0" w:firstLine="0"/>
              <w:jc w:val="center"/>
              <w:rPr>
                <w:rFonts w:eastAsiaTheme="minorEastAsia"/>
              </w:rPr>
            </w:pPr>
            <w:r>
              <w:rPr>
                <w:rFonts w:eastAsiaTheme="minorEastAsia" w:hint="eastAsia"/>
              </w:rPr>
              <w:t>6</w:t>
            </w:r>
          </w:p>
        </w:tc>
        <w:tc>
          <w:tcPr>
            <w:tcW w:w="909" w:type="dxa"/>
            <w:shd w:val="clear" w:color="auto" w:fill="BFBFBF" w:themeFill="background1" w:themeFillShade="BF"/>
            <w:vAlign w:val="center"/>
          </w:tcPr>
          <w:p w14:paraId="22DE695F" w14:textId="3577A559" w:rsidR="00FD02FD" w:rsidRDefault="00FD02FD" w:rsidP="00FD02FD">
            <w:pPr>
              <w:spacing w:after="0"/>
              <w:ind w:left="0" w:firstLine="0"/>
              <w:jc w:val="center"/>
              <w:rPr>
                <w:rFonts w:eastAsiaTheme="minorEastAsia"/>
              </w:rPr>
            </w:pPr>
            <w:r>
              <w:rPr>
                <w:rFonts w:eastAsiaTheme="minorEastAsia" w:hint="eastAsia"/>
              </w:rPr>
              <w:t>6</w:t>
            </w:r>
          </w:p>
        </w:tc>
        <w:tc>
          <w:tcPr>
            <w:tcW w:w="663" w:type="dxa"/>
            <w:shd w:val="clear" w:color="auto" w:fill="F2F2F2" w:themeFill="background1" w:themeFillShade="F2"/>
            <w:vAlign w:val="center"/>
          </w:tcPr>
          <w:p w14:paraId="497D258C" w14:textId="4F76E609" w:rsidR="00FD02FD" w:rsidRDefault="00FD02FD" w:rsidP="00FD02FD">
            <w:pPr>
              <w:spacing w:after="0"/>
              <w:ind w:left="0" w:firstLine="0"/>
              <w:jc w:val="center"/>
              <w:rPr>
                <w:rFonts w:eastAsiaTheme="minorEastAsia"/>
              </w:rPr>
            </w:pPr>
            <w:r>
              <w:rPr>
                <w:rFonts w:eastAsiaTheme="minorEastAsia" w:hint="eastAsia"/>
              </w:rPr>
              <w:t>1010</w:t>
            </w:r>
          </w:p>
        </w:tc>
        <w:tc>
          <w:tcPr>
            <w:tcW w:w="554" w:type="dxa"/>
            <w:shd w:val="clear" w:color="auto" w:fill="F2F2F2" w:themeFill="background1" w:themeFillShade="F2"/>
            <w:vAlign w:val="center"/>
          </w:tcPr>
          <w:p w14:paraId="61164300" w14:textId="3D92A4E7" w:rsidR="00FD02FD" w:rsidRDefault="00FD02FD" w:rsidP="00FD02FD">
            <w:pPr>
              <w:spacing w:after="0"/>
              <w:ind w:left="0" w:firstLine="0"/>
              <w:jc w:val="center"/>
              <w:rPr>
                <w:rFonts w:eastAsiaTheme="minorEastAsia"/>
              </w:rPr>
            </w:pPr>
            <w:r>
              <w:rPr>
                <w:rFonts w:eastAsiaTheme="minorEastAsia" w:hint="eastAsia"/>
              </w:rPr>
              <w:t>10</w:t>
            </w:r>
          </w:p>
        </w:tc>
        <w:tc>
          <w:tcPr>
            <w:tcW w:w="848" w:type="dxa"/>
            <w:vAlign w:val="center"/>
          </w:tcPr>
          <w:p w14:paraId="2E153A5B" w14:textId="5A137F06" w:rsidR="00FD02FD" w:rsidRDefault="00FD02FD" w:rsidP="00FD02FD">
            <w:pPr>
              <w:spacing w:after="0"/>
              <w:ind w:left="0" w:firstLine="0"/>
              <w:jc w:val="center"/>
              <w:rPr>
                <w:rFonts w:eastAsiaTheme="minorEastAsia"/>
              </w:rPr>
            </w:pPr>
            <w:r>
              <w:rPr>
                <w:rFonts w:eastAsiaTheme="minorEastAsia" w:hint="eastAsia"/>
              </w:rPr>
              <w:t>-</w:t>
            </w:r>
          </w:p>
        </w:tc>
        <w:tc>
          <w:tcPr>
            <w:tcW w:w="663" w:type="dxa"/>
            <w:shd w:val="clear" w:color="auto" w:fill="F2F2F2" w:themeFill="background1" w:themeFillShade="F2"/>
            <w:vAlign w:val="center"/>
          </w:tcPr>
          <w:p w14:paraId="7F6C8959" w14:textId="4AB8D0E6" w:rsidR="00FD02FD" w:rsidRDefault="00FD02FD" w:rsidP="00FD02FD">
            <w:pPr>
              <w:spacing w:after="0"/>
              <w:ind w:left="0" w:firstLine="0"/>
              <w:jc w:val="center"/>
              <w:rPr>
                <w:rFonts w:eastAsiaTheme="minorEastAsia"/>
              </w:rPr>
            </w:pPr>
            <w:r>
              <w:rPr>
                <w:rFonts w:eastAsiaTheme="minorEastAsia" w:hint="eastAsia"/>
              </w:rPr>
              <w:t>1110</w:t>
            </w:r>
          </w:p>
        </w:tc>
        <w:tc>
          <w:tcPr>
            <w:tcW w:w="473" w:type="dxa"/>
            <w:shd w:val="clear" w:color="auto" w:fill="F2F2F2" w:themeFill="background1" w:themeFillShade="F2"/>
            <w:vAlign w:val="center"/>
          </w:tcPr>
          <w:p w14:paraId="01DE28CD" w14:textId="340374C3" w:rsidR="00FD02FD" w:rsidRDefault="00FD02FD" w:rsidP="00FD02FD">
            <w:pPr>
              <w:spacing w:after="0"/>
              <w:ind w:left="0" w:firstLine="0"/>
              <w:jc w:val="center"/>
              <w:rPr>
                <w:rFonts w:eastAsiaTheme="minorEastAsia"/>
              </w:rPr>
            </w:pPr>
            <w:r>
              <w:rPr>
                <w:rFonts w:eastAsiaTheme="minorEastAsia" w:hint="eastAsia"/>
              </w:rPr>
              <w:t>14</w:t>
            </w:r>
          </w:p>
        </w:tc>
        <w:tc>
          <w:tcPr>
            <w:tcW w:w="930" w:type="dxa"/>
            <w:vAlign w:val="center"/>
          </w:tcPr>
          <w:p w14:paraId="42CFF18D" w14:textId="37006172" w:rsidR="00FD02FD" w:rsidRDefault="00FD02FD" w:rsidP="00FD02FD">
            <w:pPr>
              <w:spacing w:after="0"/>
              <w:ind w:left="0" w:firstLine="0"/>
              <w:jc w:val="center"/>
              <w:rPr>
                <w:rFonts w:eastAsiaTheme="minorEastAsia"/>
              </w:rPr>
            </w:pPr>
            <w:r>
              <w:rPr>
                <w:rFonts w:eastAsiaTheme="minorEastAsia" w:hint="eastAsia"/>
              </w:rPr>
              <w:t>I</w:t>
            </w:r>
          </w:p>
        </w:tc>
      </w:tr>
      <w:tr w:rsidR="00BD1467" w14:paraId="791472C0" w14:textId="77777777" w:rsidTr="00BD1467">
        <w:tc>
          <w:tcPr>
            <w:tcW w:w="686" w:type="dxa"/>
            <w:shd w:val="clear" w:color="auto" w:fill="F2F2F2" w:themeFill="background1" w:themeFillShade="F2"/>
            <w:vAlign w:val="center"/>
          </w:tcPr>
          <w:p w14:paraId="4AB5582B" w14:textId="49B78DD2" w:rsidR="00FD02FD" w:rsidRDefault="00FD02FD" w:rsidP="00FD02FD">
            <w:pPr>
              <w:spacing w:after="0"/>
              <w:ind w:left="0" w:firstLine="0"/>
              <w:jc w:val="center"/>
              <w:rPr>
                <w:rFonts w:eastAsiaTheme="minorEastAsia"/>
              </w:rPr>
            </w:pPr>
            <w:r>
              <w:rPr>
                <w:rFonts w:eastAsiaTheme="minorEastAsia" w:hint="eastAsia"/>
              </w:rPr>
              <w:t>00</w:t>
            </w:r>
            <w:r>
              <w:rPr>
                <w:rFonts w:eastAsiaTheme="minorEastAsia"/>
              </w:rPr>
              <w:t>11</w:t>
            </w:r>
          </w:p>
        </w:tc>
        <w:tc>
          <w:tcPr>
            <w:tcW w:w="432" w:type="dxa"/>
            <w:shd w:val="clear" w:color="auto" w:fill="F2F2F2" w:themeFill="background1" w:themeFillShade="F2"/>
            <w:vAlign w:val="center"/>
          </w:tcPr>
          <w:p w14:paraId="2A044928" w14:textId="74911DC4" w:rsidR="00FD02FD" w:rsidRDefault="00FD02FD" w:rsidP="00FD02FD">
            <w:pPr>
              <w:spacing w:after="0"/>
              <w:ind w:left="0" w:firstLine="0"/>
              <w:jc w:val="center"/>
              <w:rPr>
                <w:rFonts w:eastAsiaTheme="minorEastAsia"/>
              </w:rPr>
            </w:pPr>
            <w:r>
              <w:rPr>
                <w:rFonts w:eastAsiaTheme="minorEastAsia" w:hint="eastAsia"/>
              </w:rPr>
              <w:t>3</w:t>
            </w:r>
          </w:p>
        </w:tc>
        <w:tc>
          <w:tcPr>
            <w:tcW w:w="971" w:type="dxa"/>
            <w:shd w:val="clear" w:color="auto" w:fill="BFBFBF" w:themeFill="background1" w:themeFillShade="BF"/>
            <w:vAlign w:val="center"/>
          </w:tcPr>
          <w:p w14:paraId="01774DB7" w14:textId="58C28599" w:rsidR="00FD02FD" w:rsidRDefault="00FD02FD" w:rsidP="00FD02FD">
            <w:pPr>
              <w:spacing w:after="0"/>
              <w:ind w:left="0" w:firstLine="0"/>
              <w:jc w:val="center"/>
              <w:rPr>
                <w:rFonts w:eastAsiaTheme="minorEastAsia"/>
              </w:rPr>
            </w:pPr>
            <w:r>
              <w:rPr>
                <w:rFonts w:eastAsiaTheme="minorEastAsia" w:hint="eastAsia"/>
              </w:rPr>
              <w:t>3</w:t>
            </w:r>
          </w:p>
        </w:tc>
        <w:tc>
          <w:tcPr>
            <w:tcW w:w="663" w:type="dxa"/>
            <w:shd w:val="clear" w:color="auto" w:fill="F2F2F2" w:themeFill="background1" w:themeFillShade="F2"/>
            <w:vAlign w:val="center"/>
          </w:tcPr>
          <w:p w14:paraId="58ED1236" w14:textId="30A82AF9" w:rsidR="00FD02FD" w:rsidRDefault="00FD02FD" w:rsidP="00FD02FD">
            <w:pPr>
              <w:spacing w:after="0"/>
              <w:ind w:left="0" w:firstLine="0"/>
              <w:jc w:val="center"/>
              <w:rPr>
                <w:rFonts w:eastAsiaTheme="minorEastAsia"/>
              </w:rPr>
            </w:pPr>
            <w:r>
              <w:rPr>
                <w:rFonts w:eastAsiaTheme="minorEastAsia" w:hint="eastAsia"/>
              </w:rPr>
              <w:t>01</w:t>
            </w:r>
            <w:r>
              <w:rPr>
                <w:rFonts w:eastAsiaTheme="minorEastAsia"/>
              </w:rPr>
              <w:t>11</w:t>
            </w:r>
          </w:p>
        </w:tc>
        <w:tc>
          <w:tcPr>
            <w:tcW w:w="493" w:type="dxa"/>
            <w:shd w:val="clear" w:color="auto" w:fill="F2F2F2" w:themeFill="background1" w:themeFillShade="F2"/>
            <w:vAlign w:val="center"/>
          </w:tcPr>
          <w:p w14:paraId="19E08C52" w14:textId="5F4B61B5" w:rsidR="00FD02FD" w:rsidRDefault="00FD02FD" w:rsidP="00FD02FD">
            <w:pPr>
              <w:spacing w:after="0"/>
              <w:ind w:left="0" w:firstLine="0"/>
              <w:jc w:val="center"/>
              <w:rPr>
                <w:rFonts w:eastAsiaTheme="minorEastAsia"/>
              </w:rPr>
            </w:pPr>
            <w:r>
              <w:rPr>
                <w:rFonts w:eastAsiaTheme="minorEastAsia" w:hint="eastAsia"/>
              </w:rPr>
              <w:t>7</w:t>
            </w:r>
          </w:p>
        </w:tc>
        <w:tc>
          <w:tcPr>
            <w:tcW w:w="909" w:type="dxa"/>
            <w:shd w:val="clear" w:color="auto" w:fill="BFBFBF" w:themeFill="background1" w:themeFillShade="BF"/>
            <w:vAlign w:val="center"/>
          </w:tcPr>
          <w:p w14:paraId="5673D78A" w14:textId="4A0F2046" w:rsidR="00FD02FD" w:rsidRDefault="00FD02FD" w:rsidP="00FD02FD">
            <w:pPr>
              <w:spacing w:after="0"/>
              <w:ind w:left="0" w:firstLine="0"/>
              <w:jc w:val="center"/>
              <w:rPr>
                <w:rFonts w:eastAsiaTheme="minorEastAsia"/>
              </w:rPr>
            </w:pPr>
            <w:r>
              <w:rPr>
                <w:rFonts w:eastAsiaTheme="minorEastAsia" w:hint="eastAsia"/>
              </w:rPr>
              <w:t>7</w:t>
            </w:r>
          </w:p>
        </w:tc>
        <w:tc>
          <w:tcPr>
            <w:tcW w:w="663" w:type="dxa"/>
            <w:shd w:val="clear" w:color="auto" w:fill="F2F2F2" w:themeFill="background1" w:themeFillShade="F2"/>
            <w:vAlign w:val="center"/>
          </w:tcPr>
          <w:p w14:paraId="3520BA5A" w14:textId="0CF9A247" w:rsidR="00FD02FD" w:rsidRDefault="00FD02FD" w:rsidP="00FD02FD">
            <w:pPr>
              <w:spacing w:after="0"/>
              <w:ind w:left="0" w:firstLine="0"/>
              <w:jc w:val="center"/>
              <w:rPr>
                <w:rFonts w:eastAsiaTheme="minorEastAsia"/>
              </w:rPr>
            </w:pPr>
            <w:r>
              <w:rPr>
                <w:rFonts w:eastAsiaTheme="minorEastAsia" w:hint="eastAsia"/>
              </w:rPr>
              <w:t>10</w:t>
            </w:r>
            <w:r>
              <w:rPr>
                <w:rFonts w:eastAsiaTheme="minorEastAsia"/>
              </w:rPr>
              <w:t>11</w:t>
            </w:r>
          </w:p>
        </w:tc>
        <w:tc>
          <w:tcPr>
            <w:tcW w:w="554" w:type="dxa"/>
            <w:shd w:val="clear" w:color="auto" w:fill="F2F2F2" w:themeFill="background1" w:themeFillShade="F2"/>
            <w:vAlign w:val="center"/>
          </w:tcPr>
          <w:p w14:paraId="4399D3C8" w14:textId="7C157C7E" w:rsidR="00FD02FD" w:rsidRDefault="00FD02FD" w:rsidP="00FD02FD">
            <w:pPr>
              <w:spacing w:after="0"/>
              <w:ind w:left="0" w:firstLine="0"/>
              <w:jc w:val="center"/>
              <w:rPr>
                <w:rFonts w:eastAsiaTheme="minorEastAsia"/>
              </w:rPr>
            </w:pPr>
            <w:r>
              <w:rPr>
                <w:rFonts w:eastAsiaTheme="minorEastAsia" w:hint="eastAsia"/>
              </w:rPr>
              <w:t>11</w:t>
            </w:r>
          </w:p>
        </w:tc>
        <w:tc>
          <w:tcPr>
            <w:tcW w:w="848" w:type="dxa"/>
            <w:vAlign w:val="center"/>
          </w:tcPr>
          <w:p w14:paraId="7F5E6543" w14:textId="24019493" w:rsidR="00FD02FD" w:rsidRDefault="00FD02FD" w:rsidP="00FD02FD">
            <w:pPr>
              <w:spacing w:after="0"/>
              <w:ind w:left="0" w:firstLine="0"/>
              <w:jc w:val="center"/>
              <w:rPr>
                <w:rFonts w:eastAsiaTheme="minorEastAsia"/>
              </w:rPr>
            </w:pPr>
            <w:r>
              <w:rPr>
                <w:rFonts w:eastAsiaTheme="minorEastAsia"/>
              </w:rPr>
              <w:t>blank</w:t>
            </w:r>
          </w:p>
        </w:tc>
        <w:tc>
          <w:tcPr>
            <w:tcW w:w="663" w:type="dxa"/>
            <w:shd w:val="clear" w:color="auto" w:fill="F2F2F2" w:themeFill="background1" w:themeFillShade="F2"/>
            <w:vAlign w:val="center"/>
          </w:tcPr>
          <w:p w14:paraId="635FB1BA" w14:textId="25C95423" w:rsidR="00FD02FD" w:rsidRDefault="00FD02FD" w:rsidP="00FD02FD">
            <w:pPr>
              <w:spacing w:after="0"/>
              <w:ind w:left="0" w:firstLine="0"/>
              <w:jc w:val="center"/>
              <w:rPr>
                <w:rFonts w:eastAsiaTheme="minorEastAsia"/>
              </w:rPr>
            </w:pPr>
            <w:r>
              <w:rPr>
                <w:rFonts w:eastAsiaTheme="minorEastAsia" w:hint="eastAsia"/>
              </w:rPr>
              <w:t>11</w:t>
            </w:r>
            <w:r>
              <w:rPr>
                <w:rFonts w:eastAsiaTheme="minorEastAsia"/>
              </w:rPr>
              <w:t>11</w:t>
            </w:r>
          </w:p>
        </w:tc>
        <w:tc>
          <w:tcPr>
            <w:tcW w:w="473" w:type="dxa"/>
            <w:shd w:val="clear" w:color="auto" w:fill="F2F2F2" w:themeFill="background1" w:themeFillShade="F2"/>
            <w:vAlign w:val="center"/>
          </w:tcPr>
          <w:p w14:paraId="6932061C" w14:textId="25DA7561" w:rsidR="00FD02FD" w:rsidRDefault="00FD02FD" w:rsidP="00FD02FD">
            <w:pPr>
              <w:spacing w:after="0"/>
              <w:ind w:left="0" w:firstLine="0"/>
              <w:jc w:val="center"/>
              <w:rPr>
                <w:rFonts w:eastAsiaTheme="minorEastAsia"/>
              </w:rPr>
            </w:pPr>
            <w:r>
              <w:rPr>
                <w:rFonts w:eastAsiaTheme="minorEastAsia" w:hint="eastAsia"/>
              </w:rPr>
              <w:t>15</w:t>
            </w:r>
          </w:p>
        </w:tc>
        <w:tc>
          <w:tcPr>
            <w:tcW w:w="930" w:type="dxa"/>
            <w:vAlign w:val="center"/>
          </w:tcPr>
          <w:p w14:paraId="3F213C56" w14:textId="24A71E78" w:rsidR="00FD02FD" w:rsidRDefault="00FD02FD" w:rsidP="00FD02FD">
            <w:pPr>
              <w:spacing w:after="0"/>
              <w:ind w:left="0" w:firstLine="0"/>
              <w:jc w:val="center"/>
              <w:rPr>
                <w:rFonts w:eastAsiaTheme="minorEastAsia"/>
              </w:rPr>
            </w:pPr>
            <w:r>
              <w:rPr>
                <w:rFonts w:eastAsiaTheme="minorEastAsia" w:hint="eastAsia"/>
              </w:rPr>
              <w:t>L</w:t>
            </w:r>
          </w:p>
        </w:tc>
      </w:tr>
    </w:tbl>
    <w:p w14:paraId="246B243B" w14:textId="09D142F7" w:rsidR="00B501EE" w:rsidRDefault="007132FC" w:rsidP="006E7E54">
      <w:pPr>
        <w:spacing w:before="156"/>
        <w:rPr>
          <w:rFonts w:eastAsiaTheme="minorEastAsia"/>
        </w:rPr>
      </w:pPr>
      <w:r>
        <w:rPr>
          <w:rFonts w:eastAsiaTheme="minorEastAsia" w:hint="eastAsia"/>
        </w:rPr>
        <w:t xml:space="preserve">The first 10 </w:t>
      </w:r>
      <w:r>
        <w:rPr>
          <w:rFonts w:eastAsiaTheme="minorEastAsia"/>
        </w:rPr>
        <w:t xml:space="preserve">characters are the same as the normal BCD. Letters ‘A’, ‘F’, ‘I’, ‘L’ are defined for showing the word ‘FAIL’ when user failed to pressed the button within 9.9 seconds. </w:t>
      </w:r>
      <w:r w:rsidR="00030E62">
        <w:rPr>
          <w:rFonts w:eastAsiaTheme="minorEastAsia"/>
        </w:rPr>
        <w:t>The minus character is used to display the best record number when there is no valid record. Eight minus characters would be shown on SSD.</w:t>
      </w:r>
    </w:p>
    <w:p w14:paraId="751EF560" w14:textId="637D75FF" w:rsidR="003B5ED9" w:rsidRDefault="006C1814" w:rsidP="006E7E54">
      <w:pPr>
        <w:spacing w:before="156"/>
        <w:rPr>
          <w:rFonts w:eastAsiaTheme="minorEastAsia"/>
        </w:rPr>
      </w:pPr>
      <w:r>
        <w:rPr>
          <w:rFonts w:eastAsiaTheme="minorEastAsia" w:hint="eastAsia"/>
        </w:rPr>
        <w:t xml:space="preserve">The EBCD </w:t>
      </w:r>
      <w:r>
        <w:rPr>
          <w:rFonts w:eastAsiaTheme="minorEastAsia"/>
        </w:rPr>
        <w:t>code mapping is implemented in the SSD driver module as a single case statement. When the driver is at reset or disable state, it would output blank character with no dot displayed.</w:t>
      </w:r>
    </w:p>
    <w:p w14:paraId="5F24906D" w14:textId="1E749213" w:rsidR="00B84E4B" w:rsidRDefault="00C701A2" w:rsidP="00C701A2">
      <w:pPr>
        <w:pStyle w:val="2"/>
      </w:pPr>
      <w:r>
        <w:rPr>
          <w:rFonts w:hint="eastAsia"/>
        </w:rPr>
        <w:t>Central Logic Unit (</w:t>
      </w:r>
      <w:proofErr w:type="spellStart"/>
      <w:r w:rsidR="006F2177">
        <w:t>Miyanaga</w:t>
      </w:r>
      <w:proofErr w:type="spellEnd"/>
      <w:r w:rsidR="006F2177">
        <w:t xml:space="preserve"> </w:t>
      </w:r>
      <w:r>
        <w:t>RT-70 Kai Type 3</w:t>
      </w:r>
      <w:r w:rsidR="006F2177">
        <w:t xml:space="preserve"> “</w:t>
      </w:r>
      <w:proofErr w:type="spellStart"/>
      <w:r w:rsidR="006F2177">
        <w:t>Hayate</w:t>
      </w:r>
      <w:proofErr w:type="spellEnd"/>
      <w:r w:rsidR="006F2177">
        <w:t>”</w:t>
      </w:r>
      <w:r w:rsidR="00A45101">
        <w:t>, M7T3</w:t>
      </w:r>
      <w:r>
        <w:rPr>
          <w:rFonts w:hint="eastAsia"/>
        </w:rPr>
        <w:t>)</w:t>
      </w:r>
    </w:p>
    <w:p w14:paraId="6D1E0D31" w14:textId="26825839" w:rsidR="00B84E4B" w:rsidRDefault="00C701A2" w:rsidP="00B05D41">
      <w:pPr>
        <w:spacing w:before="156"/>
        <w:rPr>
          <w:rFonts w:eastAsiaTheme="minorEastAsia"/>
        </w:rPr>
      </w:pPr>
      <w:r>
        <w:rPr>
          <w:rFonts w:eastAsiaTheme="minorEastAsia" w:hint="eastAsia"/>
        </w:rPr>
        <w:t xml:space="preserve">This is the </w:t>
      </w:r>
      <w:r>
        <w:rPr>
          <w:rFonts w:eastAsiaTheme="minorEastAsia"/>
        </w:rPr>
        <w:t xml:space="preserve">module </w:t>
      </w:r>
      <w:r w:rsidR="0080369E">
        <w:rPr>
          <w:rFonts w:eastAsiaTheme="minorEastAsia"/>
        </w:rPr>
        <w:t>(</w:t>
      </w:r>
      <w:r w:rsidR="0080369E" w:rsidRPr="00B94D46">
        <w:rPr>
          <w:rFonts w:eastAsiaTheme="minorEastAsia"/>
          <w:b/>
        </w:rPr>
        <w:t>M7T3</w:t>
      </w:r>
      <w:r w:rsidR="0080369E">
        <w:rPr>
          <w:rFonts w:eastAsiaTheme="minorEastAsia"/>
        </w:rPr>
        <w:t xml:space="preserve">) </w:t>
      </w:r>
      <w:r>
        <w:rPr>
          <w:rFonts w:eastAsiaTheme="minorEastAsia"/>
        </w:rPr>
        <w:t xml:space="preserve">which implements the finite state machine (FSM) of the main </w:t>
      </w:r>
      <w:r w:rsidR="00731E81">
        <w:rPr>
          <w:rFonts w:eastAsiaTheme="minorEastAsia"/>
        </w:rPr>
        <w:t xml:space="preserve">reaction timer logic. </w:t>
      </w:r>
      <w:r w:rsidR="00B05D41">
        <w:rPr>
          <w:rFonts w:eastAsiaTheme="minorEastAsia"/>
        </w:rPr>
        <w:t>It contains quad cores inside the module for each state of the FSM</w:t>
      </w:r>
      <w:r w:rsidR="009A37C2">
        <w:rPr>
          <w:rFonts w:eastAsiaTheme="minorEastAsia"/>
        </w:rPr>
        <w:t xml:space="preserve"> and a unified FSM logic switching logic and output management unit</w:t>
      </w:r>
      <w:r w:rsidR="00B05D41">
        <w:rPr>
          <w:rFonts w:eastAsiaTheme="minorEastAsia"/>
        </w:rPr>
        <w:t xml:space="preserve">. The entire module </w:t>
      </w:r>
      <w:r w:rsidR="00731E81">
        <w:rPr>
          <w:rFonts w:eastAsiaTheme="minorEastAsia"/>
        </w:rPr>
        <w:t xml:space="preserve">works </w:t>
      </w:r>
      <w:r w:rsidR="00695982">
        <w:rPr>
          <w:rFonts w:eastAsiaTheme="minorEastAsia"/>
        </w:rPr>
        <w:t xml:space="preserve">as a multiplexer which output the </w:t>
      </w:r>
      <w:r w:rsidR="00C32292">
        <w:rPr>
          <w:rFonts w:eastAsiaTheme="minorEastAsia"/>
        </w:rPr>
        <w:t xml:space="preserve">correct </w:t>
      </w:r>
      <w:r w:rsidR="00695982">
        <w:rPr>
          <w:rFonts w:eastAsiaTheme="minorEastAsia"/>
        </w:rPr>
        <w:t xml:space="preserve">signal </w:t>
      </w:r>
      <w:r w:rsidR="00C32292">
        <w:rPr>
          <w:rFonts w:eastAsiaTheme="minorEastAsia"/>
        </w:rPr>
        <w:t xml:space="preserve">of the state core module </w:t>
      </w:r>
      <w:r w:rsidR="00695982">
        <w:rPr>
          <w:rFonts w:eastAsiaTheme="minorEastAsia"/>
        </w:rPr>
        <w:t xml:space="preserve">according </w:t>
      </w:r>
      <w:r w:rsidR="00687DD9">
        <w:rPr>
          <w:rFonts w:eastAsiaTheme="minorEastAsia"/>
        </w:rPr>
        <w:t>to the current state of the FSM.</w:t>
      </w:r>
    </w:p>
    <w:p w14:paraId="70C5130D" w14:textId="06DC98A4" w:rsidR="009E5553" w:rsidRDefault="009E5553" w:rsidP="00B05D41">
      <w:pPr>
        <w:spacing w:before="156"/>
        <w:rPr>
          <w:rFonts w:eastAsiaTheme="minorEastAsia"/>
        </w:rPr>
      </w:pPr>
      <w:r>
        <w:rPr>
          <w:rFonts w:eastAsiaTheme="minorEastAsia"/>
        </w:rPr>
        <w:t xml:space="preserve">The input signal of </w:t>
      </w:r>
      <w:r w:rsidR="00B94D46">
        <w:rPr>
          <w:rFonts w:eastAsiaTheme="minorEastAsia"/>
          <w:b/>
        </w:rPr>
        <w:t>M7T3</w:t>
      </w:r>
      <w:r>
        <w:rPr>
          <w:rFonts w:eastAsiaTheme="minorEastAsia"/>
        </w:rPr>
        <w:t xml:space="preserve"> are quite simple. Besides the standard 100MHz system clock, reset, enable wires, only four other wires are needed: start test button, test button, audio hint enables and LED hint enables.</w:t>
      </w:r>
      <w:r w:rsidR="00D35A3C">
        <w:rPr>
          <w:rFonts w:eastAsiaTheme="minorEastAsia"/>
        </w:rPr>
        <w:t xml:space="preserve"> </w:t>
      </w:r>
      <w:r w:rsidR="00B50E7B">
        <w:rPr>
          <w:rFonts w:eastAsiaTheme="minorEastAsia"/>
        </w:rPr>
        <w:t>Outputs are just LED, SSD and audio outputs.</w:t>
      </w:r>
    </w:p>
    <w:p w14:paraId="5790D894" w14:textId="77777777" w:rsidR="00676DDC" w:rsidRDefault="00B05D41" w:rsidP="00676DDC">
      <w:pPr>
        <w:spacing w:before="156"/>
        <w:rPr>
          <w:rFonts w:eastAsiaTheme="minorEastAsia"/>
        </w:rPr>
      </w:pPr>
      <w:r>
        <w:rPr>
          <w:rFonts w:eastAsiaTheme="minorEastAsia"/>
        </w:rPr>
        <w:t xml:space="preserve">The following diagram shows the inner </w:t>
      </w:r>
      <w:r w:rsidR="00220F04">
        <w:rPr>
          <w:rFonts w:eastAsiaTheme="minorEastAsia"/>
        </w:rPr>
        <w:t xml:space="preserve">structure </w:t>
      </w:r>
      <w:r>
        <w:rPr>
          <w:rFonts w:eastAsiaTheme="minorEastAsia"/>
        </w:rPr>
        <w:t xml:space="preserve">of the </w:t>
      </w:r>
      <w:r w:rsidR="00B94D46">
        <w:rPr>
          <w:rFonts w:eastAsiaTheme="minorEastAsia"/>
          <w:b/>
        </w:rPr>
        <w:t>M7T3</w:t>
      </w:r>
      <w:r>
        <w:rPr>
          <w:rFonts w:eastAsiaTheme="minorEastAsia"/>
        </w:rPr>
        <w:t xml:space="preserve"> </w:t>
      </w:r>
      <w:r w:rsidR="00D9672E">
        <w:rPr>
          <w:rFonts w:eastAsiaTheme="minorEastAsia"/>
        </w:rPr>
        <w:t>processor</w:t>
      </w:r>
      <w:r>
        <w:rPr>
          <w:rFonts w:eastAsiaTheme="minorEastAsia"/>
        </w:rPr>
        <w:t>.</w:t>
      </w:r>
    </w:p>
    <w:p w14:paraId="3311FBA7" w14:textId="563E8D41" w:rsidR="007D46F2" w:rsidRDefault="007D46F2" w:rsidP="007D46F2">
      <w:pPr>
        <w:spacing w:before="156"/>
        <w:ind w:left="0" w:firstLine="0"/>
        <w:rPr>
          <w:rFonts w:eastAsiaTheme="minorEastAsia"/>
        </w:rPr>
        <w:sectPr w:rsidR="007D46F2" w:rsidSect="0032763F">
          <w:headerReference w:type="default" r:id="rId16"/>
          <w:pgSz w:w="11906" w:h="16838"/>
          <w:pgMar w:top="2104" w:right="1253" w:bottom="697" w:left="1247" w:header="851" w:footer="992" w:gutter="0"/>
          <w:cols w:space="425"/>
          <w:docGrid w:type="lines" w:linePitch="312"/>
        </w:sectPr>
      </w:pPr>
    </w:p>
    <w:p w14:paraId="51E9EB02" w14:textId="2344644E" w:rsidR="00220F04" w:rsidRDefault="00220F04" w:rsidP="007D46F2">
      <w:pPr>
        <w:spacing w:before="156"/>
        <w:rPr>
          <w:rFonts w:eastAsiaTheme="minorEastAsia"/>
        </w:rPr>
        <w:sectPr w:rsidR="00220F04" w:rsidSect="007D46F2">
          <w:headerReference w:type="first" r:id="rId17"/>
          <w:pgSz w:w="16838" w:h="11906" w:orient="landscape"/>
          <w:pgMar w:top="720" w:right="720" w:bottom="720" w:left="720" w:header="851" w:footer="992" w:gutter="0"/>
          <w:cols w:space="425"/>
          <w:titlePg/>
          <w:docGrid w:type="lines" w:linePitch="312"/>
        </w:sectPr>
      </w:pPr>
      <w:r>
        <w:rPr>
          <w:rFonts w:eastAsiaTheme="minorEastAsia"/>
          <w:noProof/>
        </w:rPr>
        <w:lastRenderedPageBreak/>
        <w:drawing>
          <wp:anchor distT="0" distB="0" distL="114300" distR="114300" simplePos="0" relativeHeight="251666432" behindDoc="0" locked="0" layoutInCell="1" allowOverlap="1" wp14:anchorId="4B6464FE" wp14:editId="06A4B190">
            <wp:simplePos x="0" y="0"/>
            <wp:positionH relativeFrom="margin">
              <wp:align>right</wp:align>
            </wp:positionH>
            <wp:positionV relativeFrom="paragraph">
              <wp:posOffset>693267</wp:posOffset>
            </wp:positionV>
            <wp:extent cx="9774555" cy="5249545"/>
            <wp:effectExtent l="0" t="0" r="0" b="825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or.png"/>
                    <pic:cNvPicPr/>
                  </pic:nvPicPr>
                  <pic:blipFill rotWithShape="1">
                    <a:blip r:embed="rId18">
                      <a:extLst>
                        <a:ext uri="{28A0092B-C50C-407E-A947-70E740481C1C}">
                          <a14:useLocalDpi xmlns:a14="http://schemas.microsoft.com/office/drawing/2010/main" val="0"/>
                        </a:ext>
                      </a:extLst>
                    </a:blip>
                    <a:srcRect l="3455" r="4792"/>
                    <a:stretch/>
                  </pic:blipFill>
                  <pic:spPr bwMode="auto">
                    <a:xfrm>
                      <a:off x="0" y="0"/>
                      <a:ext cx="9774555" cy="5249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DDEA65" w14:textId="47676782" w:rsidR="00220F04" w:rsidRDefault="00D66BFB" w:rsidP="00676DDC">
      <w:pPr>
        <w:ind w:left="0" w:firstLine="0"/>
      </w:pPr>
      <w:r>
        <w:lastRenderedPageBreak/>
        <w:t>The FSM logic unit</w:t>
      </w:r>
      <w:r w:rsidR="00292E81">
        <w:t xml:space="preserve"> inside </w:t>
      </w:r>
      <w:r w:rsidR="00292E81" w:rsidRPr="00292E81">
        <w:rPr>
          <w:b/>
        </w:rPr>
        <w:t>M7T3</w:t>
      </w:r>
      <w:r>
        <w:t xml:space="preserve"> manages the state switching of the state. There are four states</w:t>
      </w:r>
      <w:r w:rsidR="00D2150F">
        <w:t xml:space="preserve"> </w:t>
      </w:r>
      <w:r>
        <w:t>as the specification describes</w:t>
      </w:r>
      <w:r w:rsidR="00D2150F">
        <w:t>. The responsibility of each state and the policy that transfer between these states are</w:t>
      </w:r>
    </w:p>
    <w:p w14:paraId="2749573A" w14:textId="66DBD9C4" w:rsidR="00D66BFB" w:rsidRDefault="00D66BFB" w:rsidP="00D66BFB">
      <w:pPr>
        <w:pStyle w:val="a"/>
        <w:numPr>
          <w:ilvl w:val="0"/>
          <w:numId w:val="3"/>
        </w:numPr>
        <w:spacing w:after="0"/>
        <w:rPr>
          <w:rFonts w:eastAsiaTheme="minorEastAsia"/>
        </w:rPr>
      </w:pPr>
      <w:r>
        <w:rPr>
          <w:rFonts w:eastAsiaTheme="minorEastAsia" w:hint="eastAsia"/>
        </w:rPr>
        <w:t xml:space="preserve">IDLE: display the best score and </w:t>
      </w:r>
      <w:r>
        <w:rPr>
          <w:rFonts w:eastAsiaTheme="minorEastAsia"/>
        </w:rPr>
        <w:t>waiting for the start pulse signal.</w:t>
      </w:r>
    </w:p>
    <w:p w14:paraId="1B3E2EF0" w14:textId="70297E0E" w:rsidR="007A4C1E" w:rsidRDefault="004E62F1" w:rsidP="007A4C1E">
      <w:pPr>
        <w:pStyle w:val="a"/>
        <w:numPr>
          <w:ilvl w:val="1"/>
          <w:numId w:val="3"/>
        </w:numPr>
        <w:spacing w:after="0"/>
        <w:rPr>
          <w:rFonts w:eastAsiaTheme="minorEastAsia"/>
        </w:rPr>
      </w:pPr>
      <w:r>
        <w:rPr>
          <w:rFonts w:eastAsiaTheme="minorEastAsia"/>
        </w:rPr>
        <w:t>Start button pressed</w:t>
      </w:r>
      <w:r w:rsidR="007A4C1E">
        <w:rPr>
          <w:rFonts w:eastAsiaTheme="minorEastAsia"/>
        </w:rPr>
        <w:t xml:space="preserve">: </w:t>
      </w:r>
      <w:r>
        <w:rPr>
          <w:rFonts w:eastAsiaTheme="minorEastAsia"/>
        </w:rPr>
        <w:t>move to PREPARE state.</w:t>
      </w:r>
    </w:p>
    <w:p w14:paraId="02D5CA50" w14:textId="39354D54" w:rsidR="004E62F1" w:rsidRDefault="004E62F1" w:rsidP="007A4C1E">
      <w:pPr>
        <w:pStyle w:val="a"/>
        <w:numPr>
          <w:ilvl w:val="1"/>
          <w:numId w:val="3"/>
        </w:numPr>
        <w:spacing w:after="0"/>
        <w:rPr>
          <w:rFonts w:eastAsiaTheme="minorEastAsia"/>
        </w:rPr>
      </w:pPr>
      <w:r>
        <w:rPr>
          <w:rFonts w:eastAsiaTheme="minorEastAsia"/>
        </w:rPr>
        <w:t>Or else: play the LED animation.</w:t>
      </w:r>
    </w:p>
    <w:p w14:paraId="7B5BD938" w14:textId="4CE4519A" w:rsidR="00D66BFB" w:rsidRDefault="00D66BFB" w:rsidP="00D66BFB">
      <w:pPr>
        <w:pStyle w:val="a"/>
        <w:numPr>
          <w:ilvl w:val="0"/>
          <w:numId w:val="3"/>
        </w:numPr>
        <w:spacing w:after="0"/>
        <w:rPr>
          <w:rFonts w:eastAsiaTheme="minorEastAsia"/>
        </w:rPr>
      </w:pPr>
      <w:r>
        <w:rPr>
          <w:rFonts w:eastAsiaTheme="minorEastAsia"/>
        </w:rPr>
        <w:t>PREPARE: generate the random number and show the countdown animation on SSD.</w:t>
      </w:r>
    </w:p>
    <w:p w14:paraId="6E1B62B9" w14:textId="3D4E4510" w:rsidR="004E62F1" w:rsidRDefault="004E62F1" w:rsidP="004E62F1">
      <w:pPr>
        <w:pStyle w:val="a"/>
        <w:numPr>
          <w:ilvl w:val="1"/>
          <w:numId w:val="3"/>
        </w:numPr>
        <w:spacing w:after="0"/>
        <w:rPr>
          <w:rFonts w:eastAsiaTheme="minorEastAsia"/>
        </w:rPr>
      </w:pPr>
      <w:r>
        <w:rPr>
          <w:rFonts w:eastAsiaTheme="minorEastAsia"/>
        </w:rPr>
        <w:t>Wait both the countdown animation and random number generation complete.</w:t>
      </w:r>
    </w:p>
    <w:p w14:paraId="7EBC4EC6" w14:textId="76B40DE3" w:rsidR="004E62F1" w:rsidRDefault="004E62F1" w:rsidP="004E62F1">
      <w:pPr>
        <w:pStyle w:val="a"/>
        <w:numPr>
          <w:ilvl w:val="1"/>
          <w:numId w:val="3"/>
        </w:numPr>
        <w:spacing w:after="0"/>
        <w:rPr>
          <w:rFonts w:eastAsiaTheme="minorEastAsia"/>
        </w:rPr>
      </w:pPr>
      <w:r>
        <w:rPr>
          <w:rFonts w:eastAsiaTheme="minorEastAsia"/>
        </w:rPr>
        <w:t>Or else: output the random number to TEST state and move to TEST state.</w:t>
      </w:r>
    </w:p>
    <w:p w14:paraId="31FCDFB8" w14:textId="0A731154" w:rsidR="008024EC" w:rsidRDefault="008024EC" w:rsidP="00D66BFB">
      <w:pPr>
        <w:pStyle w:val="a"/>
        <w:numPr>
          <w:ilvl w:val="0"/>
          <w:numId w:val="3"/>
        </w:numPr>
        <w:spacing w:after="0"/>
        <w:rPr>
          <w:rFonts w:eastAsiaTheme="minorEastAsia"/>
        </w:rPr>
      </w:pPr>
      <w:r>
        <w:rPr>
          <w:rFonts w:eastAsiaTheme="minorEastAsia"/>
        </w:rPr>
        <w:t>TEST: according to the random number generate by the PREPARE state, give out the hint signal, wait for user pressing the test button.</w:t>
      </w:r>
    </w:p>
    <w:p w14:paraId="7B6C762A" w14:textId="5FFAACF1" w:rsidR="004E62F1" w:rsidRDefault="004E62F1" w:rsidP="004E62F1">
      <w:pPr>
        <w:pStyle w:val="a"/>
        <w:numPr>
          <w:ilvl w:val="1"/>
          <w:numId w:val="3"/>
        </w:numPr>
        <w:spacing w:after="0"/>
        <w:rPr>
          <w:rFonts w:eastAsiaTheme="minorEastAsia"/>
        </w:rPr>
      </w:pPr>
      <w:r>
        <w:rPr>
          <w:rFonts w:eastAsiaTheme="minorEastAsia" w:hint="eastAsia"/>
        </w:rPr>
        <w:t>P</w:t>
      </w:r>
      <w:r>
        <w:rPr>
          <w:rFonts w:eastAsiaTheme="minorEastAsia"/>
        </w:rPr>
        <w:t>lay the audio sound hint and/or lighten the LEDs hint after the random number time given by PREPARE state.</w:t>
      </w:r>
    </w:p>
    <w:p w14:paraId="4ABE6FCD" w14:textId="202185C6" w:rsidR="004E62F1" w:rsidRDefault="004E62F1" w:rsidP="004E62F1">
      <w:pPr>
        <w:pStyle w:val="a"/>
        <w:numPr>
          <w:ilvl w:val="1"/>
          <w:numId w:val="3"/>
        </w:numPr>
        <w:spacing w:after="0"/>
        <w:rPr>
          <w:rFonts w:eastAsiaTheme="minorEastAsia"/>
        </w:rPr>
      </w:pPr>
      <w:r>
        <w:rPr>
          <w:rFonts w:eastAsiaTheme="minorEastAsia" w:hint="eastAsia"/>
        </w:rPr>
        <w:t>T</w:t>
      </w:r>
      <w:r>
        <w:rPr>
          <w:rFonts w:eastAsiaTheme="minorEastAsia"/>
        </w:rPr>
        <w:t>est button pressed:</w:t>
      </w:r>
    </w:p>
    <w:p w14:paraId="4115CA2E" w14:textId="7748746E" w:rsidR="004E62F1" w:rsidRDefault="004E62F1" w:rsidP="004E62F1">
      <w:pPr>
        <w:pStyle w:val="a"/>
        <w:numPr>
          <w:ilvl w:val="2"/>
          <w:numId w:val="3"/>
        </w:numPr>
        <w:spacing w:after="0"/>
        <w:rPr>
          <w:rFonts w:eastAsiaTheme="minorEastAsia"/>
        </w:rPr>
      </w:pPr>
      <w:r>
        <w:rPr>
          <w:rFonts w:eastAsiaTheme="minorEastAsia" w:hint="eastAsia"/>
        </w:rPr>
        <w:t>I</w:t>
      </w:r>
      <w:r>
        <w:rPr>
          <w:rFonts w:eastAsiaTheme="minorEastAsia"/>
        </w:rPr>
        <w:t>f the test button pressed before the hint occurs or not being pressed in 10 seconds, the result is FAIL and move to RESULT state.</w:t>
      </w:r>
    </w:p>
    <w:p w14:paraId="28082F1C" w14:textId="56977A0D" w:rsidR="004E62F1" w:rsidRDefault="004E62F1" w:rsidP="004E62F1">
      <w:pPr>
        <w:pStyle w:val="a"/>
        <w:numPr>
          <w:ilvl w:val="2"/>
          <w:numId w:val="3"/>
        </w:numPr>
        <w:spacing w:after="0"/>
        <w:rPr>
          <w:rFonts w:eastAsiaTheme="minorEastAsia"/>
        </w:rPr>
      </w:pPr>
      <w:r>
        <w:rPr>
          <w:rFonts w:eastAsiaTheme="minorEastAsia"/>
        </w:rPr>
        <w:t>If the test button pressed in 10 seconds, the result would be recorded and move to RESULT state.</w:t>
      </w:r>
    </w:p>
    <w:p w14:paraId="00C6D8B3" w14:textId="77777777" w:rsidR="00FF7E15" w:rsidRDefault="008024EC" w:rsidP="00FF7E15">
      <w:pPr>
        <w:pStyle w:val="a"/>
        <w:numPr>
          <w:ilvl w:val="0"/>
          <w:numId w:val="3"/>
        </w:numPr>
        <w:spacing w:after="0"/>
        <w:rPr>
          <w:rFonts w:eastAsiaTheme="minorEastAsia"/>
        </w:rPr>
      </w:pPr>
      <w:r>
        <w:rPr>
          <w:rFonts w:eastAsiaTheme="minorEastAsia"/>
        </w:rPr>
        <w:t>RESULT: show the test result of the TEST state.</w:t>
      </w:r>
    </w:p>
    <w:p w14:paraId="063F8271" w14:textId="08F6D7F0" w:rsidR="004E62F1" w:rsidRPr="00FF7E15" w:rsidRDefault="004E62F1" w:rsidP="00FF7E15">
      <w:pPr>
        <w:pStyle w:val="a"/>
        <w:numPr>
          <w:ilvl w:val="1"/>
          <w:numId w:val="3"/>
        </w:numPr>
        <w:spacing w:after="0"/>
        <w:rPr>
          <w:rFonts w:eastAsiaTheme="minorEastAsia"/>
        </w:rPr>
      </w:pPr>
      <w:r>
        <w:t>After 10 seconds, go to the IDLE state.</w:t>
      </w:r>
    </w:p>
    <w:p w14:paraId="0832F125" w14:textId="2CD7F86E" w:rsidR="00D66BFB" w:rsidRDefault="00120F98" w:rsidP="00852BDB">
      <w:r w:rsidRPr="00852BDB">
        <w:rPr>
          <w:rFonts w:hint="eastAsia"/>
        </w:rPr>
        <w:t xml:space="preserve">If reset signal is on, </w:t>
      </w:r>
      <w:r w:rsidRPr="00852BDB">
        <w:t>the state would be back to IDLE state.</w:t>
      </w:r>
      <w:r w:rsidR="0041690F" w:rsidRPr="00852BDB">
        <w:t xml:space="preserve"> </w:t>
      </w:r>
      <w:r w:rsidR="0080369E" w:rsidRPr="00852BDB">
        <w:t>A 2-bit register is used to store the</w:t>
      </w:r>
      <w:r w:rsidR="0080369E">
        <w:t xml:space="preserve"> current state. This register is checked at each 100MHz system clock rising edge by the FSM logic unit. Th</w:t>
      </w:r>
      <w:r w:rsidR="00CE31BC">
        <w:t>e FSM logic</w:t>
      </w:r>
      <w:r w:rsidR="0080369E">
        <w:t xml:space="preserve"> unit is implemented as an </w:t>
      </w:r>
      <w:r w:rsidR="0080369E" w:rsidRPr="0080369E">
        <w:rPr>
          <w:i/>
        </w:rPr>
        <w:t>always</w:t>
      </w:r>
      <w:r w:rsidR="0048341C">
        <w:t xml:space="preserve"> block. </w:t>
      </w:r>
      <w:r w:rsidR="00CE31BC">
        <w:t>Within this block, when the state is not changed, the output signal would be refreshed from the output of the state core.</w:t>
      </w:r>
      <w:r w:rsidR="00E62B07">
        <w:t xml:space="preserve"> </w:t>
      </w:r>
      <w:r w:rsidR="00DF6D7E">
        <w:t>If there is no output for one type signal, for instance, there is no audio output for IDLE state, the audio output data would be reset to default value.</w:t>
      </w:r>
    </w:p>
    <w:p w14:paraId="74626555" w14:textId="42706063" w:rsidR="00852BDB" w:rsidRDefault="009F52E8" w:rsidP="008B52C8">
      <w:pPr>
        <w:pStyle w:val="3"/>
      </w:pPr>
      <w:r>
        <w:rPr>
          <w:rFonts w:hint="eastAsia"/>
        </w:rPr>
        <w:t>IDLE state core</w:t>
      </w:r>
    </w:p>
    <w:p w14:paraId="21647F6C" w14:textId="18B7187A" w:rsidR="009F52E8" w:rsidRDefault="009F52E8" w:rsidP="00852BDB">
      <w:pPr>
        <w:rPr>
          <w:rFonts w:eastAsiaTheme="minorEastAsia"/>
        </w:rPr>
      </w:pPr>
      <w:r>
        <w:rPr>
          <w:rFonts w:eastAsiaTheme="minorEastAsia" w:hint="eastAsia"/>
        </w:rPr>
        <w:t xml:space="preserve">The logic of this core is pretty simple. </w:t>
      </w:r>
      <w:r>
        <w:rPr>
          <w:rFonts w:eastAsiaTheme="minorEastAsia"/>
        </w:rPr>
        <w:t xml:space="preserve">It stores the binary of the best time. </w:t>
      </w:r>
      <w:r w:rsidR="00627E7A">
        <w:rPr>
          <w:rFonts w:eastAsiaTheme="minorEastAsia"/>
        </w:rPr>
        <w:t xml:space="preserve">The test result comes directly from the TEST state core. </w:t>
      </w:r>
      <w:r w:rsidR="003E217B">
        <w:rPr>
          <w:rFonts w:eastAsiaTheme="minorEastAsia"/>
        </w:rPr>
        <w:t>There is also an LED animation playing module embedded in this core.</w:t>
      </w:r>
      <w:r w:rsidR="008B52C8">
        <w:rPr>
          <w:rFonts w:eastAsiaTheme="minorEastAsia"/>
        </w:rPr>
        <w:t xml:space="preserve"> </w:t>
      </w:r>
    </w:p>
    <w:p w14:paraId="4332C63B" w14:textId="188DC6F4" w:rsidR="008B52C8" w:rsidRPr="007C5586" w:rsidRDefault="008B52C8" w:rsidP="00852BDB">
      <w:pPr>
        <w:rPr>
          <w:rFonts w:eastAsiaTheme="minorEastAsia"/>
        </w:rPr>
      </w:pPr>
      <w:r>
        <w:rPr>
          <w:rFonts w:eastAsiaTheme="minorEastAsia"/>
        </w:rPr>
        <w:t>The outputs of this core are LED animation result and SSD signals.</w:t>
      </w:r>
    </w:p>
    <w:p w14:paraId="7F7838FB" w14:textId="42CC070D" w:rsidR="00D66BFB" w:rsidRDefault="008B52C8" w:rsidP="008B52C8">
      <w:pPr>
        <w:pStyle w:val="3"/>
      </w:pPr>
      <w:r>
        <w:rPr>
          <w:rFonts w:hint="eastAsia"/>
        </w:rPr>
        <w:t>PREPARE state core</w:t>
      </w:r>
    </w:p>
    <w:p w14:paraId="23D94A4B" w14:textId="32BE1C46" w:rsidR="007B211E" w:rsidRDefault="007B211E" w:rsidP="00852BDB">
      <w:pPr>
        <w:rPr>
          <w:rFonts w:eastAsiaTheme="minorEastAsia"/>
        </w:rPr>
      </w:pPr>
      <w:r>
        <w:rPr>
          <w:rFonts w:eastAsiaTheme="minorEastAsia"/>
        </w:rPr>
        <w:t>PREPARE state core implements in a small two state FSM. One state is idle and the other one is busy. For the idle state, this core just waits and detect</w:t>
      </w:r>
      <w:r w:rsidR="00B01DB3">
        <w:rPr>
          <w:rFonts w:eastAsiaTheme="minorEastAsia"/>
        </w:rPr>
        <w:t>s</w:t>
      </w:r>
      <w:r>
        <w:rPr>
          <w:rFonts w:eastAsiaTheme="minorEastAsia"/>
        </w:rPr>
        <w:t xml:space="preserve"> the start signal rising. </w:t>
      </w:r>
      <w:r w:rsidR="00306E0B">
        <w:rPr>
          <w:rFonts w:eastAsiaTheme="minorEastAsia"/>
        </w:rPr>
        <w:t xml:space="preserve">The busy state is waiting for the random number generator to generate the random number and SSD animation module to finish playing the countdown animation. </w:t>
      </w:r>
    </w:p>
    <w:p w14:paraId="424F68AB" w14:textId="64313755" w:rsidR="00306E0B" w:rsidRDefault="00306E0B" w:rsidP="00852BDB">
      <w:pPr>
        <w:rPr>
          <w:rFonts w:eastAsiaTheme="minorEastAsia"/>
        </w:rPr>
      </w:pPr>
      <w:r>
        <w:rPr>
          <w:rFonts w:eastAsiaTheme="minorEastAsia"/>
        </w:rPr>
        <w:t>The following diagram shows the PREPARE</w:t>
      </w:r>
      <w:r>
        <w:rPr>
          <w:rFonts w:eastAsiaTheme="minorEastAsia"/>
        </w:rPr>
        <w:tab/>
        <w:t xml:space="preserve"> core architecture.</w:t>
      </w:r>
    </w:p>
    <w:p w14:paraId="4A5C5F65" w14:textId="0AADB195" w:rsidR="008B52C8" w:rsidRDefault="007B211E" w:rsidP="009E2430">
      <w:pPr>
        <w:jc w:val="center"/>
        <w:rPr>
          <w:rFonts w:eastAsiaTheme="minorEastAsia"/>
        </w:rPr>
      </w:pPr>
      <w:r>
        <w:rPr>
          <w:rFonts w:eastAsiaTheme="minorEastAsia" w:hint="eastAsia"/>
          <w:noProof/>
        </w:rPr>
        <w:lastRenderedPageBreak/>
        <w:drawing>
          <wp:inline distT="0" distB="0" distL="0" distR="0" wp14:anchorId="6A52CE24" wp14:editId="49160004">
            <wp:extent cx="5270085" cy="3102485"/>
            <wp:effectExtent l="0" t="0" r="6985"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epare.png"/>
                    <pic:cNvPicPr/>
                  </pic:nvPicPr>
                  <pic:blipFill rotWithShape="1">
                    <a:blip r:embed="rId19">
                      <a:extLst>
                        <a:ext uri="{28A0092B-C50C-407E-A947-70E740481C1C}">
                          <a14:useLocalDpi xmlns:a14="http://schemas.microsoft.com/office/drawing/2010/main" val="0"/>
                        </a:ext>
                      </a:extLst>
                    </a:blip>
                    <a:srcRect l="5976" r="7611"/>
                    <a:stretch/>
                  </pic:blipFill>
                  <pic:spPr bwMode="auto">
                    <a:xfrm>
                      <a:off x="0" y="0"/>
                      <a:ext cx="5303527" cy="3122172"/>
                    </a:xfrm>
                    <a:prstGeom prst="rect">
                      <a:avLst/>
                    </a:prstGeom>
                    <a:ln>
                      <a:noFill/>
                    </a:ln>
                    <a:extLst>
                      <a:ext uri="{53640926-AAD7-44D8-BBD7-CCE9431645EC}">
                        <a14:shadowObscured xmlns:a14="http://schemas.microsoft.com/office/drawing/2010/main"/>
                      </a:ext>
                    </a:extLst>
                  </pic:spPr>
                </pic:pic>
              </a:graphicData>
            </a:graphic>
          </wp:inline>
        </w:drawing>
      </w:r>
    </w:p>
    <w:p w14:paraId="44824A90" w14:textId="2B06A898" w:rsidR="009E2430" w:rsidRDefault="00C7150B" w:rsidP="00852BDB">
      <w:pPr>
        <w:rPr>
          <w:rFonts w:eastAsiaTheme="minorEastAsia"/>
        </w:rPr>
      </w:pPr>
      <w:r>
        <w:rPr>
          <w:rFonts w:eastAsiaTheme="minorEastAsia"/>
        </w:rPr>
        <w:t>Once the start button is at rising edge,</w:t>
      </w:r>
      <w:r w:rsidR="00616161">
        <w:rPr>
          <w:rFonts w:eastAsiaTheme="minorEastAsia"/>
        </w:rPr>
        <w:t xml:space="preserve"> PREPARE core FSM logic unit would change the state from idle to busy. LCG random number generator and SSD animation module would start to work concurrently.</w:t>
      </w:r>
      <w:r w:rsidR="000C432D">
        <w:rPr>
          <w:rFonts w:eastAsiaTheme="minorEastAsia"/>
        </w:rPr>
        <w:t xml:space="preserve"> </w:t>
      </w:r>
      <w:r w:rsidR="009E2430">
        <w:rPr>
          <w:rFonts w:eastAsiaTheme="minorEastAsia" w:hint="eastAsia"/>
        </w:rPr>
        <w:t>The LCG and</w:t>
      </w:r>
      <w:r w:rsidR="009E2430">
        <w:rPr>
          <w:rFonts w:eastAsiaTheme="minorEastAsia"/>
        </w:rPr>
        <w:t xml:space="preserve"> SSD animation module both have a busy wire output which shows whether their mission is finished. Once all of these wires changed to </w:t>
      </w:r>
      <w:r>
        <w:rPr>
          <w:rFonts w:eastAsiaTheme="minorEastAsia"/>
        </w:rPr>
        <w:t xml:space="preserve">0, this module would </w:t>
      </w:r>
      <w:r w:rsidR="00616161">
        <w:rPr>
          <w:rFonts w:eastAsiaTheme="minorEastAsia"/>
        </w:rPr>
        <w:t>change the busy output from 1 to 0.</w:t>
      </w:r>
    </w:p>
    <w:p w14:paraId="397E98CD" w14:textId="58BD4C4E" w:rsidR="000C432D" w:rsidRDefault="000C432D" w:rsidP="00852BDB">
      <w:pPr>
        <w:rPr>
          <w:rFonts w:eastAsiaTheme="minorEastAsia"/>
        </w:rPr>
      </w:pPr>
      <w:r>
        <w:rPr>
          <w:rFonts w:eastAsiaTheme="minorEastAsia"/>
        </w:rPr>
        <w:t xml:space="preserve">The output of SSD animation </w:t>
      </w:r>
      <w:r w:rsidR="00AD79CC">
        <w:rPr>
          <w:rFonts w:eastAsiaTheme="minorEastAsia"/>
        </w:rPr>
        <w:t>module</w:t>
      </w:r>
      <w:r>
        <w:rPr>
          <w:rFonts w:eastAsiaTheme="minorEastAsia"/>
        </w:rPr>
        <w:t xml:space="preserve"> </w:t>
      </w:r>
      <w:r w:rsidR="00AD79CC">
        <w:rPr>
          <w:rFonts w:eastAsiaTheme="minorEastAsia"/>
        </w:rPr>
        <w:t>directly connects</w:t>
      </w:r>
      <w:r>
        <w:rPr>
          <w:rFonts w:eastAsiaTheme="minorEastAsia"/>
        </w:rPr>
        <w:t xml:space="preserve"> to the output of PREPARE core.</w:t>
      </w:r>
      <w:r w:rsidR="00CA175E">
        <w:rPr>
          <w:rFonts w:eastAsiaTheme="minorEastAsia"/>
        </w:rPr>
        <w:t xml:space="preserve"> The busy state of LCG generator is checked by the FSM Logic Unit at every 100MHz clock cycle rising edge.</w:t>
      </w:r>
      <w:r w:rsidR="00DE7C3D">
        <w:rPr>
          <w:rFonts w:eastAsiaTheme="minorEastAsia"/>
        </w:rPr>
        <w:t xml:space="preserve"> </w:t>
      </w:r>
      <w:r w:rsidR="003E0BEF">
        <w:rPr>
          <w:rFonts w:eastAsiaTheme="minorEastAsia"/>
        </w:rPr>
        <w:t xml:space="preserve">Once the falling edge of the LCG wire is detected, </w:t>
      </w:r>
      <w:r w:rsidR="001D6697">
        <w:rPr>
          <w:rFonts w:eastAsiaTheme="minorEastAsia"/>
        </w:rPr>
        <w:t>the output 32-bit random number would be modular within 700,000,000 that could guarantee that the waiting seconds are limited to maximum 7 seconds.</w:t>
      </w:r>
    </w:p>
    <w:p w14:paraId="72CC8CA3" w14:textId="401592E0" w:rsidR="00AD79CC" w:rsidRPr="004A4F0D" w:rsidRDefault="004A4F0D" w:rsidP="004A4F0D">
      <w:pPr>
        <w:pStyle w:val="4"/>
      </w:pPr>
      <w:r w:rsidRPr="004A4F0D">
        <w:rPr>
          <w:rFonts w:hint="eastAsia"/>
        </w:rPr>
        <w:t>Random Number Generator</w:t>
      </w:r>
    </w:p>
    <w:p w14:paraId="1E33026F" w14:textId="54D1C2F8" w:rsidR="003C4F53" w:rsidRDefault="00A810E7" w:rsidP="003C4F53">
      <w:pPr>
        <w:rPr>
          <w:rFonts w:eastAsiaTheme="minorEastAsia"/>
        </w:rPr>
      </w:pPr>
      <w:r>
        <w:rPr>
          <w:rFonts w:eastAsiaTheme="minorEastAsia"/>
        </w:rPr>
        <w:t xml:space="preserve">In M7T3, it contains two random number generator: Liner </w:t>
      </w:r>
      <w:r w:rsidRPr="00A810E7">
        <w:rPr>
          <w:rFonts w:eastAsiaTheme="minorEastAsia"/>
        </w:rPr>
        <w:t>Congruential</w:t>
      </w:r>
      <w:r>
        <w:rPr>
          <w:rFonts w:eastAsiaTheme="minorEastAsia"/>
        </w:rPr>
        <w:t xml:space="preserve"> Generator and </w:t>
      </w:r>
      <w:r w:rsidRPr="00A810E7">
        <w:rPr>
          <w:rFonts w:eastAsiaTheme="minorEastAsia"/>
        </w:rPr>
        <w:t>Mersenne Twister</w:t>
      </w:r>
      <w:r>
        <w:rPr>
          <w:rFonts w:eastAsiaTheme="minorEastAsia"/>
        </w:rPr>
        <w:t xml:space="preserve"> </w:t>
      </w:r>
      <w:r w:rsidRPr="00A810E7">
        <w:rPr>
          <w:rFonts w:eastAsiaTheme="minorEastAsia"/>
        </w:rPr>
        <w:t>MT19937</w:t>
      </w:r>
      <w:r>
        <w:rPr>
          <w:rFonts w:eastAsiaTheme="minorEastAsia"/>
        </w:rPr>
        <w:t xml:space="preserve"> standard implementation.</w:t>
      </w:r>
      <w:r w:rsidR="00432631">
        <w:rPr>
          <w:rFonts w:eastAsiaTheme="minorEastAsia"/>
        </w:rPr>
        <w:t xml:space="preserve"> All the pseudorandom number generators used in </w:t>
      </w:r>
      <w:r w:rsidR="00432631" w:rsidRPr="00432631">
        <w:rPr>
          <w:rFonts w:eastAsiaTheme="minorEastAsia"/>
          <w:b/>
        </w:rPr>
        <w:t>M7T3</w:t>
      </w:r>
      <w:r w:rsidR="00432631">
        <w:rPr>
          <w:rFonts w:eastAsiaTheme="minorEastAsia"/>
        </w:rPr>
        <w:t xml:space="preserve"> needs 32-bit seeds and could generate 32-bit output.</w:t>
      </w:r>
      <w:r w:rsidR="00D26BC1">
        <w:rPr>
          <w:rFonts w:eastAsiaTheme="minorEastAsia"/>
        </w:rPr>
        <w:t xml:space="preserve"> The time deadline for generating a random number is 4 seconds because the animation duration of the countdown is 4 seconds.</w:t>
      </w:r>
      <w:r w:rsidR="003C4F53">
        <w:rPr>
          <w:rFonts w:eastAsiaTheme="minorEastAsia"/>
        </w:rPr>
        <w:t xml:space="preserve"> Even if the random number generator cannot meet this requirement, it is still okay to be used. However, the duration of the PREPARE state would be longer and this is transparent to tester.</w:t>
      </w:r>
    </w:p>
    <w:p w14:paraId="29CD4F91" w14:textId="6E0931D0" w:rsidR="00E67C20" w:rsidRDefault="00E67C20" w:rsidP="00E67C20">
      <w:pPr>
        <w:ind w:left="0" w:firstLine="0"/>
        <w:rPr>
          <w:rFonts w:eastAsiaTheme="minorEastAsia"/>
        </w:rPr>
      </w:pPr>
      <w:r>
        <w:rPr>
          <w:rFonts w:eastAsiaTheme="minorEastAsia"/>
        </w:rPr>
        <w:t xml:space="preserve">These two pseudorandom number generators are managed under an </w:t>
      </w:r>
      <w:r w:rsidRPr="000132EA">
        <w:rPr>
          <w:rFonts w:eastAsiaTheme="minorEastAsia"/>
        </w:rPr>
        <w:t>Advanced Elective Generator Integrated System</w:t>
      </w:r>
      <w:r>
        <w:rPr>
          <w:rFonts w:eastAsiaTheme="minorEastAsia"/>
        </w:rPr>
        <w:t xml:space="preserve"> (AEGIS) unit. This system is embedded in the always block of the FSM logic unit in the PREPARE state core. All these generators are using the same port interfaces, which allows us to add and remove pseudorandom number generators easily on source code level. When output the random number result, AEGIS system would limit the output number less than </w:t>
      </w:r>
      <w:r w:rsidRPr="003F22D7">
        <w:rPr>
          <w:rFonts w:eastAsiaTheme="minorEastAsia"/>
        </w:rPr>
        <w:t>805</w:t>
      </w:r>
      <w:r>
        <w:rPr>
          <w:rFonts w:eastAsiaTheme="minorEastAsia"/>
        </w:rPr>
        <w:t>,</w:t>
      </w:r>
      <w:r w:rsidRPr="003F22D7">
        <w:rPr>
          <w:rFonts w:eastAsiaTheme="minorEastAsia"/>
        </w:rPr>
        <w:t>306</w:t>
      </w:r>
      <w:r>
        <w:rPr>
          <w:rFonts w:eastAsiaTheme="minorEastAsia"/>
        </w:rPr>
        <w:t>,</w:t>
      </w:r>
      <w:r w:rsidRPr="003F22D7">
        <w:rPr>
          <w:rFonts w:eastAsiaTheme="minorEastAsia"/>
        </w:rPr>
        <w:t>366</w:t>
      </w:r>
      <w:r>
        <w:rPr>
          <w:rFonts w:eastAsiaTheme="minorEastAsia"/>
        </w:rPr>
        <w:t xml:space="preserve"> (32’h</w:t>
      </w:r>
      <w:r w:rsidRPr="003F22D7">
        <w:rPr>
          <w:rFonts w:eastAsiaTheme="minorEastAsia"/>
        </w:rPr>
        <w:t>2FFFFFFE</w:t>
      </w:r>
      <w:r>
        <w:rPr>
          <w:rFonts w:eastAsiaTheme="minorEastAsia"/>
        </w:rPr>
        <w:t xml:space="preserve">, calculated by </w:t>
      </w:r>
      <m:oMath>
        <m:r>
          <w:rPr>
            <w:rFonts w:ascii="Cambria Math" w:eastAsiaTheme="minorEastAsia" w:hAnsi="Cambria Math"/>
          </w:rPr>
          <m:t>number</m:t>
        </m:r>
        <m:d>
          <m:dPr>
            <m:begChr m:val="["/>
            <m:endChr m:val="]"/>
            <m:ctrlPr>
              <w:rPr>
                <w:rFonts w:ascii="Cambria Math" w:eastAsiaTheme="minorEastAsia" w:hAnsi="Cambria Math"/>
                <w:i/>
              </w:rPr>
            </m:ctrlPr>
          </m:dPr>
          <m:e>
            <m:r>
              <w:rPr>
                <w:rFonts w:ascii="Cambria Math" w:eastAsiaTheme="minorEastAsia" w:hAnsi="Cambria Math"/>
              </w:rPr>
              <m:t>28:0</m:t>
            </m:r>
          </m:e>
        </m:d>
        <m:r>
          <w:rPr>
            <w:rFonts w:ascii="Cambria Math" w:eastAsiaTheme="minorEastAsia" w:hAnsi="Cambria Math"/>
          </w:rPr>
          <m:t>+number[27:0]</m:t>
        </m:r>
      </m:oMath>
      <w:r>
        <w:rPr>
          <w:rFonts w:eastAsiaTheme="minorEastAsia"/>
        </w:rPr>
        <w:t>), which is around 8 seconds. This allows the tester won’t wait too long.</w:t>
      </w:r>
    </w:p>
    <w:p w14:paraId="44F83F14" w14:textId="4D240A19" w:rsidR="004A4F0D" w:rsidRDefault="004A4F0D" w:rsidP="00EB152F">
      <w:pPr>
        <w:rPr>
          <w:rFonts w:eastAsiaTheme="minorEastAsia"/>
        </w:rPr>
      </w:pPr>
      <w:r>
        <w:rPr>
          <w:rFonts w:eastAsiaTheme="minorEastAsia" w:hint="eastAsia"/>
        </w:rPr>
        <w:lastRenderedPageBreak/>
        <w:t xml:space="preserve">LCG generator is used </w:t>
      </w:r>
      <w:r w:rsidR="00960DF6">
        <w:rPr>
          <w:rFonts w:eastAsiaTheme="minorEastAsia"/>
        </w:rPr>
        <w:t xml:space="preserve">as the random generator. </w:t>
      </w:r>
      <w:r w:rsidR="00E20EA3">
        <w:rPr>
          <w:rFonts w:eastAsiaTheme="minorEastAsia"/>
        </w:rPr>
        <w:t xml:space="preserve">The equation used in this implementation i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14013</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2531011</m:t>
            </m:r>
          </m:e>
        </m:d>
        <m:r>
          <w:rPr>
            <w:rFonts w:ascii="Cambria Math" w:eastAsiaTheme="minorEastAsia" w:hAnsi="Cambria Math"/>
          </w:rPr>
          <m:t xml:space="preserve"> mod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2</m:t>
            </m:r>
          </m:sup>
        </m:sSup>
      </m:oMath>
      <w:r w:rsidR="00D26BC1">
        <w:rPr>
          <w:rFonts w:eastAsiaTheme="minorEastAsia"/>
        </w:rPr>
        <w:t>, which is the same as the LCG equation used in Microsoft Visual C/C++ standard library</w:t>
      </w:r>
      <w:r w:rsidR="00E20EA3">
        <w:rPr>
          <w:rFonts w:eastAsiaTheme="minorEastAsia" w:hint="eastAsia"/>
        </w:rPr>
        <w:t xml:space="preserve">. </w:t>
      </w:r>
      <w:r w:rsidR="00822959">
        <w:rPr>
          <w:rFonts w:eastAsiaTheme="minorEastAsia"/>
        </w:rPr>
        <w:t xml:space="preserve">This equation could be completed by Artix-7 within </w:t>
      </w:r>
      <w:r w:rsidR="00432631">
        <w:rPr>
          <w:rFonts w:eastAsiaTheme="minorEastAsia"/>
        </w:rPr>
        <w:t>2</w:t>
      </w:r>
      <w:r w:rsidR="00822959">
        <w:rPr>
          <w:rFonts w:eastAsiaTheme="minorEastAsia"/>
        </w:rPr>
        <w:t>0ns</w:t>
      </w:r>
      <w:r w:rsidR="00E946A6">
        <w:rPr>
          <w:rFonts w:eastAsiaTheme="minorEastAsia"/>
        </w:rPr>
        <w:t xml:space="preserve">, hence </w:t>
      </w:r>
      <w:r w:rsidR="00432631">
        <w:rPr>
          <w:rFonts w:eastAsiaTheme="minorEastAsia"/>
        </w:rPr>
        <w:t>two</w:t>
      </w:r>
      <w:r w:rsidR="00E946A6">
        <w:rPr>
          <w:rFonts w:eastAsiaTheme="minorEastAsia"/>
        </w:rPr>
        <w:t xml:space="preserve"> system 100MHz clock cycle</w:t>
      </w:r>
      <w:r w:rsidR="00432631">
        <w:rPr>
          <w:rFonts w:eastAsiaTheme="minorEastAsia"/>
        </w:rPr>
        <w:t>s</w:t>
      </w:r>
      <w:r w:rsidR="00AA0F44">
        <w:rPr>
          <w:rFonts w:eastAsiaTheme="minorEastAsia"/>
        </w:rPr>
        <w:t xml:space="preserve"> to meet the time requirements</w:t>
      </w:r>
      <w:r w:rsidR="00822959">
        <w:rPr>
          <w:rFonts w:eastAsiaTheme="minorEastAsia"/>
        </w:rPr>
        <w:t>.</w:t>
      </w:r>
      <w:r w:rsidR="00AA0F44">
        <w:rPr>
          <w:rFonts w:eastAsiaTheme="minorEastAsia"/>
        </w:rPr>
        <w:t xml:space="preserve"> According to the report, in </w:t>
      </w:r>
      <w:r w:rsidR="00AA0F44" w:rsidRPr="00AA0F44">
        <w:rPr>
          <w:rFonts w:eastAsiaTheme="minorEastAsia"/>
          <w:b/>
        </w:rPr>
        <w:t>M7T3</w:t>
      </w:r>
      <w:r w:rsidR="00AA0F44">
        <w:rPr>
          <w:rFonts w:eastAsiaTheme="minorEastAsia"/>
        </w:rPr>
        <w:t xml:space="preserve"> implementation, it needs 10.568ns to complete the multiply and addition at the same time (7.336ns for logic and 3.232ns for route).</w:t>
      </w:r>
      <w:r w:rsidR="00822959">
        <w:rPr>
          <w:rFonts w:eastAsiaTheme="minorEastAsia"/>
        </w:rPr>
        <w:t xml:space="preserve"> </w:t>
      </w:r>
      <w:r w:rsidR="00203F84">
        <w:rPr>
          <w:rFonts w:eastAsiaTheme="minorEastAsia"/>
        </w:rPr>
        <w:t>So in the implement, this calculation has been separate into 2 stages</w:t>
      </w:r>
      <w:r w:rsidR="00204165">
        <w:rPr>
          <w:rFonts w:eastAsiaTheme="minorEastAsia"/>
        </w:rPr>
        <w:t xml:space="preserve"> (modular is implemented by using 32-bit register). </w:t>
      </w:r>
      <w:r w:rsidR="00822959">
        <w:rPr>
          <w:rFonts w:eastAsiaTheme="minorEastAsia"/>
        </w:rPr>
        <w:t>The seed is chosen using the global timer counter</w:t>
      </w:r>
      <w:r w:rsidR="0035498D">
        <w:rPr>
          <w:rFonts w:eastAsiaTheme="minorEastAsia"/>
        </w:rPr>
        <w:t xml:space="preserve"> for each time running the generator</w:t>
      </w:r>
      <w:r w:rsidR="00822959">
        <w:rPr>
          <w:rFonts w:eastAsiaTheme="minorEastAsia"/>
        </w:rPr>
        <w:t>.</w:t>
      </w:r>
    </w:p>
    <w:p w14:paraId="73779F33" w14:textId="40B4C54A" w:rsidR="00C76834" w:rsidRDefault="0009007E" w:rsidP="00EB152F">
      <w:pPr>
        <w:rPr>
          <w:rFonts w:eastAsiaTheme="minorEastAsia"/>
        </w:rPr>
      </w:pPr>
      <w:r>
        <w:rPr>
          <w:rFonts w:eastAsiaTheme="minorEastAsia"/>
        </w:rPr>
        <w:t xml:space="preserve">Mersenne Twister is a pseudorandom number generator widely used in multiple language compilers. It was introduced by Dr. Matsumoto and Dr. Nishimura in 1997. The original paper could be found at </w:t>
      </w:r>
      <w:hyperlink r:id="rId20" w:history="1">
        <w:r w:rsidRPr="00B507EF">
          <w:rPr>
            <w:rStyle w:val="ae"/>
            <w:rFonts w:eastAsiaTheme="minorEastAsia"/>
          </w:rPr>
          <w:t>http://www.math.sci.hiroshima-u.ac.jp/~m-mat/MT/ARTICLES/mt.pdf</w:t>
        </w:r>
      </w:hyperlink>
      <w:r>
        <w:rPr>
          <w:rFonts w:eastAsiaTheme="minorEastAsia"/>
        </w:rPr>
        <w:t xml:space="preserve">. </w:t>
      </w:r>
      <w:r w:rsidR="00D616E9">
        <w:rPr>
          <w:rFonts w:eastAsiaTheme="minorEastAsia"/>
        </w:rPr>
        <w:t xml:space="preserve">It has a standard implementation called MT19937. The Mersenne Twister module of our implementation in </w:t>
      </w:r>
      <w:r w:rsidR="00D616E9" w:rsidRPr="00D616E9">
        <w:rPr>
          <w:rFonts w:eastAsiaTheme="minorEastAsia"/>
          <w:b/>
        </w:rPr>
        <w:t>M7T3</w:t>
      </w:r>
      <w:r w:rsidR="00D616E9">
        <w:rPr>
          <w:rFonts w:eastAsiaTheme="minorEastAsia"/>
        </w:rPr>
        <w:t xml:space="preserve"> is compatible with MT19937 standard.</w:t>
      </w:r>
    </w:p>
    <w:p w14:paraId="4AEDCE44" w14:textId="4CC67DCF" w:rsidR="00884214" w:rsidRDefault="009E4F24" w:rsidP="00EB152F">
      <w:pPr>
        <w:rPr>
          <w:rFonts w:eastAsiaTheme="minorEastAsia"/>
        </w:rPr>
      </w:pPr>
      <w:r>
        <w:rPr>
          <w:rFonts w:eastAsiaTheme="minorEastAsia"/>
        </w:rPr>
        <w:t>To implement a Mersenne Twister generator, the following parameters are needed in the following description</w:t>
      </w:r>
    </w:p>
    <w:p w14:paraId="17C3C76E" w14:textId="1F5FA85D" w:rsidR="009E4F24" w:rsidRDefault="009E4F24" w:rsidP="009E4F24">
      <w:pPr>
        <w:pStyle w:val="a"/>
        <w:numPr>
          <w:ilvl w:val="0"/>
          <w:numId w:val="7"/>
        </w:numPr>
        <w:rPr>
          <w:rFonts w:eastAsiaTheme="minorEastAsia"/>
        </w:rPr>
      </w:pPr>
      <w:bookmarkStart w:id="1" w:name="OLE_LINK53"/>
      <w:bookmarkStart w:id="2" w:name="OLE_LINK54"/>
      <m:oMath>
        <m:r>
          <w:rPr>
            <w:rFonts w:ascii="Cambria Math" w:eastAsiaTheme="minorEastAsia" w:hAnsi="Cambria Math"/>
          </w:rPr>
          <m:t>n</m:t>
        </m:r>
      </m:oMath>
      <w:bookmarkEnd w:id="1"/>
      <w:bookmarkEnd w:id="2"/>
      <w:r w:rsidR="00E467C6">
        <w:rPr>
          <w:rFonts w:eastAsiaTheme="minorEastAsia"/>
        </w:rPr>
        <w:t xml:space="preserve"> – </w:t>
      </w:r>
      <w:r>
        <w:rPr>
          <w:rFonts w:eastAsiaTheme="minorEastAsia"/>
        </w:rPr>
        <w:t xml:space="preserve">the length of the vector. This number is 624 in </w:t>
      </w:r>
      <w:r w:rsidRPr="009E4F24">
        <w:rPr>
          <w:rFonts w:eastAsiaTheme="minorEastAsia"/>
          <w:b/>
        </w:rPr>
        <w:t>M7T3</w:t>
      </w:r>
      <w:r>
        <w:rPr>
          <w:rFonts w:eastAsiaTheme="minorEastAsia"/>
        </w:rPr>
        <w:t xml:space="preserve"> implementation.</w:t>
      </w:r>
    </w:p>
    <w:p w14:paraId="26DBD3B8" w14:textId="332C9E7C" w:rsidR="009E4F24" w:rsidRDefault="009E4F24" w:rsidP="009E4F24">
      <w:pPr>
        <w:pStyle w:val="a"/>
        <w:numPr>
          <w:ilvl w:val="0"/>
          <w:numId w:val="7"/>
        </w:numPr>
        <w:rPr>
          <w:rFonts w:eastAsiaTheme="minorEastAsia"/>
        </w:rPr>
      </w:pPr>
      <m:oMath>
        <m:r>
          <w:rPr>
            <w:rFonts w:ascii="Cambria Math" w:eastAsiaTheme="minorEastAsia" w:hAnsi="Cambria Math"/>
          </w:rPr>
          <m:t>w</m:t>
        </m:r>
      </m:oMath>
      <w:r w:rsidR="00E467C6">
        <w:rPr>
          <w:rFonts w:eastAsiaTheme="minorEastAsia"/>
        </w:rPr>
        <w:t xml:space="preserve"> – </w:t>
      </w:r>
      <w:r>
        <w:rPr>
          <w:rFonts w:eastAsiaTheme="minorEastAsia"/>
        </w:rPr>
        <w:t xml:space="preserve">the bits of the final output random number generator. This number is 32 in </w:t>
      </w:r>
      <w:r w:rsidRPr="009E4F24">
        <w:rPr>
          <w:rFonts w:eastAsiaTheme="minorEastAsia"/>
          <w:b/>
        </w:rPr>
        <w:t>M7T3</w:t>
      </w:r>
      <w:r>
        <w:rPr>
          <w:rFonts w:eastAsiaTheme="minorEastAsia"/>
        </w:rPr>
        <w:t xml:space="preserve"> implementation.</w:t>
      </w:r>
    </w:p>
    <w:p w14:paraId="5DB94B6B" w14:textId="40CC0E70" w:rsidR="001016A4" w:rsidRDefault="00E467C6" w:rsidP="00785879">
      <w:pPr>
        <w:pStyle w:val="a"/>
        <w:numPr>
          <w:ilvl w:val="0"/>
          <w:numId w:val="7"/>
        </w:numPr>
        <w:rPr>
          <w:rFonts w:eastAsiaTheme="minorEastAsia"/>
        </w:rPr>
      </w:pPr>
      <w:bookmarkStart w:id="3" w:name="OLE_LINK48"/>
      <w:bookmarkStart w:id="4" w:name="OLE_LINK61"/>
      <w:bookmarkStart w:id="5" w:name="OLE_LINK71"/>
      <m:oMath>
        <m:r>
          <w:rPr>
            <w:rFonts w:ascii="Cambria Math" w:eastAsiaTheme="minorEastAsia" w:hAnsi="Cambria Math"/>
          </w:rPr>
          <m:t>x</m:t>
        </m:r>
      </m:oMath>
      <w:bookmarkStart w:id="6" w:name="OLE_LINK70"/>
      <w:bookmarkEnd w:id="3"/>
      <w:bookmarkEnd w:id="4"/>
      <w:bookmarkEnd w:id="5"/>
      <w:r>
        <w:rPr>
          <w:rFonts w:eastAsiaTheme="minorEastAsia"/>
        </w:rPr>
        <w:t xml:space="preserve"> – </w:t>
      </w:r>
      <w:bookmarkEnd w:id="6"/>
      <w:r>
        <w:rPr>
          <w:rFonts w:eastAsiaTheme="minorEastAsia"/>
        </w:rPr>
        <w:t xml:space="preserve">an </w:t>
      </w:r>
      <m:oMath>
        <m:r>
          <w:rPr>
            <w:rFonts w:ascii="Cambria Math" w:eastAsiaTheme="minorEastAsia" w:hAnsi="Cambria Math"/>
          </w:rPr>
          <m:t>n</m:t>
        </m:r>
      </m:oMath>
      <w:r>
        <w:rPr>
          <w:rFonts w:eastAsiaTheme="minorEastAsia"/>
        </w:rPr>
        <w:t>-length long row vector construct with 0 and 1. Hence a 32-bit unsigned binary.</w:t>
      </w:r>
    </w:p>
    <w:p w14:paraId="3B59AB84" w14:textId="46189972" w:rsidR="00785879" w:rsidRDefault="007F4650" w:rsidP="00785879">
      <w:pPr>
        <w:pStyle w:val="a"/>
        <w:numPr>
          <w:ilvl w:val="0"/>
          <w:numId w:val="7"/>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a]</m:t>
            </m:r>
          </m:sub>
        </m:sSub>
      </m:oMath>
      <w:r w:rsidR="00785879">
        <w:rPr>
          <w:rFonts w:eastAsiaTheme="minorEastAsia"/>
        </w:rPr>
        <w:t xml:space="preserve"> – the number a bit from the rightmost of </w:t>
      </w:r>
      <m:oMath>
        <m:r>
          <w:rPr>
            <w:rFonts w:ascii="Cambria Math" w:eastAsiaTheme="minorEastAsia" w:hAnsi="Cambria Math"/>
          </w:rPr>
          <m:t>x</m:t>
        </m:r>
      </m:oMath>
      <w:r w:rsidR="00785879">
        <w:rPr>
          <w:rFonts w:eastAsiaTheme="minorEastAsia"/>
        </w:rPr>
        <w:t>.</w:t>
      </w:r>
    </w:p>
    <w:p w14:paraId="31809191" w14:textId="26340085" w:rsidR="009E4F24" w:rsidRDefault="009E4F24" w:rsidP="009E4F24">
      <w:pPr>
        <w:pStyle w:val="a"/>
        <w:numPr>
          <w:ilvl w:val="0"/>
          <w:numId w:val="7"/>
        </w:numPr>
        <w:rPr>
          <w:rFonts w:eastAsiaTheme="minorEastAsia"/>
        </w:rPr>
      </w:pPr>
      <w:bookmarkStart w:id="7" w:name="OLE_LINK51"/>
      <w:bookmarkStart w:id="8" w:name="OLE_LINK52"/>
      <m:oMath>
        <m:r>
          <w:rPr>
            <w:rFonts w:ascii="Cambria Math" w:eastAsiaTheme="minorEastAsia" w:hAnsi="Cambria Math"/>
          </w:rPr>
          <m:t>r</m:t>
        </m:r>
      </m:oMath>
      <w:bookmarkStart w:id="9" w:name="OLE_LINK62"/>
      <w:bookmarkStart w:id="10" w:name="OLE_LINK63"/>
      <w:bookmarkStart w:id="11" w:name="OLE_LINK68"/>
      <w:bookmarkStart w:id="12" w:name="OLE_LINK69"/>
      <w:bookmarkEnd w:id="7"/>
      <w:bookmarkEnd w:id="8"/>
      <w:r w:rsidR="00E467C6">
        <w:rPr>
          <w:rFonts w:eastAsiaTheme="minorEastAsia"/>
        </w:rPr>
        <w:t xml:space="preserve"> – </w:t>
      </w:r>
      <w:bookmarkEnd w:id="9"/>
      <w:bookmarkEnd w:id="10"/>
      <w:bookmarkEnd w:id="11"/>
      <w:bookmarkEnd w:id="12"/>
      <w:r>
        <w:rPr>
          <w:rFonts w:eastAsiaTheme="minorEastAsia"/>
        </w:rPr>
        <w:t xml:space="preserve">integer in range </w:t>
      </w:r>
      <m:oMath>
        <m:r>
          <w:rPr>
            <w:rFonts w:ascii="Cambria Math" w:eastAsiaTheme="minorEastAsia" w:hAnsi="Cambria Math"/>
          </w:rPr>
          <m:t>[0, w)</m:t>
        </m:r>
      </m:oMath>
      <w:r>
        <w:rPr>
          <w:rFonts w:eastAsiaTheme="minorEastAsia"/>
        </w:rPr>
        <w:t>.</w:t>
      </w:r>
    </w:p>
    <w:p w14:paraId="6841C1BF" w14:textId="1B35FF32" w:rsidR="009E4F24" w:rsidRDefault="009E4F24" w:rsidP="009E4F24">
      <w:pPr>
        <w:pStyle w:val="a"/>
        <w:numPr>
          <w:ilvl w:val="0"/>
          <w:numId w:val="7"/>
        </w:numPr>
        <w:rPr>
          <w:rFonts w:eastAsiaTheme="minorEastAsia"/>
        </w:rPr>
      </w:pPr>
      <m:oMath>
        <m:r>
          <w:rPr>
            <w:rFonts w:ascii="Cambria Math" w:eastAsiaTheme="minorEastAsia" w:hAnsi="Cambria Math"/>
          </w:rPr>
          <m:t>m</m:t>
        </m:r>
      </m:oMath>
      <w:bookmarkStart w:id="13" w:name="OLE_LINK45"/>
      <w:bookmarkStart w:id="14" w:name="OLE_LINK46"/>
      <w:r w:rsidR="00E467C6">
        <w:rPr>
          <w:rFonts w:eastAsiaTheme="minorEastAsia"/>
        </w:rPr>
        <w:t xml:space="preserve"> – </w:t>
      </w:r>
      <w:bookmarkEnd w:id="13"/>
      <w:bookmarkEnd w:id="14"/>
      <w:r>
        <w:rPr>
          <w:rFonts w:eastAsiaTheme="minorEastAsia"/>
        </w:rPr>
        <w:t xml:space="preserve">integer in range </w:t>
      </w:r>
      <m:oMath>
        <m:r>
          <w:rPr>
            <w:rFonts w:ascii="Cambria Math" w:eastAsiaTheme="minorEastAsia" w:hAnsi="Cambria Math"/>
          </w:rPr>
          <m:t>(0, n]</m:t>
        </m:r>
      </m:oMath>
      <w:r>
        <w:rPr>
          <w:rFonts w:eastAsiaTheme="minorEastAsia"/>
        </w:rPr>
        <w:t>.</w:t>
      </w:r>
    </w:p>
    <w:p w14:paraId="51168972" w14:textId="63DEC016" w:rsidR="0009007E" w:rsidRDefault="009E4F24" w:rsidP="00E467C6">
      <w:pPr>
        <w:pStyle w:val="a"/>
        <w:numPr>
          <w:ilvl w:val="0"/>
          <w:numId w:val="7"/>
        </w:numPr>
        <w:rPr>
          <w:rFonts w:eastAsiaTheme="minorEastAsia"/>
        </w:rPr>
      </w:pPr>
      <m:oMath>
        <m:r>
          <w:rPr>
            <w:rFonts w:ascii="Cambria Math" w:eastAsiaTheme="minorEastAsia" w:hAnsi="Cambria Math"/>
          </w:rPr>
          <m:t>A</m:t>
        </m:r>
      </m:oMath>
      <w:bookmarkStart w:id="15" w:name="OLE_LINK47"/>
      <w:r>
        <w:rPr>
          <w:rFonts w:eastAsiaTheme="minorEastAsia"/>
        </w:rPr>
        <w:t xml:space="preserve"> – </w:t>
      </w:r>
      <w:bookmarkEnd w:id="15"/>
      <w:r w:rsidR="00E467C6">
        <w:rPr>
          <w:rFonts w:eastAsiaTheme="minorEastAsia"/>
        </w:rPr>
        <w:t xml:space="preserve">a </w:t>
      </w:r>
      <m:oMath>
        <m:r>
          <w:rPr>
            <w:rFonts w:ascii="Cambria Math" w:eastAsiaTheme="minorEastAsia" w:hAnsi="Cambria Math"/>
          </w:rPr>
          <m:t>w×w</m:t>
        </m:r>
      </m:oMath>
      <w:r w:rsidR="00E467C6">
        <w:rPr>
          <w:rFonts w:eastAsiaTheme="minorEastAsia"/>
        </w:rPr>
        <w:t xml:space="preserve"> matrix. </w:t>
      </w:r>
    </w:p>
    <w:bookmarkStart w:id="16" w:name="OLE_LINK66"/>
    <w:bookmarkStart w:id="17" w:name="OLE_LINK67"/>
    <w:bookmarkStart w:id="18" w:name="OLE_LINK49"/>
    <w:bookmarkStart w:id="19" w:name="OLE_LINK50"/>
    <w:p w14:paraId="41DF047D" w14:textId="5C720E26" w:rsidR="00E467C6" w:rsidRDefault="007F4650" w:rsidP="00E467C6">
      <w:pPr>
        <w:pStyle w:val="a"/>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u</m:t>
            </m:r>
          </m:sup>
        </m:sSup>
      </m:oMath>
      <w:bookmarkEnd w:id="16"/>
      <w:bookmarkEnd w:id="17"/>
      <w:r w:rsidR="00E467C6">
        <w:rPr>
          <w:rFonts w:eastAsiaTheme="minorEastAsia"/>
        </w:rPr>
        <w:t xml:space="preserve"> – </w:t>
      </w:r>
      <w:bookmarkEnd w:id="18"/>
      <w:bookmarkEnd w:id="19"/>
      <w:r w:rsidR="00E467C6">
        <w:rPr>
          <w:rFonts w:eastAsiaTheme="minorEastAsia"/>
        </w:rPr>
        <w:t xml:space="preserve">a </w:t>
      </w:r>
      <w:r w:rsidR="007D6666" w:rsidRPr="007D6666">
        <w:rPr>
          <w:rFonts w:eastAsiaTheme="minorEastAsia"/>
        </w:rPr>
        <w:t>concatenation</w:t>
      </w:r>
      <w:r w:rsidR="007D6666">
        <w:rPr>
          <w:rFonts w:eastAsiaTheme="minorEastAsia"/>
        </w:rPr>
        <w:t xml:space="preserve"> </w:t>
      </w:r>
      <w:r w:rsidR="00E467C6">
        <w:rPr>
          <w:rFonts w:eastAsiaTheme="minorEastAsia"/>
        </w:rPr>
        <w:t xml:space="preserve">of higher </w:t>
      </w:r>
      <m:oMath>
        <m:r>
          <w:rPr>
            <w:rFonts w:ascii="Cambria Math" w:eastAsiaTheme="minorEastAsia" w:hAnsi="Cambria Math"/>
          </w:rPr>
          <m:t>w-r</m:t>
        </m:r>
      </m:oMath>
      <w:r w:rsidR="00E467C6">
        <w:rPr>
          <w:rFonts w:eastAsiaTheme="minorEastAsia"/>
        </w:rPr>
        <w:t xml:space="preserve"> bits of </w:t>
      </w:r>
      <m:oMath>
        <m:r>
          <w:rPr>
            <w:rFonts w:ascii="Cambria Math" w:eastAsiaTheme="minorEastAsia" w:hAnsi="Cambria Math"/>
          </w:rPr>
          <m:t>x</m:t>
        </m:r>
      </m:oMath>
      <w:r w:rsidR="00E467C6">
        <w:rPr>
          <w:rFonts w:eastAsiaTheme="minorEastAsia"/>
        </w:rPr>
        <w:t xml:space="preserve"> and filling 0 with lower bits. In Verilog, it could be expressed as </w:t>
      </w:r>
      <w:r w:rsidR="00E467C6" w:rsidRPr="00E467C6">
        <w:rPr>
          <w:rStyle w:val="aa"/>
        </w:rPr>
        <w:t>{x[</w:t>
      </w:r>
      <w:proofErr w:type="spellStart"/>
      <w:proofErr w:type="gramStart"/>
      <w:r w:rsidR="00E467C6" w:rsidRPr="00E467C6">
        <w:rPr>
          <w:rStyle w:val="aa"/>
        </w:rPr>
        <w:t>w:r</w:t>
      </w:r>
      <w:proofErr w:type="spellEnd"/>
      <w:proofErr w:type="gramEnd"/>
      <w:r w:rsidR="00E467C6" w:rsidRPr="00E467C6">
        <w:rPr>
          <w:rStyle w:val="aa"/>
        </w:rPr>
        <w:t>], r{0}}</w:t>
      </w:r>
      <w:r w:rsidR="00E467C6">
        <w:rPr>
          <w:rFonts w:eastAsiaTheme="minorEastAsia"/>
        </w:rPr>
        <w:t>.</w:t>
      </w:r>
    </w:p>
    <w:p w14:paraId="688D8EA1" w14:textId="60491523" w:rsidR="00E467C6" w:rsidRDefault="007F4650" w:rsidP="00E467C6">
      <w:pPr>
        <w:pStyle w:val="a"/>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l</m:t>
            </m:r>
          </m:sup>
        </m:sSup>
      </m:oMath>
      <w:bookmarkStart w:id="20" w:name="OLE_LINK55"/>
      <w:bookmarkStart w:id="21" w:name="OLE_LINK56"/>
      <w:r w:rsidR="00E467C6">
        <w:rPr>
          <w:rFonts w:eastAsiaTheme="minorEastAsia"/>
        </w:rPr>
        <w:t xml:space="preserve"> – </w:t>
      </w:r>
      <w:bookmarkEnd w:id="20"/>
      <w:bookmarkEnd w:id="21"/>
      <w:r w:rsidR="007D6666">
        <w:rPr>
          <w:rFonts w:eastAsiaTheme="minorEastAsia"/>
        </w:rPr>
        <w:t xml:space="preserve">a </w:t>
      </w:r>
      <w:bookmarkStart w:id="22" w:name="OLE_LINK57"/>
      <w:bookmarkStart w:id="23" w:name="OLE_LINK58"/>
      <w:r w:rsidR="007D6666" w:rsidRPr="007D6666">
        <w:rPr>
          <w:rFonts w:eastAsiaTheme="minorEastAsia"/>
        </w:rPr>
        <w:t>concatenation</w:t>
      </w:r>
      <w:r w:rsidR="007D6666">
        <w:rPr>
          <w:rFonts w:eastAsiaTheme="minorEastAsia"/>
        </w:rPr>
        <w:t xml:space="preserve"> </w:t>
      </w:r>
      <w:bookmarkEnd w:id="22"/>
      <w:bookmarkEnd w:id="23"/>
      <w:r w:rsidR="007D6666">
        <w:rPr>
          <w:rFonts w:eastAsiaTheme="minorEastAsia"/>
        </w:rPr>
        <w:t xml:space="preserve">of lower </w:t>
      </w:r>
      <m:oMath>
        <m:r>
          <w:rPr>
            <w:rFonts w:ascii="Cambria Math" w:eastAsiaTheme="minorEastAsia" w:hAnsi="Cambria Math"/>
          </w:rPr>
          <m:t>r</m:t>
        </m:r>
      </m:oMath>
      <w:r w:rsidR="007D6666">
        <w:rPr>
          <w:rFonts w:eastAsiaTheme="minorEastAsia"/>
        </w:rPr>
        <w:t xml:space="preserve"> bits and filling 0 with higher bits. In Verilog, it could be expressed as </w:t>
      </w:r>
      <w:r w:rsidR="007D6666" w:rsidRPr="007D6666">
        <w:rPr>
          <w:rStyle w:val="aa"/>
        </w:rPr>
        <w:t>{(w-</w:t>
      </w:r>
      <w:proofErr w:type="gramStart"/>
      <w:r w:rsidR="007D6666" w:rsidRPr="007D6666">
        <w:rPr>
          <w:rStyle w:val="aa"/>
        </w:rPr>
        <w:t>r){</w:t>
      </w:r>
      <w:proofErr w:type="gramEnd"/>
      <w:r w:rsidR="007D6666" w:rsidRPr="007D6666">
        <w:rPr>
          <w:rStyle w:val="aa"/>
        </w:rPr>
        <w:t>0}, x[r:0]}</w:t>
      </w:r>
      <w:r w:rsidR="007D6666">
        <w:rPr>
          <w:rFonts w:eastAsiaTheme="minorEastAsia"/>
        </w:rPr>
        <w:t>.</w:t>
      </w:r>
    </w:p>
    <w:p w14:paraId="548C217D" w14:textId="087F22C3" w:rsidR="007D6666" w:rsidRPr="007D6666" w:rsidRDefault="007D6666" w:rsidP="007D6666">
      <w:pPr>
        <w:pStyle w:val="a"/>
        <w:numPr>
          <w:ilvl w:val="0"/>
          <w:numId w:val="7"/>
        </w:numPr>
        <w:rPr>
          <w:rFonts w:eastAsiaTheme="minorEastAsia"/>
        </w:rPr>
      </w:pPr>
      <m:oMath>
        <m:r>
          <w:rPr>
            <w:rFonts w:ascii="Cambria Math" w:eastAsiaTheme="minorEastAsia" w:hAnsi="Cambria Math"/>
          </w:rPr>
          <m:t>{a|b}</m:t>
        </m:r>
      </m:oMath>
      <w:r>
        <w:rPr>
          <w:rFonts w:eastAsiaTheme="minorEastAsia"/>
        </w:rPr>
        <w:t xml:space="preserve"> – a </w:t>
      </w:r>
      <w:r w:rsidRPr="007D6666">
        <w:rPr>
          <w:rFonts w:eastAsiaTheme="minorEastAsia"/>
        </w:rPr>
        <w:t>concatenation</w:t>
      </w:r>
      <w:r>
        <w:rPr>
          <w:rFonts w:eastAsiaTheme="minorEastAsia"/>
        </w:rPr>
        <w:t xml:space="preserve"> with </w:t>
      </w:r>
      <m:oMath>
        <m:r>
          <w:rPr>
            <w:rFonts w:ascii="Cambria Math" w:eastAsiaTheme="minorEastAsia" w:hAnsi="Cambria Math"/>
          </w:rPr>
          <m:t>a</m:t>
        </m:r>
      </m:oMath>
      <w:r>
        <w:rPr>
          <w:rFonts w:eastAsiaTheme="minorEastAsia"/>
        </w:rPr>
        <w:t xml:space="preserve"> as higher bits and </w:t>
      </w:r>
      <m:oMath>
        <m:r>
          <w:rPr>
            <w:rFonts w:ascii="Cambria Math" w:eastAsiaTheme="minorEastAsia" w:hAnsi="Cambria Math"/>
          </w:rPr>
          <m:t>b</m:t>
        </m:r>
      </m:oMath>
      <w:r>
        <w:rPr>
          <w:rFonts w:eastAsiaTheme="minorEastAsia"/>
        </w:rPr>
        <w:t xml:space="preserve"> as lower bits.</w:t>
      </w:r>
    </w:p>
    <w:p w14:paraId="51007990" w14:textId="10524268" w:rsidR="00E467C6" w:rsidRDefault="007D6666" w:rsidP="00E467C6">
      <w:pPr>
        <w:rPr>
          <w:rFonts w:eastAsiaTheme="minorEastAsia"/>
        </w:rPr>
      </w:pPr>
      <w:r>
        <w:rPr>
          <w:rFonts w:eastAsiaTheme="minorEastAsia"/>
        </w:rPr>
        <w:t xml:space="preserve">To initial the MT19937 generator, first prepare a </w:t>
      </w:r>
      <m:oMath>
        <m:r>
          <w:rPr>
            <w:rFonts w:ascii="Cambria Math" w:eastAsiaTheme="minorEastAsia" w:hAnsi="Cambria Math"/>
          </w:rPr>
          <m:t>n</m:t>
        </m:r>
      </m:oMath>
      <w:r>
        <w:rPr>
          <w:rFonts w:eastAsiaTheme="minorEastAsia"/>
        </w:rPr>
        <w:t xml:space="preserve">-length long row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with the following equations:</w:t>
      </w:r>
    </w:p>
    <w:p w14:paraId="7F6CE9CC" w14:textId="5F631FB4" w:rsidR="007D6666" w:rsidRDefault="007F4650" w:rsidP="00E467C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m:t>
              </m:r>
            </m:sub>
          </m:sSub>
          <m:r>
            <w:rPr>
              <w:rFonts w:ascii="Cambria Math" w:eastAsiaTheme="minorEastAsia" w:hAnsi="Cambria Math"/>
            </w:rPr>
            <m:t>⊕</m:t>
          </m:r>
          <w:bookmarkStart w:id="24" w:name="OLE_LINK59"/>
          <w:bookmarkStart w:id="25" w:name="OLE_LINK60"/>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u</m:t>
                  </m:r>
                </m:sup>
              </m:sSubSup>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1</m:t>
                  </m:r>
                </m:sub>
                <m:sup>
                  <m:r>
                    <w:rPr>
                      <w:rFonts w:ascii="Cambria Math" w:eastAsiaTheme="minorEastAsia" w:hAnsi="Cambria Math"/>
                    </w:rPr>
                    <m:t>l</m:t>
                  </m:r>
                </m:sup>
              </m:sSubSup>
            </m:e>
          </m:d>
          <m:r>
            <w:rPr>
              <w:rFonts w:ascii="Cambria Math" w:eastAsiaTheme="minorEastAsia" w:hAnsi="Cambria Math"/>
            </w:rPr>
            <m:t xml:space="preserve">A       </m:t>
          </m:r>
          <w:bookmarkEnd w:id="24"/>
          <w:bookmarkEnd w:id="25"/>
          <m:r>
            <w:rPr>
              <w:rFonts w:ascii="Cambria Math" w:eastAsiaTheme="minorEastAsia" w:hAnsi="Cambria Math"/>
            </w:rPr>
            <m:t>k=0,1,…,n</m:t>
          </m:r>
        </m:oMath>
      </m:oMathPara>
    </w:p>
    <w:p w14:paraId="2B367E47" w14:textId="589731AD" w:rsidR="001016A4" w:rsidRDefault="007D6666" w:rsidP="008C5607">
      <w:pPr>
        <w:rPr>
          <w:rFonts w:eastAsiaTheme="minorEastAsia"/>
        </w:rPr>
      </w:pPr>
      <w:r>
        <w:rPr>
          <w:rFonts w:eastAsiaTheme="minorEastAsia"/>
        </w:rPr>
        <w:t>A</w:t>
      </w:r>
      <w:r w:rsidR="001016A4">
        <w:rPr>
          <w:rFonts w:eastAsiaTheme="minorEastAsia"/>
        </w:rPr>
        <w:t>ccording to the paper,</w:t>
      </w:r>
      <w:r>
        <w:rPr>
          <w:rFonts w:eastAsiaTheme="minorEastAsia"/>
        </w:rPr>
        <w:t xml:space="preserve"> the </w:t>
      </w:r>
      <w:r w:rsidR="001016A4">
        <w:rPr>
          <w:rFonts w:eastAsiaTheme="minorEastAsia"/>
        </w:rPr>
        <w:t xml:space="preserve">result of </w:t>
      </w:r>
      <m:oMath>
        <m:r>
          <w:rPr>
            <w:rFonts w:ascii="Cambria Math" w:eastAsiaTheme="minorEastAsia" w:hAnsi="Cambria Math"/>
          </w:rPr>
          <m:t>nA</m:t>
        </m:r>
      </m:oMath>
      <w:r w:rsidR="001016A4">
        <w:rPr>
          <w:rFonts w:eastAsiaTheme="minorEastAsia"/>
        </w:rPr>
        <w:t xml:space="preserve"> is</w:t>
      </w:r>
    </w:p>
    <w:p w14:paraId="672400C9" w14:textId="4D4BB2E4" w:rsidR="007D6666" w:rsidRPr="008C5607" w:rsidRDefault="00785879" w:rsidP="00E467C6">
      <w:pPr>
        <w:rPr>
          <w:rFonts w:eastAsiaTheme="minorEastAsia"/>
        </w:rPr>
      </w:pPr>
      <m:oMathPara>
        <m:oMath>
          <m:r>
            <w:rPr>
              <w:rFonts w:ascii="Cambria Math" w:hAnsi="Cambria Math"/>
            </w:rPr>
            <w:lastRenderedPageBreak/>
            <m:t>nA=</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hAnsi="Cambria Math"/>
                    </w:rPr>
                    <m:t>n≫1,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0</m:t>
                  </m:r>
                </m:e>
                <m:e>
                  <m:r>
                    <w:rPr>
                      <w:rFonts w:ascii="Cambria Math" w:hAnsi="Cambria Math"/>
                    </w:rPr>
                    <m:t>(n≫1)</m:t>
                  </m:r>
                  <m:r>
                    <w:rPr>
                      <w:rFonts w:ascii="Cambria Math" w:eastAsiaTheme="minorEastAsia" w:hAnsi="Cambria Math"/>
                    </w:rPr>
                    <m:t>⊕seed</m:t>
                  </m:r>
                  <m:r>
                    <w:rPr>
                      <w:rFonts w:ascii="Cambria Math" w:hAnsi="Cambria Math"/>
                    </w:rPr>
                    <m:t>,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e>
              </m:eqArr>
            </m:e>
          </m:d>
        </m:oMath>
      </m:oMathPara>
    </w:p>
    <w:p w14:paraId="6DF1D9A0" w14:textId="7D48BBC8" w:rsidR="008C5607" w:rsidRDefault="008C5607" w:rsidP="00E467C6">
      <w:pPr>
        <w:rPr>
          <w:rFonts w:eastAsiaTheme="minorEastAsia"/>
        </w:rPr>
      </w:pPr>
      <w:r>
        <w:rPr>
          <w:rFonts w:eastAsiaTheme="minorEastAsia"/>
        </w:rPr>
        <w:t xml:space="preserve">In the implementation, this is exactly using the </w:t>
      </w:r>
      <w:r w:rsidRPr="008C5607">
        <w:rPr>
          <w:rFonts w:eastAsiaTheme="minorEastAsia"/>
        </w:rPr>
        <w:t>Linear Feedback Shifting Register</w:t>
      </w:r>
      <w:r>
        <w:rPr>
          <w:rFonts w:eastAsiaTheme="minorEastAsia"/>
        </w:rPr>
        <w:t xml:space="preserve"> (LFSR) as we mentioned in the assignment paper. The description above is actually a </w:t>
      </w:r>
      <m:oMath>
        <m:r>
          <w:rPr>
            <w:rFonts w:ascii="Cambria Math" w:eastAsiaTheme="minorEastAsia" w:hAnsi="Cambria Math"/>
          </w:rPr>
          <m:t>nw-r</m:t>
        </m:r>
      </m:oMath>
      <w:r>
        <w:rPr>
          <w:rFonts w:eastAsiaTheme="minorEastAsia"/>
        </w:rPr>
        <w:t xml:space="preserve"> level LFSR</w:t>
      </w:r>
      <w:r w:rsidR="0057165F">
        <w:rPr>
          <w:rFonts w:eastAsiaTheme="minorEastAsia"/>
        </w:rPr>
        <w:t>:</w:t>
      </w:r>
      <w:r>
        <w:rPr>
          <w:rFonts w:eastAsiaTheme="minorEastAsia"/>
        </w:rPr>
        <w:t xml:space="preserve"> take the higher </w:t>
      </w:r>
      <m:oMath>
        <m:r>
          <w:rPr>
            <w:rFonts w:ascii="Cambria Math" w:eastAsiaTheme="minorEastAsia" w:hAnsi="Cambria Math"/>
          </w:rPr>
          <m:t>w-r</m:t>
        </m:r>
      </m:oMath>
      <w:r>
        <w:rPr>
          <w:rFonts w:eastAsiaTheme="minorEastAsia"/>
        </w:rPr>
        <w:t xml:space="preserve"> bits of the </w:t>
      </w:r>
      <w:bookmarkStart w:id="26" w:name="OLE_LINK72"/>
      <w:bookmarkStart w:id="27" w:name="OLE_LINK73"/>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oMath>
      <w:bookmarkEnd w:id="26"/>
      <w:bookmarkEnd w:id="27"/>
      <w:r>
        <w:rPr>
          <w:rFonts w:eastAsiaTheme="minorEastAsia"/>
        </w:rPr>
        <w:t xml:space="preserve"> and the lower </w:t>
      </w:r>
      <m:oMath>
        <m:r>
          <w:rPr>
            <w:rFonts w:ascii="Cambria Math" w:eastAsiaTheme="minorEastAsia" w:hAnsi="Cambria Math"/>
          </w:rPr>
          <m:t>r</m:t>
        </m:r>
      </m:oMath>
      <w:r>
        <w:rPr>
          <w:rFonts w:eastAsiaTheme="minorEastAsia"/>
        </w:rPr>
        <w:t xml:space="preserve"> bits of th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1</m:t>
            </m:r>
          </m:sub>
        </m:sSub>
      </m:oMath>
      <w:r w:rsidR="006033C8">
        <w:rPr>
          <w:rFonts w:eastAsiaTheme="minorEastAsia"/>
        </w:rPr>
        <w:t xml:space="preserve">, then goes through a linear transformation </w:t>
      </w:r>
      <w:bookmarkStart w:id="28" w:name="OLE_LINK74"/>
      <w:bookmarkStart w:id="29" w:name="OLE_LINK75"/>
      <m:oMath>
        <m:r>
          <w:rPr>
            <w:rFonts w:ascii="Cambria Math" w:eastAsiaTheme="minorEastAsia" w:hAnsi="Cambria Math"/>
          </w:rPr>
          <m:t>A</m:t>
        </m:r>
      </m:oMath>
      <w:bookmarkEnd w:id="28"/>
      <w:bookmarkEnd w:id="29"/>
      <w:r>
        <w:rPr>
          <w:rFonts w:eastAsiaTheme="minorEastAsia"/>
        </w:rPr>
        <w:t>.</w:t>
      </w:r>
      <w:r w:rsidR="006033C8">
        <w:rPr>
          <w:rFonts w:eastAsiaTheme="minorEastAsia"/>
        </w:rPr>
        <w:t xml:space="preserve"> However, the equation above is actually take </w:t>
      </w:r>
      <m:oMath>
        <m:r>
          <w:rPr>
            <w:rFonts w:ascii="Cambria Math" w:eastAsiaTheme="minorEastAsia" w:hAnsi="Cambria Math"/>
          </w:rPr>
          <m:t>w</m:t>
        </m:r>
      </m:oMath>
      <w:r w:rsidR="006033C8">
        <w:rPr>
          <w:rFonts w:eastAsiaTheme="minorEastAsia"/>
        </w:rPr>
        <w:t xml:space="preserve"> rounds of LFSR. It won’t affect the LFSR period if </w:t>
      </w:r>
      <w:bookmarkStart w:id="30" w:name="OLE_LINK76"/>
      <w:bookmarkStart w:id="31" w:name="OLE_LINK77"/>
      <m:oMath>
        <m:r>
          <w:rPr>
            <w:rFonts w:ascii="Cambria Math" w:eastAsiaTheme="minorEastAsia" w:hAnsi="Cambria Math"/>
          </w:rPr>
          <m:t>w</m:t>
        </m:r>
      </m:oMath>
      <w:bookmarkEnd w:id="30"/>
      <w:bookmarkEnd w:id="31"/>
      <w:r w:rsidR="006033C8">
        <w:rPr>
          <w:rFonts w:eastAsiaTheme="minorEastAsia"/>
        </w:rPr>
        <w:t xml:space="preserve"> and </w:t>
      </w:r>
      <m:oMath>
        <m:r>
          <w:rPr>
            <w:rFonts w:ascii="Cambria Math" w:eastAsiaTheme="minorEastAsia" w:hAnsi="Cambria Math"/>
          </w:rPr>
          <m:t>nw-r</m:t>
        </m:r>
      </m:oMath>
      <w:r w:rsidR="006033C8">
        <w:rPr>
          <w:rFonts w:eastAsiaTheme="minorEastAsia"/>
        </w:rPr>
        <w:t xml:space="preserve"> are relatively prime.</w:t>
      </w:r>
    </w:p>
    <w:p w14:paraId="3EA6EF5C" w14:textId="776B5A89" w:rsidR="0098390F" w:rsidRDefault="0098390F" w:rsidP="00E467C6">
      <w:pPr>
        <w:rPr>
          <w:rFonts w:eastAsiaTheme="minorEastAsia"/>
        </w:rPr>
      </w:pPr>
      <w:r>
        <w:rPr>
          <w:rFonts w:eastAsiaTheme="minorEastAsia"/>
        </w:rPr>
        <w:t xml:space="preserve">With this equation, this allows us to extend the period to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9937</m:t>
            </m:r>
          </m:sup>
        </m:sSup>
        <m:r>
          <w:rPr>
            <w:rFonts w:ascii="Cambria Math" w:eastAsiaTheme="minorEastAsia" w:hAnsi="Cambria Math"/>
          </w:rPr>
          <m:t>-1</m:t>
        </m:r>
      </m:oMath>
      <w:r>
        <w:rPr>
          <w:rFonts w:eastAsiaTheme="minorEastAsia"/>
        </w:rPr>
        <w:t xml:space="preserve">, which is reason of the name contains 19937. To extract the value from the result of the data, we only need to post multiply </w:t>
      </w:r>
      <w:r w:rsidR="00D94EEE">
        <w:rPr>
          <w:rFonts w:eastAsiaTheme="minorEastAsia"/>
        </w:rPr>
        <w:t>an invertible matrix. With integer parameters (</w:t>
      </w:r>
      <m:oMath>
        <m:r>
          <w:rPr>
            <w:rFonts w:ascii="Cambria Math" w:eastAsiaTheme="minorEastAsia" w:hAnsi="Cambria Math"/>
          </w:rPr>
          <m:t>u</m:t>
        </m:r>
      </m:oMath>
      <w:r w:rsidR="00D94EEE">
        <w:rPr>
          <w:rFonts w:eastAsiaTheme="minorEastAsia"/>
        </w:rPr>
        <w:t xml:space="preserve">, </w:t>
      </w:r>
      <m:oMath>
        <m:r>
          <w:rPr>
            <w:rFonts w:ascii="Cambria Math" w:eastAsiaTheme="minorEastAsia" w:hAnsi="Cambria Math"/>
          </w:rPr>
          <m:t>s</m:t>
        </m:r>
      </m:oMath>
      <w:r w:rsidR="00D94EEE">
        <w:rPr>
          <w:rFonts w:eastAsiaTheme="minorEastAsia"/>
        </w:rPr>
        <w:t xml:space="preserve">, </w:t>
      </w:r>
      <m:oMath>
        <m:r>
          <w:rPr>
            <w:rFonts w:ascii="Cambria Math" w:eastAsiaTheme="minorEastAsia" w:hAnsi="Cambria Math"/>
          </w:rPr>
          <m:t>t</m:t>
        </m:r>
      </m:oMath>
      <w:r w:rsidR="00D94EEE">
        <w:rPr>
          <w:rFonts w:eastAsiaTheme="minorEastAsia"/>
        </w:rPr>
        <w:t xml:space="preserve"> and </w:t>
      </w:r>
      <m:oMath>
        <m:r>
          <w:rPr>
            <w:rFonts w:ascii="Cambria Math" w:eastAsiaTheme="minorEastAsia" w:hAnsi="Cambria Math"/>
          </w:rPr>
          <m:t>l</m:t>
        </m:r>
      </m:oMath>
      <w:r w:rsidR="00D94EEE">
        <w:rPr>
          <w:rFonts w:eastAsiaTheme="minorEastAsia"/>
        </w:rPr>
        <w:t xml:space="preserve">) and two </w:t>
      </w:r>
      <m:oMath>
        <m:r>
          <w:rPr>
            <w:rFonts w:ascii="Cambria Math" w:eastAsiaTheme="minorEastAsia" w:hAnsi="Cambria Math"/>
          </w:rPr>
          <m:t>w</m:t>
        </m:r>
      </m:oMath>
      <w:r w:rsidR="00D94EEE">
        <w:rPr>
          <w:rFonts w:eastAsiaTheme="minorEastAsia"/>
        </w:rPr>
        <w:t>-width bit mask integers (</w:t>
      </w:r>
      <m:oMath>
        <m:r>
          <w:rPr>
            <w:rFonts w:ascii="Cambria Math" w:eastAsiaTheme="minorEastAsia" w:hAnsi="Cambria Math"/>
          </w:rPr>
          <m:t>b</m:t>
        </m:r>
      </m:oMath>
      <w:r w:rsidR="00D94EEE">
        <w:rPr>
          <w:rFonts w:eastAsiaTheme="minorEastAsia"/>
        </w:rPr>
        <w:t xml:space="preserve"> and </w:t>
      </w:r>
      <m:oMath>
        <m:r>
          <w:rPr>
            <w:rFonts w:ascii="Cambria Math" w:eastAsiaTheme="minorEastAsia" w:hAnsi="Cambria Math"/>
          </w:rPr>
          <m:t>c</m:t>
        </m:r>
      </m:oMath>
      <w:r w:rsidR="00D94EEE">
        <w:rPr>
          <w:rFonts w:eastAsiaTheme="minorEastAsia"/>
        </w:rPr>
        <w:t>), this multiplication could be expressed by</w:t>
      </w:r>
    </w:p>
    <w:p w14:paraId="16633816" w14:textId="5A9652FD" w:rsidR="00D94EEE" w:rsidRPr="00D94EEE" w:rsidRDefault="00D94EEE" w:rsidP="00E467C6">
      <w:pPr>
        <w:rPr>
          <w:rFonts w:eastAsiaTheme="minorEastAsia"/>
        </w:rPr>
      </w:pPr>
      <m:oMathPara>
        <m:oMath>
          <m:r>
            <w:rPr>
              <w:rFonts w:ascii="Cambria Math" w:eastAsiaTheme="minorEastAsia" w:hAnsi="Cambria Math"/>
            </w:rPr>
            <m:t>y=x⊕</m:t>
          </m:r>
          <m:d>
            <m:dPr>
              <m:ctrlPr>
                <w:rPr>
                  <w:rFonts w:ascii="Cambria Math" w:eastAsiaTheme="minorEastAsia" w:hAnsi="Cambria Math"/>
                  <w:i/>
                </w:rPr>
              </m:ctrlPr>
            </m:dPr>
            <m:e>
              <m:r>
                <w:rPr>
                  <w:rFonts w:ascii="Cambria Math" w:eastAsiaTheme="minorEastAsia" w:hAnsi="Cambria Math"/>
                </w:rPr>
                <m:t>x≫u</m:t>
              </m:r>
            </m:e>
          </m:d>
        </m:oMath>
      </m:oMathPara>
    </w:p>
    <w:p w14:paraId="6C7D42F6" w14:textId="6C74F82B" w:rsidR="00D94EEE" w:rsidRDefault="00D94EEE" w:rsidP="00D94EEE">
      <w:pPr>
        <w:ind w:left="0" w:firstLine="0"/>
        <w:rPr>
          <w:rFonts w:eastAsiaTheme="minorEastAsia"/>
        </w:rPr>
      </w:pPr>
      <m:oMathPara>
        <m:oMath>
          <m:r>
            <w:rPr>
              <w:rFonts w:ascii="Cambria Math" w:eastAsiaTheme="minorEastAsia" w:hAnsi="Cambria Math"/>
            </w:rPr>
            <m:t>y=y⊕((y≪s) AND b)</m:t>
          </m:r>
        </m:oMath>
      </m:oMathPara>
    </w:p>
    <w:p w14:paraId="1C7EC7B0" w14:textId="2C3B5166" w:rsidR="00D94EEE" w:rsidRDefault="00D94EEE" w:rsidP="00E467C6">
      <w:pPr>
        <w:rPr>
          <w:rFonts w:eastAsiaTheme="minorEastAsia"/>
        </w:rPr>
      </w:pPr>
      <m:oMathPara>
        <m:oMath>
          <m:r>
            <w:rPr>
              <w:rFonts w:ascii="Cambria Math" w:eastAsiaTheme="minorEastAsia" w:hAnsi="Cambria Math"/>
            </w:rPr>
            <m:t>y=y⊕((y≪t) AND c)</m:t>
          </m:r>
        </m:oMath>
      </m:oMathPara>
    </w:p>
    <w:p w14:paraId="4A728886" w14:textId="524F66C1" w:rsidR="00D94EEE" w:rsidRDefault="00D94EEE" w:rsidP="00E467C6">
      <w:pPr>
        <w:rPr>
          <w:rFonts w:eastAsiaTheme="minorEastAsia"/>
        </w:rPr>
      </w:pPr>
      <m:oMathPara>
        <m:oMath>
          <m:r>
            <w:rPr>
              <w:rFonts w:ascii="Cambria Math" w:eastAsiaTheme="minorEastAsia" w:hAnsi="Cambria Math"/>
            </w:rPr>
            <m:t>result=y⊕(y≫l)</m:t>
          </m:r>
        </m:oMath>
      </m:oMathPara>
    </w:p>
    <w:p w14:paraId="66A94268" w14:textId="3DD9C689" w:rsidR="00C62456" w:rsidRPr="00C62456" w:rsidRDefault="00D94EEE" w:rsidP="00C62456">
      <w:pPr>
        <w:rPr>
          <w:rFonts w:eastAsiaTheme="minorEastAsia"/>
        </w:rPr>
      </w:pPr>
      <w:r>
        <w:rPr>
          <w:rFonts w:eastAsiaTheme="minorEastAsia"/>
        </w:rPr>
        <w:t xml:space="preserve">And the result is the output of one round. </w:t>
      </w:r>
      <w:r w:rsidR="00C62456">
        <w:rPr>
          <w:rFonts w:eastAsiaTheme="minorEastAsia"/>
        </w:rPr>
        <w:t xml:space="preserve">Summarized the MT19937 implementation, there are three states: seed initialization, </w:t>
      </w:r>
      <w:r w:rsidR="00E67C20">
        <w:rPr>
          <w:rFonts w:eastAsiaTheme="minorEastAsia"/>
        </w:rPr>
        <w:t>twister and extraction.</w:t>
      </w:r>
    </w:p>
    <w:p w14:paraId="0DC3F0CD" w14:textId="363EE015" w:rsidR="00D94EEE" w:rsidRDefault="00E67C20" w:rsidP="00E467C6">
      <w:pPr>
        <w:rPr>
          <w:rFonts w:eastAsiaTheme="minorEastAsia"/>
        </w:rPr>
      </w:pPr>
      <w:r>
        <w:rPr>
          <w:rFonts w:eastAsiaTheme="minorEastAsia"/>
        </w:rPr>
        <w:t>In M7T2, we tried to implement this MT19937 with a multiple level FSM. However, it would take 20,</w:t>
      </w:r>
      <w:r w:rsidR="00257882">
        <w:rPr>
          <w:rFonts w:eastAsiaTheme="minorEastAsia"/>
        </w:rPr>
        <w:t>118</w:t>
      </w:r>
      <w:r>
        <w:rPr>
          <w:rFonts w:eastAsiaTheme="minorEastAsia"/>
        </w:rPr>
        <w:t xml:space="preserve"> </w:t>
      </w:r>
      <w:r w:rsidR="00257882">
        <w:rPr>
          <w:rFonts w:eastAsiaTheme="minorEastAsia"/>
        </w:rPr>
        <w:t>look up tables</w:t>
      </w:r>
      <w:r>
        <w:rPr>
          <w:rFonts w:eastAsiaTheme="minorEastAsia"/>
        </w:rPr>
        <w:t xml:space="preserve"> and </w:t>
      </w:r>
      <w:r w:rsidR="00257882">
        <w:rPr>
          <w:rFonts w:eastAsiaTheme="minorEastAsia"/>
        </w:rPr>
        <w:t xml:space="preserve">21,276 flip-flops which takes a very long time to synthesis and implementation (and even gets an unknown error from </w:t>
      </w:r>
      <w:proofErr w:type="spellStart"/>
      <w:r w:rsidR="00257882">
        <w:rPr>
          <w:rFonts w:eastAsiaTheme="minorEastAsia"/>
        </w:rPr>
        <w:t>Vivado</w:t>
      </w:r>
      <w:proofErr w:type="spellEnd"/>
      <w:r w:rsidR="00257882">
        <w:rPr>
          <w:rFonts w:eastAsiaTheme="minorEastAsia"/>
        </w:rPr>
        <w:t xml:space="preserve">). So a new pipelined optimization has been introduced to </w:t>
      </w:r>
      <w:r w:rsidR="00257882" w:rsidRPr="00257882">
        <w:rPr>
          <w:rFonts w:eastAsiaTheme="minorEastAsia"/>
          <w:b/>
        </w:rPr>
        <w:t>M7T3</w:t>
      </w:r>
      <w:r w:rsidR="00257882">
        <w:rPr>
          <w:rFonts w:eastAsiaTheme="minorEastAsia"/>
        </w:rPr>
        <w:t xml:space="preserve"> implementation.</w:t>
      </w:r>
      <w:r w:rsidR="00412F8D">
        <w:rPr>
          <w:rFonts w:eastAsiaTheme="minorEastAsia"/>
        </w:rPr>
        <w:t xml:space="preserve"> With this implementation, the number of look up tables has been reduced to only 304. Flip-flops usages has been reduced to 165</w:t>
      </w:r>
      <w:r w:rsidR="000F23CD">
        <w:rPr>
          <w:rFonts w:eastAsiaTheme="minorEastAsia"/>
        </w:rPr>
        <w:t>, which makes MT19937 could be fit in the implementation</w:t>
      </w:r>
      <w:r w:rsidR="00412F8D">
        <w:rPr>
          <w:rFonts w:eastAsiaTheme="minorEastAsia"/>
        </w:rPr>
        <w:t>.</w:t>
      </w:r>
    </w:p>
    <w:p w14:paraId="735448ED" w14:textId="73E2B349" w:rsidR="00412F8D" w:rsidRDefault="000F23CD" w:rsidP="00E467C6">
      <w:pPr>
        <w:rPr>
          <w:rFonts w:eastAsiaTheme="minorEastAsia"/>
        </w:rPr>
      </w:pPr>
      <w:r>
        <w:rPr>
          <w:rFonts w:eastAsiaTheme="minorEastAsia"/>
        </w:rPr>
        <w:t>In the pipeline implementation, there is still one FSM has been used to distinguish the idle and busy state. In the busy state, it would go through the entire three states of the MT19937 standard and update all the values of the 624 vectors to the final result. This would take 624 clock cycles to complete the entire computation. Then update all the values every 624 times access for asking the next random number.</w:t>
      </w:r>
    </w:p>
    <w:p w14:paraId="1AE5906F" w14:textId="588CC487" w:rsidR="000F23CD" w:rsidRPr="00E467C6" w:rsidRDefault="000F23CD" w:rsidP="00E467C6">
      <w:pPr>
        <w:rPr>
          <w:rFonts w:eastAsiaTheme="minorEastAsia"/>
        </w:rPr>
      </w:pPr>
      <w:r>
        <w:rPr>
          <w:rFonts w:eastAsiaTheme="minorEastAsia"/>
        </w:rPr>
        <w:t xml:space="preserve">In each clock cycle of busy state (or the SEED state in the implementation), it would complete one </w:t>
      </w:r>
      <w:r w:rsidR="00FA427F">
        <w:rPr>
          <w:rFonts w:eastAsiaTheme="minorEastAsia"/>
        </w:rPr>
        <w:t>round calculation within 10ns (100MHz system clock period) and meet the time constraints without providing a negative WNS.</w:t>
      </w:r>
    </w:p>
    <w:p w14:paraId="1E890B3E" w14:textId="2597EDAC" w:rsidR="004A4F0D" w:rsidRDefault="009041B5" w:rsidP="009041B5">
      <w:pPr>
        <w:pStyle w:val="4"/>
      </w:pPr>
      <w:r>
        <w:rPr>
          <w:rFonts w:hint="eastAsia"/>
        </w:rPr>
        <w:t>SSD Animation</w:t>
      </w:r>
    </w:p>
    <w:p w14:paraId="5085B580" w14:textId="43536CA4" w:rsidR="009041B5" w:rsidRDefault="009041B5" w:rsidP="00852BDB">
      <w:pPr>
        <w:rPr>
          <w:rFonts w:eastAsiaTheme="minorEastAsia"/>
        </w:rPr>
      </w:pPr>
      <w:r>
        <w:rPr>
          <w:rFonts w:eastAsiaTheme="minorEastAsia" w:hint="eastAsia"/>
        </w:rPr>
        <w:t xml:space="preserve">The animation of SSD is </w:t>
      </w:r>
      <w:r>
        <w:rPr>
          <w:rFonts w:eastAsiaTheme="minorEastAsia"/>
        </w:rPr>
        <w:t xml:space="preserve">implemented by an increase counter which increase 1 at when the timer clock rising. The clock is set to be 1Hz and increase the frame index and update the output frame according to </w:t>
      </w:r>
      <w:r>
        <w:rPr>
          <w:rFonts w:eastAsiaTheme="minorEastAsia"/>
        </w:rPr>
        <w:lastRenderedPageBreak/>
        <w:t>the frame index at the rising edge of system 100MHz clock. The frames are stored as a 32-bit integer array inside the module.</w:t>
      </w:r>
    </w:p>
    <w:p w14:paraId="26BB0158" w14:textId="519A87CA" w:rsidR="00E221ED" w:rsidRDefault="00400A15" w:rsidP="00400A15">
      <w:pPr>
        <w:pStyle w:val="3"/>
      </w:pPr>
      <w:r>
        <w:t>TEST state core</w:t>
      </w:r>
    </w:p>
    <w:p w14:paraId="64AC3D12" w14:textId="4DC35268" w:rsidR="00400A15" w:rsidRDefault="00400A15" w:rsidP="00852BDB">
      <w:pPr>
        <w:rPr>
          <w:rFonts w:eastAsiaTheme="minorEastAsia"/>
        </w:rPr>
      </w:pPr>
      <w:r>
        <w:rPr>
          <w:rFonts w:eastAsiaTheme="minorEastAsia" w:hint="eastAsia"/>
        </w:rPr>
        <w:t xml:space="preserve">After the PREPARE core provides the delay </w:t>
      </w:r>
      <w:r>
        <w:rPr>
          <w:rFonts w:eastAsiaTheme="minorEastAsia"/>
        </w:rPr>
        <w:t>duration, the TEST state core start working. This core is responsible for showing the hint after a specific period of time, this is implemented by an action retarder. Then it would measure the gap of the hint provided to the test button pressed. Last, it calculates the data to be output</w:t>
      </w:r>
      <w:r w:rsidR="003B5CE4">
        <w:rPr>
          <w:rFonts w:eastAsiaTheme="minorEastAsia"/>
        </w:rPr>
        <w:t>.</w:t>
      </w:r>
    </w:p>
    <w:p w14:paraId="593D4E73" w14:textId="021F0C30" w:rsidR="00175626" w:rsidRDefault="00175626" w:rsidP="00852BDB">
      <w:pPr>
        <w:rPr>
          <w:rFonts w:eastAsiaTheme="minorEastAsia"/>
        </w:rPr>
      </w:pPr>
      <w:r>
        <w:rPr>
          <w:rFonts w:eastAsiaTheme="minorEastAsia"/>
        </w:rPr>
        <w:t>The following diagram shows the inner structures of the TEST state core.</w:t>
      </w:r>
    </w:p>
    <w:p w14:paraId="7C233BE4" w14:textId="0268AEC1" w:rsidR="00475BB7" w:rsidRDefault="001C692D" w:rsidP="00852BDB">
      <w:pPr>
        <w:rPr>
          <w:rFonts w:eastAsiaTheme="minorEastAsia"/>
        </w:rPr>
      </w:pPr>
      <w:r>
        <w:rPr>
          <w:rFonts w:eastAsiaTheme="minorEastAsia"/>
          <w:noProof/>
        </w:rPr>
        <w:drawing>
          <wp:inline distT="0" distB="0" distL="0" distR="0" wp14:anchorId="0504D7B1" wp14:editId="238CD054">
            <wp:extent cx="5274310" cy="2704601"/>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png"/>
                    <pic:cNvPicPr/>
                  </pic:nvPicPr>
                  <pic:blipFill>
                    <a:blip r:embed="rId21">
                      <a:extLst>
                        <a:ext uri="{28A0092B-C50C-407E-A947-70E740481C1C}">
                          <a14:useLocalDpi xmlns:a14="http://schemas.microsoft.com/office/drawing/2010/main" val="0"/>
                        </a:ext>
                      </a:extLst>
                    </a:blip>
                    <a:stretch>
                      <a:fillRect/>
                    </a:stretch>
                  </pic:blipFill>
                  <pic:spPr>
                    <a:xfrm>
                      <a:off x="0" y="0"/>
                      <a:ext cx="5274310" cy="2704601"/>
                    </a:xfrm>
                    <a:prstGeom prst="rect">
                      <a:avLst/>
                    </a:prstGeom>
                  </pic:spPr>
                </pic:pic>
              </a:graphicData>
            </a:graphic>
          </wp:inline>
        </w:drawing>
      </w:r>
    </w:p>
    <w:p w14:paraId="134AA09F" w14:textId="60C43DAC" w:rsidR="00D010AB" w:rsidRDefault="00400A15" w:rsidP="00D010AB">
      <w:pPr>
        <w:rPr>
          <w:rFonts w:eastAsiaTheme="minorEastAsia"/>
        </w:rPr>
      </w:pPr>
      <w:r>
        <w:rPr>
          <w:rFonts w:eastAsiaTheme="minorEastAsia"/>
        </w:rPr>
        <w:t xml:space="preserve">The inner framework of the TEST state core is a FSM as well. </w:t>
      </w:r>
      <w:r w:rsidR="00D010AB">
        <w:rPr>
          <w:rFonts w:eastAsiaTheme="minorEastAsia"/>
        </w:rPr>
        <w:t>There are 3 states for this core</w:t>
      </w:r>
      <w:r w:rsidR="00D010AB">
        <w:rPr>
          <w:rFonts w:eastAsiaTheme="minorEastAsia" w:hint="eastAsia"/>
        </w:rPr>
        <w:t>:</w:t>
      </w:r>
    </w:p>
    <w:p w14:paraId="637ED3A9" w14:textId="54008B03" w:rsidR="00D010AB" w:rsidRDefault="00D010AB" w:rsidP="00D010AB">
      <w:pPr>
        <w:pStyle w:val="a"/>
        <w:numPr>
          <w:ilvl w:val="0"/>
          <w:numId w:val="4"/>
        </w:numPr>
        <w:rPr>
          <w:rFonts w:eastAsiaTheme="minorEastAsia"/>
        </w:rPr>
      </w:pPr>
      <w:r>
        <w:rPr>
          <w:rFonts w:eastAsiaTheme="minorEastAsia"/>
        </w:rPr>
        <w:t xml:space="preserve">Idle state: waiting for the test start signal. </w:t>
      </w:r>
      <w:r w:rsidR="0063328F">
        <w:rPr>
          <w:rFonts w:eastAsiaTheme="minorEastAsia"/>
        </w:rPr>
        <w:t xml:space="preserve">When the start signal pulse comes, the state switch to wait state. At the same time, the FSM Logic Unit would give action retarder a </w:t>
      </w:r>
      <w:r w:rsidR="00FF7E15">
        <w:rPr>
          <w:rFonts w:eastAsiaTheme="minorEastAsia"/>
        </w:rPr>
        <w:t>pulse. The action retarder would give another pulse after the time provided by the PREPARE state</w:t>
      </w:r>
      <w:r w:rsidR="001B39DE">
        <w:rPr>
          <w:rFonts w:eastAsiaTheme="minorEastAsia"/>
        </w:rPr>
        <w:t xml:space="preserve"> core</w:t>
      </w:r>
      <w:r w:rsidR="00FF7E15">
        <w:rPr>
          <w:rFonts w:eastAsiaTheme="minorEastAsia"/>
        </w:rPr>
        <w:t>.</w:t>
      </w:r>
    </w:p>
    <w:p w14:paraId="67D22CD4" w14:textId="5E1D300D" w:rsidR="0063328F" w:rsidRDefault="0063328F" w:rsidP="00D010AB">
      <w:pPr>
        <w:pStyle w:val="a"/>
        <w:numPr>
          <w:ilvl w:val="0"/>
          <w:numId w:val="4"/>
        </w:numPr>
        <w:rPr>
          <w:rFonts w:eastAsiaTheme="minorEastAsia"/>
        </w:rPr>
      </w:pPr>
      <w:r>
        <w:rPr>
          <w:rFonts w:eastAsiaTheme="minorEastAsia"/>
        </w:rPr>
        <w:t>Wait state: At this state, the action retarder would hold the pulse for a while, and output the pulse after several clock cycles, then move to test state. FSM Unit detects this pulse for each 100MHz clock cycle rising edge, and then move to test state. If tester hits the test button at this state, this test would be marked as ‘FAIL’ and move to finish state.</w:t>
      </w:r>
    </w:p>
    <w:p w14:paraId="6B3E9B71" w14:textId="7BF7E31A" w:rsidR="0063328F" w:rsidRDefault="0063328F" w:rsidP="0063328F">
      <w:pPr>
        <w:pStyle w:val="a"/>
        <w:numPr>
          <w:ilvl w:val="0"/>
          <w:numId w:val="4"/>
        </w:numPr>
        <w:rPr>
          <w:rFonts w:eastAsiaTheme="minorEastAsia"/>
        </w:rPr>
      </w:pPr>
      <w:r>
        <w:rPr>
          <w:rFonts w:eastAsiaTheme="minorEastAsia"/>
        </w:rPr>
        <w:t>Test state: According to the configuration, the LED would be shown and/or the audio would be played. At the same time, counter starts to count from 0 and increases 1 for each 100MHz clock cycle. Once the user hits the test button, the counter would stop to count and then move to the finish state. If the counter reaches the limitation (by the default, is 999,99</w:t>
      </w:r>
      <w:r w:rsidRPr="0063328F">
        <w:rPr>
          <w:rFonts w:eastAsiaTheme="minorEastAsia"/>
        </w:rPr>
        <w:t>9</w:t>
      </w:r>
      <w:r>
        <w:rPr>
          <w:rFonts w:eastAsiaTheme="minorEastAsia"/>
        </w:rPr>
        <w:t>,</w:t>
      </w:r>
      <w:r w:rsidRPr="0063328F">
        <w:rPr>
          <w:rFonts w:eastAsiaTheme="minorEastAsia"/>
        </w:rPr>
        <w:t>999</w:t>
      </w:r>
      <w:r>
        <w:rPr>
          <w:rFonts w:eastAsiaTheme="minorEastAsia"/>
        </w:rPr>
        <w:t>, which is actually 9.999 seconds), this test would also be marked as ‘FAIL’, then move to finish state.</w:t>
      </w:r>
    </w:p>
    <w:p w14:paraId="6FD05082" w14:textId="50466D17" w:rsidR="0063328F" w:rsidRDefault="0063328F" w:rsidP="0063328F">
      <w:pPr>
        <w:pStyle w:val="a"/>
        <w:numPr>
          <w:ilvl w:val="0"/>
          <w:numId w:val="4"/>
        </w:numPr>
        <w:rPr>
          <w:rFonts w:eastAsiaTheme="minorEastAsia"/>
        </w:rPr>
      </w:pPr>
      <w:r>
        <w:rPr>
          <w:rFonts w:eastAsiaTheme="minorEastAsia"/>
        </w:rPr>
        <w:t xml:space="preserve">Finish state: the result of the counter is a 9-digit integer in decimal. </w:t>
      </w:r>
      <w:r w:rsidR="00FF7E15">
        <w:rPr>
          <w:rFonts w:eastAsiaTheme="minorEastAsia"/>
        </w:rPr>
        <w:t xml:space="preserve">The number goes into a division module which could divide a number by 10. If the result is not ‘FAIL’, it would wait until </w:t>
      </w:r>
      <w:r w:rsidR="00FF7E15">
        <w:rPr>
          <w:rFonts w:eastAsiaTheme="minorEastAsia"/>
        </w:rPr>
        <w:lastRenderedPageBreak/>
        <w:t>the divider finish and then mark the result as valid. Or else set the result to be 0, set the timeout signal as 1, then mark the result as valid.</w:t>
      </w:r>
    </w:p>
    <w:p w14:paraId="38D3E4D2" w14:textId="6646BF24" w:rsidR="00FF7E15" w:rsidRDefault="00EC3ECE" w:rsidP="00FF7E15">
      <w:pPr>
        <w:rPr>
          <w:rFonts w:eastAsiaTheme="minorEastAsia"/>
        </w:rPr>
      </w:pPr>
      <w:r>
        <w:rPr>
          <w:rFonts w:eastAsiaTheme="minorEastAsia" w:hint="eastAsia"/>
        </w:rPr>
        <w:t>Action re</w:t>
      </w:r>
      <w:r>
        <w:rPr>
          <w:rFonts w:eastAsiaTheme="minorEastAsia"/>
        </w:rPr>
        <w:t>tarder is just a 2-state FSM which detect the input pulse and then wait by increasing a counter as it reaches the number provided by the TEST state core FSM logic unit. It would ignore all the other pulses while holding the first signal it detects.</w:t>
      </w:r>
    </w:p>
    <w:p w14:paraId="431FC090" w14:textId="5EE91671" w:rsidR="008B1FE6" w:rsidRDefault="008B1FE6" w:rsidP="008B1FE6">
      <w:pPr>
        <w:pStyle w:val="4"/>
      </w:pPr>
      <w:r>
        <w:rPr>
          <w:rFonts w:hint="eastAsia"/>
        </w:rPr>
        <w:t xml:space="preserve">Division </w:t>
      </w:r>
      <w:r>
        <w:t>by</w:t>
      </w:r>
      <w:r>
        <w:rPr>
          <w:rFonts w:hint="eastAsia"/>
        </w:rPr>
        <w:t xml:space="preserve"> Ten Module</w:t>
      </w:r>
    </w:p>
    <w:p w14:paraId="1DA86800" w14:textId="35603A3B" w:rsidR="008B1FE6" w:rsidRDefault="00D06C8E" w:rsidP="00FF7E15">
      <w:pPr>
        <w:rPr>
          <w:rFonts w:eastAsiaTheme="minorEastAsia"/>
        </w:rPr>
      </w:pPr>
      <w:r>
        <w:rPr>
          <w:rFonts w:eastAsiaTheme="minorEastAsia" w:hint="eastAsia"/>
        </w:rPr>
        <w:t xml:space="preserve">The </w:t>
      </w:r>
      <w:r>
        <w:rPr>
          <w:rFonts w:eastAsiaTheme="minorEastAsia"/>
        </w:rPr>
        <w:t>precise</w:t>
      </w:r>
      <w:r>
        <w:rPr>
          <w:rFonts w:eastAsiaTheme="minorEastAsia" w:hint="eastAsia"/>
        </w:rPr>
        <w:t xml:space="preserve"> of the counter </w:t>
      </w:r>
      <w:r>
        <w:rPr>
          <w:rFonts w:eastAsiaTheme="minorEastAsia"/>
        </w:rPr>
        <w:t>is 10ns. However, we have only 8 digits which allows us to display the number at 100ns. So we have to divide the counter result by 10.</w:t>
      </w:r>
      <w:r>
        <w:rPr>
          <w:rFonts w:eastAsiaTheme="minorEastAsia" w:hint="eastAsia"/>
        </w:rPr>
        <w:t xml:space="preserve"> </w:t>
      </w:r>
      <w:r w:rsidR="008B1FE6">
        <w:rPr>
          <w:rFonts w:eastAsiaTheme="minorEastAsia" w:hint="eastAsia"/>
        </w:rPr>
        <w:t xml:space="preserve">We originally use </w:t>
      </w:r>
      <w:r w:rsidR="008B1FE6" w:rsidRPr="008B1FE6">
        <w:rPr>
          <w:rStyle w:val="aa"/>
          <w:rFonts w:hint="eastAsia"/>
        </w:rPr>
        <w:t>counter / 10</w:t>
      </w:r>
      <w:r w:rsidR="008B1FE6">
        <w:rPr>
          <w:rFonts w:eastAsiaTheme="minorEastAsia" w:hint="eastAsia"/>
        </w:rPr>
        <w:t xml:space="preserve"> here to calculate this value. </w:t>
      </w:r>
      <w:r w:rsidR="008B1FE6">
        <w:rPr>
          <w:rFonts w:eastAsiaTheme="minorEastAsia"/>
        </w:rPr>
        <w:t>However, it fails to reach the time constraints (provides a negative WNS). Instead of using the division calculation directly, we are using an 8 clock cycles delay divider to do this calculation.</w:t>
      </w:r>
    </w:p>
    <w:p w14:paraId="080F6518" w14:textId="367BC101" w:rsidR="008B1FE6" w:rsidRDefault="008B1FE6" w:rsidP="00FF7E15">
      <w:pPr>
        <w:rPr>
          <w:rFonts w:eastAsiaTheme="minorEastAsia"/>
        </w:rPr>
      </w:pPr>
      <w:r>
        <w:rPr>
          <w:rFonts w:eastAsiaTheme="minorEastAsia" w:hint="eastAsia"/>
        </w:rPr>
        <w:t xml:space="preserve">In this algorithm, we need two parameters: </w:t>
      </w:r>
      <m:oMath>
        <m:r>
          <w:rPr>
            <w:rFonts w:ascii="Cambria Math" w:eastAsiaTheme="minorEastAsia" w:hAnsi="Cambria Math"/>
          </w:rPr>
          <m:t>helper1</m:t>
        </m:r>
      </m:oMath>
      <w:r w:rsidR="00AA55F8">
        <w:rPr>
          <w:rFonts w:eastAsiaTheme="minorEastAsia" w:hint="eastAsia"/>
        </w:rPr>
        <w:t xml:space="preserve"> </w:t>
      </w:r>
      <w:r>
        <w:rPr>
          <w:rFonts w:eastAsiaTheme="minorEastAsia" w:hint="eastAsia"/>
        </w:rPr>
        <w:t>and</w:t>
      </w:r>
      <w:r w:rsidR="00AA55F8">
        <w:rPr>
          <w:rFonts w:eastAsiaTheme="minorEastAsia"/>
        </w:rPr>
        <w:t xml:space="preserve"> </w:t>
      </w:r>
      <m:oMath>
        <m:r>
          <w:rPr>
            <w:rFonts w:ascii="Cambria Math" w:eastAsiaTheme="minorEastAsia" w:hAnsi="Cambria Math"/>
          </w:rPr>
          <m:t>helper2</m:t>
        </m:r>
      </m:oMath>
      <w:r>
        <w:rPr>
          <w:rFonts w:eastAsiaTheme="minorEastAsia"/>
        </w:rPr>
        <w:t>. Suppose the number we want to divide by 10 is</w:t>
      </w:r>
      <w:r w:rsidR="00AA55F8">
        <w:rPr>
          <w:rFonts w:eastAsiaTheme="minorEastAsia"/>
        </w:rPr>
        <w:t xml:space="preserve"> </w:t>
      </w:r>
      <m:oMath>
        <m:r>
          <w:rPr>
            <w:rFonts w:ascii="Cambria Math" w:eastAsiaTheme="minorEastAsia" w:hAnsi="Cambria Math"/>
          </w:rPr>
          <m:t>number</m:t>
        </m:r>
      </m:oMath>
      <w:r>
        <w:rPr>
          <w:rFonts w:eastAsiaTheme="minorEastAsia"/>
        </w:rPr>
        <w:t xml:space="preserve">. First step, we can get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number</m:t>
        </m:r>
      </m:oMath>
      <w:r w:rsidR="00AA55F8">
        <w:rPr>
          <w:rFonts w:eastAsiaTheme="minorEastAsia" w:hint="eastAsia"/>
        </w:rPr>
        <w:t xml:space="preserve"> </w:t>
      </w:r>
      <w:r w:rsidR="00AA55F8">
        <w:rPr>
          <w:rFonts w:eastAsiaTheme="minorEastAsia"/>
        </w:rPr>
        <w:t>(</w:t>
      </w:r>
      <m:oMath>
        <m:r>
          <w:rPr>
            <w:rFonts w:ascii="Cambria Math" w:eastAsiaTheme="minorEastAsia" w:hAnsi="Cambria Math"/>
          </w:rPr>
          <m:t>0.75 number</m:t>
        </m:r>
      </m:oMath>
      <w:r w:rsidR="00AA55F8">
        <w:rPr>
          <w:rFonts w:eastAsiaTheme="minorEastAsia"/>
        </w:rPr>
        <w:t xml:space="preserve">) </w:t>
      </w:r>
      <w:r w:rsidR="00AA55F8">
        <w:rPr>
          <w:rFonts w:eastAsiaTheme="minorEastAsia" w:hint="eastAsia"/>
        </w:rPr>
        <w:t>by</w:t>
      </w:r>
    </w:p>
    <w:p w14:paraId="597110B9" w14:textId="5D489D83" w:rsidR="00AA55F8" w:rsidRDefault="00AA55F8" w:rsidP="00FF7E15">
      <w:pPr>
        <w:rPr>
          <w:rFonts w:eastAsiaTheme="minorEastAsia"/>
        </w:rPr>
      </w:pPr>
      <m:oMathPara>
        <m:oMath>
          <m:r>
            <w:rPr>
              <w:rFonts w:ascii="Cambria Math" w:eastAsiaTheme="minorEastAsia" w:hAnsi="Cambria Math"/>
            </w:rPr>
            <m:t>helper1=</m:t>
          </m:r>
          <m:d>
            <m:dPr>
              <m:ctrlPr>
                <w:rPr>
                  <w:rFonts w:ascii="Cambria Math" w:eastAsiaTheme="minorEastAsia" w:hAnsi="Cambria Math"/>
                  <w:i/>
                </w:rPr>
              </m:ctrlPr>
            </m:dPr>
            <m:e>
              <m:r>
                <w:rPr>
                  <w:rFonts w:ascii="Cambria Math" w:eastAsiaTheme="minorEastAsia" w:hAnsi="Cambria Math"/>
                </w:rPr>
                <m:t>number≫1</m:t>
              </m:r>
            </m:e>
          </m:d>
          <m:r>
            <w:rPr>
              <w:rFonts w:ascii="Cambria Math" w:eastAsiaTheme="minorEastAsia" w:hAnsi="Cambria Math"/>
            </w:rPr>
            <m:t>+(number≫2)</m:t>
          </m:r>
        </m:oMath>
      </m:oMathPara>
    </w:p>
    <w:p w14:paraId="66CDE32F" w14:textId="4E13648C" w:rsidR="00AA55F8" w:rsidRDefault="00AA55F8" w:rsidP="00FF7E15">
      <w:pPr>
        <w:rPr>
          <w:rFonts w:eastAsiaTheme="minorEastAsia"/>
        </w:rPr>
      </w:pPr>
      <w:r>
        <w:rPr>
          <w:rFonts w:eastAsiaTheme="minorEastAsia"/>
        </w:rPr>
        <w:t xml:space="preserve">next, get </w:t>
      </w:r>
      <m:oMath>
        <m:f>
          <m:fPr>
            <m:ctrlPr>
              <w:rPr>
                <w:rFonts w:ascii="Cambria Math" w:eastAsiaTheme="minorEastAsia" w:hAnsi="Cambria Math"/>
                <w:i/>
              </w:rPr>
            </m:ctrlPr>
          </m:fPr>
          <m:num>
            <m:r>
              <w:rPr>
                <w:rFonts w:ascii="Cambria Math" w:eastAsiaTheme="minorEastAsia" w:hAnsi="Cambria Math"/>
              </w:rPr>
              <m:t>51</m:t>
            </m:r>
          </m:num>
          <m:den>
            <m:r>
              <w:rPr>
                <w:rFonts w:ascii="Cambria Math" w:eastAsiaTheme="minorEastAsia" w:hAnsi="Cambria Math"/>
              </w:rPr>
              <m:t>6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6875 number</m:t>
        </m:r>
      </m:oMath>
      <w:r>
        <w:rPr>
          <w:rFonts w:eastAsiaTheme="minorEastAsia" w:hint="eastAsia"/>
        </w:rPr>
        <w:t>)</w:t>
      </w:r>
      <w:r>
        <w:rPr>
          <w:rFonts w:eastAsiaTheme="minorEastAsia"/>
        </w:rPr>
        <w:t xml:space="preserve"> by</w:t>
      </w:r>
    </w:p>
    <w:p w14:paraId="711120CE" w14:textId="561A514C"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4)</m:t>
          </m:r>
        </m:oMath>
      </m:oMathPara>
    </w:p>
    <w:p w14:paraId="68A1874E" w14:textId="3D0BA4EE" w:rsidR="00AA55F8" w:rsidRDefault="00AA55F8" w:rsidP="00FF7E15">
      <w:pPr>
        <w:rPr>
          <w:rFonts w:eastAsiaTheme="minorEastAsia"/>
        </w:rPr>
      </w:pPr>
      <w:r>
        <w:rPr>
          <w:rFonts w:eastAsiaTheme="minorEastAsia" w:hint="eastAsia"/>
        </w:rPr>
        <w:t>after tha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3107</m:t>
            </m:r>
          </m:num>
          <m:den>
            <m:r>
              <w:rPr>
                <w:rFonts w:ascii="Cambria Math" w:eastAsiaTheme="minorEastAsia" w:hAnsi="Cambria Math"/>
              </w:rPr>
              <m:t>1638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87 number</m:t>
        </m:r>
      </m:oMath>
      <w:r>
        <w:rPr>
          <w:rFonts w:eastAsiaTheme="minorEastAsia" w:hint="eastAsia"/>
        </w:rPr>
        <w:t>)</w:t>
      </w:r>
      <w:r>
        <w:rPr>
          <w:rFonts w:eastAsiaTheme="minorEastAsia"/>
        </w:rPr>
        <w:t xml:space="preserve"> by</w:t>
      </w:r>
    </w:p>
    <w:p w14:paraId="057968C7" w14:textId="4D2DCA7E"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8)</m:t>
          </m:r>
        </m:oMath>
      </m:oMathPara>
    </w:p>
    <w:p w14:paraId="4A9827E4" w14:textId="46C81CC2" w:rsidR="00AA55F8" w:rsidRDefault="00AA55F8" w:rsidP="00AA55F8">
      <w:pPr>
        <w:rPr>
          <w:rFonts w:eastAsiaTheme="minorEastAsia"/>
        </w:rPr>
      </w:pPr>
      <w:r>
        <w:rPr>
          <w:rFonts w:eastAsiaTheme="minorEastAsia"/>
        </w:rPr>
        <w:t>then</w:t>
      </w:r>
      <w:r>
        <w:rPr>
          <w:rFonts w:eastAsiaTheme="minorEastAsia" w:hint="eastAsia"/>
        </w:rPr>
        <w: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107374182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99 number</m:t>
        </m:r>
      </m:oMath>
      <w:r>
        <w:rPr>
          <w:rFonts w:eastAsiaTheme="minorEastAsia" w:hint="eastAsia"/>
        </w:rPr>
        <w:t>)</w:t>
      </w:r>
      <w:r>
        <w:rPr>
          <w:rFonts w:eastAsiaTheme="minorEastAsia"/>
        </w:rPr>
        <w:t xml:space="preserve"> by</w:t>
      </w:r>
    </w:p>
    <w:p w14:paraId="4A3F4240" w14:textId="6BB07D12"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16)</m:t>
          </m:r>
        </m:oMath>
      </m:oMathPara>
    </w:p>
    <w:p w14:paraId="3E764034" w14:textId="4B8EFC67" w:rsidR="00AA55F8" w:rsidRDefault="00AA55F8" w:rsidP="00FF7E15">
      <w:pPr>
        <w:rPr>
          <w:rFonts w:eastAsiaTheme="minorEastAsia"/>
        </w:rPr>
      </w:pPr>
      <w:r>
        <w:rPr>
          <w:rFonts w:eastAsiaTheme="minorEastAsia" w:hint="eastAsia"/>
        </w:rPr>
        <w:t>afterwards,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8589934592</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099999 number</m:t>
        </m:r>
      </m:oMath>
      <w:r>
        <w:rPr>
          <w:rFonts w:eastAsiaTheme="minorEastAsia" w:hint="eastAsia"/>
        </w:rPr>
        <w:t>)</w:t>
      </w:r>
      <w:r>
        <w:rPr>
          <w:rFonts w:eastAsiaTheme="minorEastAsia"/>
        </w:rPr>
        <w:t xml:space="preserve"> by</w:t>
      </w:r>
    </w:p>
    <w:p w14:paraId="2FD2F681" w14:textId="7F260805"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3</m:t>
          </m:r>
        </m:oMath>
      </m:oMathPara>
    </w:p>
    <w:p w14:paraId="4775D5DB" w14:textId="650A6E1F" w:rsidR="00AA55F8" w:rsidRDefault="00AA55F8" w:rsidP="00D06C8E">
      <w:pPr>
        <w:rPr>
          <w:rFonts w:eastAsiaTheme="minorEastAsia"/>
        </w:rPr>
      </w:pPr>
      <w:r>
        <w:rPr>
          <w:rFonts w:eastAsiaTheme="minorEastAsia" w:hint="eastAsia"/>
        </w:rPr>
        <w:t xml:space="preserve">This number is </w:t>
      </w:r>
      <w:r>
        <w:rPr>
          <w:rFonts w:eastAsiaTheme="minorEastAsia"/>
        </w:rPr>
        <w:t xml:space="preserve">actually very closed to the data as what we want. </w:t>
      </w:r>
      <w:r w:rsidR="00D06C8E">
        <w:rPr>
          <w:rFonts w:eastAsiaTheme="minorEastAsia"/>
        </w:rPr>
        <w:t xml:space="preserve">To make the data more precise, we need to calculat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294967296</m:t>
            </m:r>
          </m:den>
        </m:f>
        <m:r>
          <w:rPr>
            <w:rFonts w:ascii="Cambria Math" w:eastAsiaTheme="minorEastAsia" w:hAnsi="Cambria Math"/>
          </w:rPr>
          <m:t xml:space="preserve"> number</m:t>
        </m:r>
      </m:oMath>
      <w:r w:rsidR="00D06C8E">
        <w:rPr>
          <w:rFonts w:eastAsiaTheme="minorEastAsia"/>
        </w:rPr>
        <w:t xml:space="preserve"> and check it is greater than 9 or not by</w:t>
      </w:r>
    </w:p>
    <w:p w14:paraId="6172AB38" w14:textId="053D7A97" w:rsidR="00D06C8E" w:rsidRPr="00D06C8E" w:rsidRDefault="00D06C8E" w:rsidP="00D06C8E">
      <w:pPr>
        <w:rPr>
          <w:rFonts w:eastAsiaTheme="minorEastAsia"/>
        </w:rPr>
      </w:pPr>
      <m:oMathPara>
        <m:oMath>
          <m:r>
            <w:rPr>
              <w:rFonts w:ascii="Cambria Math" w:eastAsiaTheme="minorEastAsia" w:hAnsi="Cambria Math"/>
            </w:rPr>
            <m:t>helper2=number-</m:t>
          </m:r>
          <m:d>
            <m:dPr>
              <m:ctrlPr>
                <w:rPr>
                  <w:rFonts w:ascii="Cambria Math" w:eastAsiaTheme="minorEastAsia" w:hAnsi="Cambria Math"/>
                  <w:i/>
                </w:rPr>
              </m:ctrlPr>
            </m:d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helper1≪2</m:t>
                      </m:r>
                    </m:e>
                  </m:d>
                  <m:r>
                    <w:rPr>
                      <w:rFonts w:ascii="Cambria Math" w:eastAsiaTheme="minorEastAsia" w:hAnsi="Cambria Math"/>
                    </w:rPr>
                    <m:t>+helper1</m:t>
                  </m:r>
                </m:e>
              </m:d>
              <m:r>
                <w:rPr>
                  <w:rFonts w:ascii="Cambria Math" w:eastAsiaTheme="minorEastAsia" w:hAnsi="Cambria Math"/>
                </w:rPr>
                <m:t>≪1</m:t>
              </m:r>
            </m:e>
          </m:d>
        </m:oMath>
      </m:oMathPara>
    </w:p>
    <w:p w14:paraId="5C835FB1" w14:textId="4ACE3BF9" w:rsidR="00D06C8E" w:rsidRDefault="004F6A48" w:rsidP="00FF7E15">
      <w:pPr>
        <w:rPr>
          <w:rFonts w:eastAsiaTheme="minorEastAsia"/>
        </w:rPr>
      </w:pPr>
      <w:r>
        <w:rPr>
          <w:rFonts w:eastAsiaTheme="minorEastAsia"/>
        </w:rPr>
        <w:t>and finally get the result</w:t>
      </w:r>
    </w:p>
    <w:p w14:paraId="6383AFF1" w14:textId="12C8C550" w:rsidR="00D06C8E" w:rsidRDefault="00D06C8E" w:rsidP="00D06C8E">
      <w:pPr>
        <w:rPr>
          <w:rFonts w:eastAsiaTheme="minorEastAsia"/>
        </w:rPr>
      </w:pPr>
      <m:oMathPara>
        <m:oMath>
          <m:r>
            <w:rPr>
              <w:rFonts w:ascii="Cambria Math" w:eastAsiaTheme="minorEastAsia" w:hAnsi="Cambria Math"/>
            </w:rPr>
            <m:t>result=helper1+(</m:t>
          </m:r>
          <m:r>
            <w:rPr>
              <w:rFonts w:ascii="Cambria Math" w:eastAsiaTheme="minorEastAsia" w:hAnsi="Cambria Math"/>
            </w:rPr>
            <m:t>helper2&gt;9)</m:t>
          </m:r>
        </m:oMath>
      </m:oMathPara>
    </w:p>
    <w:p w14:paraId="3DEA8F46" w14:textId="723D3E67" w:rsidR="00D06C8E" w:rsidRDefault="00D06C8E" w:rsidP="00FF7E15">
      <w:pPr>
        <w:rPr>
          <w:rFonts w:eastAsiaTheme="minorEastAsia"/>
        </w:rPr>
      </w:pPr>
      <w:r>
        <w:rPr>
          <w:rFonts w:eastAsiaTheme="minorEastAsia" w:hint="eastAsia"/>
        </w:rPr>
        <w:lastRenderedPageBreak/>
        <w:t xml:space="preserve">which is correct in </w:t>
      </w:r>
      <w:r>
        <w:rPr>
          <w:rFonts w:eastAsiaTheme="minorEastAsia"/>
        </w:rPr>
        <w:t>the 32-bit integer value for division by 10.</w:t>
      </w:r>
      <w:r w:rsidR="000B607B">
        <w:rPr>
          <w:rFonts w:eastAsiaTheme="minorEastAsia"/>
        </w:rPr>
        <w:t xml:space="preserve"> </w:t>
      </w:r>
      <w:r w:rsidR="00887B57">
        <w:rPr>
          <w:rFonts w:eastAsiaTheme="minorEastAsia"/>
        </w:rPr>
        <w:t>This module is implemented</w:t>
      </w:r>
      <w:r w:rsidR="000B607B">
        <w:rPr>
          <w:rFonts w:eastAsiaTheme="minorEastAsia"/>
        </w:rPr>
        <w:t xml:space="preserve"> by a</w:t>
      </w:r>
      <w:r w:rsidR="00887B57">
        <w:rPr>
          <w:rFonts w:eastAsiaTheme="minorEastAsia"/>
        </w:rPr>
        <w:t xml:space="preserve"> 9</w:t>
      </w:r>
      <w:r w:rsidR="000B607B">
        <w:rPr>
          <w:rFonts w:eastAsiaTheme="minorEastAsia"/>
        </w:rPr>
        <w:t>-state FSM, which means that it adds a 9-cycle</w:t>
      </w:r>
      <w:r w:rsidR="004F6A48">
        <w:rPr>
          <w:rFonts w:eastAsiaTheme="minorEastAsia"/>
        </w:rPr>
        <w:t xml:space="preserve"> delay to the system at 100MHz. </w:t>
      </w:r>
    </w:p>
    <w:p w14:paraId="121186CB" w14:textId="673742FA" w:rsidR="004F6A48" w:rsidRDefault="00D81E92" w:rsidP="004F6A48">
      <w:pPr>
        <w:ind w:left="0" w:firstLine="0"/>
        <w:rPr>
          <w:rFonts w:eastAsiaTheme="minorEastAsia"/>
        </w:rPr>
      </w:pPr>
      <w:r>
        <w:rPr>
          <w:rFonts w:eastAsiaTheme="minorEastAsia"/>
        </w:rPr>
        <w:t>In the implementation, there is a busy wire which marked whether the output data is ready. The TEST core unit would detect the falling edge of the divider. Once it gets the result, it will move on to the next state.</w:t>
      </w:r>
    </w:p>
    <w:p w14:paraId="11788E83" w14:textId="70C9703A" w:rsidR="00EA67B6" w:rsidRDefault="00EA67B6" w:rsidP="00A810E7">
      <w:pPr>
        <w:pStyle w:val="4"/>
      </w:pPr>
      <w:r>
        <w:t>Audio Hint Module</w:t>
      </w:r>
    </w:p>
    <w:p w14:paraId="590004EA" w14:textId="6E41CA5C" w:rsidR="00EA67B6" w:rsidRDefault="00FC5A9A" w:rsidP="004F6A48">
      <w:pPr>
        <w:ind w:left="0" w:firstLine="0"/>
        <w:rPr>
          <w:rFonts w:eastAsiaTheme="minorEastAsia"/>
        </w:rPr>
      </w:pPr>
      <w:r>
        <w:rPr>
          <w:rFonts w:eastAsiaTheme="minorEastAsia"/>
        </w:rPr>
        <w:t xml:space="preserve">The </w:t>
      </w:r>
      <w:r w:rsidR="004512FD">
        <w:rPr>
          <w:rFonts w:eastAsiaTheme="minorEastAsia"/>
        </w:rPr>
        <w:t>following diagram shows the architecture of the audio output module.</w:t>
      </w:r>
    </w:p>
    <w:p w14:paraId="5762396C" w14:textId="0DEBCE82" w:rsidR="004512FD" w:rsidRDefault="007354CA" w:rsidP="004F6A48">
      <w:pPr>
        <w:ind w:left="0" w:firstLine="0"/>
        <w:rPr>
          <w:rFonts w:eastAsiaTheme="minorEastAsia"/>
        </w:rPr>
      </w:pPr>
      <w:r>
        <w:rPr>
          <w:rFonts w:eastAsiaTheme="minorEastAsia"/>
          <w:noProof/>
        </w:rPr>
        <w:drawing>
          <wp:inline distT="0" distB="0" distL="0" distR="0" wp14:anchorId="2A5E0681" wp14:editId="7A91A260">
            <wp:extent cx="5274310" cy="2470785"/>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dioHintOutput.png"/>
                    <pic:cNvPicPr/>
                  </pic:nvPicPr>
                  <pic:blipFill>
                    <a:blip r:embed="rId22">
                      <a:extLst>
                        <a:ext uri="{28A0092B-C50C-407E-A947-70E740481C1C}">
                          <a14:useLocalDpi xmlns:a14="http://schemas.microsoft.com/office/drawing/2010/main" val="0"/>
                        </a:ext>
                      </a:extLst>
                    </a:blip>
                    <a:stretch>
                      <a:fillRect/>
                    </a:stretch>
                  </pic:blipFill>
                  <pic:spPr>
                    <a:xfrm>
                      <a:off x="0" y="0"/>
                      <a:ext cx="5274310" cy="2470785"/>
                    </a:xfrm>
                    <a:prstGeom prst="rect">
                      <a:avLst/>
                    </a:prstGeom>
                  </pic:spPr>
                </pic:pic>
              </a:graphicData>
            </a:graphic>
          </wp:inline>
        </w:drawing>
      </w:r>
    </w:p>
    <w:p w14:paraId="1DB904CE" w14:textId="2E460E08" w:rsidR="0050114B" w:rsidRDefault="007354CA" w:rsidP="0050114B">
      <w:pPr>
        <w:ind w:left="0" w:firstLine="0"/>
        <w:rPr>
          <w:rFonts w:eastAsiaTheme="minorEastAsia"/>
        </w:rPr>
      </w:pPr>
      <w:r>
        <w:rPr>
          <w:rFonts w:eastAsiaTheme="minorEastAsia"/>
        </w:rPr>
        <w:t xml:space="preserve">Inside this module, it stores the hardcoded audio samples. </w:t>
      </w:r>
      <w:r w:rsidR="0050114B">
        <w:rPr>
          <w:rFonts w:eastAsiaTheme="minorEastAsia"/>
        </w:rPr>
        <w:t>The PWM modem would provide a rising edge to update for the sample. The whole module is implemented by a 2-state FSM: idle state and playing state. When the start playing input wire occurs a rising edge, the state machine would move from idle to playing state, and sending audio samples to audio PWM modem. The state would be kept until the stop playing signal occurs a rising edge.</w:t>
      </w:r>
    </w:p>
    <w:p w14:paraId="782CA8A4" w14:textId="0F76037A" w:rsidR="00A40B5B" w:rsidRDefault="00A40B5B" w:rsidP="00A40B5B">
      <w:pPr>
        <w:rPr>
          <w:rFonts w:eastAsiaTheme="minorEastAsia"/>
        </w:rPr>
      </w:pPr>
      <w:r w:rsidRPr="00A40B5B">
        <w:rPr>
          <w:rFonts w:eastAsiaTheme="minorEastAsia"/>
        </w:rPr>
        <w:t xml:space="preserve">For the PWM </w:t>
      </w:r>
      <w:r w:rsidR="0050114B">
        <w:rPr>
          <w:rFonts w:eastAsiaTheme="minorEastAsia"/>
        </w:rPr>
        <w:t>modem</w:t>
      </w:r>
      <w:r w:rsidRPr="00A40B5B">
        <w:rPr>
          <w:rFonts w:eastAsiaTheme="minorEastAsia"/>
        </w:rPr>
        <w:t xml:space="preserve"> using in the implementation, we decided to use 8-bit output for the sample. In the original plan, this should be 16-bit. However, the 100MHz system clock would limit the signal. To express a 16-bit number using PWM, we need 65,536 clock cycle for one number. As the system could provide a 100MHz clock, it allows us to express 1,525 samples only. To express a sine wave, we need at least 4 samples to express a cycle (which is 0, 1, 0 and -1), hence the limitation of the 16-bit PWM module with 100MHz as the input clock could only generate a 381Hz sine wave. However, the Stuttgart pitch (A440) is 440Hz, this could even fail to meet this requirement. If we are using an 8-bit PWM module with 100MHz system clock, it allows 390,625 samples per second, and this limitation would be 97,656Hz for the 4-sample sine wave. It allows use to generate A11 which is a 56,320Hz sine wave. Hence, the resolution for the PWM is decided as 8-bit.</w:t>
      </w:r>
    </w:p>
    <w:p w14:paraId="4CA6BEA7" w14:textId="1A5AA5A8" w:rsidR="00B64E9F" w:rsidRDefault="00536BC3" w:rsidP="00B64E9F">
      <w:pPr>
        <w:ind w:left="0" w:firstLine="0"/>
        <w:rPr>
          <w:rFonts w:eastAsiaTheme="minorEastAsia"/>
        </w:rPr>
      </w:pPr>
      <w:r>
        <w:rPr>
          <w:rFonts w:eastAsiaTheme="minorEastAsia"/>
        </w:rPr>
        <w:t xml:space="preserve">The PWM </w:t>
      </w:r>
      <w:r w:rsidR="0050114B">
        <w:rPr>
          <w:rFonts w:eastAsiaTheme="minorEastAsia"/>
        </w:rPr>
        <w:t xml:space="preserve">modem </w:t>
      </w:r>
      <w:r>
        <w:rPr>
          <w:rFonts w:eastAsiaTheme="minorEastAsia"/>
        </w:rPr>
        <w:t>is implemented by a</w:t>
      </w:r>
      <w:r w:rsidR="00B64E9F">
        <w:rPr>
          <w:rFonts w:eastAsiaTheme="minorEastAsia"/>
        </w:rPr>
        <w:t>n</w:t>
      </w:r>
      <w:r>
        <w:rPr>
          <w:rFonts w:eastAsiaTheme="minorEastAsia"/>
        </w:rPr>
        <w:t xml:space="preserve"> 8-bit counter, which counts from 0 to 255 and then warp back to </w:t>
      </w:r>
      <w:r w:rsidR="00B64E9F">
        <w:rPr>
          <w:rFonts w:eastAsiaTheme="minorEastAsia"/>
        </w:rPr>
        <w:t>0.</w:t>
      </w:r>
      <w:r>
        <w:rPr>
          <w:rFonts w:eastAsiaTheme="minorEastAsia"/>
        </w:rPr>
        <w:t xml:space="preserve"> </w:t>
      </w:r>
      <w:r w:rsidR="00B64E9F">
        <w:rPr>
          <w:rFonts w:eastAsiaTheme="minorEastAsia"/>
        </w:rPr>
        <w:t xml:space="preserve">The PWM output is a simple comparator of the counter and the sample number. When this counter </w:t>
      </w:r>
      <w:r w:rsidR="00B64E9F">
        <w:rPr>
          <w:rFonts w:eastAsiaTheme="minorEastAsia"/>
        </w:rPr>
        <w:lastRenderedPageBreak/>
        <w:t xml:space="preserve">start counting, it would ignore the change of the input during the counter count from 0 to 255. It would update the current sample at each time the counter become 0. It would give signal back to FSM logic unit to switch to next sample </w:t>
      </w:r>
      <w:r w:rsidR="00322308">
        <w:rPr>
          <w:rFonts w:eastAsiaTheme="minorEastAsia"/>
        </w:rPr>
        <w:t xml:space="preserve">as a rising edge </w:t>
      </w:r>
      <w:r w:rsidR="00B64E9F">
        <w:rPr>
          <w:rFonts w:eastAsiaTheme="minorEastAsia"/>
        </w:rPr>
        <w:t>when the counter reach 128.</w:t>
      </w:r>
    </w:p>
    <w:p w14:paraId="25FDD20F" w14:textId="78853C10" w:rsidR="000210F3" w:rsidRPr="000210F3" w:rsidRDefault="009B4EB3" w:rsidP="0050114B">
      <w:r>
        <w:t xml:space="preserve">In </w:t>
      </w:r>
      <w:r w:rsidRPr="0050114B">
        <w:rPr>
          <w:b/>
        </w:rPr>
        <w:t>M7T3</w:t>
      </w:r>
      <w:r>
        <w:t>, it</w:t>
      </w:r>
      <w:r w:rsidR="000210F3">
        <w:t xml:space="preserve"> us</w:t>
      </w:r>
      <w:r>
        <w:t>es</w:t>
      </w:r>
      <w:r w:rsidR="000210F3">
        <w:t xml:space="preserve"> a counter to control the frequency of the output signal. There is another counter which counts from 0 to a pre-set limitation parameter. This counter is called as </w:t>
      </w:r>
      <w:bookmarkStart w:id="32" w:name="OLE_LINK1"/>
      <w:bookmarkStart w:id="33" w:name="OLE_LINK2"/>
      <w:r w:rsidR="000210F3">
        <w:t>frequency counter</w:t>
      </w:r>
      <w:bookmarkEnd w:id="32"/>
      <w:bookmarkEnd w:id="33"/>
      <w:r w:rsidR="000210F3">
        <w:t>. Once the frequency counter reaches the limitation, the signal counter increase 1. For example, when the limitations set as 1, the signal counter increase 1 only when the frequency counter reach 1. The frequency of output PWM has been reduced to its half.</w:t>
      </w:r>
    </w:p>
    <w:p w14:paraId="5A328A77" w14:textId="703E00E5" w:rsidR="004F52A2" w:rsidRDefault="004F52A2" w:rsidP="00B64E9F">
      <w:pPr>
        <w:ind w:left="0" w:firstLine="0"/>
        <w:rPr>
          <w:rFonts w:eastAsiaTheme="minorEastAsia"/>
        </w:rPr>
      </w:pPr>
      <w:r>
        <w:rPr>
          <w:rFonts w:eastAsiaTheme="minorEastAsia"/>
        </w:rPr>
        <w:t xml:space="preserve">According to the Nexys4 DDR reference manual, the PWM is using the time of 1 </w:t>
      </w:r>
      <w:r w:rsidR="00A561B1">
        <w:rPr>
          <w:rFonts w:eastAsiaTheme="minorEastAsia"/>
        </w:rPr>
        <w:t>divided by</w:t>
      </w:r>
      <w:r>
        <w:rPr>
          <w:rFonts w:eastAsiaTheme="minorEastAsia"/>
        </w:rPr>
        <w:t xml:space="preserve"> the entire period the get the value. As the document mentioned, we should output the data as PWM to express the data as what we want. However, we output the sine wave data to the audio pin, the sound is very strange. We finally choose to output a constant value which is 8’h80 which is exactly half of the duty cycle. And performs very well. Using </w:t>
      </w:r>
      <w:proofErr w:type="spellStart"/>
      <w:r>
        <w:rPr>
          <w:rFonts w:eastAsiaTheme="minorEastAsia"/>
        </w:rPr>
        <w:t>Moku</w:t>
      </w:r>
      <w:proofErr w:type="spellEnd"/>
      <w:r>
        <w:rPr>
          <w:rFonts w:eastAsiaTheme="minorEastAsia"/>
        </w:rPr>
        <w:t>, we could actually find out that the PWM wave output directly without transfer the PWM to analog signal as the DAC module output. This is one of the thing that not mentioned in the reference manual.</w:t>
      </w:r>
      <w:r w:rsidR="0050114B">
        <w:rPr>
          <w:rFonts w:eastAsiaTheme="minorEastAsia"/>
        </w:rPr>
        <w:t xml:space="preserve"> </w:t>
      </w:r>
      <w:r w:rsidR="0050114B" w:rsidRPr="0050114B">
        <w:rPr>
          <w:b/>
        </w:rPr>
        <w:t>M7T3</w:t>
      </w:r>
      <w:r w:rsidR="0050114B">
        <w:rPr>
          <w:rFonts w:eastAsiaTheme="minorEastAsia"/>
        </w:rPr>
        <w:t xml:space="preserve"> could output sine wave, but for better usage, we decide to output square wave.</w:t>
      </w:r>
    </w:p>
    <w:p w14:paraId="0AFA9265" w14:textId="6B1B59D1" w:rsidR="004F52A2" w:rsidRDefault="004F52A2" w:rsidP="000210F3">
      <w:r>
        <w:t>Another thing which is not mentioned in the reference manual, is the existence of the AUD_SD pin. In section 16, i.e. Mono Audio Output, it only mentioned about the PWM pin (A11), but not mentioned the AUD_SD</w:t>
      </w:r>
      <w:r w:rsidR="000210F3">
        <w:t xml:space="preserve"> pin</w:t>
      </w:r>
      <w:r>
        <w:t xml:space="preserve">. AUD_SD </w:t>
      </w:r>
      <w:r w:rsidR="000210F3">
        <w:t>connects to the FPGA pin D12</w:t>
      </w:r>
      <w:r>
        <w:t>. This pin connects to the a</w:t>
      </w:r>
      <w:r w:rsidRPr="004F52A2">
        <w:t>mplifier</w:t>
      </w:r>
      <w:r>
        <w:t>s of the low pass filter</w:t>
      </w:r>
      <w:r w:rsidR="000210F3">
        <w:t xml:space="preserve"> in the Figure 29 of the reference manual (</w:t>
      </w:r>
      <w:proofErr w:type="spellStart"/>
      <w:r w:rsidR="000210F3">
        <w:t>Sollen</w:t>
      </w:r>
      <w:proofErr w:type="spellEnd"/>
      <w:r w:rsidR="000210F3">
        <w:t>-Key Butterworth Low-Pass 4</w:t>
      </w:r>
      <w:r w:rsidR="000210F3" w:rsidRPr="000210F3">
        <w:rPr>
          <w:vertAlign w:val="superscript"/>
        </w:rPr>
        <w:t>th</w:t>
      </w:r>
      <w:r w:rsidR="000210F3">
        <w:t xml:space="preserve"> Order Filter), which controls the enable of the amplifiers</w:t>
      </w:r>
      <w:r>
        <w:t>.</w:t>
      </w:r>
      <w:r w:rsidR="000210F3">
        <w:t xml:space="preserve"> Hence, AUD_SD is actually controls the enable of the low pass filter.</w:t>
      </w:r>
      <w:r w:rsidR="0050114B">
        <w:t xml:space="preserve"> In </w:t>
      </w:r>
      <w:bookmarkStart w:id="34" w:name="OLE_LINK7"/>
      <w:bookmarkStart w:id="35" w:name="OLE_LINK8"/>
      <w:r w:rsidR="0050114B" w:rsidRPr="0050114B">
        <w:rPr>
          <w:b/>
        </w:rPr>
        <w:t>M7T3</w:t>
      </w:r>
      <w:bookmarkEnd w:id="34"/>
      <w:bookmarkEnd w:id="35"/>
      <w:r w:rsidR="0050114B">
        <w:t xml:space="preserve"> implementation, the AUD_SD pin is hard coded to output high which means that it is always enable for output data.</w:t>
      </w:r>
    </w:p>
    <w:p w14:paraId="598DD420" w14:textId="310FC7A9" w:rsidR="00441C7C" w:rsidRDefault="00FB167D" w:rsidP="00441C7C">
      <w:pPr>
        <w:pStyle w:val="3"/>
      </w:pPr>
      <w:r>
        <w:t>RESULT state core</w:t>
      </w:r>
    </w:p>
    <w:p w14:paraId="38ACE3C5" w14:textId="4A7EA04F" w:rsidR="00441C7C" w:rsidRDefault="00441C7C" w:rsidP="000210F3">
      <w:pPr>
        <w:ind w:left="0" w:firstLine="0"/>
      </w:pPr>
      <w:r>
        <w:t xml:space="preserve">RESULT state is implemented as a FSM. It contains </w:t>
      </w:r>
      <w:r w:rsidR="00E505A8">
        <w:t>3</w:t>
      </w:r>
      <w:r>
        <w:t xml:space="preserve"> states: idle state, </w:t>
      </w:r>
      <w:r w:rsidR="00E505A8">
        <w:t xml:space="preserve">convert state and wait state. It starts at idle state, waiting for the test result from TEST state available. </w:t>
      </w:r>
      <w:r w:rsidR="004A2ECC">
        <w:t>The</w:t>
      </w:r>
      <w:r w:rsidR="00E505A8">
        <w:t>n,</w:t>
      </w:r>
      <w:r w:rsidR="004A2ECC">
        <w:t xml:space="preserve"> </w:t>
      </w:r>
      <w:r>
        <w:t xml:space="preserve">RESULT state core would transfer the </w:t>
      </w:r>
      <w:r w:rsidR="00E505A8">
        <w:t xml:space="preserve">reaction time result from binary number </w:t>
      </w:r>
      <w:r>
        <w:t>into EBCD, and then according to the result recorded from the IDLE core, check whether the current result is the best or not.</w:t>
      </w:r>
      <w:r w:rsidR="0038671A">
        <w:t xml:space="preserve"> This stage is called convert state.</w:t>
      </w:r>
      <w:r>
        <w:t xml:space="preserve"> </w:t>
      </w:r>
      <w:r w:rsidR="0038671A">
        <w:t xml:space="preserve">After that, it switches to wait state. </w:t>
      </w:r>
      <w:r>
        <w:t>If the result is the best result, the result would be flashed</w:t>
      </w:r>
      <w:r w:rsidR="0038671A">
        <w:t xml:space="preserve"> for 10 seconds, or just display the time or ‘FAIL’ for 10 seconds</w:t>
      </w:r>
      <w:r>
        <w:t>.</w:t>
      </w:r>
      <w:r w:rsidR="0038671A">
        <w:t xml:space="preserve"> </w:t>
      </w:r>
      <w:r w:rsidR="002E6EEA">
        <w:t>Then back to idle state.</w:t>
      </w:r>
    </w:p>
    <w:p w14:paraId="35C004F8" w14:textId="46B5BDEB" w:rsidR="00441C7C" w:rsidRDefault="009F75C3" w:rsidP="000210F3">
      <w:pPr>
        <w:ind w:left="0" w:firstLine="0"/>
      </w:pPr>
      <w:r>
        <w:t>The framework of the RESULT state core is shown in the following figure.</w:t>
      </w:r>
    </w:p>
    <w:p w14:paraId="03824DD6" w14:textId="15BA3D1F" w:rsidR="00560B0C" w:rsidRDefault="005A0F99" w:rsidP="000210F3">
      <w:pPr>
        <w:ind w:left="0" w:firstLine="0"/>
      </w:pPr>
      <w:r>
        <w:rPr>
          <w:noProof/>
        </w:rPr>
        <w:lastRenderedPageBreak/>
        <w:drawing>
          <wp:inline distT="0" distB="0" distL="0" distR="0" wp14:anchorId="24C77DC5" wp14:editId="6511AFF9">
            <wp:extent cx="5349820" cy="2308750"/>
            <wp:effectExtent l="0" t="0" r="1016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ult State(1).png"/>
                    <pic:cNvPicPr/>
                  </pic:nvPicPr>
                  <pic:blipFill rotWithShape="1">
                    <a:blip r:embed="rId23">
                      <a:extLst>
                        <a:ext uri="{28A0092B-C50C-407E-A947-70E740481C1C}">
                          <a14:useLocalDpi xmlns:a14="http://schemas.microsoft.com/office/drawing/2010/main" val="0"/>
                        </a:ext>
                      </a:extLst>
                    </a:blip>
                    <a:srcRect l="4071" r="1244"/>
                    <a:stretch/>
                  </pic:blipFill>
                  <pic:spPr bwMode="auto">
                    <a:xfrm>
                      <a:off x="0" y="0"/>
                      <a:ext cx="5422117" cy="2339950"/>
                    </a:xfrm>
                    <a:prstGeom prst="rect">
                      <a:avLst/>
                    </a:prstGeom>
                    <a:ln>
                      <a:noFill/>
                    </a:ln>
                    <a:extLst>
                      <a:ext uri="{53640926-AAD7-44D8-BBD7-CCE9431645EC}">
                        <a14:shadowObscured xmlns:a14="http://schemas.microsoft.com/office/drawing/2010/main"/>
                      </a:ext>
                    </a:extLst>
                  </pic:spPr>
                </pic:pic>
              </a:graphicData>
            </a:graphic>
          </wp:inline>
        </w:drawing>
      </w:r>
    </w:p>
    <w:p w14:paraId="2A1BD4BE" w14:textId="1732D0A8" w:rsidR="009F75C3" w:rsidRDefault="007807B1" w:rsidP="000210F3">
      <w:pPr>
        <w:ind w:left="0" w:firstLine="0"/>
      </w:pPr>
      <w:r>
        <w:t xml:space="preserve">A clock divider is introduced to be used as the flash frequency. </w:t>
      </w:r>
      <w:r w:rsidR="00463838">
        <w:t xml:space="preserve">In </w:t>
      </w:r>
      <w:r w:rsidR="00463838" w:rsidRPr="00463838">
        <w:rPr>
          <w:b/>
        </w:rPr>
        <w:t>M7T3</w:t>
      </w:r>
      <w:r w:rsidR="00463838">
        <w:t xml:space="preserve">, this clock has been set to be 1Hz. </w:t>
      </w:r>
      <w:r w:rsidR="002519B7">
        <w:rPr>
          <w:rFonts w:hint="eastAsia"/>
        </w:rPr>
        <w:t xml:space="preserve">The </w:t>
      </w:r>
      <w:r w:rsidR="002519B7">
        <w:t xml:space="preserve">SSD output signal is </w:t>
      </w:r>
      <w:r w:rsidR="009832CE">
        <w:t xml:space="preserve">updated based on the </w:t>
      </w:r>
      <w:r w:rsidR="00011CA2">
        <w:t>divided clock from the clock divider at each rising edge of the 100MHz clock.</w:t>
      </w:r>
    </w:p>
    <w:p w14:paraId="15092188" w14:textId="49FAD4C2" w:rsidR="004A2ECC" w:rsidRDefault="002E6EEA" w:rsidP="000210F3">
      <w:pPr>
        <w:ind w:left="0" w:firstLine="0"/>
      </w:pPr>
      <w:r>
        <w:t xml:space="preserve">A busy wire is used as the signal for the core is at none-idle state. </w:t>
      </w:r>
      <w:r w:rsidRPr="002E6EEA">
        <w:rPr>
          <w:b/>
        </w:rPr>
        <w:t>M7T3</w:t>
      </w:r>
      <w:r>
        <w:t xml:space="preserve"> FSM logic unit checks this signal at every 100MHz rising clock. When the falling edge of busy is detected, </w:t>
      </w:r>
      <w:r w:rsidRPr="002E6EEA">
        <w:rPr>
          <w:b/>
        </w:rPr>
        <w:t>M7T3</w:t>
      </w:r>
      <w:r>
        <w:t xml:space="preserve"> state goes back to IDLE state. </w:t>
      </w:r>
    </w:p>
    <w:p w14:paraId="3EAA110A" w14:textId="765BD7C0" w:rsidR="00CD64E0" w:rsidRDefault="00CD64E0" w:rsidP="000210F3">
      <w:pPr>
        <w:ind w:left="0" w:firstLine="0"/>
      </w:pPr>
      <w:r>
        <w:t>An action retarder is introduced with a fixed parameter for waiting 10 seconds. It would start working right after the Binary to EBCD module finishes its work. Once the delayed signal pulse is detected by the FSM logic unit, the busy output would change from 1 to 0.</w:t>
      </w:r>
    </w:p>
    <w:p w14:paraId="36C0E06F" w14:textId="53DC58A6" w:rsidR="00857690" w:rsidRDefault="00857690" w:rsidP="00ED3AAD">
      <w:pPr>
        <w:pStyle w:val="4"/>
      </w:pPr>
      <w:r>
        <w:t>Binary to EBCD</w:t>
      </w:r>
    </w:p>
    <w:p w14:paraId="206EC084" w14:textId="4B77408D" w:rsidR="00857690" w:rsidRDefault="00ED3AAD" w:rsidP="000210F3">
      <w:pPr>
        <w:ind w:left="0" w:firstLine="0"/>
      </w:pPr>
      <w:r>
        <w:t xml:space="preserve">To display the number on SSD, we have to separate the number from binary to each digit of decimal. Generally, we could divided by </w:t>
      </w:r>
      <m:oMath>
        <m:sSup>
          <m:sSupPr>
            <m:ctrlPr>
              <w:rPr>
                <w:rFonts w:ascii="Cambria Math" w:hAnsi="Cambria Math"/>
                <w:i/>
              </w:rPr>
            </m:ctrlPr>
          </m:sSupPr>
          <m:e>
            <m:r>
              <w:rPr>
                <w:rFonts w:ascii="Cambria Math" w:hAnsi="Cambria Math"/>
              </w:rPr>
              <m:t>10</m:t>
            </m:r>
          </m:e>
          <m:sup>
            <m:r>
              <w:rPr>
                <w:rFonts w:ascii="Cambria Math" w:hAnsi="Cambria Math"/>
              </w:rPr>
              <m:t>n</m:t>
            </m:r>
          </m:sup>
        </m:sSup>
      </m:oMath>
      <w:r>
        <w:t xml:space="preserve"> and modular by 10 to get the </w:t>
      </w:r>
      <m:oMath>
        <m:r>
          <w:rPr>
            <w:rFonts w:ascii="Cambria Math" w:hAnsi="Cambria Math"/>
          </w:rPr>
          <m:t>n</m:t>
        </m:r>
      </m:oMath>
      <w:r>
        <w:t>th digit of the number. However, this would give a very bad performance on WNS using division. Hence, we need another method to get each digit.</w:t>
      </w:r>
    </w:p>
    <w:p w14:paraId="2C9E70A3" w14:textId="2F015FE0" w:rsidR="00ED3AAD" w:rsidRDefault="00ED3AAD" w:rsidP="000210F3">
      <w:pPr>
        <w:ind w:left="0" w:firstLine="0"/>
      </w:pPr>
      <w:r>
        <w:t>First, we need a way to express each digit of the number. There are 10 numbers of each decimal digit (0 to 9), which needs for 4 bits to store all of them. This is called</w:t>
      </w:r>
      <w:r w:rsidR="007C5860">
        <w:t xml:space="preserve"> </w:t>
      </w:r>
      <w:r>
        <w:t>Binary Coded Decimal (BCD)</w:t>
      </w:r>
      <w:r w:rsidR="007C5860">
        <w:t>, or actually 8421 coding.</w:t>
      </w:r>
      <w:r>
        <w:t xml:space="preserve"> In </w:t>
      </w:r>
      <w:r w:rsidRPr="00BD1467">
        <w:rPr>
          <w:b/>
        </w:rPr>
        <w:t>M7T3</w:t>
      </w:r>
      <w:r>
        <w:t xml:space="preserve">, we are using an enhanced version called Enhanced Binary Coded Decimal (EBCD) which is compatible with BCD. The method of transferring binary to BCD could be used </w:t>
      </w:r>
      <w:r w:rsidR="00BD1467">
        <w:t>in our design.</w:t>
      </w:r>
    </w:p>
    <w:p w14:paraId="0167737A" w14:textId="43B24A7D" w:rsidR="00E435BB" w:rsidRDefault="00BD1467" w:rsidP="000210F3">
      <w:pPr>
        <w:ind w:left="0" w:firstLine="0"/>
      </w:pPr>
      <w:r>
        <w:t xml:space="preserve">The method we are using is called Shift-Add </w:t>
      </w:r>
      <w:r w:rsidR="00C718ED">
        <w:t xml:space="preserve">Binary to BCD </w:t>
      </w:r>
      <w:r>
        <w:t xml:space="preserve">transfer. </w:t>
      </w:r>
      <w:r w:rsidR="00E435BB">
        <w:t xml:space="preserve">In </w:t>
      </w:r>
      <w:r w:rsidR="00E435BB" w:rsidRPr="00E435BB">
        <w:rPr>
          <w:b/>
        </w:rPr>
        <w:t>M7T3</w:t>
      </w:r>
      <w:r w:rsidR="00E435BB">
        <w:t>, we will finally display an 8-digit decimal. Hence, we need 32 bits to store the BCD result. The algorithm can be display as the following</w:t>
      </w:r>
    </w:p>
    <w:p w14:paraId="7FD25921" w14:textId="7D2C2B1B" w:rsidR="00E435BB" w:rsidRDefault="007C5860" w:rsidP="00E435BB">
      <w:pPr>
        <w:pStyle w:val="a"/>
        <w:numPr>
          <w:ilvl w:val="0"/>
          <w:numId w:val="6"/>
        </w:numPr>
      </w:pPr>
      <w:r>
        <w:t>Prepare</w:t>
      </w:r>
      <w:r w:rsidR="00E435BB">
        <w:t xml:space="preserve"> two shift registers. One 28-bit for storing the reset of the original binary bits. The other one 32-bit for storing the transferred BCD result.</w:t>
      </w:r>
      <w:r>
        <w:t xml:space="preserve"> Initial the 28-bit register as the original data. Initial the 32-bit register with a 32-bit decimal 0 (32’d0). Initial a counter to 28.</w:t>
      </w:r>
    </w:p>
    <w:p w14:paraId="4D455460" w14:textId="4A98BC2E" w:rsidR="00E435BB" w:rsidRDefault="007C5860" w:rsidP="00E435BB">
      <w:pPr>
        <w:pStyle w:val="a"/>
        <w:numPr>
          <w:ilvl w:val="0"/>
          <w:numId w:val="6"/>
        </w:numPr>
      </w:pPr>
      <w:r>
        <w:lastRenderedPageBreak/>
        <w:t>Check each decimal half-byte of the 32-bit register, if all the digit is greater than 4, increase this half-byte by 3.</w:t>
      </w:r>
    </w:p>
    <w:p w14:paraId="6077FF9C" w14:textId="2FBBC804" w:rsidR="007C5860" w:rsidRDefault="007C5860" w:rsidP="00E435BB">
      <w:pPr>
        <w:pStyle w:val="a"/>
        <w:numPr>
          <w:ilvl w:val="0"/>
          <w:numId w:val="6"/>
        </w:numPr>
      </w:pPr>
      <w:r>
        <w:t xml:space="preserve">Left shift the 32-bit register, and append the most-significant bit of the 28-bit register to the right-most bit. Left shift the 28-bit register. Decrease the counter by 1. If the counter is 0 now (left shift for 28 times), </w:t>
      </w:r>
      <w:r w:rsidR="008D67B2">
        <w:t>the transfer is finished, or else go to step 2.</w:t>
      </w:r>
    </w:p>
    <w:p w14:paraId="29E06EDC" w14:textId="15E3CAB1" w:rsidR="00E435BB" w:rsidRDefault="008D67B2" w:rsidP="000210F3">
      <w:pPr>
        <w:ind w:left="0" w:firstLine="0"/>
      </w:pPr>
      <w:r>
        <w:t xml:space="preserve">Here is an example of transferring decimal 255 (binary 0000,0000,0000,0000,0000,1111,1111) to 8421 coding BCD with this algorithm. For the first 20 bits, there are no different because they are all 0. The diagram shows from </w:t>
      </w:r>
      <w:r w:rsidR="00FC72FB">
        <w:t>step of 20 to 28. Step dot 2 means Shift operation from 28-bit register to 32-bit register and step dots 3 means the Add 3 operation for checking each decimal digit.</w:t>
      </w:r>
    </w:p>
    <w:tbl>
      <w:tblPr>
        <w:tblStyle w:val="ab"/>
        <w:tblW w:w="8117" w:type="dxa"/>
        <w:jc w:val="center"/>
        <w:tblLook w:val="04A0" w:firstRow="1" w:lastRow="0" w:firstColumn="1" w:lastColumn="0" w:noHBand="0" w:noVBand="1"/>
      </w:tblPr>
      <w:tblGrid>
        <w:gridCol w:w="767"/>
        <w:gridCol w:w="3030"/>
        <w:gridCol w:w="4320"/>
      </w:tblGrid>
      <w:tr w:rsidR="00FC72FB" w14:paraId="600A5200" w14:textId="77777777" w:rsidTr="00FC72FB">
        <w:trPr>
          <w:jc w:val="center"/>
        </w:trPr>
        <w:tc>
          <w:tcPr>
            <w:tcW w:w="767" w:type="dxa"/>
            <w:tcBorders>
              <w:bottom w:val="single" w:sz="4" w:space="0" w:color="auto"/>
            </w:tcBorders>
            <w:shd w:val="clear" w:color="auto" w:fill="BFBFBF" w:themeFill="background1" w:themeFillShade="BF"/>
            <w:vAlign w:val="center"/>
          </w:tcPr>
          <w:p w14:paraId="566292F6" w14:textId="0B1800E3" w:rsidR="008D67B2" w:rsidRDefault="008D67B2" w:rsidP="00585DEE">
            <w:pPr>
              <w:spacing w:after="0" w:line="240" w:lineRule="auto"/>
              <w:ind w:left="0" w:firstLine="0"/>
              <w:jc w:val="center"/>
            </w:pPr>
            <w:r>
              <w:t>Steps</w:t>
            </w:r>
          </w:p>
        </w:tc>
        <w:tc>
          <w:tcPr>
            <w:tcW w:w="3030" w:type="dxa"/>
            <w:tcBorders>
              <w:bottom w:val="single" w:sz="4" w:space="0" w:color="auto"/>
            </w:tcBorders>
            <w:shd w:val="clear" w:color="auto" w:fill="BFBFBF" w:themeFill="background1" w:themeFillShade="BF"/>
            <w:vAlign w:val="center"/>
          </w:tcPr>
          <w:p w14:paraId="1EACC57B" w14:textId="32E6B95E" w:rsidR="008D67B2" w:rsidRDefault="008D67B2" w:rsidP="00585DEE">
            <w:pPr>
              <w:spacing w:after="0" w:line="240" w:lineRule="auto"/>
              <w:ind w:left="0" w:firstLine="0"/>
              <w:jc w:val="center"/>
            </w:pPr>
            <w:r>
              <w:t>28-bit register</w:t>
            </w:r>
          </w:p>
        </w:tc>
        <w:tc>
          <w:tcPr>
            <w:tcW w:w="4320" w:type="dxa"/>
            <w:tcBorders>
              <w:bottom w:val="single" w:sz="4" w:space="0" w:color="auto"/>
            </w:tcBorders>
            <w:shd w:val="clear" w:color="auto" w:fill="BFBFBF" w:themeFill="background1" w:themeFillShade="BF"/>
            <w:vAlign w:val="center"/>
          </w:tcPr>
          <w:p w14:paraId="6520B88D" w14:textId="586207C4" w:rsidR="008D67B2" w:rsidRDefault="008D67B2" w:rsidP="00585DEE">
            <w:pPr>
              <w:spacing w:after="0" w:line="240" w:lineRule="auto"/>
              <w:ind w:left="0" w:firstLine="0"/>
              <w:jc w:val="center"/>
            </w:pPr>
            <w:r>
              <w:t>32-bit register</w:t>
            </w:r>
          </w:p>
        </w:tc>
      </w:tr>
      <w:tr w:rsidR="00FC72FB" w14:paraId="41CAAA00" w14:textId="77777777" w:rsidTr="00FC72FB">
        <w:trPr>
          <w:jc w:val="center"/>
        </w:trPr>
        <w:tc>
          <w:tcPr>
            <w:tcW w:w="767" w:type="dxa"/>
            <w:tcBorders>
              <w:bottom w:val="nil"/>
            </w:tcBorders>
            <w:shd w:val="clear" w:color="auto" w:fill="BFBFBF" w:themeFill="background1" w:themeFillShade="BF"/>
            <w:vAlign w:val="center"/>
          </w:tcPr>
          <w:p w14:paraId="06F8A4BE" w14:textId="0AB086DA" w:rsidR="008D67B2" w:rsidRDefault="008D67B2" w:rsidP="00585DEE">
            <w:pPr>
              <w:spacing w:after="0" w:line="240" w:lineRule="auto"/>
              <w:ind w:left="0" w:firstLine="0"/>
              <w:jc w:val="right"/>
            </w:pPr>
            <w:r>
              <w:t>0</w:t>
            </w:r>
          </w:p>
        </w:tc>
        <w:tc>
          <w:tcPr>
            <w:tcW w:w="3030" w:type="dxa"/>
            <w:tcBorders>
              <w:bottom w:val="nil"/>
            </w:tcBorders>
          </w:tcPr>
          <w:p w14:paraId="0BD4BF3B" w14:textId="49136B8E" w:rsidR="008D67B2" w:rsidRPr="00FC72FB" w:rsidRDefault="008D67B2" w:rsidP="00585DEE">
            <w:pPr>
              <w:spacing w:after="0" w:line="240" w:lineRule="auto"/>
              <w:ind w:left="0" w:firstLine="0"/>
            </w:pPr>
            <w:r w:rsidRPr="00FC72FB">
              <w:t>0000 …… 0000 0000 1111 1111</w:t>
            </w:r>
          </w:p>
        </w:tc>
        <w:tc>
          <w:tcPr>
            <w:tcW w:w="4320" w:type="dxa"/>
            <w:tcBorders>
              <w:bottom w:val="nil"/>
            </w:tcBorders>
          </w:tcPr>
          <w:p w14:paraId="7BB8E25E" w14:textId="121877DE" w:rsidR="008D67B2" w:rsidRPr="00FC72FB" w:rsidRDefault="008D67B2" w:rsidP="00585DEE">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564B9663" w14:textId="77777777" w:rsidTr="00FC72FB">
        <w:trPr>
          <w:jc w:val="center"/>
        </w:trPr>
        <w:tc>
          <w:tcPr>
            <w:tcW w:w="767" w:type="dxa"/>
            <w:tcBorders>
              <w:top w:val="nil"/>
              <w:bottom w:val="nil"/>
            </w:tcBorders>
            <w:shd w:val="clear" w:color="auto" w:fill="BFBFBF" w:themeFill="background1" w:themeFillShade="BF"/>
            <w:vAlign w:val="center"/>
          </w:tcPr>
          <w:p w14:paraId="16E899F8" w14:textId="49089DC2" w:rsidR="008D67B2" w:rsidRDefault="008D67B2" w:rsidP="008D67B2">
            <w:pPr>
              <w:spacing w:after="0" w:line="240" w:lineRule="auto"/>
              <w:ind w:left="0" w:firstLine="0"/>
              <w:jc w:val="right"/>
            </w:pPr>
            <w:r>
              <w:t>…</w:t>
            </w:r>
          </w:p>
        </w:tc>
        <w:tc>
          <w:tcPr>
            <w:tcW w:w="3030" w:type="dxa"/>
            <w:tcBorders>
              <w:top w:val="nil"/>
              <w:bottom w:val="nil"/>
            </w:tcBorders>
            <w:vAlign w:val="center"/>
          </w:tcPr>
          <w:p w14:paraId="74677C02" w14:textId="5A720D57"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c>
          <w:tcPr>
            <w:tcW w:w="4320" w:type="dxa"/>
            <w:tcBorders>
              <w:top w:val="nil"/>
              <w:bottom w:val="nil"/>
            </w:tcBorders>
            <w:vAlign w:val="center"/>
          </w:tcPr>
          <w:p w14:paraId="410D4C6B" w14:textId="28894D2E"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r>
      <w:tr w:rsidR="00FC72FB" w14:paraId="7CCA8D6F" w14:textId="77777777" w:rsidTr="00FC72FB">
        <w:trPr>
          <w:jc w:val="center"/>
        </w:trPr>
        <w:tc>
          <w:tcPr>
            <w:tcW w:w="767" w:type="dxa"/>
            <w:tcBorders>
              <w:top w:val="nil"/>
              <w:bottom w:val="nil"/>
            </w:tcBorders>
            <w:shd w:val="clear" w:color="auto" w:fill="BFBFBF" w:themeFill="background1" w:themeFillShade="BF"/>
            <w:vAlign w:val="center"/>
          </w:tcPr>
          <w:p w14:paraId="2CD52C62" w14:textId="3061651B" w:rsidR="008D67B2" w:rsidRDefault="008D67B2" w:rsidP="008D67B2">
            <w:pPr>
              <w:spacing w:after="0" w:line="240" w:lineRule="auto"/>
              <w:ind w:left="0" w:firstLine="0"/>
              <w:jc w:val="right"/>
            </w:pPr>
            <w:r>
              <w:t>20</w:t>
            </w:r>
          </w:p>
        </w:tc>
        <w:tc>
          <w:tcPr>
            <w:tcW w:w="3030" w:type="dxa"/>
            <w:tcBorders>
              <w:top w:val="nil"/>
              <w:bottom w:val="nil"/>
            </w:tcBorders>
          </w:tcPr>
          <w:p w14:paraId="09146BF8" w14:textId="22783674" w:rsidR="008D67B2" w:rsidRPr="00FC72FB" w:rsidRDefault="008D67B2" w:rsidP="008D67B2">
            <w:pPr>
              <w:spacing w:after="0" w:line="240" w:lineRule="auto"/>
              <w:ind w:left="0" w:firstLine="0"/>
            </w:pPr>
            <w:r w:rsidRPr="00FC72FB">
              <w:t xml:space="preserve">1111 1111 </w:t>
            </w:r>
            <w:r w:rsidRPr="00FC72FB">
              <w:rPr>
                <w:color w:val="D9D9D9" w:themeColor="background1" w:themeShade="D9"/>
              </w:rPr>
              <w:t>0000 …… 0000 0000</w:t>
            </w:r>
          </w:p>
        </w:tc>
        <w:tc>
          <w:tcPr>
            <w:tcW w:w="4320" w:type="dxa"/>
            <w:tcBorders>
              <w:top w:val="nil"/>
              <w:bottom w:val="nil"/>
            </w:tcBorders>
          </w:tcPr>
          <w:p w14:paraId="6F7EBDB1" w14:textId="54534E71" w:rsidR="008D67B2" w:rsidRPr="00FC72FB" w:rsidRDefault="008D67B2" w:rsidP="008D67B2">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370218B4" w14:textId="77777777" w:rsidTr="00FC72FB">
        <w:trPr>
          <w:jc w:val="center"/>
        </w:trPr>
        <w:tc>
          <w:tcPr>
            <w:tcW w:w="767" w:type="dxa"/>
            <w:tcBorders>
              <w:top w:val="nil"/>
              <w:bottom w:val="nil"/>
            </w:tcBorders>
            <w:shd w:val="clear" w:color="auto" w:fill="BFBFBF" w:themeFill="background1" w:themeFillShade="BF"/>
            <w:vAlign w:val="center"/>
          </w:tcPr>
          <w:p w14:paraId="01A0E845" w14:textId="7F8510B1" w:rsidR="00585DEE" w:rsidRDefault="00585DEE" w:rsidP="008D67B2">
            <w:pPr>
              <w:spacing w:after="0" w:line="240" w:lineRule="auto"/>
              <w:ind w:left="0" w:firstLine="0"/>
              <w:jc w:val="right"/>
            </w:pPr>
            <w:r>
              <w:t>21</w:t>
            </w:r>
          </w:p>
        </w:tc>
        <w:tc>
          <w:tcPr>
            <w:tcW w:w="3030" w:type="dxa"/>
            <w:tcBorders>
              <w:top w:val="nil"/>
              <w:bottom w:val="nil"/>
            </w:tcBorders>
          </w:tcPr>
          <w:p w14:paraId="14FB45CF" w14:textId="188D59D1" w:rsidR="00585DEE" w:rsidRPr="00FC72FB" w:rsidRDefault="00585DEE" w:rsidP="008D67B2">
            <w:pPr>
              <w:spacing w:after="0" w:line="240" w:lineRule="auto"/>
              <w:ind w:left="0" w:firstLine="0"/>
            </w:pPr>
            <w:r w:rsidRPr="00FC72FB">
              <w:t>1111 111</w:t>
            </w:r>
            <w:r w:rsidRPr="00FC72FB">
              <w:rPr>
                <w:color w:val="D9D9D9" w:themeColor="background1" w:themeShade="D9"/>
              </w:rPr>
              <w:t>0 0000 …… 0000 0000</w:t>
            </w:r>
          </w:p>
        </w:tc>
        <w:tc>
          <w:tcPr>
            <w:tcW w:w="4320" w:type="dxa"/>
            <w:tcBorders>
              <w:top w:val="nil"/>
              <w:bottom w:val="nil"/>
            </w:tcBorders>
          </w:tcPr>
          <w:p w14:paraId="06B1C629" w14:textId="7DC8DB4B" w:rsidR="00585DEE" w:rsidRPr="00FC72FB" w:rsidRDefault="00585DEE" w:rsidP="00585DEE">
            <w:pPr>
              <w:spacing w:after="0" w:line="240" w:lineRule="auto"/>
              <w:ind w:left="0" w:firstLine="0"/>
            </w:pPr>
            <w:r w:rsidRPr="00FC72FB">
              <w:rPr>
                <w:color w:val="D9D9D9" w:themeColor="background1" w:themeShade="D9"/>
              </w:rPr>
              <w:t>0000 0000 0000 0000 0000 0000 0000 000</w:t>
            </w:r>
            <w:r w:rsidRPr="00FC72FB">
              <w:t>1</w:t>
            </w:r>
          </w:p>
        </w:tc>
      </w:tr>
      <w:tr w:rsidR="00FC72FB" w14:paraId="002568C2" w14:textId="77777777" w:rsidTr="00FC72FB">
        <w:trPr>
          <w:jc w:val="center"/>
        </w:trPr>
        <w:tc>
          <w:tcPr>
            <w:tcW w:w="767" w:type="dxa"/>
            <w:tcBorders>
              <w:top w:val="nil"/>
              <w:bottom w:val="nil"/>
            </w:tcBorders>
            <w:shd w:val="clear" w:color="auto" w:fill="BFBFBF" w:themeFill="background1" w:themeFillShade="BF"/>
            <w:vAlign w:val="center"/>
          </w:tcPr>
          <w:p w14:paraId="667A8CBA" w14:textId="2EDE450C" w:rsidR="00585DEE" w:rsidRDefault="00585DEE" w:rsidP="008D67B2">
            <w:pPr>
              <w:spacing w:after="0" w:line="240" w:lineRule="auto"/>
              <w:ind w:left="0" w:firstLine="0"/>
              <w:jc w:val="right"/>
            </w:pPr>
            <w:r>
              <w:t>22</w:t>
            </w:r>
          </w:p>
        </w:tc>
        <w:tc>
          <w:tcPr>
            <w:tcW w:w="3030" w:type="dxa"/>
            <w:tcBorders>
              <w:top w:val="nil"/>
              <w:bottom w:val="nil"/>
            </w:tcBorders>
          </w:tcPr>
          <w:p w14:paraId="0675A586" w14:textId="7C808664" w:rsidR="00585DEE" w:rsidRPr="00FC72FB" w:rsidRDefault="00585DEE" w:rsidP="00585DEE">
            <w:pPr>
              <w:spacing w:after="0" w:line="240" w:lineRule="auto"/>
              <w:ind w:left="0" w:firstLine="0"/>
            </w:pPr>
            <w:r w:rsidRPr="00FC72FB">
              <w:t>1111 11</w:t>
            </w:r>
            <w:r w:rsidRPr="00FC72FB">
              <w:rPr>
                <w:color w:val="D9D9D9" w:themeColor="background1" w:themeShade="D9"/>
              </w:rPr>
              <w:t>00 0000 …… 0000 0000</w:t>
            </w:r>
          </w:p>
        </w:tc>
        <w:tc>
          <w:tcPr>
            <w:tcW w:w="4320" w:type="dxa"/>
            <w:tcBorders>
              <w:top w:val="nil"/>
              <w:bottom w:val="nil"/>
            </w:tcBorders>
          </w:tcPr>
          <w:p w14:paraId="6A5BB302" w14:textId="34DD5487" w:rsidR="00585DEE" w:rsidRPr="00FC72FB" w:rsidRDefault="00585DEE" w:rsidP="00585DEE">
            <w:pPr>
              <w:spacing w:after="0" w:line="240" w:lineRule="auto"/>
              <w:ind w:left="0" w:firstLine="0"/>
            </w:pPr>
            <w:r w:rsidRPr="00FC72FB">
              <w:rPr>
                <w:color w:val="D9D9D9" w:themeColor="background1" w:themeShade="D9"/>
              </w:rPr>
              <w:t>0000 0000 0000 0000 0000 0000 0000 00</w:t>
            </w:r>
            <w:r w:rsidRPr="00FC72FB">
              <w:t>11</w:t>
            </w:r>
          </w:p>
        </w:tc>
      </w:tr>
      <w:tr w:rsidR="00FC72FB" w14:paraId="4C1BF15E" w14:textId="77777777" w:rsidTr="00FC72FB">
        <w:trPr>
          <w:jc w:val="center"/>
        </w:trPr>
        <w:tc>
          <w:tcPr>
            <w:tcW w:w="767" w:type="dxa"/>
            <w:tcBorders>
              <w:top w:val="nil"/>
              <w:bottom w:val="nil"/>
            </w:tcBorders>
            <w:shd w:val="clear" w:color="auto" w:fill="BFBFBF" w:themeFill="background1" w:themeFillShade="BF"/>
            <w:vAlign w:val="center"/>
          </w:tcPr>
          <w:p w14:paraId="36309419" w14:textId="2A009C2E" w:rsidR="00585DEE" w:rsidRDefault="00585DEE" w:rsidP="008D67B2">
            <w:pPr>
              <w:spacing w:after="0" w:line="240" w:lineRule="auto"/>
              <w:ind w:left="0" w:firstLine="0"/>
              <w:jc w:val="right"/>
            </w:pPr>
            <w:r>
              <w:t>23.2</w:t>
            </w:r>
          </w:p>
        </w:tc>
        <w:tc>
          <w:tcPr>
            <w:tcW w:w="3030" w:type="dxa"/>
            <w:tcBorders>
              <w:top w:val="nil"/>
              <w:bottom w:val="nil"/>
            </w:tcBorders>
          </w:tcPr>
          <w:p w14:paraId="00AE50B7" w14:textId="188CA958" w:rsidR="00585DEE" w:rsidRPr="00FC72FB" w:rsidRDefault="00585DEE" w:rsidP="00585DEE">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3A5B1EE0" w14:textId="60E2D65D" w:rsidR="00585DEE" w:rsidRPr="00FC72FB" w:rsidRDefault="00585DEE" w:rsidP="008D67B2">
            <w:pPr>
              <w:spacing w:after="0" w:line="240" w:lineRule="auto"/>
              <w:ind w:left="0" w:firstLine="0"/>
            </w:pPr>
            <w:r w:rsidRPr="00FC72FB">
              <w:rPr>
                <w:color w:val="D9D9D9" w:themeColor="background1" w:themeShade="D9"/>
              </w:rPr>
              <w:t>0000 0000 0000 0000 0000 0000 0000 0</w:t>
            </w:r>
            <w:r w:rsidRPr="00FC72FB">
              <w:rPr>
                <w:color w:val="FF0000"/>
              </w:rPr>
              <w:t>111</w:t>
            </w:r>
          </w:p>
        </w:tc>
      </w:tr>
      <w:tr w:rsidR="00FC72FB" w14:paraId="52045404" w14:textId="77777777" w:rsidTr="00FC72FB">
        <w:trPr>
          <w:jc w:val="center"/>
        </w:trPr>
        <w:tc>
          <w:tcPr>
            <w:tcW w:w="767" w:type="dxa"/>
            <w:tcBorders>
              <w:top w:val="nil"/>
              <w:bottom w:val="nil"/>
            </w:tcBorders>
            <w:shd w:val="clear" w:color="auto" w:fill="BFBFBF" w:themeFill="background1" w:themeFillShade="BF"/>
            <w:vAlign w:val="center"/>
          </w:tcPr>
          <w:p w14:paraId="670781DB" w14:textId="648C2D7E" w:rsidR="00585DEE" w:rsidRDefault="00585DEE" w:rsidP="008D67B2">
            <w:pPr>
              <w:spacing w:after="0" w:line="240" w:lineRule="auto"/>
              <w:ind w:left="0" w:firstLine="0"/>
              <w:jc w:val="right"/>
            </w:pPr>
            <w:r>
              <w:t>23.3</w:t>
            </w:r>
          </w:p>
        </w:tc>
        <w:tc>
          <w:tcPr>
            <w:tcW w:w="3030" w:type="dxa"/>
            <w:tcBorders>
              <w:top w:val="nil"/>
              <w:bottom w:val="nil"/>
            </w:tcBorders>
          </w:tcPr>
          <w:p w14:paraId="260D9F2D" w14:textId="78369516" w:rsidR="00585DEE" w:rsidRPr="00FC72FB" w:rsidRDefault="00585DEE" w:rsidP="008D67B2">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73A05B69" w14:textId="7A7AECCF" w:rsidR="00585DEE" w:rsidRPr="00FC72FB" w:rsidRDefault="00585DEE" w:rsidP="008D67B2">
            <w:pPr>
              <w:spacing w:after="0" w:line="240" w:lineRule="auto"/>
              <w:ind w:left="0" w:firstLine="0"/>
            </w:pPr>
            <w:r w:rsidRPr="00FC72FB">
              <w:rPr>
                <w:color w:val="D9D9D9" w:themeColor="background1" w:themeShade="D9"/>
              </w:rPr>
              <w:t>0000 0000 0000 0000 0000 0000 0000</w:t>
            </w:r>
            <w:r w:rsidRPr="00FC72FB">
              <w:t xml:space="preserve"> 1010</w:t>
            </w:r>
          </w:p>
        </w:tc>
      </w:tr>
      <w:tr w:rsidR="00FC72FB" w14:paraId="4D62DB84" w14:textId="77777777" w:rsidTr="00FC72FB">
        <w:trPr>
          <w:jc w:val="center"/>
        </w:trPr>
        <w:tc>
          <w:tcPr>
            <w:tcW w:w="767" w:type="dxa"/>
            <w:tcBorders>
              <w:top w:val="nil"/>
              <w:bottom w:val="nil"/>
            </w:tcBorders>
            <w:shd w:val="clear" w:color="auto" w:fill="BFBFBF" w:themeFill="background1" w:themeFillShade="BF"/>
            <w:vAlign w:val="center"/>
          </w:tcPr>
          <w:p w14:paraId="0CBCB5BC" w14:textId="7F920C5E" w:rsidR="00585DEE" w:rsidRDefault="00585DEE" w:rsidP="008D67B2">
            <w:pPr>
              <w:spacing w:after="0" w:line="240" w:lineRule="auto"/>
              <w:ind w:left="0" w:firstLine="0"/>
              <w:jc w:val="right"/>
            </w:pPr>
            <w:r>
              <w:t>24.2</w:t>
            </w:r>
          </w:p>
        </w:tc>
        <w:tc>
          <w:tcPr>
            <w:tcW w:w="3030" w:type="dxa"/>
            <w:tcBorders>
              <w:top w:val="nil"/>
              <w:bottom w:val="nil"/>
            </w:tcBorders>
          </w:tcPr>
          <w:p w14:paraId="3E94B1C8" w14:textId="75041E3F" w:rsidR="00585DEE" w:rsidRPr="00FC72FB" w:rsidRDefault="00585DEE" w:rsidP="00585DEE">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6975203E" w14:textId="07BD0384"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 xml:space="preserve">1 </w:t>
            </w:r>
            <w:r w:rsidRPr="00FC72FB">
              <w:rPr>
                <w:color w:val="FF0000"/>
              </w:rPr>
              <w:t>0101</w:t>
            </w:r>
          </w:p>
        </w:tc>
      </w:tr>
      <w:tr w:rsidR="00FC72FB" w14:paraId="06626EAF" w14:textId="77777777" w:rsidTr="00FC72FB">
        <w:trPr>
          <w:jc w:val="center"/>
        </w:trPr>
        <w:tc>
          <w:tcPr>
            <w:tcW w:w="767" w:type="dxa"/>
            <w:tcBorders>
              <w:top w:val="nil"/>
              <w:bottom w:val="nil"/>
            </w:tcBorders>
            <w:shd w:val="clear" w:color="auto" w:fill="BFBFBF" w:themeFill="background1" w:themeFillShade="BF"/>
            <w:vAlign w:val="center"/>
          </w:tcPr>
          <w:p w14:paraId="75A142AF" w14:textId="5E327671" w:rsidR="00585DEE" w:rsidRDefault="00585DEE" w:rsidP="008D67B2">
            <w:pPr>
              <w:spacing w:after="0" w:line="240" w:lineRule="auto"/>
              <w:ind w:left="0" w:firstLine="0"/>
              <w:jc w:val="right"/>
            </w:pPr>
            <w:r>
              <w:t>24.3</w:t>
            </w:r>
          </w:p>
        </w:tc>
        <w:tc>
          <w:tcPr>
            <w:tcW w:w="3030" w:type="dxa"/>
            <w:tcBorders>
              <w:top w:val="nil"/>
              <w:bottom w:val="nil"/>
            </w:tcBorders>
          </w:tcPr>
          <w:p w14:paraId="46883979" w14:textId="35DA8C16" w:rsidR="00585DEE" w:rsidRPr="00FC72FB" w:rsidRDefault="00585DEE" w:rsidP="008D67B2">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7311A135" w14:textId="25CE5811"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1 1000</w:t>
            </w:r>
          </w:p>
        </w:tc>
      </w:tr>
      <w:tr w:rsidR="00FC72FB" w14:paraId="4BE7EDFF" w14:textId="77777777" w:rsidTr="00FC72FB">
        <w:trPr>
          <w:jc w:val="center"/>
        </w:trPr>
        <w:tc>
          <w:tcPr>
            <w:tcW w:w="767" w:type="dxa"/>
            <w:tcBorders>
              <w:top w:val="nil"/>
              <w:bottom w:val="nil"/>
            </w:tcBorders>
            <w:shd w:val="clear" w:color="auto" w:fill="BFBFBF" w:themeFill="background1" w:themeFillShade="BF"/>
            <w:vAlign w:val="center"/>
          </w:tcPr>
          <w:p w14:paraId="7AF436BE" w14:textId="422F0090" w:rsidR="00585DEE" w:rsidRDefault="00585DEE" w:rsidP="008D67B2">
            <w:pPr>
              <w:spacing w:after="0" w:line="240" w:lineRule="auto"/>
              <w:ind w:left="0" w:firstLine="0"/>
              <w:jc w:val="right"/>
            </w:pPr>
            <w:r>
              <w:t>25</w:t>
            </w:r>
          </w:p>
        </w:tc>
        <w:tc>
          <w:tcPr>
            <w:tcW w:w="3030" w:type="dxa"/>
            <w:tcBorders>
              <w:top w:val="nil"/>
              <w:bottom w:val="nil"/>
            </w:tcBorders>
          </w:tcPr>
          <w:p w14:paraId="05E521CB" w14:textId="3AC75740" w:rsidR="00585DEE" w:rsidRPr="00FC72FB" w:rsidRDefault="00585DEE" w:rsidP="00585DEE">
            <w:pPr>
              <w:spacing w:after="0" w:line="240" w:lineRule="auto"/>
              <w:ind w:left="0" w:firstLine="0"/>
            </w:pPr>
            <w:r w:rsidRPr="00FC72FB">
              <w:t>111</w:t>
            </w:r>
            <w:r w:rsidRPr="00FC72FB">
              <w:rPr>
                <w:color w:val="D9D9D9" w:themeColor="background1" w:themeShade="D9"/>
              </w:rPr>
              <w:t>0 0000 0000 …… 0000 0000</w:t>
            </w:r>
          </w:p>
        </w:tc>
        <w:tc>
          <w:tcPr>
            <w:tcW w:w="4320" w:type="dxa"/>
            <w:tcBorders>
              <w:top w:val="nil"/>
              <w:bottom w:val="nil"/>
            </w:tcBorders>
          </w:tcPr>
          <w:p w14:paraId="424E2B82" w14:textId="1847D04F" w:rsidR="00585DEE" w:rsidRPr="00FC72FB" w:rsidRDefault="00585DEE" w:rsidP="00585DEE">
            <w:pPr>
              <w:spacing w:after="0" w:line="240" w:lineRule="auto"/>
              <w:ind w:left="0" w:firstLine="0"/>
            </w:pPr>
            <w:r w:rsidRPr="00FC72FB">
              <w:rPr>
                <w:color w:val="D9D9D9" w:themeColor="background1" w:themeShade="D9"/>
              </w:rPr>
              <w:t>0000 0000 0000 0000 0000 0000 00</w:t>
            </w:r>
            <w:r w:rsidRPr="00FC72FB">
              <w:t>11 0001</w:t>
            </w:r>
          </w:p>
        </w:tc>
      </w:tr>
      <w:tr w:rsidR="00FC72FB" w14:paraId="60D052FE" w14:textId="77777777" w:rsidTr="00FC72FB">
        <w:trPr>
          <w:jc w:val="center"/>
        </w:trPr>
        <w:tc>
          <w:tcPr>
            <w:tcW w:w="767" w:type="dxa"/>
            <w:tcBorders>
              <w:top w:val="nil"/>
              <w:bottom w:val="nil"/>
            </w:tcBorders>
            <w:shd w:val="clear" w:color="auto" w:fill="BFBFBF" w:themeFill="background1" w:themeFillShade="BF"/>
            <w:vAlign w:val="center"/>
          </w:tcPr>
          <w:p w14:paraId="5DD8839D" w14:textId="0D058308" w:rsidR="00585DEE" w:rsidRDefault="00585DEE" w:rsidP="008D67B2">
            <w:pPr>
              <w:spacing w:after="0" w:line="240" w:lineRule="auto"/>
              <w:ind w:left="0" w:firstLine="0"/>
              <w:jc w:val="right"/>
            </w:pPr>
            <w:r>
              <w:t>26.2</w:t>
            </w:r>
          </w:p>
        </w:tc>
        <w:tc>
          <w:tcPr>
            <w:tcW w:w="3030" w:type="dxa"/>
            <w:tcBorders>
              <w:top w:val="nil"/>
              <w:bottom w:val="nil"/>
            </w:tcBorders>
          </w:tcPr>
          <w:p w14:paraId="563E1489" w14:textId="09B28F1E" w:rsidR="00585DEE" w:rsidRPr="00FC72FB" w:rsidRDefault="00585DEE" w:rsidP="00585DEE">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26A69C8B" w14:textId="0493FAD9" w:rsidR="00585DEE" w:rsidRPr="00FC72FB" w:rsidRDefault="00585DEE" w:rsidP="00585DEE">
            <w:pPr>
              <w:spacing w:after="0" w:line="240" w:lineRule="auto"/>
              <w:ind w:left="0" w:firstLine="0"/>
            </w:pPr>
            <w:r w:rsidRPr="00FC72FB">
              <w:rPr>
                <w:color w:val="D9D9D9" w:themeColor="background1" w:themeShade="D9"/>
              </w:rPr>
              <w:t>0000 0000 0000 0000 0000 0000 0</w:t>
            </w:r>
            <w:r w:rsidRPr="00FC72FB">
              <w:rPr>
                <w:color w:val="FF0000"/>
              </w:rPr>
              <w:t>110</w:t>
            </w:r>
            <w:r w:rsidRPr="00FC72FB">
              <w:t xml:space="preserve"> 0011</w:t>
            </w:r>
          </w:p>
        </w:tc>
      </w:tr>
      <w:tr w:rsidR="00FC72FB" w14:paraId="1B9BD971" w14:textId="77777777" w:rsidTr="00FC72FB">
        <w:trPr>
          <w:jc w:val="center"/>
        </w:trPr>
        <w:tc>
          <w:tcPr>
            <w:tcW w:w="767" w:type="dxa"/>
            <w:tcBorders>
              <w:top w:val="nil"/>
              <w:bottom w:val="nil"/>
            </w:tcBorders>
            <w:shd w:val="clear" w:color="auto" w:fill="BFBFBF" w:themeFill="background1" w:themeFillShade="BF"/>
            <w:vAlign w:val="center"/>
          </w:tcPr>
          <w:p w14:paraId="100B3B78" w14:textId="38D0546D" w:rsidR="00585DEE" w:rsidRDefault="00585DEE" w:rsidP="00585DEE">
            <w:pPr>
              <w:spacing w:after="0" w:line="240" w:lineRule="auto"/>
              <w:ind w:left="0" w:firstLine="0"/>
              <w:jc w:val="right"/>
            </w:pPr>
            <w:r>
              <w:t>26.3</w:t>
            </w:r>
          </w:p>
        </w:tc>
        <w:tc>
          <w:tcPr>
            <w:tcW w:w="3030" w:type="dxa"/>
            <w:tcBorders>
              <w:top w:val="nil"/>
              <w:bottom w:val="nil"/>
            </w:tcBorders>
          </w:tcPr>
          <w:p w14:paraId="19F5142E" w14:textId="69D3625A" w:rsidR="00585DEE" w:rsidRPr="00FC72FB" w:rsidRDefault="00585DEE" w:rsidP="008D67B2">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6A13FB48" w14:textId="0CF39D42" w:rsidR="00585DEE" w:rsidRPr="00FC72FB" w:rsidRDefault="00585DEE" w:rsidP="00585DEE">
            <w:pPr>
              <w:spacing w:after="0" w:line="240" w:lineRule="auto"/>
              <w:ind w:left="0" w:firstLine="0"/>
            </w:pPr>
            <w:r w:rsidRPr="00FC72FB">
              <w:rPr>
                <w:color w:val="D9D9D9" w:themeColor="background1" w:themeShade="D9"/>
              </w:rPr>
              <w:t xml:space="preserve">0000 0000 0000 0000 0000 0000 </w:t>
            </w:r>
            <w:r w:rsidRPr="00FC72FB">
              <w:t>1001 0011</w:t>
            </w:r>
          </w:p>
        </w:tc>
      </w:tr>
      <w:tr w:rsidR="00FC72FB" w14:paraId="43D42D6B" w14:textId="77777777" w:rsidTr="00FC72FB">
        <w:trPr>
          <w:jc w:val="center"/>
        </w:trPr>
        <w:tc>
          <w:tcPr>
            <w:tcW w:w="767" w:type="dxa"/>
            <w:tcBorders>
              <w:top w:val="nil"/>
              <w:bottom w:val="nil"/>
            </w:tcBorders>
            <w:shd w:val="clear" w:color="auto" w:fill="BFBFBF" w:themeFill="background1" w:themeFillShade="BF"/>
            <w:vAlign w:val="center"/>
          </w:tcPr>
          <w:p w14:paraId="7CC2806A" w14:textId="2822AE79" w:rsidR="00585DEE" w:rsidRDefault="00585DEE" w:rsidP="008D67B2">
            <w:pPr>
              <w:spacing w:after="0" w:line="240" w:lineRule="auto"/>
              <w:ind w:left="0" w:firstLine="0"/>
              <w:jc w:val="right"/>
            </w:pPr>
            <w:r>
              <w:t>27.2</w:t>
            </w:r>
          </w:p>
        </w:tc>
        <w:tc>
          <w:tcPr>
            <w:tcW w:w="3030" w:type="dxa"/>
            <w:tcBorders>
              <w:top w:val="nil"/>
              <w:bottom w:val="nil"/>
            </w:tcBorders>
          </w:tcPr>
          <w:p w14:paraId="4CC55945" w14:textId="03D1EA0E" w:rsidR="00585DEE" w:rsidRPr="00FC72FB" w:rsidRDefault="00585DEE" w:rsidP="00585DEE">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49FE8229" w14:textId="74096989"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 xml:space="preserve">1 0010 </w:t>
            </w:r>
            <w:r w:rsidRPr="00FC72FB">
              <w:rPr>
                <w:color w:val="FF0000"/>
              </w:rPr>
              <w:t>0111</w:t>
            </w:r>
          </w:p>
        </w:tc>
      </w:tr>
      <w:tr w:rsidR="00FC72FB" w14:paraId="2CD18327" w14:textId="77777777" w:rsidTr="00FC72FB">
        <w:trPr>
          <w:jc w:val="center"/>
        </w:trPr>
        <w:tc>
          <w:tcPr>
            <w:tcW w:w="767" w:type="dxa"/>
            <w:tcBorders>
              <w:top w:val="nil"/>
              <w:bottom w:val="nil"/>
            </w:tcBorders>
            <w:shd w:val="clear" w:color="auto" w:fill="BFBFBF" w:themeFill="background1" w:themeFillShade="BF"/>
            <w:vAlign w:val="center"/>
          </w:tcPr>
          <w:p w14:paraId="3758D133" w14:textId="5440F56C" w:rsidR="00585DEE" w:rsidRDefault="00585DEE" w:rsidP="008D67B2">
            <w:pPr>
              <w:spacing w:after="0" w:line="240" w:lineRule="auto"/>
              <w:ind w:left="0" w:firstLine="0"/>
              <w:jc w:val="right"/>
            </w:pPr>
            <w:r>
              <w:t>27.3</w:t>
            </w:r>
          </w:p>
        </w:tc>
        <w:tc>
          <w:tcPr>
            <w:tcW w:w="3030" w:type="dxa"/>
            <w:tcBorders>
              <w:top w:val="nil"/>
              <w:bottom w:val="nil"/>
            </w:tcBorders>
          </w:tcPr>
          <w:p w14:paraId="655E7135" w14:textId="0C4C6E3B" w:rsidR="00585DEE" w:rsidRPr="00FC72FB" w:rsidRDefault="00585DEE" w:rsidP="008D67B2">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7329FCBB" w14:textId="2BADC2BF"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1 0010 1010</w:t>
            </w:r>
          </w:p>
        </w:tc>
      </w:tr>
      <w:tr w:rsidR="00FC72FB" w14:paraId="6A3E0C29" w14:textId="77777777" w:rsidTr="00FC72FB">
        <w:trPr>
          <w:jc w:val="center"/>
        </w:trPr>
        <w:tc>
          <w:tcPr>
            <w:tcW w:w="767" w:type="dxa"/>
            <w:tcBorders>
              <w:top w:val="nil"/>
              <w:bottom w:val="single" w:sz="4" w:space="0" w:color="auto"/>
            </w:tcBorders>
            <w:shd w:val="clear" w:color="auto" w:fill="BFBFBF" w:themeFill="background1" w:themeFillShade="BF"/>
            <w:vAlign w:val="center"/>
          </w:tcPr>
          <w:p w14:paraId="5BD9F57C" w14:textId="4414EC7B" w:rsidR="00585DEE" w:rsidRDefault="00585DEE" w:rsidP="008D67B2">
            <w:pPr>
              <w:spacing w:after="0" w:line="240" w:lineRule="auto"/>
              <w:ind w:left="0" w:firstLine="0"/>
              <w:jc w:val="right"/>
            </w:pPr>
            <w:r>
              <w:t>28</w:t>
            </w:r>
          </w:p>
        </w:tc>
        <w:tc>
          <w:tcPr>
            <w:tcW w:w="3030" w:type="dxa"/>
            <w:tcBorders>
              <w:top w:val="nil"/>
              <w:bottom w:val="single" w:sz="4" w:space="0" w:color="auto"/>
            </w:tcBorders>
          </w:tcPr>
          <w:p w14:paraId="53AB8517" w14:textId="014FDAB9" w:rsidR="00585DEE" w:rsidRPr="00FC72FB" w:rsidRDefault="00585DEE" w:rsidP="008D67B2">
            <w:pPr>
              <w:spacing w:after="0" w:line="240" w:lineRule="auto"/>
              <w:ind w:left="0" w:firstLine="0"/>
            </w:pPr>
            <w:r w:rsidRPr="00FC72FB">
              <w:rPr>
                <w:color w:val="D9D9D9" w:themeColor="background1" w:themeShade="D9"/>
              </w:rPr>
              <w:t>0000 0000 0000 …… 0000 0000</w:t>
            </w:r>
          </w:p>
        </w:tc>
        <w:tc>
          <w:tcPr>
            <w:tcW w:w="4320" w:type="dxa"/>
            <w:tcBorders>
              <w:top w:val="nil"/>
              <w:bottom w:val="single" w:sz="4" w:space="0" w:color="auto"/>
            </w:tcBorders>
          </w:tcPr>
          <w:p w14:paraId="761DA489" w14:textId="3D57AC04" w:rsidR="00585DEE" w:rsidRPr="00FC72FB" w:rsidRDefault="00585DEE" w:rsidP="00585DEE">
            <w:pPr>
              <w:spacing w:after="0" w:line="240" w:lineRule="auto"/>
              <w:ind w:left="0" w:firstLine="0"/>
            </w:pPr>
            <w:r w:rsidRPr="00FC72FB">
              <w:rPr>
                <w:color w:val="D9D9D9" w:themeColor="background1" w:themeShade="D9"/>
              </w:rPr>
              <w:t>0000 0000 0000 0000 0000 00</w:t>
            </w:r>
            <w:r w:rsidRPr="00FC72FB">
              <w:t>10 0101 0101</w:t>
            </w:r>
          </w:p>
        </w:tc>
      </w:tr>
      <w:tr w:rsidR="00FC72FB" w14:paraId="0DAA029C" w14:textId="77777777" w:rsidTr="00FC72FB">
        <w:trPr>
          <w:jc w:val="center"/>
        </w:trPr>
        <w:tc>
          <w:tcPr>
            <w:tcW w:w="767" w:type="dxa"/>
            <w:tcBorders>
              <w:top w:val="single" w:sz="4" w:space="0" w:color="auto"/>
            </w:tcBorders>
            <w:shd w:val="clear" w:color="auto" w:fill="BFBFBF" w:themeFill="background1" w:themeFillShade="BF"/>
            <w:vAlign w:val="center"/>
          </w:tcPr>
          <w:p w14:paraId="1F4493E4" w14:textId="4E32D4BE" w:rsidR="00FC72FB" w:rsidRDefault="00FC72FB" w:rsidP="008D67B2">
            <w:pPr>
              <w:spacing w:after="0" w:line="240" w:lineRule="auto"/>
              <w:ind w:left="0" w:firstLine="0"/>
              <w:jc w:val="right"/>
            </w:pPr>
            <w:r>
              <w:t>Result</w:t>
            </w:r>
          </w:p>
        </w:tc>
        <w:tc>
          <w:tcPr>
            <w:tcW w:w="3030" w:type="dxa"/>
            <w:tcBorders>
              <w:top w:val="single" w:sz="4" w:space="0" w:color="auto"/>
            </w:tcBorders>
          </w:tcPr>
          <w:p w14:paraId="24EA509F" w14:textId="4AE0CBD9"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 0000 0</w:t>
            </w:r>
            <w:r w:rsidRPr="00FC72FB">
              <w:rPr>
                <w:color w:val="000000" w:themeColor="text1"/>
              </w:rPr>
              <w:t>255</w:t>
            </w:r>
          </w:p>
        </w:tc>
        <w:tc>
          <w:tcPr>
            <w:tcW w:w="4320" w:type="dxa"/>
            <w:tcBorders>
              <w:top w:val="single" w:sz="4" w:space="0" w:color="auto"/>
            </w:tcBorders>
          </w:tcPr>
          <w:p w14:paraId="4C239F7B" w14:textId="480DBAC2"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0000 0000 000</w:t>
            </w:r>
            <w:r w:rsidRPr="00FC72FB">
              <w:t xml:space="preserve">2 </w:t>
            </w:r>
            <w:r w:rsidRPr="00FC72FB">
              <w:rPr>
                <w:color w:val="FFFFFF" w:themeColor="background1"/>
              </w:rPr>
              <w:t>000</w:t>
            </w:r>
            <w:r w:rsidRPr="00FC72FB">
              <w:t xml:space="preserve">5 </w:t>
            </w:r>
            <w:r w:rsidRPr="00FC72FB">
              <w:rPr>
                <w:color w:val="FFFFFF" w:themeColor="background1"/>
              </w:rPr>
              <w:t>000</w:t>
            </w:r>
            <w:r w:rsidRPr="00FC72FB">
              <w:t>5</w:t>
            </w:r>
          </w:p>
        </w:tc>
      </w:tr>
    </w:tbl>
    <w:p w14:paraId="13E7CA09" w14:textId="32C2D717" w:rsidR="008D67B2" w:rsidRDefault="00FC72FB" w:rsidP="000210F3">
      <w:pPr>
        <w:ind w:left="0" w:firstLine="0"/>
      </w:pPr>
      <w:r>
        <w:t xml:space="preserve">The reason for shift 28 times is we have to shift all the bits from the raw data to BCD expression. </w:t>
      </w:r>
      <w:r w:rsidR="00887113">
        <w:t>Using left shift and take the MSB would be simple for the implementation by taking the bit and shift for one bit.</w:t>
      </w:r>
    </w:p>
    <w:p w14:paraId="3FC1B8A1" w14:textId="0B9896BC" w:rsidR="00887113" w:rsidRDefault="0006706C" w:rsidP="000210F3">
      <w:pPr>
        <w:ind w:left="0" w:firstLine="0"/>
      </w:pPr>
      <w:r>
        <w:t xml:space="preserve">To calculate the BCD of the binary, we first consider one decimal </w:t>
      </w:r>
      <w:r w:rsidR="00A30B2E">
        <w:t>digit case. For 4-bit binary, it would increase 1 to the higher 4 bits when it reaches 16. For 4-bit 8421 coding BCD, it would increase 1 when it reaches 9. Hence, to transfer 4-bit binary to 4-bit 8412 coding could be processed by plus 6 to the binary.</w:t>
      </w:r>
    </w:p>
    <w:p w14:paraId="28E8F1FF" w14:textId="14349A9D" w:rsidR="00A30B2E" w:rsidRDefault="00A30B2E" w:rsidP="000210F3">
      <w:pPr>
        <w:ind w:left="0" w:firstLine="0"/>
      </w:pPr>
      <w:r>
        <w:t xml:space="preserve">Then we consider the way to transfer multiple digit decimal into BCD. For example, decimal 30 (in binary 11110). It could be get by left shifting decimal 15 (in binary 1111). The 8421 coding BCD of 15 is 0001 0101. Shifting left 1 bit we could get 0010 1010. </w:t>
      </w:r>
      <w:r w:rsidR="00127ED1">
        <w:t>Check each half byte data of the BCD expression, 1010 is invalid, so we increase it for 9, the BCD is now becoming 0011 0000, which is exactly 30.</w:t>
      </w:r>
    </w:p>
    <w:p w14:paraId="58F38479" w14:textId="39E91B70" w:rsidR="00127ED1" w:rsidRDefault="00127ED1" w:rsidP="000210F3">
      <w:pPr>
        <w:ind w:left="0" w:firstLine="0"/>
      </w:pPr>
      <w:r>
        <w:t xml:space="preserve">However, using increase 9 would affected the entire number. Instead of calculate after shift, we could actually check the BCD 8421 coding before we shift the bits. To increase one in binary, it needs the number to be 16. However, in 8421 coding BCD, this number should be 10. Left shift means multiply the </w:t>
      </w:r>
      <w:r>
        <w:lastRenderedPageBreak/>
        <w:t>number by 2. When the BCD digit is greater than 4, for example 5, shift left would let it to be 10, and need to increase 1 in the higher 4-bits and reset the current 4-bit to 0, and express this action is actually binary 1,0000, which is 16. In other words, the 5 here is actually 8 as what we want for the shift. Hence, before we shift the number, we check each digit is greater than 4 or not. If so, plus 3 to make this number could increase 1 in the higher 4 bits. Then do the shift and append the new bit.</w:t>
      </w:r>
      <w:r w:rsidR="00602F9E">
        <w:t xml:space="preserve"> And this is the method that shown before and used in </w:t>
      </w:r>
      <w:r w:rsidR="00602F9E" w:rsidRPr="00602F9E">
        <w:rPr>
          <w:b/>
        </w:rPr>
        <w:t>M7T3</w:t>
      </w:r>
      <w:r w:rsidR="00602F9E">
        <w:t>.</w:t>
      </w:r>
    </w:p>
    <w:p w14:paraId="5BD4473B" w14:textId="55353AD1" w:rsidR="00371A4B" w:rsidRDefault="00371A4B" w:rsidP="000210F3">
      <w:pPr>
        <w:ind w:left="0" w:firstLine="0"/>
      </w:pPr>
      <w:r>
        <w:t xml:space="preserve">This algorithm needs 28 rounds for one transfer. Each round has 2 stages. Hence, 56 clock cycles to calculate the BCD from a 28-bit binary. The module is implemented by a 3-state FSM. A busy wire is present as an output </w:t>
      </w:r>
      <w:r w:rsidR="005A422D">
        <w:t xml:space="preserve">for </w:t>
      </w:r>
      <w:r w:rsidR="00F545F3">
        <w:t xml:space="preserve">showing the signal of whether the transfer is completed. The FSM logic unit of the RESULT state core is going to check this wire for each rising </w:t>
      </w:r>
      <w:r w:rsidR="00F931C9">
        <w:t>edge of the 100MHz clock cycle.</w:t>
      </w:r>
    </w:p>
    <w:p w14:paraId="40D3EDE5" w14:textId="03B20E47" w:rsidR="00262021" w:rsidRDefault="00262021" w:rsidP="00262021">
      <w:pPr>
        <w:pStyle w:val="1"/>
      </w:pPr>
      <w:r>
        <w:t>Design Verification and Validation</w:t>
      </w:r>
    </w:p>
    <w:p w14:paraId="2D78EAB4" w14:textId="77777777" w:rsidR="00BA55FD" w:rsidRDefault="00345AF2" w:rsidP="00BA55FD">
      <w:pPr>
        <w:ind w:left="0" w:firstLine="0"/>
      </w:pPr>
      <w:r>
        <w:t>During the development, we are using test-driven development and go through the entire development period.</w:t>
      </w:r>
      <w:r w:rsidR="008F0A0E">
        <w:t xml:space="preserve"> We first </w:t>
      </w:r>
      <w:r w:rsidR="00101174">
        <w:t>determined the high level design</w:t>
      </w:r>
      <w:r w:rsidR="002F0228">
        <w:t xml:space="preserve">. Next, we separated the function of each state, and drew the top level design diagram. The </w:t>
      </w:r>
      <w:r w:rsidR="00BA55FD">
        <w:t>right</w:t>
      </w:r>
      <w:r w:rsidR="002F0228">
        <w:t xml:space="preserve"> diagram is the one that we draw before we started our implementation. </w:t>
      </w:r>
    </w:p>
    <w:p w14:paraId="2F7BF8A3" w14:textId="28D5CF28" w:rsidR="002F0228" w:rsidRDefault="00BA55FD" w:rsidP="00BA55FD">
      <w:pPr>
        <w:ind w:left="0" w:firstLine="0"/>
        <w:jc w:val="center"/>
        <w:rPr>
          <w:rFonts w:eastAsiaTheme="minorEastAsia"/>
        </w:rPr>
      </w:pPr>
      <w:r>
        <w:rPr>
          <w:noProof/>
        </w:rPr>
        <w:drawing>
          <wp:inline distT="0" distB="0" distL="0" distR="0" wp14:anchorId="13FB133B" wp14:editId="221D7369">
            <wp:extent cx="3206750" cy="2092104"/>
            <wp:effectExtent l="0" t="0" r="0" b="3810"/>
            <wp:docPr id="11784" name="图片 11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 name="Type 3.png"/>
                    <pic:cNvPicPr/>
                  </pic:nvPicPr>
                  <pic:blipFill>
                    <a:blip r:embed="rId24">
                      <a:extLst>
                        <a:ext uri="{28A0092B-C50C-407E-A947-70E740481C1C}">
                          <a14:useLocalDpi xmlns:a14="http://schemas.microsoft.com/office/drawing/2010/main" val="0"/>
                        </a:ext>
                      </a:extLst>
                    </a:blip>
                    <a:stretch>
                      <a:fillRect/>
                    </a:stretch>
                  </pic:blipFill>
                  <pic:spPr>
                    <a:xfrm>
                      <a:off x="0" y="0"/>
                      <a:ext cx="3206750" cy="2092104"/>
                    </a:xfrm>
                    <a:prstGeom prst="rect">
                      <a:avLst/>
                    </a:prstGeom>
                  </pic:spPr>
                </pic:pic>
              </a:graphicData>
            </a:graphic>
          </wp:inline>
        </w:drawing>
      </w:r>
    </w:p>
    <w:p w14:paraId="1B153FBB" w14:textId="49F50001" w:rsidR="00731891" w:rsidRDefault="002F0228" w:rsidP="002F0228">
      <w:pPr>
        <w:ind w:left="0" w:firstLine="0"/>
        <w:rPr>
          <w:rFonts w:eastAsiaTheme="minorEastAsia"/>
        </w:rPr>
      </w:pPr>
      <w:r>
        <w:rPr>
          <w:rFonts w:eastAsiaTheme="minorEastAsia" w:hint="eastAsia"/>
        </w:rPr>
        <w:t xml:space="preserve">Then, we wrote each leaf-level modules, and </w:t>
      </w:r>
      <w:r>
        <w:rPr>
          <w:rFonts w:eastAsiaTheme="minorEastAsia"/>
        </w:rPr>
        <w:t>write a test bunch for each of them as unit test.</w:t>
      </w:r>
      <w:r w:rsidR="00731891">
        <w:rPr>
          <w:rFonts w:eastAsiaTheme="minorEastAsia"/>
        </w:rPr>
        <w:t xml:space="preserve"> </w:t>
      </w:r>
      <w:r w:rsidR="00BA55FD">
        <w:rPr>
          <w:rFonts w:eastAsiaTheme="minorEastAsia"/>
        </w:rPr>
        <w:t xml:space="preserve">The </w:t>
      </w:r>
      <w:r w:rsidR="004C6808">
        <w:rPr>
          <w:rFonts w:eastAsiaTheme="minorEastAsia"/>
        </w:rPr>
        <w:t xml:space="preserve">All the unit tests are using strong robust </w:t>
      </w:r>
      <w:r w:rsidR="004C6808" w:rsidRPr="004C6808">
        <w:rPr>
          <w:rFonts w:eastAsiaTheme="minorEastAsia"/>
        </w:rPr>
        <w:t xml:space="preserve">equivalence </w:t>
      </w:r>
      <w:r w:rsidR="004C6808">
        <w:rPr>
          <w:rFonts w:eastAsiaTheme="minorEastAsia"/>
        </w:rPr>
        <w:t xml:space="preserve">classes black box testing. </w:t>
      </w:r>
      <w:r w:rsidR="00BA55FD">
        <w:rPr>
          <w:rFonts w:eastAsiaTheme="minorEastAsia"/>
        </w:rPr>
        <w:t xml:space="preserve">During this stage, we found the following </w:t>
      </w:r>
      <w:r w:rsidR="00731891">
        <w:rPr>
          <w:rFonts w:eastAsiaTheme="minorEastAsia"/>
        </w:rPr>
        <w:t>two critical problems when we write the simulation test bunch for unit testing</w:t>
      </w:r>
      <w:r w:rsidR="00BA55FD">
        <w:rPr>
          <w:rFonts w:eastAsiaTheme="minorEastAsia"/>
        </w:rPr>
        <w:t>:</w:t>
      </w:r>
    </w:p>
    <w:p w14:paraId="0736B11E" w14:textId="121C003B" w:rsidR="00BA55FD" w:rsidRDefault="00BA55FD" w:rsidP="002F0228">
      <w:pPr>
        <w:ind w:left="0" w:firstLine="0"/>
        <w:rPr>
          <w:rFonts w:eastAsiaTheme="minorEastAsia"/>
        </w:rPr>
      </w:pPr>
      <w:r>
        <w:rPr>
          <w:rFonts w:eastAsiaTheme="minorEastAsia"/>
        </w:rPr>
        <w:t xml:space="preserve">The first problem is some </w:t>
      </w:r>
      <w:r w:rsidR="00731891">
        <w:rPr>
          <w:rFonts w:eastAsiaTheme="minorEastAsia"/>
        </w:rPr>
        <w:t xml:space="preserve">modules needs to execute very long time if we are using the real clock settings in the simulation. For example, the countdown animation module using in the </w:t>
      </w:r>
      <w:r w:rsidR="00B50271">
        <w:rPr>
          <w:rFonts w:eastAsiaTheme="minorEastAsia"/>
        </w:rPr>
        <w:t xml:space="preserve">PREPARE state core need a simulation of at least 4 seconds. Doing 1 second simulation would take a very long time on </w:t>
      </w:r>
      <w:proofErr w:type="gramStart"/>
      <w:r w:rsidR="00B50271">
        <w:rPr>
          <w:rFonts w:eastAsiaTheme="minorEastAsia"/>
        </w:rPr>
        <w:t>a</w:t>
      </w:r>
      <w:proofErr w:type="gramEnd"/>
      <w:r w:rsidR="002A521B">
        <w:rPr>
          <w:rFonts w:eastAsiaTheme="minorEastAsia"/>
        </w:rPr>
        <w:t xml:space="preserve"> Intel</w:t>
      </w:r>
      <w:r w:rsidR="00B50271">
        <w:rPr>
          <w:rFonts w:eastAsiaTheme="minorEastAsia"/>
        </w:rPr>
        <w:t xml:space="preserve"> Core i7-3770 processor</w:t>
      </w:r>
      <w:r w:rsidR="002A521B">
        <w:rPr>
          <w:rFonts w:eastAsiaTheme="minorEastAsia"/>
        </w:rPr>
        <w:t xml:space="preserve"> (4 cores 8 threads at 3.7GHz)</w:t>
      </w:r>
      <w:r w:rsidR="00B50271">
        <w:rPr>
          <w:rFonts w:eastAsiaTheme="minorEastAsia"/>
        </w:rPr>
        <w:t xml:space="preserve">. To solve this problem, we introduced the dynamic parameter for each module. All these parameters are providing a default value which would be used as implementation configuration. But inside the test bunch, we are using a different parameter which allows </w:t>
      </w:r>
      <w:r w:rsidR="00B50271">
        <w:rPr>
          <w:rFonts w:eastAsiaTheme="minorEastAsia"/>
        </w:rPr>
        <w:lastRenderedPageBreak/>
        <w:t xml:space="preserve">us to do the simulation in a different condition, but see how the module works. </w:t>
      </w:r>
      <w:r w:rsidR="00664D4A">
        <w:rPr>
          <w:rFonts w:eastAsiaTheme="minorEastAsia"/>
        </w:rPr>
        <w:t xml:space="preserve">This method is widely deployed in </w:t>
      </w:r>
      <w:r w:rsidR="00664D4A" w:rsidRPr="00664D4A">
        <w:rPr>
          <w:rFonts w:eastAsiaTheme="minorEastAsia"/>
          <w:b/>
        </w:rPr>
        <w:t>M7T3</w:t>
      </w:r>
      <w:r w:rsidR="00664D4A">
        <w:rPr>
          <w:rFonts w:eastAsiaTheme="minorEastAsia"/>
        </w:rPr>
        <w:t xml:space="preserve"> implementation.</w:t>
      </w:r>
    </w:p>
    <w:p w14:paraId="72B2FE76" w14:textId="32A4FD67" w:rsidR="00664D4A" w:rsidRDefault="00664D4A" w:rsidP="002F0228">
      <w:pPr>
        <w:ind w:left="0" w:firstLine="0"/>
        <w:rPr>
          <w:rFonts w:eastAsiaTheme="minorEastAsia"/>
        </w:rPr>
      </w:pPr>
      <w:r>
        <w:rPr>
          <w:rFonts w:eastAsiaTheme="minorEastAsia"/>
        </w:rPr>
        <w:t xml:space="preserve">The other problem is </w:t>
      </w:r>
      <w:r w:rsidR="0036127D">
        <w:rPr>
          <w:rFonts w:eastAsiaTheme="minorEastAsia"/>
        </w:rPr>
        <w:t xml:space="preserve">simulation cannot </w:t>
      </w:r>
      <w:r w:rsidR="0067555E">
        <w:rPr>
          <w:rFonts w:eastAsiaTheme="minorEastAsia"/>
        </w:rPr>
        <w:t>simulate the time constraints of the real board</w:t>
      </w:r>
      <w:r w:rsidR="0036127D">
        <w:rPr>
          <w:rFonts w:eastAsiaTheme="minorEastAsia"/>
        </w:rPr>
        <w:t xml:space="preserve">. </w:t>
      </w:r>
      <w:r w:rsidR="007605F8">
        <w:rPr>
          <w:rFonts w:eastAsiaTheme="minorEastAsia"/>
        </w:rPr>
        <w:t xml:space="preserve">In the simulation, if we use division and modular, it would still provide the same result and correct output. However, division cannot reach the requirement of the Nexys4-DDR board constraints. For 10ns period of time, it cannot complete these calculations. This </w:t>
      </w:r>
      <w:r w:rsidR="00233926">
        <w:rPr>
          <w:rFonts w:eastAsiaTheme="minorEastAsia"/>
        </w:rPr>
        <w:t xml:space="preserve">data </w:t>
      </w:r>
      <w:r w:rsidR="007605F8">
        <w:rPr>
          <w:rFonts w:eastAsiaTheme="minorEastAsia"/>
        </w:rPr>
        <w:t>would</w:t>
      </w:r>
      <w:r w:rsidR="00233926">
        <w:rPr>
          <w:rFonts w:eastAsiaTheme="minorEastAsia"/>
        </w:rPr>
        <w:t xml:space="preserve"> only be available</w:t>
      </w:r>
      <w:r w:rsidR="007605F8">
        <w:rPr>
          <w:rFonts w:eastAsiaTheme="minorEastAsia"/>
        </w:rPr>
        <w:t xml:space="preserve"> </w:t>
      </w:r>
      <w:r w:rsidR="00233926">
        <w:rPr>
          <w:rFonts w:eastAsiaTheme="minorEastAsia"/>
        </w:rPr>
        <w:t xml:space="preserve">when </w:t>
      </w:r>
      <w:r w:rsidR="007605F8">
        <w:rPr>
          <w:rFonts w:eastAsiaTheme="minorEastAsia"/>
        </w:rPr>
        <w:t xml:space="preserve">the </w:t>
      </w:r>
      <w:r w:rsidR="00233926">
        <w:rPr>
          <w:rFonts w:eastAsiaTheme="minorEastAsia"/>
        </w:rPr>
        <w:t>implementation stage completed</w:t>
      </w:r>
      <w:r w:rsidR="00A4465D">
        <w:rPr>
          <w:rFonts w:eastAsiaTheme="minorEastAsia"/>
        </w:rPr>
        <w:t>.</w:t>
      </w:r>
    </w:p>
    <w:p w14:paraId="7E9A2C2F" w14:textId="2F3F144B" w:rsidR="00A4465D" w:rsidRDefault="00A4465D" w:rsidP="002F0228">
      <w:pPr>
        <w:ind w:left="0" w:firstLine="0"/>
        <w:rPr>
          <w:rFonts w:eastAsiaTheme="minorEastAsia"/>
        </w:rPr>
      </w:pPr>
      <w:r>
        <w:rPr>
          <w:rFonts w:eastAsiaTheme="minorEastAsia" w:hint="eastAsia"/>
        </w:rPr>
        <w:t>The Worst Negative Slack</w:t>
      </w:r>
      <w:r>
        <w:rPr>
          <w:rFonts w:eastAsiaTheme="minorEastAsia"/>
        </w:rPr>
        <w:t xml:space="preserve"> </w:t>
      </w:r>
      <w:r>
        <w:rPr>
          <w:rFonts w:eastAsiaTheme="minorEastAsia" w:hint="eastAsia"/>
        </w:rPr>
        <w:t>(</w:t>
      </w:r>
      <w:r>
        <w:rPr>
          <w:rFonts w:eastAsiaTheme="minorEastAsia"/>
        </w:rPr>
        <w:t>WNS</w:t>
      </w:r>
      <w:r>
        <w:rPr>
          <w:rFonts w:eastAsiaTheme="minorEastAsia" w:hint="eastAsia"/>
        </w:rPr>
        <w:t>)</w:t>
      </w:r>
      <w:r>
        <w:rPr>
          <w:rFonts w:eastAsiaTheme="minorEastAsia"/>
        </w:rPr>
        <w:t xml:space="preserve"> and Total Negative Slack (TNS) show whether our design is valid to the board and meet the time constraints. </w:t>
      </w:r>
      <w:r w:rsidR="00097543">
        <w:rPr>
          <w:rFonts w:eastAsiaTheme="minorEastAsia"/>
        </w:rPr>
        <w:t>According to Lyle’s explanation, we found the information within the timing summary log in the reports (</w:t>
      </w:r>
      <w:r w:rsidR="00097543" w:rsidRPr="00097543">
        <w:rPr>
          <w:rStyle w:val="aa"/>
        </w:rPr>
        <w:t>impl_1_route_report_timing_summary_0</w:t>
      </w:r>
      <w:r w:rsidR="00097543">
        <w:rPr>
          <w:rFonts w:eastAsiaTheme="minorEastAsia"/>
        </w:rPr>
        <w:t>). Inside the report, it has a section named “</w:t>
      </w:r>
      <w:r w:rsidR="00097543" w:rsidRPr="00097543">
        <w:rPr>
          <w:rFonts w:eastAsiaTheme="minorEastAsia"/>
        </w:rPr>
        <w:t>Design Timing Summary</w:t>
      </w:r>
      <w:r w:rsidR="00097543">
        <w:rPr>
          <w:rFonts w:eastAsiaTheme="minorEastAsia"/>
        </w:rPr>
        <w:t>”. If there is a negative WNS had been found in our design, it will list it here. In our design, the following parts are mention failed to meet the time constraints:</w:t>
      </w:r>
    </w:p>
    <w:p w14:paraId="21FA5804" w14:textId="383FB7B2" w:rsidR="00097543" w:rsidRDefault="00097543" w:rsidP="00097543">
      <w:pPr>
        <w:pStyle w:val="a"/>
        <w:numPr>
          <w:ilvl w:val="0"/>
          <w:numId w:val="12"/>
        </w:numPr>
        <w:rPr>
          <w:rFonts w:eastAsiaTheme="minorEastAsia"/>
        </w:rPr>
      </w:pPr>
      <w:r>
        <w:rPr>
          <w:rFonts w:eastAsiaTheme="minorEastAsia"/>
        </w:rPr>
        <w:t>Separate the binary number into decimal digits with division and modular directly. (Solved by replacing the original method with Binary to EBCD module)</w:t>
      </w:r>
    </w:p>
    <w:p w14:paraId="7F76F62F" w14:textId="406EB2D8" w:rsidR="00097543" w:rsidRDefault="007F4650" w:rsidP="00097543">
      <w:pPr>
        <w:pStyle w:val="a"/>
        <w:numPr>
          <w:ilvl w:val="0"/>
          <w:numId w:val="12"/>
        </w:numPr>
        <w:rPr>
          <w:rFonts w:eastAsiaTheme="minorEastAsia"/>
        </w:rPr>
      </w:pPr>
      <w:r>
        <w:rPr>
          <w:rFonts w:eastAsiaTheme="minorEastAsia"/>
        </w:rPr>
        <w:t>LCG result calculation. (Solved by introducing a FSM and separate the multiplication and addition into two steps)</w:t>
      </w:r>
    </w:p>
    <w:p w14:paraId="71CFE0E2" w14:textId="5D284740" w:rsidR="007F4650" w:rsidRPr="00097543" w:rsidRDefault="00CA64FE" w:rsidP="00097543">
      <w:pPr>
        <w:pStyle w:val="a"/>
        <w:numPr>
          <w:ilvl w:val="0"/>
          <w:numId w:val="12"/>
        </w:numPr>
        <w:rPr>
          <w:rFonts w:eastAsiaTheme="minorEastAsia"/>
        </w:rPr>
      </w:pPr>
      <w:r>
        <w:rPr>
          <w:rFonts w:eastAsiaTheme="minorEastAsia" w:hint="eastAsia"/>
        </w:rPr>
        <w:t>Test result divided by 10. (</w:t>
      </w:r>
      <w:r>
        <w:rPr>
          <w:rFonts w:eastAsiaTheme="minorEastAsia"/>
        </w:rPr>
        <w:t>Solved by introducing a new module which is especially designed to divide a number by 10</w:t>
      </w:r>
      <w:r>
        <w:rPr>
          <w:rFonts w:eastAsiaTheme="minorEastAsia" w:hint="eastAsia"/>
        </w:rPr>
        <w:t>)</w:t>
      </w:r>
    </w:p>
    <w:p w14:paraId="09419430" w14:textId="6E42C0B3" w:rsidR="005A2673" w:rsidRDefault="00722C6E" w:rsidP="002F0228">
      <w:pPr>
        <w:ind w:left="0" w:firstLine="0"/>
        <w:rPr>
          <w:rFonts w:eastAsiaTheme="minorEastAsia"/>
        </w:rPr>
      </w:pPr>
      <w:r>
        <w:rPr>
          <w:rFonts w:eastAsiaTheme="minorEastAsia" w:hint="eastAsia"/>
        </w:rPr>
        <w:t xml:space="preserve">Now, </w:t>
      </w:r>
      <w:r>
        <w:rPr>
          <w:rFonts w:eastAsiaTheme="minorEastAsia"/>
        </w:rPr>
        <w:t>a</w:t>
      </w:r>
      <w:r w:rsidRPr="00722C6E">
        <w:rPr>
          <w:rFonts w:eastAsiaTheme="minorEastAsia"/>
        </w:rPr>
        <w:t xml:space="preserve">ll </w:t>
      </w:r>
      <w:r>
        <w:rPr>
          <w:rFonts w:eastAsiaTheme="minorEastAsia"/>
        </w:rPr>
        <w:t>the module designs</w:t>
      </w:r>
      <w:r w:rsidRPr="00722C6E">
        <w:rPr>
          <w:rFonts w:eastAsiaTheme="minorEastAsia"/>
        </w:rPr>
        <w:t xml:space="preserve"> specified timing constraints are met</w:t>
      </w:r>
      <w:r>
        <w:rPr>
          <w:rFonts w:eastAsiaTheme="minorEastAsia"/>
        </w:rPr>
        <w:t xml:space="preserve"> according to the implementation reports</w:t>
      </w:r>
      <w:r w:rsidRPr="00722C6E">
        <w:rPr>
          <w:rFonts w:eastAsiaTheme="minorEastAsia"/>
        </w:rPr>
        <w:t>.</w:t>
      </w:r>
      <w:r>
        <w:rPr>
          <w:rFonts w:eastAsiaTheme="minorEastAsia"/>
        </w:rPr>
        <w:t xml:space="preserve"> The maximum delay path appears at the multi</w:t>
      </w:r>
      <w:r w:rsidR="00EB6617">
        <w:rPr>
          <w:rFonts w:eastAsiaTheme="minorEastAsia"/>
        </w:rPr>
        <w:t xml:space="preserve">plication in LCG module. The data path delay is 9.579ns, which is very closed to the 10ns </w:t>
      </w:r>
      <w:r w:rsidR="00662C2D">
        <w:rPr>
          <w:rFonts w:eastAsiaTheme="minorEastAsia"/>
        </w:rPr>
        <w:t>requirement</w:t>
      </w:r>
      <w:r w:rsidR="005A2673">
        <w:rPr>
          <w:rFonts w:eastAsiaTheme="minorEastAsia"/>
        </w:rPr>
        <w:t>.</w:t>
      </w:r>
      <w:r w:rsidR="0047682D">
        <w:rPr>
          <w:rFonts w:eastAsiaTheme="minorEastAsia"/>
        </w:rPr>
        <w:t xml:space="preserve"> </w:t>
      </w:r>
      <w:r w:rsidR="00236443">
        <w:rPr>
          <w:rFonts w:eastAsiaTheme="minorEastAsia" w:hint="eastAsia"/>
        </w:rPr>
        <w:t xml:space="preserve">The final design </w:t>
      </w:r>
      <w:r w:rsidR="00236443">
        <w:rPr>
          <w:rFonts w:eastAsiaTheme="minorEastAsia"/>
        </w:rPr>
        <w:t>takes 1,059 look up tables and 1,047 flip-flops after im</w:t>
      </w:r>
      <w:r w:rsidR="007C23CA">
        <w:rPr>
          <w:rFonts w:eastAsiaTheme="minorEastAsia"/>
        </w:rPr>
        <w:t>plementation optimization.</w:t>
      </w:r>
    </w:p>
    <w:p w14:paraId="11E7739D" w14:textId="2C5FCBE2" w:rsidR="00576898" w:rsidRPr="002F0228" w:rsidRDefault="00576898" w:rsidP="002F0228">
      <w:pPr>
        <w:ind w:left="0" w:firstLine="0"/>
        <w:rPr>
          <w:rFonts w:eastAsiaTheme="minorEastAsia" w:hint="eastAsia"/>
        </w:rPr>
      </w:pPr>
      <w:r>
        <w:rPr>
          <w:rFonts w:eastAsiaTheme="minorEastAsia"/>
        </w:rPr>
        <w:t xml:space="preserve">In the design, most of the function has been packaged into a single module. Some of the small common code pieces are gathered into a task. </w:t>
      </w:r>
      <w:r w:rsidR="00447693">
        <w:rPr>
          <w:rFonts w:eastAsiaTheme="minorEastAsia"/>
        </w:rPr>
        <w:t xml:space="preserve">This is the light-weight cohesion </w:t>
      </w:r>
      <w:r w:rsidR="00BD2063">
        <w:rPr>
          <w:rFonts w:eastAsiaTheme="minorEastAsia"/>
        </w:rPr>
        <w:t xml:space="preserve">code </w:t>
      </w:r>
      <w:r w:rsidR="001D4948">
        <w:rPr>
          <w:rFonts w:eastAsiaTheme="minorEastAsia"/>
        </w:rPr>
        <w:t>solution, which allows us to improve the robust of our implementation.</w:t>
      </w:r>
    </w:p>
    <w:sectPr w:rsidR="00576898" w:rsidRPr="002F0228" w:rsidSect="007D46F2">
      <w:pgSz w:w="11906" w:h="16838"/>
      <w:pgMar w:top="2104" w:right="1253" w:bottom="697" w:left="124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D15F29" w14:textId="77777777" w:rsidR="006569D5" w:rsidRDefault="006569D5" w:rsidP="00D23633">
      <w:pPr>
        <w:spacing w:after="0" w:line="240" w:lineRule="auto"/>
      </w:pPr>
      <w:r>
        <w:separator/>
      </w:r>
    </w:p>
  </w:endnote>
  <w:endnote w:type="continuationSeparator" w:id="0">
    <w:p w14:paraId="1C330784" w14:textId="77777777" w:rsidR="006569D5" w:rsidRDefault="006569D5" w:rsidP="00D23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ource Code Pro">
    <w:panose1 w:val="020B0509030403020204"/>
    <w:charset w:val="00"/>
    <w:family w:val="modern"/>
    <w:pitch w:val="fixed"/>
    <w:sig w:usb0="200002F7" w:usb1="020038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78B4B" w14:textId="77777777" w:rsidR="007F4650" w:rsidRDefault="007F4650" w:rsidP="00B154C0">
    <w:pPr>
      <w:pStyle w:val="a4"/>
      <w:pBdr>
        <w:top w:val="single" w:sz="4" w:space="1" w:color="auto"/>
      </w:pBd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1CED" w14:textId="2C86BFE4" w:rsidR="007F4650" w:rsidRPr="00A177A0" w:rsidRDefault="007F4650" w:rsidP="00B154C0">
    <w:pPr>
      <w:pStyle w:val="a4"/>
      <w:pBdr>
        <w:top w:val="single" w:sz="4" w:space="1" w:color="auto"/>
      </w:pBdr>
      <w:spacing w:before="126" w:after="0"/>
      <w:rPr>
        <w:color w:val="576E7E"/>
      </w:rPr>
    </w:pPr>
    <w:r w:rsidRPr="00A177A0">
      <w:rPr>
        <w:b/>
        <w:color w:val="576E7E"/>
      </w:rPr>
      <w:fldChar w:fldCharType="begin"/>
    </w:r>
    <w:r w:rsidRPr="00A177A0">
      <w:rPr>
        <w:b/>
        <w:color w:val="576E7E"/>
      </w:rPr>
      <w:instrText>PAGE   \* MERGEFORMAT</w:instrText>
    </w:r>
    <w:r w:rsidRPr="00A177A0">
      <w:rPr>
        <w:b/>
        <w:color w:val="576E7E"/>
      </w:rPr>
      <w:fldChar w:fldCharType="separate"/>
    </w:r>
    <w:r w:rsidR="007C0A3C">
      <w:rPr>
        <w:b/>
        <w:noProof/>
        <w:color w:val="576E7E"/>
      </w:rPr>
      <w:t>4</w:t>
    </w:r>
    <w:r w:rsidRPr="00A177A0">
      <w:rPr>
        <w:b/>
        <w:color w:val="576E7E"/>
      </w:rPr>
      <w:fldChar w:fldCharType="end"/>
    </w:r>
    <w:r w:rsidRPr="00A177A0">
      <w:rPr>
        <w:color w:val="576E7E"/>
      </w:rPr>
      <w:t xml:space="preserve"> </w:t>
    </w:r>
    <w:r w:rsidRPr="00A177A0">
      <w:rPr>
        <w:color w:val="576E7E"/>
        <w:szCs w:val="22"/>
      </w:rPr>
      <w:t xml:space="preserve">| </w:t>
    </w:r>
    <w:r>
      <w:rPr>
        <w:rFonts w:asciiTheme="minorEastAsia" w:eastAsiaTheme="minorEastAsia" w:hAnsiTheme="minorEastAsia" w:hint="eastAsia"/>
        <w:color w:val="576E7E"/>
        <w:szCs w:val="22"/>
      </w:rPr>
      <w:t>ENGN</w:t>
    </w:r>
    <w:r>
      <w:rPr>
        <w:rFonts w:asciiTheme="minorEastAsia" w:eastAsiaTheme="minorEastAsia" w:hAnsiTheme="minorEastAsia"/>
        <w:color w:val="576E7E"/>
        <w:szCs w:val="22"/>
      </w:rPr>
      <w:t xml:space="preserve">3213/6213 </w:t>
    </w:r>
    <w:r w:rsidRPr="00A177A0">
      <w:rPr>
        <w:color w:val="576E7E"/>
        <w:szCs w:val="22"/>
      </w:rPr>
      <w:t xml:space="preserve">Assignment One </w:t>
    </w:r>
    <w:r>
      <w:ptab w:relativeTo="margin" w:alignment="center" w:leader="none"/>
    </w:r>
    <w:r>
      <w:ptab w:relativeTo="margin" w:alignment="right" w:leader="none"/>
    </w:r>
    <w:r w:rsidRPr="00A177A0">
      <w:rPr>
        <w:color w:val="576E7E"/>
      </w:rPr>
      <w:t xml:space="preserve">© </w:t>
    </w:r>
    <w:proofErr w:type="spellStart"/>
    <w:r w:rsidRPr="00A177A0">
      <w:rPr>
        <w:color w:val="576E7E"/>
      </w:rPr>
      <w:t>Haolei</w:t>
    </w:r>
    <w:proofErr w:type="spellEnd"/>
    <w:r w:rsidRPr="00A177A0">
      <w:rPr>
        <w:color w:val="576E7E"/>
      </w:rPr>
      <w:t xml:space="preserve"> Ye &amp; </w:t>
    </w:r>
    <w:proofErr w:type="spellStart"/>
    <w:r w:rsidRPr="00A177A0">
      <w:rPr>
        <w:color w:val="576E7E"/>
      </w:rPr>
      <w:t>Fangxiao</w:t>
    </w:r>
    <w:proofErr w:type="spellEnd"/>
    <w:r w:rsidRPr="00A177A0">
      <w:rPr>
        <w:color w:val="576E7E"/>
      </w:rPr>
      <w:t xml:space="preserve"> Dong</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64825" w14:textId="7716B35C" w:rsidR="007F4650" w:rsidRPr="007C0A3C" w:rsidRDefault="007F4650" w:rsidP="007C0A3C">
    <w:pPr>
      <w:pStyle w:val="a4"/>
      <w:spacing w:before="126" w:after="0"/>
      <w:rPr>
        <w:rFonts w:eastAsiaTheme="minorEastAsia"/>
        <w:color w:val="FFFFFF" w:themeColor="background1"/>
      </w:rPr>
    </w:pPr>
    <w:r w:rsidRPr="007C0A3C">
      <w:rPr>
        <w:rFonts w:asciiTheme="minorEastAsia" w:eastAsiaTheme="minorEastAsia" w:hAnsiTheme="minorEastAsia" w:hint="eastAsia"/>
        <w:color w:val="FFFFFF" w:themeColor="background1"/>
        <w:szCs w:val="22"/>
      </w:rPr>
      <w:t>ENGN</w:t>
    </w:r>
    <w:r w:rsidRPr="007C0A3C">
      <w:rPr>
        <w:rFonts w:asciiTheme="minorEastAsia" w:eastAsiaTheme="minorEastAsia" w:hAnsiTheme="minorEastAsia"/>
        <w:color w:val="FFFFFF" w:themeColor="background1"/>
        <w:szCs w:val="22"/>
      </w:rPr>
      <w:t xml:space="preserve">3213/6213 </w:t>
    </w:r>
    <w:r w:rsidR="007C0A3C" w:rsidRPr="007C0A3C">
      <w:rPr>
        <w:color w:val="FFFFFF" w:themeColor="background1"/>
        <w:szCs w:val="22"/>
      </w:rPr>
      <w:t>Digital Systems and Microprocessors</w:t>
    </w:r>
    <w:r w:rsidRPr="007C0A3C">
      <w:rPr>
        <w:color w:val="FFFFFF" w:themeColor="background1"/>
        <w:szCs w:val="22"/>
      </w:rPr>
      <w:t xml:space="preserve"> </w:t>
    </w:r>
    <w:r w:rsidRPr="007C0A3C">
      <w:rPr>
        <w:color w:val="FFFFFF" w:themeColor="background1"/>
      </w:rPr>
      <w:ptab w:relativeTo="margin" w:alignment="center" w:leader="none"/>
    </w:r>
    <w:r w:rsidRPr="007C0A3C">
      <w:rPr>
        <w:color w:val="FFFFFF" w:themeColor="background1"/>
      </w:rPr>
      <w:ptab w:relativeTo="margin" w:alignment="right" w:leader="none"/>
    </w:r>
    <w:r w:rsidR="007C0A3C" w:rsidRPr="007C0A3C">
      <w:rPr>
        <w:color w:val="FFFFFF" w:themeColor="background1"/>
      </w:rPr>
      <w:t>Semester 1, 2018</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8A1D9B" w14:textId="77777777" w:rsidR="006569D5" w:rsidRDefault="006569D5" w:rsidP="00D23633">
      <w:pPr>
        <w:spacing w:after="0" w:line="240" w:lineRule="auto"/>
      </w:pPr>
      <w:r>
        <w:separator/>
      </w:r>
    </w:p>
  </w:footnote>
  <w:footnote w:type="continuationSeparator" w:id="0">
    <w:p w14:paraId="2652BD4B" w14:textId="77777777" w:rsidR="006569D5" w:rsidRDefault="006569D5" w:rsidP="00D236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218C2" w14:textId="1179003C" w:rsidR="007F4650" w:rsidRDefault="007F4650" w:rsidP="00B154C0">
    <w:pPr>
      <w:pStyle w:val="a6"/>
      <w:pBdr>
        <w:bottom w:val="none" w:sz="0" w:space="0" w:color="auto"/>
      </w:pBdr>
    </w:pPr>
    <w:r>
      <w:rPr>
        <w:noProof/>
        <w:color w:val="000000"/>
      </w:rPr>
      <mc:AlternateContent>
        <mc:Choice Requires="wpg">
          <w:drawing>
            <wp:anchor distT="0" distB="0" distL="114300" distR="114300" simplePos="0" relativeHeight="251659264" behindDoc="0" locked="0" layoutInCell="1" allowOverlap="1" wp14:anchorId="7EF7C59F" wp14:editId="6A0AC534">
              <wp:simplePos x="0" y="0"/>
              <wp:positionH relativeFrom="margin">
                <wp:align>left</wp:align>
              </wp:positionH>
              <wp:positionV relativeFrom="topMargin">
                <wp:posOffset>579838</wp:posOffset>
              </wp:positionV>
              <wp:extent cx="1257681" cy="438310"/>
              <wp:effectExtent l="0" t="0" r="0" b="0"/>
              <wp:wrapSquare wrapText="bothSides"/>
              <wp:docPr id="11045" name="Group 11045"/>
              <wp:cNvGraphicFramePr/>
              <a:graphic xmlns:a="http://schemas.openxmlformats.org/drawingml/2006/main">
                <a:graphicData uri="http://schemas.microsoft.com/office/word/2010/wordprocessingGroup">
                  <wpg:wgp>
                    <wpg:cNvGrpSpPr/>
                    <wpg:grpSpPr>
                      <a:xfrm>
                        <a:off x="0" y="0"/>
                        <a:ext cx="1257681" cy="438310"/>
                        <a:chOff x="0" y="0"/>
                        <a:chExt cx="1257681" cy="438310"/>
                      </a:xfrm>
                    </wpg:grpSpPr>
                    <wps:wsp>
                      <wps:cNvPr id="11046" name="Shape 11046"/>
                      <wps:cNvSpPr/>
                      <wps:spPr>
                        <a:xfrm>
                          <a:off x="123538" y="0"/>
                          <a:ext cx="149699" cy="351473"/>
                        </a:xfrm>
                        <a:custGeom>
                          <a:avLst/>
                          <a:gdLst/>
                          <a:ahLst/>
                          <a:cxnLst/>
                          <a:rect l="0" t="0" r="0" b="0"/>
                          <a:pathLst>
                            <a:path w="149699" h="351473">
                              <a:moveTo>
                                <a:pt x="5568" y="0"/>
                              </a:moveTo>
                              <a:lnTo>
                                <a:pt x="53428" y="4452"/>
                              </a:lnTo>
                              <a:lnTo>
                                <a:pt x="91266" y="5566"/>
                              </a:lnTo>
                              <a:lnTo>
                                <a:pt x="122434" y="6679"/>
                              </a:lnTo>
                              <a:lnTo>
                                <a:pt x="149699" y="7770"/>
                              </a:lnTo>
                              <a:lnTo>
                                <a:pt x="149699" y="13349"/>
                              </a:lnTo>
                              <a:lnTo>
                                <a:pt x="121316" y="13349"/>
                              </a:lnTo>
                              <a:lnTo>
                                <a:pt x="90152" y="12240"/>
                              </a:lnTo>
                              <a:lnTo>
                                <a:pt x="53428" y="10014"/>
                              </a:lnTo>
                              <a:lnTo>
                                <a:pt x="8900" y="6679"/>
                              </a:lnTo>
                              <a:lnTo>
                                <a:pt x="7791" y="47838"/>
                              </a:lnTo>
                              <a:lnTo>
                                <a:pt x="6677" y="121259"/>
                              </a:lnTo>
                              <a:lnTo>
                                <a:pt x="6677" y="166867"/>
                              </a:lnTo>
                              <a:lnTo>
                                <a:pt x="7791" y="185782"/>
                              </a:lnTo>
                              <a:lnTo>
                                <a:pt x="10018" y="202464"/>
                              </a:lnTo>
                              <a:lnTo>
                                <a:pt x="12241" y="218044"/>
                              </a:lnTo>
                              <a:lnTo>
                                <a:pt x="15582" y="232501"/>
                              </a:lnTo>
                              <a:lnTo>
                                <a:pt x="18923" y="244742"/>
                              </a:lnTo>
                              <a:lnTo>
                                <a:pt x="22264" y="255868"/>
                              </a:lnTo>
                              <a:lnTo>
                                <a:pt x="27828" y="265877"/>
                              </a:lnTo>
                              <a:lnTo>
                                <a:pt x="33387" y="275887"/>
                              </a:lnTo>
                              <a:lnTo>
                                <a:pt x="38955" y="283679"/>
                              </a:lnTo>
                              <a:lnTo>
                                <a:pt x="46751" y="291461"/>
                              </a:lnTo>
                              <a:lnTo>
                                <a:pt x="55656" y="299249"/>
                              </a:lnTo>
                              <a:lnTo>
                                <a:pt x="65670" y="305928"/>
                              </a:lnTo>
                              <a:lnTo>
                                <a:pt x="90152" y="321503"/>
                              </a:lnTo>
                              <a:lnTo>
                                <a:pt x="113530" y="333739"/>
                              </a:lnTo>
                              <a:lnTo>
                                <a:pt x="130225" y="340412"/>
                              </a:lnTo>
                              <a:lnTo>
                                <a:pt x="141353" y="343747"/>
                              </a:lnTo>
                              <a:lnTo>
                                <a:pt x="149699" y="344791"/>
                              </a:lnTo>
                              <a:lnTo>
                                <a:pt x="149699" y="351473"/>
                              </a:lnTo>
                              <a:lnTo>
                                <a:pt x="140244" y="350426"/>
                              </a:lnTo>
                              <a:lnTo>
                                <a:pt x="127998" y="347091"/>
                              </a:lnTo>
                              <a:lnTo>
                                <a:pt x="111307" y="339303"/>
                              </a:lnTo>
                              <a:lnTo>
                                <a:pt x="86816" y="327065"/>
                              </a:lnTo>
                              <a:lnTo>
                                <a:pt x="61215" y="310372"/>
                              </a:lnTo>
                              <a:lnTo>
                                <a:pt x="51201" y="303702"/>
                              </a:lnTo>
                              <a:lnTo>
                                <a:pt x="42292" y="295914"/>
                              </a:lnTo>
                              <a:lnTo>
                                <a:pt x="34501" y="287010"/>
                              </a:lnTo>
                              <a:lnTo>
                                <a:pt x="27828" y="279226"/>
                              </a:lnTo>
                              <a:lnTo>
                                <a:pt x="22264" y="269208"/>
                              </a:lnTo>
                              <a:lnTo>
                                <a:pt x="16696" y="258094"/>
                              </a:lnTo>
                              <a:lnTo>
                                <a:pt x="12241" y="246968"/>
                              </a:lnTo>
                              <a:lnTo>
                                <a:pt x="8900" y="233619"/>
                              </a:lnTo>
                              <a:lnTo>
                                <a:pt x="6677" y="220266"/>
                              </a:lnTo>
                              <a:lnTo>
                                <a:pt x="3341" y="203578"/>
                              </a:lnTo>
                              <a:lnTo>
                                <a:pt x="2227" y="186891"/>
                              </a:lnTo>
                              <a:lnTo>
                                <a:pt x="1114" y="166867"/>
                              </a:lnTo>
                              <a:lnTo>
                                <a:pt x="0" y="121259"/>
                              </a:lnTo>
                              <a:lnTo>
                                <a:pt x="0" y="74535"/>
                              </a:lnTo>
                              <a:lnTo>
                                <a:pt x="1114" y="37825"/>
                              </a:lnTo>
                              <a:lnTo>
                                <a:pt x="2227" y="3340"/>
                              </a:lnTo>
                              <a:lnTo>
                                <a:pt x="3341" y="1114"/>
                              </a:lnTo>
                              <a:lnTo>
                                <a:pt x="556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7" name="Shape 11047"/>
                      <wps:cNvSpPr/>
                      <wps:spPr>
                        <a:xfrm>
                          <a:off x="273237" y="0"/>
                          <a:ext cx="149699" cy="351535"/>
                        </a:xfrm>
                        <a:custGeom>
                          <a:avLst/>
                          <a:gdLst/>
                          <a:ahLst/>
                          <a:cxnLst/>
                          <a:rect l="0" t="0" r="0" b="0"/>
                          <a:pathLst>
                            <a:path w="149699" h="351535">
                              <a:moveTo>
                                <a:pt x="144135" y="0"/>
                              </a:moveTo>
                              <a:lnTo>
                                <a:pt x="146362" y="1114"/>
                              </a:lnTo>
                              <a:lnTo>
                                <a:pt x="147476" y="3340"/>
                              </a:lnTo>
                              <a:lnTo>
                                <a:pt x="148589" y="37825"/>
                              </a:lnTo>
                              <a:lnTo>
                                <a:pt x="149699" y="74535"/>
                              </a:lnTo>
                              <a:lnTo>
                                <a:pt x="149699" y="121259"/>
                              </a:lnTo>
                              <a:lnTo>
                                <a:pt x="148589" y="166867"/>
                              </a:lnTo>
                              <a:lnTo>
                                <a:pt x="147476" y="186891"/>
                              </a:lnTo>
                              <a:lnTo>
                                <a:pt x="146362" y="203578"/>
                              </a:lnTo>
                              <a:lnTo>
                                <a:pt x="143021" y="220266"/>
                              </a:lnTo>
                              <a:lnTo>
                                <a:pt x="140798" y="233619"/>
                              </a:lnTo>
                              <a:lnTo>
                                <a:pt x="137458" y="246968"/>
                              </a:lnTo>
                              <a:lnTo>
                                <a:pt x="133007" y="258094"/>
                              </a:lnTo>
                              <a:lnTo>
                                <a:pt x="127439" y="269208"/>
                              </a:lnTo>
                              <a:lnTo>
                                <a:pt x="121875" y="279226"/>
                              </a:lnTo>
                              <a:lnTo>
                                <a:pt x="115198" y="287010"/>
                              </a:lnTo>
                              <a:lnTo>
                                <a:pt x="107407" y="295914"/>
                              </a:lnTo>
                              <a:lnTo>
                                <a:pt x="98502" y="303702"/>
                              </a:lnTo>
                              <a:lnTo>
                                <a:pt x="88484" y="310372"/>
                              </a:lnTo>
                              <a:lnTo>
                                <a:pt x="62883" y="327065"/>
                              </a:lnTo>
                              <a:lnTo>
                                <a:pt x="38396" y="339303"/>
                              </a:lnTo>
                              <a:lnTo>
                                <a:pt x="21701" y="347091"/>
                              </a:lnTo>
                              <a:lnTo>
                                <a:pt x="9468" y="350426"/>
                              </a:lnTo>
                              <a:lnTo>
                                <a:pt x="559" y="351535"/>
                              </a:lnTo>
                              <a:lnTo>
                                <a:pt x="0" y="351473"/>
                              </a:lnTo>
                              <a:lnTo>
                                <a:pt x="0" y="344791"/>
                              </a:lnTo>
                              <a:lnTo>
                                <a:pt x="559" y="344861"/>
                              </a:lnTo>
                              <a:lnTo>
                                <a:pt x="8355" y="343747"/>
                              </a:lnTo>
                              <a:lnTo>
                                <a:pt x="19478" y="340412"/>
                              </a:lnTo>
                              <a:lnTo>
                                <a:pt x="36169" y="333739"/>
                              </a:lnTo>
                              <a:lnTo>
                                <a:pt x="59547" y="321503"/>
                              </a:lnTo>
                              <a:lnTo>
                                <a:pt x="84034" y="305928"/>
                              </a:lnTo>
                              <a:lnTo>
                                <a:pt x="94048" y="299249"/>
                              </a:lnTo>
                              <a:lnTo>
                                <a:pt x="102952" y="291461"/>
                              </a:lnTo>
                              <a:lnTo>
                                <a:pt x="110743" y="283679"/>
                              </a:lnTo>
                              <a:lnTo>
                                <a:pt x="116312" y="275887"/>
                              </a:lnTo>
                              <a:lnTo>
                                <a:pt x="121875" y="265877"/>
                              </a:lnTo>
                              <a:lnTo>
                                <a:pt x="127439" y="255868"/>
                              </a:lnTo>
                              <a:lnTo>
                                <a:pt x="130780" y="244742"/>
                              </a:lnTo>
                              <a:lnTo>
                                <a:pt x="134117" y="232501"/>
                              </a:lnTo>
                              <a:lnTo>
                                <a:pt x="137458" y="218044"/>
                              </a:lnTo>
                              <a:lnTo>
                                <a:pt x="139685" y="202464"/>
                              </a:lnTo>
                              <a:lnTo>
                                <a:pt x="141908" y="185782"/>
                              </a:lnTo>
                              <a:lnTo>
                                <a:pt x="143021" y="166867"/>
                              </a:lnTo>
                              <a:lnTo>
                                <a:pt x="143021" y="121259"/>
                              </a:lnTo>
                              <a:lnTo>
                                <a:pt x="141908" y="47838"/>
                              </a:lnTo>
                              <a:lnTo>
                                <a:pt x="140798" y="6679"/>
                              </a:lnTo>
                              <a:lnTo>
                                <a:pt x="96275" y="10014"/>
                              </a:lnTo>
                              <a:lnTo>
                                <a:pt x="59547" y="12240"/>
                              </a:lnTo>
                              <a:lnTo>
                                <a:pt x="28378" y="13349"/>
                              </a:lnTo>
                              <a:lnTo>
                                <a:pt x="0" y="13349"/>
                              </a:lnTo>
                              <a:lnTo>
                                <a:pt x="0" y="7770"/>
                              </a:lnTo>
                              <a:lnTo>
                                <a:pt x="559" y="7793"/>
                              </a:lnTo>
                              <a:lnTo>
                                <a:pt x="27269" y="6679"/>
                              </a:lnTo>
                              <a:lnTo>
                                <a:pt x="58433" y="5566"/>
                              </a:lnTo>
                              <a:lnTo>
                                <a:pt x="96275" y="4452"/>
                              </a:lnTo>
                              <a:lnTo>
                                <a:pt x="1441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8" name="Shape 11048"/>
                      <wps:cNvSpPr/>
                      <wps:spPr>
                        <a:xfrm>
                          <a:off x="144688" y="222490"/>
                          <a:ext cx="257101" cy="37823"/>
                        </a:xfrm>
                        <a:custGeom>
                          <a:avLst/>
                          <a:gdLst/>
                          <a:ahLst/>
                          <a:cxnLst/>
                          <a:rect l="0" t="0" r="0" b="0"/>
                          <a:pathLst>
                            <a:path w="257101" h="37823">
                              <a:moveTo>
                                <a:pt x="18919" y="0"/>
                              </a:moveTo>
                              <a:lnTo>
                                <a:pt x="28937" y="0"/>
                              </a:lnTo>
                              <a:lnTo>
                                <a:pt x="37842" y="3344"/>
                              </a:lnTo>
                              <a:lnTo>
                                <a:pt x="45633" y="6679"/>
                              </a:lnTo>
                              <a:lnTo>
                                <a:pt x="52310" y="11130"/>
                              </a:lnTo>
                              <a:lnTo>
                                <a:pt x="62329" y="16691"/>
                              </a:lnTo>
                              <a:lnTo>
                                <a:pt x="67892" y="18917"/>
                              </a:lnTo>
                              <a:lnTo>
                                <a:pt x="73456" y="20027"/>
                              </a:lnTo>
                              <a:lnTo>
                                <a:pt x="79020" y="18917"/>
                              </a:lnTo>
                              <a:lnTo>
                                <a:pt x="84588" y="16691"/>
                              </a:lnTo>
                              <a:lnTo>
                                <a:pt x="95720" y="11130"/>
                              </a:lnTo>
                              <a:lnTo>
                                <a:pt x="102398" y="6679"/>
                              </a:lnTo>
                              <a:lnTo>
                                <a:pt x="110189" y="3344"/>
                              </a:lnTo>
                              <a:lnTo>
                                <a:pt x="117980" y="0"/>
                              </a:lnTo>
                              <a:lnTo>
                                <a:pt x="139121" y="0"/>
                              </a:lnTo>
                              <a:lnTo>
                                <a:pt x="146912" y="3344"/>
                              </a:lnTo>
                              <a:lnTo>
                                <a:pt x="154703" y="6679"/>
                              </a:lnTo>
                              <a:lnTo>
                                <a:pt x="161381" y="11130"/>
                              </a:lnTo>
                              <a:lnTo>
                                <a:pt x="172513" y="16691"/>
                              </a:lnTo>
                              <a:lnTo>
                                <a:pt x="176963" y="18917"/>
                              </a:lnTo>
                              <a:lnTo>
                                <a:pt x="183640" y="20027"/>
                              </a:lnTo>
                              <a:lnTo>
                                <a:pt x="189204" y="18917"/>
                              </a:lnTo>
                              <a:lnTo>
                                <a:pt x="194773" y="16691"/>
                              </a:lnTo>
                              <a:lnTo>
                                <a:pt x="204791" y="11130"/>
                              </a:lnTo>
                              <a:lnTo>
                                <a:pt x="211468" y="6679"/>
                              </a:lnTo>
                              <a:lnTo>
                                <a:pt x="219259" y="3344"/>
                              </a:lnTo>
                              <a:lnTo>
                                <a:pt x="228164" y="0"/>
                              </a:lnTo>
                              <a:lnTo>
                                <a:pt x="238178" y="0"/>
                              </a:lnTo>
                              <a:lnTo>
                                <a:pt x="248196" y="1118"/>
                              </a:lnTo>
                              <a:lnTo>
                                <a:pt x="257101" y="3344"/>
                              </a:lnTo>
                              <a:lnTo>
                                <a:pt x="252651" y="21141"/>
                              </a:lnTo>
                              <a:lnTo>
                                <a:pt x="245969" y="17800"/>
                              </a:lnTo>
                              <a:lnTo>
                                <a:pt x="231501" y="17800"/>
                              </a:lnTo>
                              <a:lnTo>
                                <a:pt x="225937" y="20027"/>
                              </a:lnTo>
                              <a:lnTo>
                                <a:pt x="213691" y="26705"/>
                              </a:lnTo>
                              <a:lnTo>
                                <a:pt x="208127" y="30040"/>
                              </a:lnTo>
                              <a:lnTo>
                                <a:pt x="200336" y="33380"/>
                              </a:lnTo>
                              <a:lnTo>
                                <a:pt x="192545" y="36714"/>
                              </a:lnTo>
                              <a:lnTo>
                                <a:pt x="183640" y="37823"/>
                              </a:lnTo>
                              <a:lnTo>
                                <a:pt x="173622" y="36714"/>
                              </a:lnTo>
                              <a:lnTo>
                                <a:pt x="165831" y="33380"/>
                              </a:lnTo>
                              <a:lnTo>
                                <a:pt x="158040" y="30040"/>
                              </a:lnTo>
                              <a:lnTo>
                                <a:pt x="152476" y="26705"/>
                              </a:lnTo>
                              <a:lnTo>
                                <a:pt x="141344" y="20027"/>
                              </a:lnTo>
                              <a:lnTo>
                                <a:pt x="134671" y="17800"/>
                              </a:lnTo>
                              <a:lnTo>
                                <a:pt x="122434" y="17800"/>
                              </a:lnTo>
                              <a:lnTo>
                                <a:pt x="115753" y="20027"/>
                              </a:lnTo>
                              <a:lnTo>
                                <a:pt x="104620" y="26705"/>
                              </a:lnTo>
                              <a:lnTo>
                                <a:pt x="97943" y="30040"/>
                              </a:lnTo>
                              <a:lnTo>
                                <a:pt x="91270" y="33380"/>
                              </a:lnTo>
                              <a:lnTo>
                                <a:pt x="83475" y="36714"/>
                              </a:lnTo>
                              <a:lnTo>
                                <a:pt x="73456" y="37823"/>
                              </a:lnTo>
                              <a:lnTo>
                                <a:pt x="64556" y="36714"/>
                              </a:lnTo>
                              <a:lnTo>
                                <a:pt x="56765" y="33380"/>
                              </a:lnTo>
                              <a:lnTo>
                                <a:pt x="48969" y="30040"/>
                              </a:lnTo>
                              <a:lnTo>
                                <a:pt x="42292" y="26705"/>
                              </a:lnTo>
                              <a:lnTo>
                                <a:pt x="31164" y="20027"/>
                              </a:lnTo>
                              <a:lnTo>
                                <a:pt x="25600" y="17800"/>
                              </a:lnTo>
                              <a:lnTo>
                                <a:pt x="11128" y="17800"/>
                              </a:lnTo>
                              <a:lnTo>
                                <a:pt x="4450" y="21141"/>
                              </a:lnTo>
                              <a:lnTo>
                                <a:pt x="0" y="3344"/>
                              </a:lnTo>
                              <a:lnTo>
                                <a:pt x="8905" y="1118"/>
                              </a:lnTo>
                              <a:lnTo>
                                <a:pt x="1891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9" name="Shape 11049"/>
                      <wps:cNvSpPr/>
                      <wps:spPr>
                        <a:xfrm>
                          <a:off x="185868" y="182445"/>
                          <a:ext cx="173627" cy="37819"/>
                        </a:xfrm>
                        <a:custGeom>
                          <a:avLst/>
                          <a:gdLst/>
                          <a:ahLst/>
                          <a:cxnLst/>
                          <a:rect l="0" t="0" r="0" b="0"/>
                          <a:pathLst>
                            <a:path w="173627" h="37819">
                              <a:moveTo>
                                <a:pt x="87929" y="0"/>
                              </a:moveTo>
                              <a:lnTo>
                                <a:pt x="99052" y="2221"/>
                              </a:lnTo>
                              <a:lnTo>
                                <a:pt x="121316" y="7786"/>
                              </a:lnTo>
                              <a:lnTo>
                                <a:pt x="173627" y="24475"/>
                              </a:lnTo>
                              <a:lnTo>
                                <a:pt x="172513" y="25584"/>
                              </a:lnTo>
                              <a:lnTo>
                                <a:pt x="165836" y="28923"/>
                              </a:lnTo>
                              <a:lnTo>
                                <a:pt x="159158" y="33370"/>
                              </a:lnTo>
                              <a:lnTo>
                                <a:pt x="151367" y="35596"/>
                              </a:lnTo>
                              <a:lnTo>
                                <a:pt x="141349" y="37819"/>
                              </a:lnTo>
                              <a:lnTo>
                                <a:pt x="132444" y="35596"/>
                              </a:lnTo>
                              <a:lnTo>
                                <a:pt x="124653" y="33370"/>
                              </a:lnTo>
                              <a:lnTo>
                                <a:pt x="116862" y="28923"/>
                              </a:lnTo>
                              <a:lnTo>
                                <a:pt x="110184" y="25584"/>
                              </a:lnTo>
                              <a:lnTo>
                                <a:pt x="99052" y="18909"/>
                              </a:lnTo>
                              <a:lnTo>
                                <a:pt x="93493" y="16683"/>
                              </a:lnTo>
                              <a:lnTo>
                                <a:pt x="81252" y="16683"/>
                              </a:lnTo>
                              <a:lnTo>
                                <a:pt x="74574" y="18909"/>
                              </a:lnTo>
                              <a:lnTo>
                                <a:pt x="63442" y="25584"/>
                              </a:lnTo>
                              <a:lnTo>
                                <a:pt x="56765" y="28923"/>
                              </a:lnTo>
                              <a:lnTo>
                                <a:pt x="50087" y="33370"/>
                              </a:lnTo>
                              <a:lnTo>
                                <a:pt x="42296" y="35596"/>
                              </a:lnTo>
                              <a:lnTo>
                                <a:pt x="32278" y="37819"/>
                              </a:lnTo>
                              <a:lnTo>
                                <a:pt x="23373" y="35596"/>
                              </a:lnTo>
                              <a:lnTo>
                                <a:pt x="15582" y="33370"/>
                              </a:lnTo>
                              <a:lnTo>
                                <a:pt x="7791" y="28923"/>
                              </a:lnTo>
                              <a:lnTo>
                                <a:pt x="1114" y="25584"/>
                              </a:lnTo>
                              <a:lnTo>
                                <a:pt x="0" y="24475"/>
                              </a:lnTo>
                              <a:lnTo>
                                <a:pt x="53424" y="7786"/>
                              </a:lnTo>
                              <a:lnTo>
                                <a:pt x="75684" y="2221"/>
                              </a:lnTo>
                              <a:lnTo>
                                <a:pt x="8792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0" name="Shape 11050"/>
                      <wps:cNvSpPr/>
                      <wps:spPr>
                        <a:xfrm>
                          <a:off x="158043" y="262537"/>
                          <a:ext cx="230391" cy="37825"/>
                        </a:xfrm>
                        <a:custGeom>
                          <a:avLst/>
                          <a:gdLst/>
                          <a:ahLst/>
                          <a:cxnLst/>
                          <a:rect l="0" t="0" r="0" b="0"/>
                          <a:pathLst>
                            <a:path w="230391" h="37825">
                              <a:moveTo>
                                <a:pt x="0" y="0"/>
                              </a:moveTo>
                              <a:lnTo>
                                <a:pt x="15582" y="0"/>
                              </a:lnTo>
                              <a:lnTo>
                                <a:pt x="24487" y="3339"/>
                              </a:lnTo>
                              <a:lnTo>
                                <a:pt x="32278" y="6670"/>
                              </a:lnTo>
                              <a:lnTo>
                                <a:pt x="38955" y="11123"/>
                              </a:lnTo>
                              <a:lnTo>
                                <a:pt x="48974" y="16688"/>
                              </a:lnTo>
                              <a:lnTo>
                                <a:pt x="54538" y="18914"/>
                              </a:lnTo>
                              <a:lnTo>
                                <a:pt x="60101" y="20032"/>
                              </a:lnTo>
                              <a:lnTo>
                                <a:pt x="65665" y="18914"/>
                              </a:lnTo>
                              <a:lnTo>
                                <a:pt x="71233" y="16688"/>
                              </a:lnTo>
                              <a:lnTo>
                                <a:pt x="82365" y="11123"/>
                              </a:lnTo>
                              <a:lnTo>
                                <a:pt x="89043" y="6670"/>
                              </a:lnTo>
                              <a:lnTo>
                                <a:pt x="96834" y="3339"/>
                              </a:lnTo>
                              <a:lnTo>
                                <a:pt x="104625" y="0"/>
                              </a:lnTo>
                              <a:lnTo>
                                <a:pt x="125766" y="0"/>
                              </a:lnTo>
                              <a:lnTo>
                                <a:pt x="133558" y="3339"/>
                              </a:lnTo>
                              <a:lnTo>
                                <a:pt x="141349" y="6670"/>
                              </a:lnTo>
                              <a:lnTo>
                                <a:pt x="148026" y="11123"/>
                              </a:lnTo>
                              <a:lnTo>
                                <a:pt x="159158" y="16688"/>
                              </a:lnTo>
                              <a:lnTo>
                                <a:pt x="163608" y="18914"/>
                              </a:lnTo>
                              <a:lnTo>
                                <a:pt x="170286" y="20032"/>
                              </a:lnTo>
                              <a:lnTo>
                                <a:pt x="175849" y="18914"/>
                              </a:lnTo>
                              <a:lnTo>
                                <a:pt x="181418" y="16688"/>
                              </a:lnTo>
                              <a:lnTo>
                                <a:pt x="191436" y="11123"/>
                              </a:lnTo>
                              <a:lnTo>
                                <a:pt x="198113" y="6670"/>
                              </a:lnTo>
                              <a:lnTo>
                                <a:pt x="205905" y="3339"/>
                              </a:lnTo>
                              <a:lnTo>
                                <a:pt x="214809" y="0"/>
                              </a:lnTo>
                              <a:lnTo>
                                <a:pt x="230391" y="0"/>
                              </a:lnTo>
                              <a:lnTo>
                                <a:pt x="224823" y="10014"/>
                              </a:lnTo>
                              <a:lnTo>
                                <a:pt x="217032" y="17806"/>
                              </a:lnTo>
                              <a:lnTo>
                                <a:pt x="209241" y="21141"/>
                              </a:lnTo>
                              <a:lnTo>
                                <a:pt x="200336" y="26702"/>
                              </a:lnTo>
                              <a:lnTo>
                                <a:pt x="194773" y="30037"/>
                              </a:lnTo>
                              <a:lnTo>
                                <a:pt x="186981" y="33381"/>
                              </a:lnTo>
                              <a:lnTo>
                                <a:pt x="179190" y="36716"/>
                              </a:lnTo>
                              <a:lnTo>
                                <a:pt x="170286" y="37825"/>
                              </a:lnTo>
                              <a:lnTo>
                                <a:pt x="160267" y="36716"/>
                              </a:lnTo>
                              <a:lnTo>
                                <a:pt x="152476" y="33381"/>
                              </a:lnTo>
                              <a:lnTo>
                                <a:pt x="144685" y="30037"/>
                              </a:lnTo>
                              <a:lnTo>
                                <a:pt x="139121" y="26702"/>
                              </a:lnTo>
                              <a:lnTo>
                                <a:pt x="127989" y="20032"/>
                              </a:lnTo>
                              <a:lnTo>
                                <a:pt x="121316" y="17806"/>
                              </a:lnTo>
                              <a:lnTo>
                                <a:pt x="109079" y="17806"/>
                              </a:lnTo>
                              <a:lnTo>
                                <a:pt x="102398" y="20032"/>
                              </a:lnTo>
                              <a:lnTo>
                                <a:pt x="91266" y="26702"/>
                              </a:lnTo>
                              <a:lnTo>
                                <a:pt x="84588" y="30037"/>
                              </a:lnTo>
                              <a:lnTo>
                                <a:pt x="77915" y="33381"/>
                              </a:lnTo>
                              <a:lnTo>
                                <a:pt x="70120" y="36716"/>
                              </a:lnTo>
                              <a:lnTo>
                                <a:pt x="60101" y="37825"/>
                              </a:lnTo>
                              <a:lnTo>
                                <a:pt x="51201" y="36716"/>
                              </a:lnTo>
                              <a:lnTo>
                                <a:pt x="43410" y="33381"/>
                              </a:lnTo>
                              <a:lnTo>
                                <a:pt x="35614" y="30037"/>
                              </a:lnTo>
                              <a:lnTo>
                                <a:pt x="28937" y="26702"/>
                              </a:lnTo>
                              <a:lnTo>
                                <a:pt x="21150" y="21141"/>
                              </a:lnTo>
                              <a:lnTo>
                                <a:pt x="12246" y="17806"/>
                              </a:lnTo>
                              <a:lnTo>
                                <a:pt x="5564" y="10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1" name="Shape 11051"/>
                      <wps:cNvSpPr/>
                      <wps:spPr>
                        <a:xfrm>
                          <a:off x="230387" y="302585"/>
                          <a:ext cx="85702" cy="28928"/>
                        </a:xfrm>
                        <a:custGeom>
                          <a:avLst/>
                          <a:gdLst/>
                          <a:ahLst/>
                          <a:cxnLst/>
                          <a:rect l="0" t="0" r="0" b="0"/>
                          <a:pathLst>
                            <a:path w="85702" h="28928">
                              <a:moveTo>
                                <a:pt x="36732" y="0"/>
                              </a:moveTo>
                              <a:lnTo>
                                <a:pt x="43410" y="0"/>
                              </a:lnTo>
                              <a:lnTo>
                                <a:pt x="50087" y="0"/>
                              </a:lnTo>
                              <a:lnTo>
                                <a:pt x="56760" y="2226"/>
                              </a:lnTo>
                              <a:lnTo>
                                <a:pt x="62329" y="5565"/>
                              </a:lnTo>
                              <a:lnTo>
                                <a:pt x="66779" y="8905"/>
                              </a:lnTo>
                              <a:lnTo>
                                <a:pt x="75683" y="14467"/>
                              </a:lnTo>
                              <a:lnTo>
                                <a:pt x="81247" y="16693"/>
                              </a:lnTo>
                              <a:lnTo>
                                <a:pt x="85702" y="18917"/>
                              </a:lnTo>
                              <a:lnTo>
                                <a:pt x="74565" y="24479"/>
                              </a:lnTo>
                              <a:lnTo>
                                <a:pt x="64551" y="28928"/>
                              </a:lnTo>
                              <a:lnTo>
                                <a:pt x="57874" y="23361"/>
                              </a:lnTo>
                              <a:lnTo>
                                <a:pt x="48974" y="18917"/>
                              </a:lnTo>
                              <a:lnTo>
                                <a:pt x="46746" y="17801"/>
                              </a:lnTo>
                              <a:lnTo>
                                <a:pt x="43410" y="17801"/>
                              </a:lnTo>
                              <a:lnTo>
                                <a:pt x="37846" y="18917"/>
                              </a:lnTo>
                              <a:lnTo>
                                <a:pt x="31164" y="23361"/>
                              </a:lnTo>
                              <a:lnTo>
                                <a:pt x="22259" y="28928"/>
                              </a:lnTo>
                              <a:lnTo>
                                <a:pt x="12246" y="24479"/>
                              </a:lnTo>
                              <a:lnTo>
                                <a:pt x="0" y="18917"/>
                              </a:lnTo>
                              <a:lnTo>
                                <a:pt x="6677" y="16693"/>
                              </a:lnTo>
                              <a:lnTo>
                                <a:pt x="12246" y="14467"/>
                              </a:lnTo>
                              <a:lnTo>
                                <a:pt x="21150" y="7787"/>
                              </a:lnTo>
                              <a:lnTo>
                                <a:pt x="31164" y="2226"/>
                              </a:lnTo>
                              <a:lnTo>
                                <a:pt x="367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2" name="Shape 11052"/>
                      <wps:cNvSpPr/>
                      <wps:spPr>
                        <a:xfrm>
                          <a:off x="316087" y="28925"/>
                          <a:ext cx="34501" cy="33371"/>
                        </a:xfrm>
                        <a:custGeom>
                          <a:avLst/>
                          <a:gdLst/>
                          <a:ahLst/>
                          <a:cxnLst/>
                          <a:rect l="0" t="0" r="0" b="0"/>
                          <a:pathLst>
                            <a:path w="34501" h="33371">
                              <a:moveTo>
                                <a:pt x="20032" y="0"/>
                              </a:moveTo>
                              <a:lnTo>
                                <a:pt x="22260" y="10013"/>
                              </a:lnTo>
                              <a:lnTo>
                                <a:pt x="32278" y="7792"/>
                              </a:lnTo>
                              <a:lnTo>
                                <a:pt x="26710" y="16688"/>
                              </a:lnTo>
                              <a:lnTo>
                                <a:pt x="34501" y="23362"/>
                              </a:lnTo>
                              <a:lnTo>
                                <a:pt x="23373" y="23362"/>
                              </a:lnTo>
                              <a:lnTo>
                                <a:pt x="23373" y="33371"/>
                              </a:lnTo>
                              <a:lnTo>
                                <a:pt x="16696" y="25584"/>
                              </a:lnTo>
                              <a:lnTo>
                                <a:pt x="8905" y="32262"/>
                              </a:lnTo>
                              <a:lnTo>
                                <a:pt x="10014" y="22253"/>
                              </a:lnTo>
                              <a:lnTo>
                                <a:pt x="0" y="18914"/>
                              </a:lnTo>
                              <a:lnTo>
                                <a:pt x="8905" y="14466"/>
                              </a:lnTo>
                              <a:lnTo>
                                <a:pt x="5564" y="4452"/>
                              </a:lnTo>
                              <a:lnTo>
                                <a:pt x="14469" y="8900"/>
                              </a:lnTo>
                              <a:lnTo>
                                <a:pt x="200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3" name="Shape 11053"/>
                      <wps:cNvSpPr/>
                      <wps:spPr>
                        <a:xfrm>
                          <a:off x="276024" y="55621"/>
                          <a:ext cx="34496" cy="33376"/>
                        </a:xfrm>
                        <a:custGeom>
                          <a:avLst/>
                          <a:gdLst/>
                          <a:ahLst/>
                          <a:cxnLst/>
                          <a:rect l="0" t="0" r="0" b="0"/>
                          <a:pathLst>
                            <a:path w="34496" h="33376">
                              <a:moveTo>
                                <a:pt x="22255" y="0"/>
                              </a:moveTo>
                              <a:lnTo>
                                <a:pt x="23369" y="10013"/>
                              </a:lnTo>
                              <a:lnTo>
                                <a:pt x="34496" y="10013"/>
                              </a:lnTo>
                              <a:lnTo>
                                <a:pt x="26705" y="16688"/>
                              </a:lnTo>
                              <a:lnTo>
                                <a:pt x="33383" y="24476"/>
                              </a:lnTo>
                              <a:lnTo>
                                <a:pt x="23369" y="23362"/>
                              </a:lnTo>
                              <a:lnTo>
                                <a:pt x="21142" y="33376"/>
                              </a:lnTo>
                              <a:lnTo>
                                <a:pt x="15578" y="25588"/>
                              </a:lnTo>
                              <a:lnTo>
                                <a:pt x="6682" y="30036"/>
                              </a:lnTo>
                              <a:lnTo>
                                <a:pt x="10010" y="20027"/>
                              </a:lnTo>
                              <a:lnTo>
                                <a:pt x="0" y="15574"/>
                              </a:lnTo>
                              <a:lnTo>
                                <a:pt x="10010" y="12240"/>
                              </a:lnTo>
                              <a:lnTo>
                                <a:pt x="7787" y="2227"/>
                              </a:lnTo>
                              <a:lnTo>
                                <a:pt x="16691" y="7786"/>
                              </a:lnTo>
                              <a:lnTo>
                                <a:pt x="222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4" name="Shape 11054"/>
                      <wps:cNvSpPr/>
                      <wps:spPr>
                        <a:xfrm>
                          <a:off x="351701" y="60075"/>
                          <a:ext cx="33396" cy="34485"/>
                        </a:xfrm>
                        <a:custGeom>
                          <a:avLst/>
                          <a:gdLst/>
                          <a:ahLst/>
                          <a:cxnLst/>
                          <a:rect l="0" t="0" r="0" b="0"/>
                          <a:pathLst>
                            <a:path w="33396" h="34485">
                              <a:moveTo>
                                <a:pt x="20037" y="0"/>
                              </a:moveTo>
                              <a:lnTo>
                                <a:pt x="22264" y="11123"/>
                              </a:lnTo>
                              <a:lnTo>
                                <a:pt x="32282" y="8900"/>
                              </a:lnTo>
                              <a:lnTo>
                                <a:pt x="25601" y="16688"/>
                              </a:lnTo>
                              <a:lnTo>
                                <a:pt x="33396" y="24471"/>
                              </a:lnTo>
                              <a:lnTo>
                                <a:pt x="23373" y="24471"/>
                              </a:lnTo>
                              <a:lnTo>
                                <a:pt x="22264" y="34485"/>
                              </a:lnTo>
                              <a:lnTo>
                                <a:pt x="15582" y="26697"/>
                              </a:lnTo>
                              <a:lnTo>
                                <a:pt x="7796" y="32263"/>
                              </a:lnTo>
                              <a:lnTo>
                                <a:pt x="10018" y="22249"/>
                              </a:lnTo>
                              <a:lnTo>
                                <a:pt x="0" y="18910"/>
                              </a:lnTo>
                              <a:lnTo>
                                <a:pt x="8905" y="14462"/>
                              </a:lnTo>
                              <a:lnTo>
                                <a:pt x="5568" y="4448"/>
                              </a:lnTo>
                              <a:lnTo>
                                <a:pt x="14469" y="8900"/>
                              </a:lnTo>
                              <a:lnTo>
                                <a:pt x="2003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5" name="Shape 11055"/>
                      <wps:cNvSpPr/>
                      <wps:spPr>
                        <a:xfrm>
                          <a:off x="323880" y="80097"/>
                          <a:ext cx="26710" cy="24476"/>
                        </a:xfrm>
                        <a:custGeom>
                          <a:avLst/>
                          <a:gdLst/>
                          <a:ahLst/>
                          <a:cxnLst/>
                          <a:rect l="0" t="0" r="0" b="0"/>
                          <a:pathLst>
                            <a:path w="26710" h="24476">
                              <a:moveTo>
                                <a:pt x="13355" y="0"/>
                              </a:moveTo>
                              <a:lnTo>
                                <a:pt x="16696" y="8900"/>
                              </a:lnTo>
                              <a:lnTo>
                                <a:pt x="26710" y="8900"/>
                              </a:lnTo>
                              <a:lnTo>
                                <a:pt x="18919" y="15574"/>
                              </a:lnTo>
                              <a:lnTo>
                                <a:pt x="22259" y="24476"/>
                              </a:lnTo>
                              <a:lnTo>
                                <a:pt x="13355" y="18914"/>
                              </a:lnTo>
                              <a:lnTo>
                                <a:pt x="5564" y="24476"/>
                              </a:lnTo>
                              <a:lnTo>
                                <a:pt x="7791" y="15574"/>
                              </a:lnTo>
                              <a:lnTo>
                                <a:pt x="0" y="8900"/>
                              </a:lnTo>
                              <a:lnTo>
                                <a:pt x="10014" y="8900"/>
                              </a:lnTo>
                              <a:lnTo>
                                <a:pt x="133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6" name="Shape 11056"/>
                      <wps:cNvSpPr/>
                      <wps:spPr>
                        <a:xfrm>
                          <a:off x="303844" y="109024"/>
                          <a:ext cx="33392" cy="33372"/>
                        </a:xfrm>
                        <a:custGeom>
                          <a:avLst/>
                          <a:gdLst/>
                          <a:ahLst/>
                          <a:cxnLst/>
                          <a:rect l="0" t="0" r="0" b="0"/>
                          <a:pathLst>
                            <a:path w="33392" h="33372">
                              <a:moveTo>
                                <a:pt x="16696" y="0"/>
                              </a:moveTo>
                              <a:lnTo>
                                <a:pt x="21150" y="8900"/>
                              </a:lnTo>
                              <a:lnTo>
                                <a:pt x="30051" y="5562"/>
                              </a:lnTo>
                              <a:lnTo>
                                <a:pt x="25600" y="15575"/>
                              </a:lnTo>
                              <a:lnTo>
                                <a:pt x="33392" y="21135"/>
                              </a:lnTo>
                              <a:lnTo>
                                <a:pt x="23373" y="22249"/>
                              </a:lnTo>
                              <a:lnTo>
                                <a:pt x="24487" y="33372"/>
                              </a:lnTo>
                              <a:lnTo>
                                <a:pt x="16696" y="25584"/>
                              </a:lnTo>
                              <a:lnTo>
                                <a:pt x="8905" y="33372"/>
                              </a:lnTo>
                              <a:lnTo>
                                <a:pt x="10018" y="22249"/>
                              </a:lnTo>
                              <a:lnTo>
                                <a:pt x="0" y="21135"/>
                              </a:lnTo>
                              <a:lnTo>
                                <a:pt x="7791" y="15575"/>
                              </a:lnTo>
                              <a:lnTo>
                                <a:pt x="3341" y="5562"/>
                              </a:lnTo>
                              <a:lnTo>
                                <a:pt x="13355" y="8900"/>
                              </a:lnTo>
                              <a:lnTo>
                                <a:pt x="1669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7" name="Shape 11057"/>
                      <wps:cNvSpPr/>
                      <wps:spPr>
                        <a:xfrm>
                          <a:off x="142461" y="136837"/>
                          <a:ext cx="263783" cy="71191"/>
                        </a:xfrm>
                        <a:custGeom>
                          <a:avLst/>
                          <a:gdLst/>
                          <a:ahLst/>
                          <a:cxnLst/>
                          <a:rect l="0" t="0" r="0" b="0"/>
                          <a:pathLst>
                            <a:path w="263783" h="71191">
                              <a:moveTo>
                                <a:pt x="131335" y="0"/>
                              </a:moveTo>
                              <a:lnTo>
                                <a:pt x="135785" y="1114"/>
                              </a:lnTo>
                              <a:lnTo>
                                <a:pt x="141349" y="3335"/>
                              </a:lnTo>
                              <a:lnTo>
                                <a:pt x="158044" y="10009"/>
                              </a:lnTo>
                              <a:lnTo>
                                <a:pt x="209241" y="33368"/>
                              </a:lnTo>
                              <a:lnTo>
                                <a:pt x="251537" y="54504"/>
                              </a:lnTo>
                              <a:lnTo>
                                <a:pt x="257101" y="56730"/>
                              </a:lnTo>
                              <a:lnTo>
                                <a:pt x="260442" y="60068"/>
                              </a:lnTo>
                              <a:lnTo>
                                <a:pt x="262669" y="63404"/>
                              </a:lnTo>
                              <a:lnTo>
                                <a:pt x="263783" y="65630"/>
                              </a:lnTo>
                              <a:lnTo>
                                <a:pt x="262669" y="68970"/>
                              </a:lnTo>
                              <a:lnTo>
                                <a:pt x="261556" y="70083"/>
                              </a:lnTo>
                              <a:lnTo>
                                <a:pt x="260442" y="71191"/>
                              </a:lnTo>
                              <a:lnTo>
                                <a:pt x="258215" y="71191"/>
                              </a:lnTo>
                              <a:lnTo>
                                <a:pt x="253765" y="70083"/>
                              </a:lnTo>
                              <a:lnTo>
                                <a:pt x="250424" y="70083"/>
                              </a:lnTo>
                              <a:lnTo>
                                <a:pt x="193659" y="52282"/>
                              </a:lnTo>
                              <a:lnTo>
                                <a:pt x="153590" y="40042"/>
                              </a:lnTo>
                              <a:lnTo>
                                <a:pt x="139130" y="36707"/>
                              </a:lnTo>
                              <a:lnTo>
                                <a:pt x="131335" y="34481"/>
                              </a:lnTo>
                              <a:lnTo>
                                <a:pt x="122434" y="36707"/>
                              </a:lnTo>
                              <a:lnTo>
                                <a:pt x="107961" y="40042"/>
                              </a:lnTo>
                              <a:lnTo>
                                <a:pt x="69011" y="52282"/>
                              </a:lnTo>
                              <a:lnTo>
                                <a:pt x="12246" y="70083"/>
                              </a:lnTo>
                              <a:lnTo>
                                <a:pt x="8905" y="70083"/>
                              </a:lnTo>
                              <a:lnTo>
                                <a:pt x="4455" y="71191"/>
                              </a:lnTo>
                              <a:lnTo>
                                <a:pt x="3341" y="71191"/>
                              </a:lnTo>
                              <a:lnTo>
                                <a:pt x="1114" y="70083"/>
                              </a:lnTo>
                              <a:lnTo>
                                <a:pt x="0" y="68970"/>
                              </a:lnTo>
                              <a:lnTo>
                                <a:pt x="0" y="63404"/>
                              </a:lnTo>
                              <a:lnTo>
                                <a:pt x="2227" y="60068"/>
                              </a:lnTo>
                              <a:lnTo>
                                <a:pt x="6677" y="56730"/>
                              </a:lnTo>
                              <a:lnTo>
                                <a:pt x="11132" y="54504"/>
                              </a:lnTo>
                              <a:lnTo>
                                <a:pt x="54538" y="33368"/>
                              </a:lnTo>
                              <a:lnTo>
                                <a:pt x="104625" y="10009"/>
                              </a:lnTo>
                              <a:lnTo>
                                <a:pt x="120207" y="3335"/>
                              </a:lnTo>
                              <a:lnTo>
                                <a:pt x="126885" y="1114"/>
                              </a:lnTo>
                              <a:lnTo>
                                <a:pt x="1313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8" name="Shape 11058"/>
                      <wps:cNvSpPr/>
                      <wps:spPr>
                        <a:xfrm>
                          <a:off x="0" y="309105"/>
                          <a:ext cx="51197" cy="118080"/>
                        </a:xfrm>
                        <a:custGeom>
                          <a:avLst/>
                          <a:gdLst/>
                          <a:ahLst/>
                          <a:cxnLst/>
                          <a:rect l="0" t="0" r="0" b="0"/>
                          <a:pathLst>
                            <a:path w="51197" h="118080">
                              <a:moveTo>
                                <a:pt x="51197" y="0"/>
                              </a:moveTo>
                              <a:lnTo>
                                <a:pt x="51197" y="6834"/>
                              </a:lnTo>
                              <a:lnTo>
                                <a:pt x="42292" y="10169"/>
                              </a:lnTo>
                              <a:lnTo>
                                <a:pt x="33392" y="14622"/>
                              </a:lnTo>
                              <a:lnTo>
                                <a:pt x="24487" y="20183"/>
                              </a:lnTo>
                              <a:lnTo>
                                <a:pt x="17805" y="25748"/>
                              </a:lnTo>
                              <a:lnTo>
                                <a:pt x="6677" y="34644"/>
                              </a:lnTo>
                              <a:lnTo>
                                <a:pt x="13355" y="46885"/>
                              </a:lnTo>
                              <a:lnTo>
                                <a:pt x="16696" y="56890"/>
                              </a:lnTo>
                              <a:lnTo>
                                <a:pt x="20032" y="68011"/>
                              </a:lnTo>
                              <a:lnTo>
                                <a:pt x="20032" y="82478"/>
                              </a:lnTo>
                              <a:lnTo>
                                <a:pt x="24487" y="78026"/>
                              </a:lnTo>
                              <a:lnTo>
                                <a:pt x="30051" y="73572"/>
                              </a:lnTo>
                              <a:lnTo>
                                <a:pt x="35614" y="70238"/>
                              </a:lnTo>
                              <a:lnTo>
                                <a:pt x="42292" y="65785"/>
                              </a:lnTo>
                              <a:lnTo>
                                <a:pt x="51197" y="63568"/>
                              </a:lnTo>
                              <a:lnTo>
                                <a:pt x="51197" y="69129"/>
                              </a:lnTo>
                              <a:lnTo>
                                <a:pt x="41178" y="73572"/>
                              </a:lnTo>
                              <a:lnTo>
                                <a:pt x="33392" y="79143"/>
                              </a:lnTo>
                              <a:lnTo>
                                <a:pt x="27823" y="83586"/>
                              </a:lnTo>
                              <a:lnTo>
                                <a:pt x="23373" y="89152"/>
                              </a:lnTo>
                              <a:lnTo>
                                <a:pt x="21146" y="93601"/>
                              </a:lnTo>
                              <a:lnTo>
                                <a:pt x="20032" y="95827"/>
                              </a:lnTo>
                              <a:lnTo>
                                <a:pt x="21146" y="99165"/>
                              </a:lnTo>
                              <a:lnTo>
                                <a:pt x="22260" y="101392"/>
                              </a:lnTo>
                              <a:lnTo>
                                <a:pt x="25600" y="104727"/>
                              </a:lnTo>
                              <a:lnTo>
                                <a:pt x="30051" y="106953"/>
                              </a:lnTo>
                              <a:lnTo>
                                <a:pt x="38955" y="110289"/>
                              </a:lnTo>
                              <a:lnTo>
                                <a:pt x="44519" y="111401"/>
                              </a:lnTo>
                              <a:lnTo>
                                <a:pt x="50083" y="111401"/>
                              </a:lnTo>
                              <a:lnTo>
                                <a:pt x="51197" y="111401"/>
                              </a:lnTo>
                              <a:lnTo>
                                <a:pt x="51197" y="118080"/>
                              </a:lnTo>
                              <a:lnTo>
                                <a:pt x="43405" y="116962"/>
                              </a:lnTo>
                              <a:lnTo>
                                <a:pt x="36728" y="115853"/>
                              </a:lnTo>
                              <a:lnTo>
                                <a:pt x="30051" y="113627"/>
                              </a:lnTo>
                              <a:lnTo>
                                <a:pt x="24487" y="111401"/>
                              </a:lnTo>
                              <a:lnTo>
                                <a:pt x="20032" y="108071"/>
                              </a:lnTo>
                              <a:lnTo>
                                <a:pt x="16696" y="103619"/>
                              </a:lnTo>
                              <a:lnTo>
                                <a:pt x="14468" y="100279"/>
                              </a:lnTo>
                              <a:lnTo>
                                <a:pt x="13355" y="95827"/>
                              </a:lnTo>
                              <a:lnTo>
                                <a:pt x="14468" y="83586"/>
                              </a:lnTo>
                              <a:lnTo>
                                <a:pt x="13355" y="71355"/>
                              </a:lnTo>
                              <a:lnTo>
                                <a:pt x="12241" y="61343"/>
                              </a:lnTo>
                              <a:lnTo>
                                <a:pt x="8905" y="53555"/>
                              </a:lnTo>
                              <a:lnTo>
                                <a:pt x="4450" y="44659"/>
                              </a:lnTo>
                              <a:lnTo>
                                <a:pt x="0" y="35758"/>
                              </a:lnTo>
                              <a:lnTo>
                                <a:pt x="0" y="32418"/>
                              </a:lnTo>
                              <a:lnTo>
                                <a:pt x="11127" y="22410"/>
                              </a:lnTo>
                              <a:lnTo>
                                <a:pt x="23373" y="13504"/>
                              </a:lnTo>
                              <a:lnTo>
                                <a:pt x="37842" y="5717"/>
                              </a:lnTo>
                              <a:lnTo>
                                <a:pt x="45633" y="2381"/>
                              </a:lnTo>
                              <a:lnTo>
                                <a:pt x="5119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9" name="Shape 11059"/>
                      <wps:cNvSpPr/>
                      <wps:spPr>
                        <a:xfrm>
                          <a:off x="30051" y="222715"/>
                          <a:ext cx="21146" cy="81536"/>
                        </a:xfrm>
                        <a:custGeom>
                          <a:avLst/>
                          <a:gdLst/>
                          <a:ahLst/>
                          <a:cxnLst/>
                          <a:rect l="0" t="0" r="0" b="0"/>
                          <a:pathLst>
                            <a:path w="21146" h="81536">
                              <a:moveTo>
                                <a:pt x="21146" y="0"/>
                              </a:moveTo>
                              <a:lnTo>
                                <a:pt x="21146" y="7120"/>
                              </a:lnTo>
                              <a:lnTo>
                                <a:pt x="16696" y="9789"/>
                              </a:lnTo>
                              <a:lnTo>
                                <a:pt x="21146" y="10533"/>
                              </a:lnTo>
                              <a:lnTo>
                                <a:pt x="21146" y="17206"/>
                              </a:lnTo>
                              <a:lnTo>
                                <a:pt x="16696" y="16468"/>
                              </a:lnTo>
                              <a:lnTo>
                                <a:pt x="13355" y="17576"/>
                              </a:lnTo>
                              <a:lnTo>
                                <a:pt x="10018" y="19802"/>
                              </a:lnTo>
                              <a:lnTo>
                                <a:pt x="7791" y="23142"/>
                              </a:lnTo>
                              <a:lnTo>
                                <a:pt x="6677" y="27590"/>
                              </a:lnTo>
                              <a:lnTo>
                                <a:pt x="7791" y="35377"/>
                              </a:lnTo>
                              <a:lnTo>
                                <a:pt x="11128" y="45381"/>
                              </a:lnTo>
                              <a:lnTo>
                                <a:pt x="16696" y="57626"/>
                              </a:lnTo>
                              <a:lnTo>
                                <a:pt x="21146" y="66522"/>
                              </a:lnTo>
                              <a:lnTo>
                                <a:pt x="21146" y="81536"/>
                              </a:lnTo>
                              <a:lnTo>
                                <a:pt x="18923" y="77645"/>
                              </a:lnTo>
                              <a:lnTo>
                                <a:pt x="11128" y="62070"/>
                              </a:lnTo>
                              <a:lnTo>
                                <a:pt x="3341" y="43161"/>
                              </a:lnTo>
                              <a:lnTo>
                                <a:pt x="1114" y="34264"/>
                              </a:lnTo>
                              <a:lnTo>
                                <a:pt x="0" y="27590"/>
                              </a:lnTo>
                              <a:lnTo>
                                <a:pt x="1114" y="23142"/>
                              </a:lnTo>
                              <a:lnTo>
                                <a:pt x="2227" y="17576"/>
                              </a:lnTo>
                              <a:lnTo>
                                <a:pt x="5564" y="13124"/>
                              </a:lnTo>
                              <a:lnTo>
                                <a:pt x="10018" y="7562"/>
                              </a:lnTo>
                              <a:lnTo>
                                <a:pt x="17809" y="2001"/>
                              </a:lnTo>
                              <a:lnTo>
                                <a:pt x="211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0" name="Shape 11060"/>
                      <wps:cNvSpPr/>
                      <wps:spPr>
                        <a:xfrm>
                          <a:off x="51197" y="411611"/>
                          <a:ext cx="24487" cy="15574"/>
                        </a:xfrm>
                        <a:custGeom>
                          <a:avLst/>
                          <a:gdLst/>
                          <a:ahLst/>
                          <a:cxnLst/>
                          <a:rect l="0" t="0" r="0" b="0"/>
                          <a:pathLst>
                            <a:path w="24487" h="15574">
                              <a:moveTo>
                                <a:pt x="24487" y="0"/>
                              </a:moveTo>
                              <a:lnTo>
                                <a:pt x="24487" y="7969"/>
                              </a:lnTo>
                              <a:lnTo>
                                <a:pt x="23373" y="8895"/>
                              </a:lnTo>
                              <a:lnTo>
                                <a:pt x="16696" y="12230"/>
                              </a:lnTo>
                              <a:lnTo>
                                <a:pt x="8905" y="14456"/>
                              </a:lnTo>
                              <a:lnTo>
                                <a:pt x="0" y="15574"/>
                              </a:lnTo>
                              <a:lnTo>
                                <a:pt x="0" y="8895"/>
                              </a:lnTo>
                              <a:lnTo>
                                <a:pt x="7791" y="8895"/>
                              </a:lnTo>
                              <a:lnTo>
                                <a:pt x="14473" y="6674"/>
                              </a:lnTo>
                              <a:lnTo>
                                <a:pt x="20037" y="3339"/>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1" name="Shape 11061"/>
                      <wps:cNvSpPr/>
                      <wps:spPr>
                        <a:xfrm>
                          <a:off x="51197" y="368221"/>
                          <a:ext cx="24487" cy="10013"/>
                        </a:xfrm>
                        <a:custGeom>
                          <a:avLst/>
                          <a:gdLst/>
                          <a:ahLst/>
                          <a:cxnLst/>
                          <a:rect l="0" t="0" r="0" b="0"/>
                          <a:pathLst>
                            <a:path w="24487" h="10013">
                              <a:moveTo>
                                <a:pt x="17809" y="0"/>
                              </a:moveTo>
                              <a:lnTo>
                                <a:pt x="24487" y="0"/>
                              </a:lnTo>
                              <a:lnTo>
                                <a:pt x="24487" y="5903"/>
                              </a:lnTo>
                              <a:lnTo>
                                <a:pt x="12246" y="7787"/>
                              </a:lnTo>
                              <a:lnTo>
                                <a:pt x="0" y="10013"/>
                              </a:lnTo>
                              <a:lnTo>
                                <a:pt x="0" y="4452"/>
                              </a:lnTo>
                              <a:lnTo>
                                <a:pt x="7791" y="2227"/>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2" name="Shape 11062"/>
                      <wps:cNvSpPr/>
                      <wps:spPr>
                        <a:xfrm>
                          <a:off x="51197" y="289237"/>
                          <a:ext cx="24487" cy="26702"/>
                        </a:xfrm>
                        <a:custGeom>
                          <a:avLst/>
                          <a:gdLst/>
                          <a:ahLst/>
                          <a:cxnLst/>
                          <a:rect l="0" t="0" r="0" b="0"/>
                          <a:pathLst>
                            <a:path w="24487" h="26702">
                              <a:moveTo>
                                <a:pt x="0" y="0"/>
                              </a:moveTo>
                              <a:lnTo>
                                <a:pt x="3341" y="6679"/>
                              </a:lnTo>
                              <a:lnTo>
                                <a:pt x="7791" y="17802"/>
                              </a:lnTo>
                              <a:lnTo>
                                <a:pt x="22264" y="16693"/>
                              </a:lnTo>
                              <a:lnTo>
                                <a:pt x="24487" y="16939"/>
                              </a:lnTo>
                              <a:lnTo>
                                <a:pt x="24487" y="23359"/>
                              </a:lnTo>
                              <a:lnTo>
                                <a:pt x="22264" y="23359"/>
                              </a:lnTo>
                              <a:lnTo>
                                <a:pt x="11132" y="24475"/>
                              </a:lnTo>
                              <a:lnTo>
                                <a:pt x="0" y="26702"/>
                              </a:lnTo>
                              <a:lnTo>
                                <a:pt x="0" y="19868"/>
                              </a:lnTo>
                              <a:lnTo>
                                <a:pt x="2227" y="18915"/>
                              </a:lnTo>
                              <a:lnTo>
                                <a:pt x="0" y="150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3" name="Shape 11063"/>
                      <wps:cNvSpPr/>
                      <wps:spPr>
                        <a:xfrm>
                          <a:off x="51197" y="233249"/>
                          <a:ext cx="24487" cy="53206"/>
                        </a:xfrm>
                        <a:custGeom>
                          <a:avLst/>
                          <a:gdLst/>
                          <a:ahLst/>
                          <a:cxnLst/>
                          <a:rect l="0" t="0" r="0" b="0"/>
                          <a:pathLst>
                            <a:path w="24487" h="53206">
                              <a:moveTo>
                                <a:pt x="0" y="0"/>
                              </a:moveTo>
                              <a:lnTo>
                                <a:pt x="2227" y="373"/>
                              </a:lnTo>
                              <a:lnTo>
                                <a:pt x="10018" y="3708"/>
                              </a:lnTo>
                              <a:lnTo>
                                <a:pt x="17809" y="9269"/>
                              </a:lnTo>
                              <a:lnTo>
                                <a:pt x="24487" y="14830"/>
                              </a:lnTo>
                              <a:lnTo>
                                <a:pt x="24487" y="28546"/>
                              </a:lnTo>
                              <a:lnTo>
                                <a:pt x="16696" y="33740"/>
                              </a:lnTo>
                              <a:lnTo>
                                <a:pt x="16696" y="37074"/>
                              </a:lnTo>
                              <a:lnTo>
                                <a:pt x="17809" y="40410"/>
                              </a:lnTo>
                              <a:lnTo>
                                <a:pt x="21150" y="44866"/>
                              </a:lnTo>
                              <a:lnTo>
                                <a:pt x="24487" y="46535"/>
                              </a:lnTo>
                              <a:lnTo>
                                <a:pt x="24487" y="53206"/>
                              </a:lnTo>
                              <a:lnTo>
                                <a:pt x="22264" y="52650"/>
                              </a:lnTo>
                              <a:lnTo>
                                <a:pt x="18923" y="51536"/>
                              </a:lnTo>
                              <a:lnTo>
                                <a:pt x="15582" y="48201"/>
                              </a:lnTo>
                              <a:lnTo>
                                <a:pt x="13359" y="44866"/>
                              </a:lnTo>
                              <a:lnTo>
                                <a:pt x="11132" y="40410"/>
                              </a:lnTo>
                              <a:lnTo>
                                <a:pt x="10018" y="35957"/>
                              </a:lnTo>
                              <a:lnTo>
                                <a:pt x="10018" y="32627"/>
                              </a:lnTo>
                              <a:lnTo>
                                <a:pt x="11132" y="30396"/>
                              </a:lnTo>
                              <a:lnTo>
                                <a:pt x="23373" y="22617"/>
                              </a:lnTo>
                              <a:lnTo>
                                <a:pt x="16696" y="15948"/>
                              </a:lnTo>
                              <a:lnTo>
                                <a:pt x="8905" y="10382"/>
                              </a:lnTo>
                              <a:lnTo>
                                <a:pt x="2227" y="7043"/>
                              </a:lnTo>
                              <a:lnTo>
                                <a:pt x="0" y="667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4" name="Shape 11064"/>
                      <wps:cNvSpPr/>
                      <wps:spPr>
                        <a:xfrm>
                          <a:off x="51197" y="207809"/>
                          <a:ext cx="24487" cy="22026"/>
                        </a:xfrm>
                        <a:custGeom>
                          <a:avLst/>
                          <a:gdLst/>
                          <a:ahLst/>
                          <a:cxnLst/>
                          <a:rect l="0" t="0" r="0" b="0"/>
                          <a:pathLst>
                            <a:path w="24487" h="22026">
                              <a:moveTo>
                                <a:pt x="24487" y="0"/>
                              </a:moveTo>
                              <a:lnTo>
                                <a:pt x="24487" y="8007"/>
                              </a:lnTo>
                              <a:lnTo>
                                <a:pt x="12246" y="14681"/>
                              </a:lnTo>
                              <a:lnTo>
                                <a:pt x="0" y="22026"/>
                              </a:lnTo>
                              <a:lnTo>
                                <a:pt x="0" y="14906"/>
                              </a:lnTo>
                              <a:lnTo>
                                <a:pt x="7791" y="10234"/>
                              </a:lnTo>
                              <a:lnTo>
                                <a:pt x="21150" y="1332"/>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5" name="Shape 11065"/>
                      <wps:cNvSpPr/>
                      <wps:spPr>
                        <a:xfrm>
                          <a:off x="75683" y="368221"/>
                          <a:ext cx="24485" cy="51359"/>
                        </a:xfrm>
                        <a:custGeom>
                          <a:avLst/>
                          <a:gdLst/>
                          <a:ahLst/>
                          <a:cxnLst/>
                          <a:rect l="0" t="0" r="0" b="0"/>
                          <a:pathLst>
                            <a:path w="24485" h="51359">
                              <a:moveTo>
                                <a:pt x="0" y="0"/>
                              </a:moveTo>
                              <a:lnTo>
                                <a:pt x="11132" y="0"/>
                              </a:lnTo>
                              <a:lnTo>
                                <a:pt x="18923" y="2227"/>
                              </a:lnTo>
                              <a:lnTo>
                                <a:pt x="24485" y="4389"/>
                              </a:lnTo>
                              <a:lnTo>
                                <a:pt x="24485" y="10848"/>
                              </a:lnTo>
                              <a:lnTo>
                                <a:pt x="22255" y="10013"/>
                              </a:lnTo>
                              <a:lnTo>
                                <a:pt x="8905" y="6669"/>
                              </a:lnTo>
                              <a:lnTo>
                                <a:pt x="12246" y="21136"/>
                              </a:lnTo>
                              <a:lnTo>
                                <a:pt x="12246" y="34485"/>
                              </a:lnTo>
                              <a:lnTo>
                                <a:pt x="24478" y="25588"/>
                              </a:lnTo>
                              <a:lnTo>
                                <a:pt x="24485" y="25585"/>
                              </a:lnTo>
                              <a:lnTo>
                                <a:pt x="24485" y="32924"/>
                              </a:lnTo>
                              <a:lnTo>
                                <a:pt x="22255" y="34485"/>
                              </a:lnTo>
                              <a:lnTo>
                                <a:pt x="5568" y="46729"/>
                              </a:lnTo>
                              <a:lnTo>
                                <a:pt x="0" y="51359"/>
                              </a:lnTo>
                              <a:lnTo>
                                <a:pt x="0" y="43390"/>
                              </a:lnTo>
                              <a:lnTo>
                                <a:pt x="0" y="43390"/>
                              </a:lnTo>
                              <a:lnTo>
                                <a:pt x="3341" y="38937"/>
                              </a:lnTo>
                              <a:lnTo>
                                <a:pt x="4455" y="34485"/>
                              </a:lnTo>
                              <a:lnTo>
                                <a:pt x="5568" y="31150"/>
                              </a:lnTo>
                              <a:lnTo>
                                <a:pt x="6677" y="27815"/>
                              </a:lnTo>
                              <a:lnTo>
                                <a:pt x="5568" y="22244"/>
                              </a:lnTo>
                              <a:lnTo>
                                <a:pt x="4455" y="16683"/>
                              </a:lnTo>
                              <a:lnTo>
                                <a:pt x="2227" y="5560"/>
                              </a:lnTo>
                              <a:lnTo>
                                <a:pt x="0" y="590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6" name="Shape 11066"/>
                      <wps:cNvSpPr/>
                      <wps:spPr>
                        <a:xfrm>
                          <a:off x="75683" y="306176"/>
                          <a:ext cx="24485" cy="9860"/>
                        </a:xfrm>
                        <a:custGeom>
                          <a:avLst/>
                          <a:gdLst/>
                          <a:ahLst/>
                          <a:cxnLst/>
                          <a:rect l="0" t="0" r="0" b="0"/>
                          <a:pathLst>
                            <a:path w="24485" h="9860">
                              <a:moveTo>
                                <a:pt x="0" y="0"/>
                              </a:moveTo>
                              <a:lnTo>
                                <a:pt x="7791" y="863"/>
                              </a:lnTo>
                              <a:lnTo>
                                <a:pt x="17809" y="1975"/>
                              </a:lnTo>
                              <a:lnTo>
                                <a:pt x="24485" y="3731"/>
                              </a:lnTo>
                              <a:lnTo>
                                <a:pt x="24485" y="9860"/>
                              </a:lnTo>
                              <a:lnTo>
                                <a:pt x="20028" y="8645"/>
                              </a:lnTo>
                              <a:lnTo>
                                <a:pt x="7791" y="6419"/>
                              </a:lnTo>
                              <a:lnTo>
                                <a:pt x="0" y="6419"/>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7" name="Shape 11067"/>
                      <wps:cNvSpPr/>
                      <wps:spPr>
                        <a:xfrm>
                          <a:off x="75683" y="248079"/>
                          <a:ext cx="24485" cy="38932"/>
                        </a:xfrm>
                        <a:custGeom>
                          <a:avLst/>
                          <a:gdLst/>
                          <a:ahLst/>
                          <a:cxnLst/>
                          <a:rect l="0" t="0" r="0" b="0"/>
                          <a:pathLst>
                            <a:path w="24485" h="38932">
                              <a:moveTo>
                                <a:pt x="0" y="0"/>
                              </a:moveTo>
                              <a:lnTo>
                                <a:pt x="0" y="0"/>
                              </a:lnTo>
                              <a:lnTo>
                                <a:pt x="6677" y="6674"/>
                              </a:lnTo>
                              <a:lnTo>
                                <a:pt x="11132" y="14457"/>
                              </a:lnTo>
                              <a:lnTo>
                                <a:pt x="13359" y="21127"/>
                              </a:lnTo>
                              <a:lnTo>
                                <a:pt x="14469" y="26697"/>
                              </a:lnTo>
                              <a:lnTo>
                                <a:pt x="24485" y="20690"/>
                              </a:lnTo>
                              <a:lnTo>
                                <a:pt x="24485" y="30524"/>
                              </a:lnTo>
                              <a:lnTo>
                                <a:pt x="23364" y="27805"/>
                              </a:lnTo>
                              <a:lnTo>
                                <a:pt x="12246" y="35597"/>
                              </a:lnTo>
                              <a:lnTo>
                                <a:pt x="7791" y="37819"/>
                              </a:lnTo>
                              <a:lnTo>
                                <a:pt x="2227" y="38932"/>
                              </a:lnTo>
                              <a:lnTo>
                                <a:pt x="0" y="38375"/>
                              </a:lnTo>
                              <a:lnTo>
                                <a:pt x="0" y="31705"/>
                              </a:lnTo>
                              <a:lnTo>
                                <a:pt x="1114" y="32262"/>
                              </a:lnTo>
                              <a:lnTo>
                                <a:pt x="5568" y="32262"/>
                              </a:lnTo>
                              <a:lnTo>
                                <a:pt x="6677" y="31144"/>
                              </a:lnTo>
                              <a:lnTo>
                                <a:pt x="7791" y="30035"/>
                              </a:lnTo>
                              <a:lnTo>
                                <a:pt x="7791" y="24471"/>
                              </a:lnTo>
                              <a:lnTo>
                                <a:pt x="6677" y="18909"/>
                              </a:lnTo>
                              <a:lnTo>
                                <a:pt x="2227" y="12230"/>
                              </a:lnTo>
                              <a:lnTo>
                                <a:pt x="0" y="137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8" name="Shape 11068"/>
                      <wps:cNvSpPr/>
                      <wps:spPr>
                        <a:xfrm>
                          <a:off x="75683" y="205806"/>
                          <a:ext cx="24485" cy="12239"/>
                        </a:xfrm>
                        <a:custGeom>
                          <a:avLst/>
                          <a:gdLst/>
                          <a:ahLst/>
                          <a:cxnLst/>
                          <a:rect l="0" t="0" r="0" b="0"/>
                          <a:pathLst>
                            <a:path w="24485" h="12239">
                              <a:moveTo>
                                <a:pt x="7791" y="0"/>
                              </a:moveTo>
                              <a:lnTo>
                                <a:pt x="13359" y="1114"/>
                              </a:lnTo>
                              <a:lnTo>
                                <a:pt x="20028" y="2222"/>
                              </a:lnTo>
                              <a:lnTo>
                                <a:pt x="24485" y="4897"/>
                              </a:lnTo>
                              <a:lnTo>
                                <a:pt x="24485" y="12239"/>
                              </a:lnTo>
                              <a:lnTo>
                                <a:pt x="22255" y="10010"/>
                              </a:lnTo>
                              <a:lnTo>
                                <a:pt x="16696" y="7788"/>
                              </a:lnTo>
                              <a:lnTo>
                                <a:pt x="3341" y="7788"/>
                              </a:lnTo>
                              <a:lnTo>
                                <a:pt x="0" y="10010"/>
                              </a:lnTo>
                              <a:lnTo>
                                <a:pt x="0" y="10010"/>
                              </a:lnTo>
                              <a:lnTo>
                                <a:pt x="0" y="2003"/>
                              </a:lnTo>
                              <a:lnTo>
                                <a:pt x="2227" y="1114"/>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9" name="Shape 11069"/>
                      <wps:cNvSpPr/>
                      <wps:spPr>
                        <a:xfrm>
                          <a:off x="100168" y="372395"/>
                          <a:ext cx="345587" cy="64804"/>
                        </a:xfrm>
                        <a:custGeom>
                          <a:avLst/>
                          <a:gdLst/>
                          <a:ahLst/>
                          <a:cxnLst/>
                          <a:rect l="0" t="0" r="0" b="0"/>
                          <a:pathLst>
                            <a:path w="345587" h="64804">
                              <a:moveTo>
                                <a:pt x="345587" y="0"/>
                              </a:moveTo>
                              <a:lnTo>
                                <a:pt x="345587" y="6506"/>
                              </a:lnTo>
                              <a:lnTo>
                                <a:pt x="330559" y="12510"/>
                              </a:lnTo>
                              <a:lnTo>
                                <a:pt x="345587" y="21098"/>
                              </a:lnTo>
                              <a:lnTo>
                                <a:pt x="345587" y="29014"/>
                              </a:lnTo>
                              <a:lnTo>
                                <a:pt x="337241" y="22523"/>
                              </a:lnTo>
                              <a:lnTo>
                                <a:pt x="322768" y="15853"/>
                              </a:lnTo>
                              <a:lnTo>
                                <a:pt x="303850" y="24749"/>
                              </a:lnTo>
                              <a:lnTo>
                                <a:pt x="286040" y="32537"/>
                              </a:lnTo>
                              <a:lnTo>
                                <a:pt x="264894" y="41438"/>
                              </a:lnTo>
                              <a:lnTo>
                                <a:pt x="242630" y="50338"/>
                              </a:lnTo>
                              <a:lnTo>
                                <a:pt x="218143" y="57013"/>
                              </a:lnTo>
                              <a:lnTo>
                                <a:pt x="194770" y="62578"/>
                              </a:lnTo>
                              <a:lnTo>
                                <a:pt x="183643" y="63687"/>
                              </a:lnTo>
                              <a:lnTo>
                                <a:pt x="172515" y="64804"/>
                              </a:lnTo>
                              <a:lnTo>
                                <a:pt x="161383" y="63687"/>
                              </a:lnTo>
                              <a:lnTo>
                                <a:pt x="150256" y="62578"/>
                              </a:lnTo>
                              <a:lnTo>
                                <a:pt x="126882" y="57013"/>
                              </a:lnTo>
                              <a:lnTo>
                                <a:pt x="102395" y="50338"/>
                              </a:lnTo>
                              <a:lnTo>
                                <a:pt x="80131" y="41438"/>
                              </a:lnTo>
                              <a:lnTo>
                                <a:pt x="58985" y="32537"/>
                              </a:lnTo>
                              <a:lnTo>
                                <a:pt x="41180" y="24749"/>
                              </a:lnTo>
                              <a:lnTo>
                                <a:pt x="22257" y="15853"/>
                              </a:lnTo>
                              <a:lnTo>
                                <a:pt x="8898" y="22523"/>
                              </a:lnTo>
                              <a:lnTo>
                                <a:pt x="0" y="28751"/>
                              </a:lnTo>
                              <a:lnTo>
                                <a:pt x="0" y="21411"/>
                              </a:lnTo>
                              <a:lnTo>
                                <a:pt x="15580" y="12510"/>
                              </a:lnTo>
                              <a:lnTo>
                                <a:pt x="0" y="6675"/>
                              </a:lnTo>
                              <a:lnTo>
                                <a:pt x="0" y="215"/>
                              </a:lnTo>
                              <a:lnTo>
                                <a:pt x="14471" y="5840"/>
                              </a:lnTo>
                              <a:lnTo>
                                <a:pt x="37839" y="15853"/>
                              </a:lnTo>
                              <a:lnTo>
                                <a:pt x="62326" y="26976"/>
                              </a:lnTo>
                              <a:lnTo>
                                <a:pt x="90154" y="38103"/>
                              </a:lnTo>
                              <a:lnTo>
                                <a:pt x="117978" y="48112"/>
                              </a:lnTo>
                              <a:lnTo>
                                <a:pt x="131332" y="52564"/>
                              </a:lnTo>
                              <a:lnTo>
                                <a:pt x="145805" y="55899"/>
                              </a:lnTo>
                              <a:lnTo>
                                <a:pt x="159160" y="57013"/>
                              </a:lnTo>
                              <a:lnTo>
                                <a:pt x="172515" y="58126"/>
                              </a:lnTo>
                              <a:lnTo>
                                <a:pt x="185866" y="57013"/>
                              </a:lnTo>
                              <a:lnTo>
                                <a:pt x="199225" y="55899"/>
                              </a:lnTo>
                              <a:lnTo>
                                <a:pt x="213693" y="52564"/>
                              </a:lnTo>
                              <a:lnTo>
                                <a:pt x="228162" y="48112"/>
                              </a:lnTo>
                              <a:lnTo>
                                <a:pt x="255990" y="38103"/>
                              </a:lnTo>
                              <a:lnTo>
                                <a:pt x="282699" y="26976"/>
                              </a:lnTo>
                              <a:lnTo>
                                <a:pt x="308300" y="15853"/>
                              </a:lnTo>
                              <a:lnTo>
                                <a:pt x="330559" y="5840"/>
                              </a:lnTo>
                              <a:lnTo>
                                <a:pt x="3455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0" name="Shape 11070"/>
                      <wps:cNvSpPr/>
                      <wps:spPr>
                        <a:xfrm>
                          <a:off x="100168" y="210703"/>
                          <a:ext cx="345587" cy="166413"/>
                        </a:xfrm>
                        <a:custGeom>
                          <a:avLst/>
                          <a:gdLst/>
                          <a:ahLst/>
                          <a:cxnLst/>
                          <a:rect l="0" t="0" r="0" b="0"/>
                          <a:pathLst>
                            <a:path w="345587" h="166413">
                              <a:moveTo>
                                <a:pt x="0" y="0"/>
                              </a:moveTo>
                              <a:lnTo>
                                <a:pt x="1107" y="664"/>
                              </a:lnTo>
                              <a:lnTo>
                                <a:pt x="5561" y="5113"/>
                              </a:lnTo>
                              <a:lnTo>
                                <a:pt x="14471" y="14013"/>
                              </a:lnTo>
                              <a:lnTo>
                                <a:pt x="21144" y="22918"/>
                              </a:lnTo>
                              <a:lnTo>
                                <a:pt x="24480" y="30706"/>
                              </a:lnTo>
                              <a:lnTo>
                                <a:pt x="25594" y="36268"/>
                              </a:lnTo>
                              <a:lnTo>
                                <a:pt x="25594" y="44050"/>
                              </a:lnTo>
                              <a:lnTo>
                                <a:pt x="24480" y="47389"/>
                              </a:lnTo>
                              <a:lnTo>
                                <a:pt x="22257" y="50715"/>
                              </a:lnTo>
                              <a:lnTo>
                                <a:pt x="21144" y="51833"/>
                              </a:lnTo>
                              <a:lnTo>
                                <a:pt x="4448" y="61847"/>
                              </a:lnTo>
                              <a:lnTo>
                                <a:pt x="22257" y="105236"/>
                              </a:lnTo>
                              <a:lnTo>
                                <a:pt x="35612" y="110797"/>
                              </a:lnTo>
                              <a:lnTo>
                                <a:pt x="53422" y="117467"/>
                              </a:lnTo>
                              <a:lnTo>
                                <a:pt x="96832" y="136390"/>
                              </a:lnTo>
                              <a:lnTo>
                                <a:pt x="119091" y="145287"/>
                              </a:lnTo>
                              <a:lnTo>
                                <a:pt x="140237" y="153069"/>
                              </a:lnTo>
                              <a:lnTo>
                                <a:pt x="158047" y="157518"/>
                              </a:lnTo>
                              <a:lnTo>
                                <a:pt x="165838" y="159745"/>
                              </a:lnTo>
                              <a:lnTo>
                                <a:pt x="179192" y="159745"/>
                              </a:lnTo>
                              <a:lnTo>
                                <a:pt x="186979" y="157518"/>
                              </a:lnTo>
                              <a:lnTo>
                                <a:pt x="204789" y="153069"/>
                              </a:lnTo>
                              <a:lnTo>
                                <a:pt x="225935" y="145287"/>
                              </a:lnTo>
                              <a:lnTo>
                                <a:pt x="248199" y="136390"/>
                              </a:lnTo>
                              <a:lnTo>
                                <a:pt x="291604" y="117467"/>
                              </a:lnTo>
                              <a:lnTo>
                                <a:pt x="309414" y="110797"/>
                              </a:lnTo>
                              <a:lnTo>
                                <a:pt x="322768" y="105236"/>
                              </a:lnTo>
                              <a:lnTo>
                                <a:pt x="340578" y="61847"/>
                              </a:lnTo>
                              <a:lnTo>
                                <a:pt x="323882" y="51833"/>
                              </a:lnTo>
                              <a:lnTo>
                                <a:pt x="322768" y="50715"/>
                              </a:lnTo>
                              <a:lnTo>
                                <a:pt x="320546" y="47389"/>
                              </a:lnTo>
                              <a:lnTo>
                                <a:pt x="319432" y="44050"/>
                              </a:lnTo>
                              <a:lnTo>
                                <a:pt x="319432" y="36268"/>
                              </a:lnTo>
                              <a:lnTo>
                                <a:pt x="320546" y="30706"/>
                              </a:lnTo>
                              <a:lnTo>
                                <a:pt x="323882" y="22918"/>
                              </a:lnTo>
                              <a:lnTo>
                                <a:pt x="330559" y="14013"/>
                              </a:lnTo>
                              <a:lnTo>
                                <a:pt x="339464" y="5113"/>
                              </a:lnTo>
                              <a:lnTo>
                                <a:pt x="345033" y="664"/>
                              </a:lnTo>
                              <a:lnTo>
                                <a:pt x="345587" y="332"/>
                              </a:lnTo>
                              <a:lnTo>
                                <a:pt x="345587" y="7893"/>
                              </a:lnTo>
                              <a:lnTo>
                                <a:pt x="343919" y="9561"/>
                              </a:lnTo>
                              <a:lnTo>
                                <a:pt x="336128" y="17348"/>
                              </a:lnTo>
                              <a:lnTo>
                                <a:pt x="329450" y="25136"/>
                              </a:lnTo>
                              <a:lnTo>
                                <a:pt x="326109" y="32928"/>
                              </a:lnTo>
                              <a:lnTo>
                                <a:pt x="324996" y="39602"/>
                              </a:lnTo>
                              <a:lnTo>
                                <a:pt x="326109" y="44050"/>
                              </a:lnTo>
                              <a:lnTo>
                                <a:pt x="327223" y="46276"/>
                              </a:lnTo>
                              <a:lnTo>
                                <a:pt x="327223" y="47389"/>
                              </a:lnTo>
                              <a:lnTo>
                                <a:pt x="345587" y="57977"/>
                              </a:lnTo>
                              <a:lnTo>
                                <a:pt x="345587" y="66528"/>
                              </a:lnTo>
                              <a:lnTo>
                                <a:pt x="330559" y="103009"/>
                              </a:lnTo>
                              <a:lnTo>
                                <a:pt x="345587" y="99058"/>
                              </a:lnTo>
                              <a:lnTo>
                                <a:pt x="345587" y="105180"/>
                              </a:lnTo>
                              <a:lnTo>
                                <a:pt x="337241" y="107453"/>
                              </a:lnTo>
                              <a:lnTo>
                                <a:pt x="324996" y="111906"/>
                              </a:lnTo>
                              <a:lnTo>
                                <a:pt x="297172" y="121920"/>
                              </a:lnTo>
                              <a:lnTo>
                                <a:pt x="269345" y="134160"/>
                              </a:lnTo>
                              <a:lnTo>
                                <a:pt x="241517" y="145287"/>
                              </a:lnTo>
                              <a:lnTo>
                                <a:pt x="214807" y="156401"/>
                              </a:lnTo>
                              <a:lnTo>
                                <a:pt x="202561" y="159745"/>
                              </a:lnTo>
                              <a:lnTo>
                                <a:pt x="191434" y="163078"/>
                              </a:lnTo>
                              <a:lnTo>
                                <a:pt x="181420" y="165305"/>
                              </a:lnTo>
                              <a:lnTo>
                                <a:pt x="172515" y="166413"/>
                              </a:lnTo>
                              <a:lnTo>
                                <a:pt x="163610" y="165305"/>
                              </a:lnTo>
                              <a:lnTo>
                                <a:pt x="153592" y="163078"/>
                              </a:lnTo>
                              <a:lnTo>
                                <a:pt x="142464" y="159745"/>
                              </a:lnTo>
                              <a:lnTo>
                                <a:pt x="130219" y="156401"/>
                              </a:lnTo>
                              <a:lnTo>
                                <a:pt x="104618" y="145287"/>
                              </a:lnTo>
                              <a:lnTo>
                                <a:pt x="76795" y="134160"/>
                              </a:lnTo>
                              <a:lnTo>
                                <a:pt x="47853" y="121920"/>
                              </a:lnTo>
                              <a:lnTo>
                                <a:pt x="20030" y="111906"/>
                              </a:lnTo>
                              <a:lnTo>
                                <a:pt x="7784" y="107453"/>
                              </a:lnTo>
                              <a:lnTo>
                                <a:pt x="0" y="105333"/>
                              </a:lnTo>
                              <a:lnTo>
                                <a:pt x="0" y="99204"/>
                              </a:lnTo>
                              <a:lnTo>
                                <a:pt x="14471" y="103009"/>
                              </a:lnTo>
                              <a:lnTo>
                                <a:pt x="0" y="67900"/>
                              </a:lnTo>
                              <a:lnTo>
                                <a:pt x="0" y="58066"/>
                              </a:lnTo>
                              <a:lnTo>
                                <a:pt x="17803" y="47389"/>
                              </a:lnTo>
                              <a:lnTo>
                                <a:pt x="17803" y="46276"/>
                              </a:lnTo>
                              <a:lnTo>
                                <a:pt x="18916" y="44050"/>
                              </a:lnTo>
                              <a:lnTo>
                                <a:pt x="20030" y="39602"/>
                              </a:lnTo>
                              <a:lnTo>
                                <a:pt x="18916" y="32928"/>
                              </a:lnTo>
                              <a:lnTo>
                                <a:pt x="15580" y="25136"/>
                              </a:lnTo>
                              <a:lnTo>
                                <a:pt x="10012" y="17348"/>
                              </a:lnTo>
                              <a:lnTo>
                                <a:pt x="2221" y="9561"/>
                              </a:lnTo>
                              <a:lnTo>
                                <a:pt x="0" y="7341"/>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1" name="Shape 11071"/>
                      <wps:cNvSpPr/>
                      <wps:spPr>
                        <a:xfrm>
                          <a:off x="445755" y="368221"/>
                          <a:ext cx="24485" cy="51822"/>
                        </a:xfrm>
                        <a:custGeom>
                          <a:avLst/>
                          <a:gdLst/>
                          <a:ahLst/>
                          <a:cxnLst/>
                          <a:rect l="0" t="0" r="0" b="0"/>
                          <a:pathLst>
                            <a:path w="24485" h="51822">
                              <a:moveTo>
                                <a:pt x="13914" y="0"/>
                              </a:moveTo>
                              <a:lnTo>
                                <a:pt x="24485" y="0"/>
                              </a:lnTo>
                              <a:lnTo>
                                <a:pt x="24485" y="5988"/>
                              </a:lnTo>
                              <a:lnTo>
                                <a:pt x="21706" y="5560"/>
                              </a:lnTo>
                              <a:lnTo>
                                <a:pt x="19478" y="16683"/>
                              </a:lnTo>
                              <a:lnTo>
                                <a:pt x="18364" y="22244"/>
                              </a:lnTo>
                              <a:lnTo>
                                <a:pt x="17250" y="27815"/>
                              </a:lnTo>
                              <a:lnTo>
                                <a:pt x="18364" y="31150"/>
                              </a:lnTo>
                              <a:lnTo>
                                <a:pt x="19478" y="34485"/>
                              </a:lnTo>
                              <a:lnTo>
                                <a:pt x="21706" y="38937"/>
                              </a:lnTo>
                              <a:lnTo>
                                <a:pt x="23928" y="43390"/>
                              </a:lnTo>
                              <a:lnTo>
                                <a:pt x="24485" y="43808"/>
                              </a:lnTo>
                              <a:lnTo>
                                <a:pt x="24485" y="51822"/>
                              </a:lnTo>
                              <a:lnTo>
                                <a:pt x="18364" y="46729"/>
                              </a:lnTo>
                              <a:lnTo>
                                <a:pt x="1668" y="34485"/>
                              </a:lnTo>
                              <a:lnTo>
                                <a:pt x="0" y="33187"/>
                              </a:lnTo>
                              <a:lnTo>
                                <a:pt x="0" y="25271"/>
                              </a:lnTo>
                              <a:lnTo>
                                <a:pt x="555" y="25588"/>
                              </a:lnTo>
                              <a:lnTo>
                                <a:pt x="12800" y="34485"/>
                              </a:lnTo>
                              <a:lnTo>
                                <a:pt x="11687" y="27815"/>
                              </a:lnTo>
                              <a:lnTo>
                                <a:pt x="11687" y="21136"/>
                              </a:lnTo>
                              <a:lnTo>
                                <a:pt x="15028" y="6669"/>
                              </a:lnTo>
                              <a:lnTo>
                                <a:pt x="1668" y="10013"/>
                              </a:lnTo>
                              <a:lnTo>
                                <a:pt x="0" y="10680"/>
                              </a:lnTo>
                              <a:lnTo>
                                <a:pt x="0" y="4174"/>
                              </a:lnTo>
                              <a:lnTo>
                                <a:pt x="5009" y="2227"/>
                              </a:lnTo>
                              <a:lnTo>
                                <a:pt x="139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2" name="Shape 11072"/>
                      <wps:cNvSpPr/>
                      <wps:spPr>
                        <a:xfrm>
                          <a:off x="445755" y="306115"/>
                          <a:ext cx="24485" cy="9768"/>
                        </a:xfrm>
                        <a:custGeom>
                          <a:avLst/>
                          <a:gdLst/>
                          <a:ahLst/>
                          <a:cxnLst/>
                          <a:rect l="0" t="0" r="0" b="0"/>
                          <a:pathLst>
                            <a:path w="24485" h="9768">
                              <a:moveTo>
                                <a:pt x="24485" y="0"/>
                              </a:moveTo>
                              <a:lnTo>
                                <a:pt x="24485" y="6480"/>
                              </a:lnTo>
                              <a:lnTo>
                                <a:pt x="16141" y="6480"/>
                              </a:lnTo>
                              <a:lnTo>
                                <a:pt x="3896" y="8707"/>
                              </a:lnTo>
                              <a:lnTo>
                                <a:pt x="0" y="9768"/>
                              </a:lnTo>
                              <a:lnTo>
                                <a:pt x="0" y="3646"/>
                              </a:lnTo>
                              <a:lnTo>
                                <a:pt x="6123" y="2037"/>
                              </a:lnTo>
                              <a:lnTo>
                                <a:pt x="16141" y="92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3" name="Shape 11073"/>
                      <wps:cNvSpPr/>
                      <wps:spPr>
                        <a:xfrm>
                          <a:off x="445755" y="247615"/>
                          <a:ext cx="24485" cy="39396"/>
                        </a:xfrm>
                        <a:custGeom>
                          <a:avLst/>
                          <a:gdLst/>
                          <a:ahLst/>
                          <a:cxnLst/>
                          <a:rect l="0" t="0" r="0" b="0"/>
                          <a:pathLst>
                            <a:path w="24485" h="39396">
                              <a:moveTo>
                                <a:pt x="24485" y="0"/>
                              </a:moveTo>
                              <a:lnTo>
                                <a:pt x="24485" y="14363"/>
                              </a:lnTo>
                              <a:lnTo>
                                <a:pt x="21706" y="12694"/>
                              </a:lnTo>
                              <a:lnTo>
                                <a:pt x="18364" y="19373"/>
                              </a:lnTo>
                              <a:lnTo>
                                <a:pt x="16141" y="24935"/>
                              </a:lnTo>
                              <a:lnTo>
                                <a:pt x="16141" y="30499"/>
                              </a:lnTo>
                              <a:lnTo>
                                <a:pt x="17250" y="31608"/>
                              </a:lnTo>
                              <a:lnTo>
                                <a:pt x="18364" y="32726"/>
                              </a:lnTo>
                              <a:lnTo>
                                <a:pt x="22818" y="32726"/>
                              </a:lnTo>
                              <a:lnTo>
                                <a:pt x="24485" y="32058"/>
                              </a:lnTo>
                              <a:lnTo>
                                <a:pt x="24485" y="38701"/>
                              </a:lnTo>
                              <a:lnTo>
                                <a:pt x="21706" y="39396"/>
                              </a:lnTo>
                              <a:lnTo>
                                <a:pt x="17250" y="38283"/>
                              </a:lnTo>
                              <a:lnTo>
                                <a:pt x="12800" y="36061"/>
                              </a:lnTo>
                              <a:lnTo>
                                <a:pt x="555" y="28269"/>
                              </a:lnTo>
                              <a:lnTo>
                                <a:pt x="0" y="29616"/>
                              </a:lnTo>
                              <a:lnTo>
                                <a:pt x="0" y="21065"/>
                              </a:lnTo>
                              <a:lnTo>
                                <a:pt x="10573" y="27161"/>
                              </a:lnTo>
                              <a:lnTo>
                                <a:pt x="10573" y="21591"/>
                              </a:lnTo>
                              <a:lnTo>
                                <a:pt x="13914" y="14921"/>
                              </a:lnTo>
                              <a:lnTo>
                                <a:pt x="18364" y="7138"/>
                              </a:lnTo>
                              <a:lnTo>
                                <a:pt x="23928" y="46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4" name="Shape 11074"/>
                      <wps:cNvSpPr/>
                      <wps:spPr>
                        <a:xfrm>
                          <a:off x="445755" y="205806"/>
                          <a:ext cx="24485" cy="12791"/>
                        </a:xfrm>
                        <a:custGeom>
                          <a:avLst/>
                          <a:gdLst/>
                          <a:ahLst/>
                          <a:cxnLst/>
                          <a:rect l="0" t="0" r="0" b="0"/>
                          <a:pathLst>
                            <a:path w="24485" h="12791">
                              <a:moveTo>
                                <a:pt x="16141" y="0"/>
                              </a:moveTo>
                              <a:lnTo>
                                <a:pt x="21706" y="1114"/>
                              </a:lnTo>
                              <a:lnTo>
                                <a:pt x="24485" y="2225"/>
                              </a:lnTo>
                              <a:lnTo>
                                <a:pt x="24485" y="9732"/>
                              </a:lnTo>
                              <a:lnTo>
                                <a:pt x="20592" y="7788"/>
                              </a:lnTo>
                              <a:lnTo>
                                <a:pt x="7237" y="7788"/>
                              </a:lnTo>
                              <a:lnTo>
                                <a:pt x="2782" y="10010"/>
                              </a:lnTo>
                              <a:lnTo>
                                <a:pt x="0" y="12791"/>
                              </a:lnTo>
                              <a:lnTo>
                                <a:pt x="0" y="5229"/>
                              </a:lnTo>
                              <a:lnTo>
                                <a:pt x="5009" y="2222"/>
                              </a:lnTo>
                              <a:lnTo>
                                <a:pt x="10573" y="1114"/>
                              </a:lnTo>
                              <a:lnTo>
                                <a:pt x="161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5" name="Shape 11075"/>
                      <wps:cNvSpPr/>
                      <wps:spPr>
                        <a:xfrm>
                          <a:off x="470240" y="412029"/>
                          <a:ext cx="23928" cy="15156"/>
                        </a:xfrm>
                        <a:custGeom>
                          <a:avLst/>
                          <a:gdLst/>
                          <a:ahLst/>
                          <a:cxnLst/>
                          <a:rect l="0" t="0" r="0" b="0"/>
                          <a:pathLst>
                            <a:path w="23928" h="15156">
                              <a:moveTo>
                                <a:pt x="0" y="0"/>
                              </a:moveTo>
                              <a:lnTo>
                                <a:pt x="3888" y="2921"/>
                              </a:lnTo>
                              <a:lnTo>
                                <a:pt x="9452" y="6256"/>
                              </a:lnTo>
                              <a:lnTo>
                                <a:pt x="16135" y="8477"/>
                              </a:lnTo>
                              <a:lnTo>
                                <a:pt x="23928" y="8477"/>
                              </a:lnTo>
                              <a:lnTo>
                                <a:pt x="23928" y="15156"/>
                              </a:lnTo>
                              <a:lnTo>
                                <a:pt x="23925" y="15156"/>
                              </a:lnTo>
                              <a:lnTo>
                                <a:pt x="15021" y="14038"/>
                              </a:lnTo>
                              <a:lnTo>
                                <a:pt x="7230" y="11812"/>
                              </a:lnTo>
                              <a:lnTo>
                                <a:pt x="557" y="8477"/>
                              </a:lnTo>
                              <a:lnTo>
                                <a:pt x="0" y="8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6" name="Shape 11076"/>
                      <wps:cNvSpPr/>
                      <wps:spPr>
                        <a:xfrm>
                          <a:off x="470240" y="368221"/>
                          <a:ext cx="23928" cy="10015"/>
                        </a:xfrm>
                        <a:custGeom>
                          <a:avLst/>
                          <a:gdLst/>
                          <a:ahLst/>
                          <a:cxnLst/>
                          <a:rect l="0" t="0" r="0" b="0"/>
                          <a:pathLst>
                            <a:path w="23928" h="10015">
                              <a:moveTo>
                                <a:pt x="0" y="0"/>
                              </a:moveTo>
                              <a:lnTo>
                                <a:pt x="6116" y="0"/>
                              </a:lnTo>
                              <a:lnTo>
                                <a:pt x="16135" y="2227"/>
                              </a:lnTo>
                              <a:lnTo>
                                <a:pt x="23928" y="4174"/>
                              </a:lnTo>
                              <a:lnTo>
                                <a:pt x="23928" y="10015"/>
                              </a:lnTo>
                              <a:lnTo>
                                <a:pt x="23925" y="10013"/>
                              </a:lnTo>
                              <a:lnTo>
                                <a:pt x="11680" y="7787"/>
                              </a:lnTo>
                              <a:lnTo>
                                <a:pt x="0" y="598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7" name="Shape 11077"/>
                      <wps:cNvSpPr/>
                      <wps:spPr>
                        <a:xfrm>
                          <a:off x="470240" y="291460"/>
                          <a:ext cx="23928" cy="24480"/>
                        </a:xfrm>
                        <a:custGeom>
                          <a:avLst/>
                          <a:gdLst/>
                          <a:ahLst/>
                          <a:cxnLst/>
                          <a:rect l="0" t="0" r="0" b="0"/>
                          <a:pathLst>
                            <a:path w="23928" h="24480">
                              <a:moveTo>
                                <a:pt x="23928" y="0"/>
                              </a:moveTo>
                              <a:lnTo>
                                <a:pt x="23928" y="12789"/>
                              </a:lnTo>
                              <a:lnTo>
                                <a:pt x="21699" y="16692"/>
                              </a:lnTo>
                              <a:lnTo>
                                <a:pt x="23928" y="17527"/>
                              </a:lnTo>
                              <a:lnTo>
                                <a:pt x="23928" y="24480"/>
                              </a:lnTo>
                              <a:lnTo>
                                <a:pt x="23925" y="24479"/>
                              </a:lnTo>
                              <a:lnTo>
                                <a:pt x="12794" y="22253"/>
                              </a:lnTo>
                              <a:lnTo>
                                <a:pt x="1671" y="21136"/>
                              </a:lnTo>
                              <a:lnTo>
                                <a:pt x="0" y="21136"/>
                              </a:lnTo>
                              <a:lnTo>
                                <a:pt x="0" y="14655"/>
                              </a:lnTo>
                              <a:lnTo>
                                <a:pt x="1671" y="14470"/>
                              </a:lnTo>
                              <a:lnTo>
                                <a:pt x="16135" y="15580"/>
                              </a:lnTo>
                              <a:lnTo>
                                <a:pt x="21699" y="4456"/>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8" name="Shape 11078"/>
                      <wps:cNvSpPr/>
                      <wps:spPr>
                        <a:xfrm>
                          <a:off x="470240" y="233249"/>
                          <a:ext cx="23928" cy="53068"/>
                        </a:xfrm>
                        <a:custGeom>
                          <a:avLst/>
                          <a:gdLst/>
                          <a:ahLst/>
                          <a:cxnLst/>
                          <a:rect l="0" t="0" r="0" b="0"/>
                          <a:pathLst>
                            <a:path w="23928" h="53068">
                              <a:moveTo>
                                <a:pt x="23928" y="0"/>
                              </a:moveTo>
                              <a:lnTo>
                                <a:pt x="23928" y="6673"/>
                              </a:lnTo>
                              <a:lnTo>
                                <a:pt x="21699" y="7043"/>
                              </a:lnTo>
                              <a:lnTo>
                                <a:pt x="15021" y="10382"/>
                              </a:lnTo>
                              <a:lnTo>
                                <a:pt x="7230" y="15949"/>
                              </a:lnTo>
                              <a:lnTo>
                                <a:pt x="557" y="22617"/>
                              </a:lnTo>
                              <a:lnTo>
                                <a:pt x="13907" y="30396"/>
                              </a:lnTo>
                              <a:lnTo>
                                <a:pt x="13907" y="35958"/>
                              </a:lnTo>
                              <a:lnTo>
                                <a:pt x="12794" y="40410"/>
                              </a:lnTo>
                              <a:lnTo>
                                <a:pt x="11680" y="44866"/>
                              </a:lnTo>
                              <a:lnTo>
                                <a:pt x="8343" y="48201"/>
                              </a:lnTo>
                              <a:lnTo>
                                <a:pt x="6116" y="51536"/>
                              </a:lnTo>
                              <a:lnTo>
                                <a:pt x="1671" y="52650"/>
                              </a:lnTo>
                              <a:lnTo>
                                <a:pt x="0" y="53068"/>
                              </a:lnTo>
                              <a:lnTo>
                                <a:pt x="0" y="46425"/>
                              </a:lnTo>
                              <a:lnTo>
                                <a:pt x="3888" y="44866"/>
                              </a:lnTo>
                              <a:lnTo>
                                <a:pt x="7230" y="40410"/>
                              </a:lnTo>
                              <a:lnTo>
                                <a:pt x="7230" y="37075"/>
                              </a:lnTo>
                              <a:lnTo>
                                <a:pt x="8343" y="33740"/>
                              </a:lnTo>
                              <a:lnTo>
                                <a:pt x="0" y="28730"/>
                              </a:lnTo>
                              <a:lnTo>
                                <a:pt x="0" y="14367"/>
                              </a:lnTo>
                              <a:lnTo>
                                <a:pt x="6116" y="9269"/>
                              </a:lnTo>
                              <a:lnTo>
                                <a:pt x="13907" y="3708"/>
                              </a:lnTo>
                              <a:lnTo>
                                <a:pt x="21699" y="373"/>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9" name="Shape 11079"/>
                      <wps:cNvSpPr/>
                      <wps:spPr>
                        <a:xfrm>
                          <a:off x="470240" y="208031"/>
                          <a:ext cx="23928" cy="21806"/>
                        </a:xfrm>
                        <a:custGeom>
                          <a:avLst/>
                          <a:gdLst/>
                          <a:ahLst/>
                          <a:cxnLst/>
                          <a:rect l="0" t="0" r="0" b="0"/>
                          <a:pathLst>
                            <a:path w="23928" h="21806">
                              <a:moveTo>
                                <a:pt x="0" y="0"/>
                              </a:moveTo>
                              <a:lnTo>
                                <a:pt x="2776" y="1110"/>
                              </a:lnTo>
                              <a:lnTo>
                                <a:pt x="17244" y="10012"/>
                              </a:lnTo>
                              <a:lnTo>
                                <a:pt x="23928" y="14464"/>
                              </a:lnTo>
                              <a:lnTo>
                                <a:pt x="23928" y="21806"/>
                              </a:lnTo>
                              <a:lnTo>
                                <a:pt x="11680" y="14459"/>
                              </a:lnTo>
                              <a:lnTo>
                                <a:pt x="557" y="7785"/>
                              </a:lnTo>
                              <a:lnTo>
                                <a:pt x="0" y="7507"/>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0" name="Shape 11080"/>
                      <wps:cNvSpPr/>
                      <wps:spPr>
                        <a:xfrm>
                          <a:off x="494168" y="308986"/>
                          <a:ext cx="52309" cy="118198"/>
                        </a:xfrm>
                        <a:custGeom>
                          <a:avLst/>
                          <a:gdLst/>
                          <a:ahLst/>
                          <a:cxnLst/>
                          <a:rect l="0" t="0" r="0" b="0"/>
                          <a:pathLst>
                            <a:path w="52309" h="118198">
                              <a:moveTo>
                                <a:pt x="0" y="0"/>
                              </a:moveTo>
                              <a:lnTo>
                                <a:pt x="6675" y="2500"/>
                              </a:lnTo>
                              <a:lnTo>
                                <a:pt x="13353" y="5835"/>
                              </a:lnTo>
                              <a:lnTo>
                                <a:pt x="27822" y="13623"/>
                              </a:lnTo>
                              <a:lnTo>
                                <a:pt x="40067" y="22528"/>
                              </a:lnTo>
                              <a:lnTo>
                                <a:pt x="51195" y="32537"/>
                              </a:lnTo>
                              <a:lnTo>
                                <a:pt x="52309" y="34763"/>
                              </a:lnTo>
                              <a:lnTo>
                                <a:pt x="51195" y="35877"/>
                              </a:lnTo>
                              <a:lnTo>
                                <a:pt x="46745" y="44777"/>
                              </a:lnTo>
                              <a:lnTo>
                                <a:pt x="42290" y="53674"/>
                              </a:lnTo>
                              <a:lnTo>
                                <a:pt x="38953" y="61461"/>
                              </a:lnTo>
                              <a:lnTo>
                                <a:pt x="37840" y="71474"/>
                              </a:lnTo>
                              <a:lnTo>
                                <a:pt x="37840" y="95945"/>
                              </a:lnTo>
                              <a:lnTo>
                                <a:pt x="36726" y="100398"/>
                              </a:lnTo>
                              <a:lnTo>
                                <a:pt x="34498" y="103737"/>
                              </a:lnTo>
                              <a:lnTo>
                                <a:pt x="31162" y="108190"/>
                              </a:lnTo>
                              <a:lnTo>
                                <a:pt x="26708" y="111520"/>
                              </a:lnTo>
                              <a:lnTo>
                                <a:pt x="21144" y="113746"/>
                              </a:lnTo>
                              <a:lnTo>
                                <a:pt x="14467" y="115972"/>
                              </a:lnTo>
                              <a:lnTo>
                                <a:pt x="7789" y="117081"/>
                              </a:lnTo>
                              <a:lnTo>
                                <a:pt x="0" y="118198"/>
                              </a:lnTo>
                              <a:lnTo>
                                <a:pt x="0" y="111520"/>
                              </a:lnTo>
                              <a:lnTo>
                                <a:pt x="1111" y="111520"/>
                              </a:lnTo>
                              <a:lnTo>
                                <a:pt x="6675" y="111520"/>
                              </a:lnTo>
                              <a:lnTo>
                                <a:pt x="12239" y="110407"/>
                              </a:lnTo>
                              <a:lnTo>
                                <a:pt x="22258" y="107072"/>
                              </a:lnTo>
                              <a:lnTo>
                                <a:pt x="25598" y="104846"/>
                              </a:lnTo>
                              <a:lnTo>
                                <a:pt x="28934" y="101511"/>
                              </a:lnTo>
                              <a:lnTo>
                                <a:pt x="31162" y="99284"/>
                              </a:lnTo>
                              <a:lnTo>
                                <a:pt x="31162" y="93719"/>
                              </a:lnTo>
                              <a:lnTo>
                                <a:pt x="27822" y="89271"/>
                              </a:lnTo>
                              <a:lnTo>
                                <a:pt x="24484" y="83705"/>
                              </a:lnTo>
                              <a:lnTo>
                                <a:pt x="17803" y="79261"/>
                              </a:lnTo>
                              <a:lnTo>
                                <a:pt x="10011" y="73691"/>
                              </a:lnTo>
                              <a:lnTo>
                                <a:pt x="0" y="69249"/>
                              </a:lnTo>
                              <a:lnTo>
                                <a:pt x="0" y="63408"/>
                              </a:lnTo>
                              <a:lnTo>
                                <a:pt x="1111" y="63686"/>
                              </a:lnTo>
                              <a:lnTo>
                                <a:pt x="8903" y="65904"/>
                              </a:lnTo>
                              <a:lnTo>
                                <a:pt x="15580" y="70356"/>
                              </a:lnTo>
                              <a:lnTo>
                                <a:pt x="21144" y="73691"/>
                              </a:lnTo>
                              <a:lnTo>
                                <a:pt x="26708" y="78144"/>
                              </a:lnTo>
                              <a:lnTo>
                                <a:pt x="31162" y="82597"/>
                              </a:lnTo>
                              <a:lnTo>
                                <a:pt x="32276" y="68130"/>
                              </a:lnTo>
                              <a:lnTo>
                                <a:pt x="34498" y="57008"/>
                              </a:lnTo>
                              <a:lnTo>
                                <a:pt x="38953" y="47003"/>
                              </a:lnTo>
                              <a:lnTo>
                                <a:pt x="44517" y="34763"/>
                              </a:lnTo>
                              <a:lnTo>
                                <a:pt x="33390" y="25867"/>
                              </a:lnTo>
                              <a:lnTo>
                                <a:pt x="26708" y="20302"/>
                              </a:lnTo>
                              <a:lnTo>
                                <a:pt x="18917" y="14740"/>
                              </a:lnTo>
                              <a:lnTo>
                                <a:pt x="10011" y="10288"/>
                              </a:lnTo>
                              <a:lnTo>
                                <a:pt x="0" y="695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1" name="Shape 11081"/>
                      <wps:cNvSpPr/>
                      <wps:spPr>
                        <a:xfrm>
                          <a:off x="494168" y="222495"/>
                          <a:ext cx="21144" cy="81754"/>
                        </a:xfrm>
                        <a:custGeom>
                          <a:avLst/>
                          <a:gdLst/>
                          <a:ahLst/>
                          <a:cxnLst/>
                          <a:rect l="0" t="0" r="0" b="0"/>
                          <a:pathLst>
                            <a:path w="21144" h="81754">
                              <a:moveTo>
                                <a:pt x="0" y="0"/>
                              </a:moveTo>
                              <a:lnTo>
                                <a:pt x="3335" y="2222"/>
                              </a:lnTo>
                              <a:lnTo>
                                <a:pt x="11125" y="7782"/>
                              </a:lnTo>
                              <a:lnTo>
                                <a:pt x="15580" y="13344"/>
                              </a:lnTo>
                              <a:lnTo>
                                <a:pt x="18917" y="17797"/>
                              </a:lnTo>
                              <a:lnTo>
                                <a:pt x="20030" y="23362"/>
                              </a:lnTo>
                              <a:lnTo>
                                <a:pt x="21144" y="27811"/>
                              </a:lnTo>
                              <a:lnTo>
                                <a:pt x="20030" y="34485"/>
                              </a:lnTo>
                              <a:lnTo>
                                <a:pt x="17803" y="43381"/>
                              </a:lnTo>
                              <a:lnTo>
                                <a:pt x="10011" y="62290"/>
                              </a:lnTo>
                              <a:lnTo>
                                <a:pt x="2221" y="77865"/>
                              </a:lnTo>
                              <a:lnTo>
                                <a:pt x="0" y="81754"/>
                              </a:lnTo>
                              <a:lnTo>
                                <a:pt x="0" y="68965"/>
                              </a:lnTo>
                              <a:lnTo>
                                <a:pt x="5561" y="57846"/>
                              </a:lnTo>
                              <a:lnTo>
                                <a:pt x="10011" y="45602"/>
                              </a:lnTo>
                              <a:lnTo>
                                <a:pt x="13353" y="35597"/>
                              </a:lnTo>
                              <a:lnTo>
                                <a:pt x="14467" y="27811"/>
                              </a:lnTo>
                              <a:lnTo>
                                <a:pt x="14467" y="23362"/>
                              </a:lnTo>
                              <a:lnTo>
                                <a:pt x="12239" y="20023"/>
                              </a:lnTo>
                              <a:lnTo>
                                <a:pt x="8903" y="17797"/>
                              </a:lnTo>
                              <a:lnTo>
                                <a:pt x="4448" y="16688"/>
                              </a:lnTo>
                              <a:lnTo>
                                <a:pt x="0" y="17427"/>
                              </a:lnTo>
                              <a:lnTo>
                                <a:pt x="0" y="10754"/>
                              </a:lnTo>
                              <a:lnTo>
                                <a:pt x="4448" y="10009"/>
                              </a:lnTo>
                              <a:lnTo>
                                <a:pt x="0" y="7342"/>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2" name="Shape 11082"/>
                      <wps:cNvSpPr/>
                      <wps:spPr>
                        <a:xfrm>
                          <a:off x="21144" y="340412"/>
                          <a:ext cx="24487" cy="25584"/>
                        </a:xfrm>
                        <a:custGeom>
                          <a:avLst/>
                          <a:gdLst/>
                          <a:ahLst/>
                          <a:cxnLst/>
                          <a:rect l="0" t="0" r="0" b="0"/>
                          <a:pathLst>
                            <a:path w="24487" h="25584">
                              <a:moveTo>
                                <a:pt x="17809" y="0"/>
                              </a:moveTo>
                              <a:lnTo>
                                <a:pt x="17809" y="1109"/>
                              </a:lnTo>
                              <a:lnTo>
                                <a:pt x="16696" y="1109"/>
                              </a:lnTo>
                              <a:lnTo>
                                <a:pt x="16696" y="2223"/>
                              </a:lnTo>
                              <a:lnTo>
                                <a:pt x="17809" y="4449"/>
                              </a:lnTo>
                              <a:lnTo>
                                <a:pt x="18923" y="7788"/>
                              </a:lnTo>
                              <a:lnTo>
                                <a:pt x="24487" y="17802"/>
                              </a:lnTo>
                              <a:lnTo>
                                <a:pt x="24487" y="18910"/>
                              </a:lnTo>
                              <a:lnTo>
                                <a:pt x="22260" y="18910"/>
                              </a:lnTo>
                              <a:lnTo>
                                <a:pt x="5564" y="10014"/>
                              </a:lnTo>
                              <a:lnTo>
                                <a:pt x="8905" y="16690"/>
                              </a:lnTo>
                              <a:lnTo>
                                <a:pt x="11132" y="21137"/>
                              </a:lnTo>
                              <a:lnTo>
                                <a:pt x="12246" y="22246"/>
                              </a:lnTo>
                              <a:lnTo>
                                <a:pt x="13355" y="22246"/>
                              </a:lnTo>
                              <a:lnTo>
                                <a:pt x="14468" y="23358"/>
                              </a:lnTo>
                              <a:lnTo>
                                <a:pt x="12246" y="24472"/>
                              </a:lnTo>
                              <a:lnTo>
                                <a:pt x="8905" y="25584"/>
                              </a:lnTo>
                              <a:lnTo>
                                <a:pt x="8905" y="24472"/>
                              </a:lnTo>
                              <a:lnTo>
                                <a:pt x="10018" y="23358"/>
                              </a:lnTo>
                              <a:lnTo>
                                <a:pt x="8905" y="20028"/>
                              </a:lnTo>
                              <a:lnTo>
                                <a:pt x="7791" y="17802"/>
                              </a:lnTo>
                              <a:lnTo>
                                <a:pt x="5564" y="13350"/>
                              </a:lnTo>
                              <a:lnTo>
                                <a:pt x="3341" y="10014"/>
                              </a:lnTo>
                              <a:lnTo>
                                <a:pt x="3341" y="8896"/>
                              </a:lnTo>
                              <a:lnTo>
                                <a:pt x="1114" y="8896"/>
                              </a:lnTo>
                              <a:lnTo>
                                <a:pt x="0" y="7788"/>
                              </a:lnTo>
                              <a:lnTo>
                                <a:pt x="2227" y="6679"/>
                              </a:lnTo>
                              <a:lnTo>
                                <a:pt x="4455" y="5562"/>
                              </a:lnTo>
                              <a:lnTo>
                                <a:pt x="14468" y="11123"/>
                              </a:lnTo>
                              <a:lnTo>
                                <a:pt x="20037" y="14467"/>
                              </a:lnTo>
                              <a:lnTo>
                                <a:pt x="18923" y="11123"/>
                              </a:lnTo>
                              <a:lnTo>
                                <a:pt x="14468" y="3335"/>
                              </a:lnTo>
                              <a:lnTo>
                                <a:pt x="14468" y="2223"/>
                              </a:lnTo>
                              <a:lnTo>
                                <a:pt x="12246" y="3335"/>
                              </a:lnTo>
                              <a:lnTo>
                                <a:pt x="12246" y="2223"/>
                              </a:lnTo>
                              <a:lnTo>
                                <a:pt x="14468" y="1109"/>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3" name="Shape 11083"/>
                      <wps:cNvSpPr/>
                      <wps:spPr>
                        <a:xfrm>
                          <a:off x="45632" y="335962"/>
                          <a:ext cx="5566" cy="22254"/>
                        </a:xfrm>
                        <a:custGeom>
                          <a:avLst/>
                          <a:gdLst/>
                          <a:ahLst/>
                          <a:cxnLst/>
                          <a:rect l="0" t="0" r="0" b="0"/>
                          <a:pathLst>
                            <a:path w="5566" h="22254">
                              <a:moveTo>
                                <a:pt x="3341" y="0"/>
                              </a:moveTo>
                              <a:lnTo>
                                <a:pt x="5566" y="2966"/>
                              </a:lnTo>
                              <a:lnTo>
                                <a:pt x="5566" y="8900"/>
                              </a:lnTo>
                              <a:lnTo>
                                <a:pt x="3341" y="5560"/>
                              </a:lnTo>
                              <a:lnTo>
                                <a:pt x="3341" y="13348"/>
                              </a:lnTo>
                              <a:lnTo>
                                <a:pt x="5564" y="12240"/>
                              </a:lnTo>
                              <a:lnTo>
                                <a:pt x="5566" y="12240"/>
                              </a:lnTo>
                              <a:lnTo>
                                <a:pt x="5566" y="14684"/>
                              </a:lnTo>
                              <a:lnTo>
                                <a:pt x="3341" y="15574"/>
                              </a:lnTo>
                              <a:lnTo>
                                <a:pt x="3341" y="20027"/>
                              </a:lnTo>
                              <a:lnTo>
                                <a:pt x="5564" y="20027"/>
                              </a:lnTo>
                              <a:lnTo>
                                <a:pt x="5564" y="21141"/>
                              </a:lnTo>
                              <a:lnTo>
                                <a:pt x="3341" y="21141"/>
                              </a:lnTo>
                              <a:lnTo>
                                <a:pt x="0" y="22254"/>
                              </a:lnTo>
                              <a:lnTo>
                                <a:pt x="0" y="21141"/>
                              </a:lnTo>
                              <a:lnTo>
                                <a:pt x="1114" y="21141"/>
                              </a:lnTo>
                              <a:lnTo>
                                <a:pt x="1114" y="17800"/>
                              </a:lnTo>
                              <a:lnTo>
                                <a:pt x="2227" y="13348"/>
                              </a:lnTo>
                              <a:lnTo>
                                <a:pt x="2227" y="111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4" name="Shape 11084"/>
                      <wps:cNvSpPr/>
                      <wps:spPr>
                        <a:xfrm>
                          <a:off x="51198" y="338927"/>
                          <a:ext cx="12243" cy="15952"/>
                        </a:xfrm>
                        <a:custGeom>
                          <a:avLst/>
                          <a:gdLst/>
                          <a:ahLst/>
                          <a:cxnLst/>
                          <a:rect l="0" t="0" r="0" b="0"/>
                          <a:pathLst>
                            <a:path w="12243" h="15952">
                              <a:moveTo>
                                <a:pt x="0" y="0"/>
                              </a:moveTo>
                              <a:lnTo>
                                <a:pt x="7789" y="10382"/>
                              </a:lnTo>
                              <a:lnTo>
                                <a:pt x="8902" y="11500"/>
                              </a:lnTo>
                              <a:lnTo>
                                <a:pt x="10016" y="12608"/>
                              </a:lnTo>
                              <a:lnTo>
                                <a:pt x="10016" y="13726"/>
                              </a:lnTo>
                              <a:lnTo>
                                <a:pt x="11130" y="12608"/>
                              </a:lnTo>
                              <a:lnTo>
                                <a:pt x="12243" y="13726"/>
                              </a:lnTo>
                              <a:lnTo>
                                <a:pt x="8902" y="14835"/>
                              </a:lnTo>
                              <a:lnTo>
                                <a:pt x="4452" y="15952"/>
                              </a:lnTo>
                              <a:lnTo>
                                <a:pt x="4452" y="14835"/>
                              </a:lnTo>
                              <a:lnTo>
                                <a:pt x="5566" y="14835"/>
                              </a:lnTo>
                              <a:lnTo>
                                <a:pt x="5566" y="12608"/>
                              </a:lnTo>
                              <a:lnTo>
                                <a:pt x="3339" y="10382"/>
                              </a:lnTo>
                              <a:lnTo>
                                <a:pt x="0" y="11718"/>
                              </a:lnTo>
                              <a:lnTo>
                                <a:pt x="0" y="9274"/>
                              </a:lnTo>
                              <a:lnTo>
                                <a:pt x="2225" y="9274"/>
                              </a:lnTo>
                              <a:lnTo>
                                <a:pt x="0" y="593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5" name="Shape 11085"/>
                      <wps:cNvSpPr/>
                      <wps:spPr>
                        <a:xfrm>
                          <a:off x="57878" y="332622"/>
                          <a:ext cx="15582" cy="21141"/>
                        </a:xfrm>
                        <a:custGeom>
                          <a:avLst/>
                          <a:gdLst/>
                          <a:ahLst/>
                          <a:cxnLst/>
                          <a:rect l="0" t="0" r="0" b="0"/>
                          <a:pathLst>
                            <a:path w="15582" h="21141">
                              <a:moveTo>
                                <a:pt x="10014" y="0"/>
                              </a:moveTo>
                              <a:lnTo>
                                <a:pt x="15582" y="0"/>
                              </a:lnTo>
                              <a:lnTo>
                                <a:pt x="15582" y="4457"/>
                              </a:lnTo>
                              <a:lnTo>
                                <a:pt x="14468" y="4457"/>
                              </a:lnTo>
                              <a:lnTo>
                                <a:pt x="14468" y="2231"/>
                              </a:lnTo>
                              <a:lnTo>
                                <a:pt x="10014" y="2231"/>
                              </a:lnTo>
                              <a:lnTo>
                                <a:pt x="10014" y="6683"/>
                              </a:lnTo>
                              <a:lnTo>
                                <a:pt x="11128" y="14470"/>
                              </a:lnTo>
                              <a:lnTo>
                                <a:pt x="11128" y="17806"/>
                              </a:lnTo>
                              <a:lnTo>
                                <a:pt x="12241" y="18914"/>
                              </a:lnTo>
                              <a:lnTo>
                                <a:pt x="13355" y="18914"/>
                              </a:lnTo>
                              <a:lnTo>
                                <a:pt x="13355" y="20032"/>
                              </a:lnTo>
                              <a:lnTo>
                                <a:pt x="10014" y="20032"/>
                              </a:lnTo>
                              <a:lnTo>
                                <a:pt x="5564" y="21141"/>
                              </a:lnTo>
                              <a:lnTo>
                                <a:pt x="5564" y="20032"/>
                              </a:lnTo>
                              <a:lnTo>
                                <a:pt x="7791" y="18914"/>
                              </a:lnTo>
                              <a:lnTo>
                                <a:pt x="7791" y="14470"/>
                              </a:lnTo>
                              <a:lnTo>
                                <a:pt x="6677" y="6683"/>
                              </a:lnTo>
                              <a:lnTo>
                                <a:pt x="5564" y="2231"/>
                              </a:lnTo>
                              <a:lnTo>
                                <a:pt x="4450" y="3339"/>
                              </a:lnTo>
                              <a:lnTo>
                                <a:pt x="1109" y="3339"/>
                              </a:lnTo>
                              <a:lnTo>
                                <a:pt x="1109" y="6683"/>
                              </a:lnTo>
                              <a:lnTo>
                                <a:pt x="0" y="3339"/>
                              </a:lnTo>
                              <a:lnTo>
                                <a:pt x="0" y="1113"/>
                              </a:lnTo>
                              <a:lnTo>
                                <a:pt x="5564" y="1113"/>
                              </a:lnTo>
                              <a:lnTo>
                                <a:pt x="100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6" name="Shape 11086"/>
                      <wps:cNvSpPr/>
                      <wps:spPr>
                        <a:xfrm>
                          <a:off x="74569" y="332623"/>
                          <a:ext cx="17809" cy="20032"/>
                        </a:xfrm>
                        <a:custGeom>
                          <a:avLst/>
                          <a:gdLst/>
                          <a:ahLst/>
                          <a:cxnLst/>
                          <a:rect l="0" t="0" r="0" b="0"/>
                          <a:pathLst>
                            <a:path w="17809" h="20032">
                              <a:moveTo>
                                <a:pt x="0" y="0"/>
                              </a:moveTo>
                              <a:lnTo>
                                <a:pt x="7791" y="0"/>
                              </a:lnTo>
                              <a:lnTo>
                                <a:pt x="7791" y="1114"/>
                              </a:lnTo>
                              <a:lnTo>
                                <a:pt x="6682" y="1114"/>
                              </a:lnTo>
                              <a:lnTo>
                                <a:pt x="5568" y="2232"/>
                              </a:lnTo>
                              <a:lnTo>
                                <a:pt x="5568" y="11126"/>
                              </a:lnTo>
                              <a:lnTo>
                                <a:pt x="4455" y="14470"/>
                              </a:lnTo>
                              <a:lnTo>
                                <a:pt x="5568" y="15579"/>
                              </a:lnTo>
                              <a:lnTo>
                                <a:pt x="6682" y="17805"/>
                              </a:lnTo>
                              <a:lnTo>
                                <a:pt x="11132" y="17805"/>
                              </a:lnTo>
                              <a:lnTo>
                                <a:pt x="13359" y="16688"/>
                              </a:lnTo>
                              <a:lnTo>
                                <a:pt x="13359" y="12240"/>
                              </a:lnTo>
                              <a:lnTo>
                                <a:pt x="14473" y="8900"/>
                              </a:lnTo>
                              <a:lnTo>
                                <a:pt x="14473" y="2232"/>
                              </a:lnTo>
                              <a:lnTo>
                                <a:pt x="12246" y="2232"/>
                              </a:lnTo>
                              <a:lnTo>
                                <a:pt x="12246" y="1114"/>
                              </a:lnTo>
                              <a:lnTo>
                                <a:pt x="17809" y="1114"/>
                              </a:lnTo>
                              <a:lnTo>
                                <a:pt x="17809" y="2232"/>
                              </a:lnTo>
                              <a:lnTo>
                                <a:pt x="16696" y="2232"/>
                              </a:lnTo>
                              <a:lnTo>
                                <a:pt x="16696" y="3340"/>
                              </a:lnTo>
                              <a:lnTo>
                                <a:pt x="15587" y="5566"/>
                              </a:lnTo>
                              <a:lnTo>
                                <a:pt x="15587" y="13353"/>
                              </a:lnTo>
                              <a:lnTo>
                                <a:pt x="14473" y="15579"/>
                              </a:lnTo>
                              <a:lnTo>
                                <a:pt x="14473" y="17805"/>
                              </a:lnTo>
                              <a:lnTo>
                                <a:pt x="12246" y="18914"/>
                              </a:lnTo>
                              <a:lnTo>
                                <a:pt x="10018" y="20032"/>
                              </a:lnTo>
                              <a:lnTo>
                                <a:pt x="4455" y="20032"/>
                              </a:lnTo>
                              <a:lnTo>
                                <a:pt x="2227" y="18914"/>
                              </a:lnTo>
                              <a:lnTo>
                                <a:pt x="1114" y="16688"/>
                              </a:lnTo>
                              <a:lnTo>
                                <a:pt x="1114" y="12240"/>
                              </a:lnTo>
                              <a:lnTo>
                                <a:pt x="2227" y="10014"/>
                              </a:lnTo>
                              <a:lnTo>
                                <a:pt x="2227" y="1114"/>
                              </a:lnTo>
                              <a:lnTo>
                                <a:pt x="0" y="11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7" name="Shape 11087"/>
                      <wps:cNvSpPr/>
                      <wps:spPr>
                        <a:xfrm>
                          <a:off x="90156" y="334855"/>
                          <a:ext cx="17796" cy="22249"/>
                        </a:xfrm>
                        <a:custGeom>
                          <a:avLst/>
                          <a:gdLst/>
                          <a:ahLst/>
                          <a:cxnLst/>
                          <a:rect l="0" t="0" r="0" b="0"/>
                          <a:pathLst>
                            <a:path w="17796" h="22249">
                              <a:moveTo>
                                <a:pt x="5559" y="0"/>
                              </a:moveTo>
                              <a:lnTo>
                                <a:pt x="6669" y="0"/>
                              </a:lnTo>
                              <a:lnTo>
                                <a:pt x="8891" y="1108"/>
                              </a:lnTo>
                              <a:lnTo>
                                <a:pt x="11119" y="1108"/>
                              </a:lnTo>
                              <a:lnTo>
                                <a:pt x="13346" y="2226"/>
                              </a:lnTo>
                              <a:lnTo>
                                <a:pt x="16687" y="2226"/>
                              </a:lnTo>
                              <a:lnTo>
                                <a:pt x="17796" y="4452"/>
                              </a:lnTo>
                              <a:lnTo>
                                <a:pt x="17796" y="6669"/>
                              </a:lnTo>
                              <a:lnTo>
                                <a:pt x="15573" y="10009"/>
                              </a:lnTo>
                              <a:lnTo>
                                <a:pt x="13346" y="11121"/>
                              </a:lnTo>
                              <a:lnTo>
                                <a:pt x="13346" y="13347"/>
                              </a:lnTo>
                              <a:lnTo>
                                <a:pt x="14460" y="17800"/>
                              </a:lnTo>
                              <a:lnTo>
                                <a:pt x="14460" y="18909"/>
                              </a:lnTo>
                              <a:lnTo>
                                <a:pt x="15573" y="21135"/>
                              </a:lnTo>
                              <a:lnTo>
                                <a:pt x="16687" y="21135"/>
                              </a:lnTo>
                              <a:lnTo>
                                <a:pt x="16687" y="22249"/>
                              </a:lnTo>
                              <a:lnTo>
                                <a:pt x="13346" y="22249"/>
                              </a:lnTo>
                              <a:lnTo>
                                <a:pt x="12232" y="21135"/>
                              </a:lnTo>
                              <a:lnTo>
                                <a:pt x="10005" y="15573"/>
                              </a:lnTo>
                              <a:lnTo>
                                <a:pt x="10005" y="11121"/>
                              </a:lnTo>
                              <a:lnTo>
                                <a:pt x="8891" y="10009"/>
                              </a:lnTo>
                              <a:lnTo>
                                <a:pt x="11119" y="10009"/>
                              </a:lnTo>
                              <a:lnTo>
                                <a:pt x="13346" y="8895"/>
                              </a:lnTo>
                              <a:lnTo>
                                <a:pt x="14460" y="6669"/>
                              </a:lnTo>
                              <a:lnTo>
                                <a:pt x="14460" y="4452"/>
                              </a:lnTo>
                              <a:lnTo>
                                <a:pt x="13346" y="3335"/>
                              </a:lnTo>
                              <a:lnTo>
                                <a:pt x="11119" y="2226"/>
                              </a:lnTo>
                              <a:lnTo>
                                <a:pt x="10005" y="2226"/>
                              </a:lnTo>
                              <a:lnTo>
                                <a:pt x="10005" y="4452"/>
                              </a:lnTo>
                              <a:lnTo>
                                <a:pt x="7782" y="10009"/>
                              </a:lnTo>
                              <a:lnTo>
                                <a:pt x="6669" y="14456"/>
                              </a:lnTo>
                              <a:lnTo>
                                <a:pt x="6669" y="18909"/>
                              </a:lnTo>
                              <a:lnTo>
                                <a:pt x="7782" y="18909"/>
                              </a:lnTo>
                              <a:lnTo>
                                <a:pt x="7782" y="20027"/>
                              </a:lnTo>
                              <a:lnTo>
                                <a:pt x="3337" y="18909"/>
                              </a:lnTo>
                              <a:lnTo>
                                <a:pt x="0" y="18909"/>
                              </a:lnTo>
                              <a:lnTo>
                                <a:pt x="1109" y="17800"/>
                              </a:lnTo>
                              <a:lnTo>
                                <a:pt x="2223" y="17800"/>
                              </a:lnTo>
                              <a:lnTo>
                                <a:pt x="3337" y="15573"/>
                              </a:lnTo>
                              <a:lnTo>
                                <a:pt x="4450" y="12239"/>
                              </a:lnTo>
                              <a:lnTo>
                                <a:pt x="5559" y="6669"/>
                              </a:lnTo>
                              <a:lnTo>
                                <a:pt x="6669" y="3335"/>
                              </a:lnTo>
                              <a:lnTo>
                                <a:pt x="6669" y="1108"/>
                              </a:lnTo>
                              <a:lnTo>
                                <a:pt x="4450" y="1108"/>
                              </a:lnTo>
                              <a:lnTo>
                                <a:pt x="555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8" name="Shape 11088"/>
                      <wps:cNvSpPr/>
                      <wps:spPr>
                        <a:xfrm>
                          <a:off x="115746" y="360442"/>
                          <a:ext cx="2" cy="1109"/>
                        </a:xfrm>
                        <a:custGeom>
                          <a:avLst/>
                          <a:gdLst/>
                          <a:ahLst/>
                          <a:cxnLst/>
                          <a:rect l="0" t="0" r="0" b="0"/>
                          <a:pathLst>
                            <a:path w="2" h="1109">
                              <a:moveTo>
                                <a:pt x="0" y="0"/>
                              </a:moveTo>
                              <a:lnTo>
                                <a:pt x="2" y="0"/>
                              </a:lnTo>
                              <a:lnTo>
                                <a:pt x="2" y="1109"/>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9" name="Shape 11089"/>
                      <wps:cNvSpPr/>
                      <wps:spPr>
                        <a:xfrm>
                          <a:off x="105732" y="347531"/>
                          <a:ext cx="10016" cy="11793"/>
                        </a:xfrm>
                        <a:custGeom>
                          <a:avLst/>
                          <a:gdLst/>
                          <a:ahLst/>
                          <a:cxnLst/>
                          <a:rect l="0" t="0" r="0" b="0"/>
                          <a:pathLst>
                            <a:path w="10016" h="11793">
                              <a:moveTo>
                                <a:pt x="10016" y="0"/>
                              </a:moveTo>
                              <a:lnTo>
                                <a:pt x="10016" y="1783"/>
                              </a:lnTo>
                              <a:lnTo>
                                <a:pt x="7791" y="5123"/>
                              </a:lnTo>
                              <a:lnTo>
                                <a:pt x="10014" y="5123"/>
                              </a:lnTo>
                              <a:lnTo>
                                <a:pt x="10016" y="5124"/>
                              </a:lnTo>
                              <a:lnTo>
                                <a:pt x="10016" y="7567"/>
                              </a:lnTo>
                              <a:lnTo>
                                <a:pt x="6677" y="6231"/>
                              </a:lnTo>
                              <a:lnTo>
                                <a:pt x="5564" y="7349"/>
                              </a:lnTo>
                              <a:lnTo>
                                <a:pt x="4450" y="9571"/>
                              </a:lnTo>
                              <a:lnTo>
                                <a:pt x="5564" y="10684"/>
                              </a:lnTo>
                              <a:lnTo>
                                <a:pt x="5564" y="11793"/>
                              </a:lnTo>
                              <a:lnTo>
                                <a:pt x="3337" y="10684"/>
                              </a:lnTo>
                              <a:lnTo>
                                <a:pt x="0" y="9571"/>
                              </a:lnTo>
                              <a:lnTo>
                                <a:pt x="1109" y="8457"/>
                              </a:lnTo>
                              <a:lnTo>
                                <a:pt x="2223" y="9571"/>
                              </a:lnTo>
                              <a:lnTo>
                                <a:pt x="2223" y="8457"/>
                              </a:lnTo>
                              <a:lnTo>
                                <a:pt x="4450" y="7349"/>
                              </a:lnTo>
                              <a:lnTo>
                                <a:pt x="6677" y="4005"/>
                              </a:lnTo>
                              <a:lnTo>
                                <a:pt x="1001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0" name="Shape 11090"/>
                      <wps:cNvSpPr/>
                      <wps:spPr>
                        <a:xfrm>
                          <a:off x="115749" y="341522"/>
                          <a:ext cx="7789" cy="22250"/>
                        </a:xfrm>
                        <a:custGeom>
                          <a:avLst/>
                          <a:gdLst/>
                          <a:ahLst/>
                          <a:cxnLst/>
                          <a:rect l="0" t="0" r="0" b="0"/>
                          <a:pathLst>
                            <a:path w="7789" h="22250">
                              <a:moveTo>
                                <a:pt x="4452" y="0"/>
                              </a:moveTo>
                              <a:lnTo>
                                <a:pt x="6680" y="1114"/>
                              </a:lnTo>
                              <a:lnTo>
                                <a:pt x="6680" y="21137"/>
                              </a:lnTo>
                              <a:lnTo>
                                <a:pt x="7789" y="21137"/>
                              </a:lnTo>
                              <a:lnTo>
                                <a:pt x="6680" y="22250"/>
                              </a:lnTo>
                              <a:lnTo>
                                <a:pt x="4452" y="21137"/>
                              </a:lnTo>
                              <a:lnTo>
                                <a:pt x="0" y="20029"/>
                              </a:lnTo>
                              <a:lnTo>
                                <a:pt x="0" y="18920"/>
                              </a:lnTo>
                              <a:lnTo>
                                <a:pt x="2225" y="18920"/>
                              </a:lnTo>
                              <a:lnTo>
                                <a:pt x="2225" y="14467"/>
                              </a:lnTo>
                              <a:lnTo>
                                <a:pt x="0" y="13576"/>
                              </a:lnTo>
                              <a:lnTo>
                                <a:pt x="0" y="11133"/>
                              </a:lnTo>
                              <a:lnTo>
                                <a:pt x="2225" y="12240"/>
                              </a:lnTo>
                              <a:lnTo>
                                <a:pt x="2225" y="4453"/>
                              </a:lnTo>
                              <a:lnTo>
                                <a:pt x="0" y="7792"/>
                              </a:lnTo>
                              <a:lnTo>
                                <a:pt x="0" y="6009"/>
                              </a:lnTo>
                              <a:lnTo>
                                <a:pt x="2225" y="3340"/>
                              </a:lnTo>
                              <a:lnTo>
                                <a:pt x="445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1" name="Shape 11091"/>
                      <wps:cNvSpPr/>
                      <wps:spPr>
                        <a:xfrm>
                          <a:off x="123537" y="345975"/>
                          <a:ext cx="28941" cy="27810"/>
                        </a:xfrm>
                        <a:custGeom>
                          <a:avLst/>
                          <a:gdLst/>
                          <a:ahLst/>
                          <a:cxnLst/>
                          <a:rect l="0" t="0" r="0" b="0"/>
                          <a:pathLst>
                            <a:path w="28941" h="27810">
                              <a:moveTo>
                                <a:pt x="7791" y="0"/>
                              </a:moveTo>
                              <a:lnTo>
                                <a:pt x="11132" y="1117"/>
                              </a:lnTo>
                              <a:lnTo>
                                <a:pt x="13359" y="2226"/>
                              </a:lnTo>
                              <a:lnTo>
                                <a:pt x="13359" y="5561"/>
                              </a:lnTo>
                              <a:lnTo>
                                <a:pt x="12246" y="7786"/>
                              </a:lnTo>
                              <a:lnTo>
                                <a:pt x="12246" y="17797"/>
                              </a:lnTo>
                              <a:lnTo>
                                <a:pt x="15587" y="14465"/>
                              </a:lnTo>
                              <a:lnTo>
                                <a:pt x="18923" y="11126"/>
                              </a:lnTo>
                              <a:lnTo>
                                <a:pt x="22264" y="8903"/>
                              </a:lnTo>
                              <a:lnTo>
                                <a:pt x="23378" y="6677"/>
                              </a:lnTo>
                              <a:lnTo>
                                <a:pt x="25600" y="7786"/>
                              </a:lnTo>
                              <a:lnTo>
                                <a:pt x="28941" y="8903"/>
                              </a:lnTo>
                              <a:lnTo>
                                <a:pt x="27828" y="10013"/>
                              </a:lnTo>
                              <a:lnTo>
                                <a:pt x="26714" y="10013"/>
                              </a:lnTo>
                              <a:lnTo>
                                <a:pt x="25600" y="11126"/>
                              </a:lnTo>
                              <a:lnTo>
                                <a:pt x="24487" y="12239"/>
                              </a:lnTo>
                              <a:lnTo>
                                <a:pt x="23378" y="16683"/>
                              </a:lnTo>
                              <a:lnTo>
                                <a:pt x="21150" y="21131"/>
                              </a:lnTo>
                              <a:lnTo>
                                <a:pt x="20037" y="22249"/>
                              </a:lnTo>
                              <a:lnTo>
                                <a:pt x="20037" y="25584"/>
                              </a:lnTo>
                              <a:lnTo>
                                <a:pt x="21150" y="26701"/>
                              </a:lnTo>
                              <a:lnTo>
                                <a:pt x="20037" y="27810"/>
                              </a:lnTo>
                              <a:lnTo>
                                <a:pt x="16696" y="25584"/>
                              </a:lnTo>
                              <a:lnTo>
                                <a:pt x="13359" y="24475"/>
                              </a:lnTo>
                              <a:lnTo>
                                <a:pt x="14473" y="23357"/>
                              </a:lnTo>
                              <a:lnTo>
                                <a:pt x="16696" y="23357"/>
                              </a:lnTo>
                              <a:lnTo>
                                <a:pt x="17809" y="20023"/>
                              </a:lnTo>
                              <a:lnTo>
                                <a:pt x="22264" y="11126"/>
                              </a:lnTo>
                              <a:lnTo>
                                <a:pt x="16696" y="15573"/>
                              </a:lnTo>
                              <a:lnTo>
                                <a:pt x="14473" y="17797"/>
                              </a:lnTo>
                              <a:lnTo>
                                <a:pt x="11132" y="21131"/>
                              </a:lnTo>
                              <a:lnTo>
                                <a:pt x="8905" y="22249"/>
                              </a:lnTo>
                              <a:lnTo>
                                <a:pt x="8905" y="4452"/>
                              </a:lnTo>
                              <a:lnTo>
                                <a:pt x="6682" y="11126"/>
                              </a:lnTo>
                              <a:lnTo>
                                <a:pt x="4454" y="15573"/>
                              </a:lnTo>
                              <a:lnTo>
                                <a:pt x="3341" y="17797"/>
                              </a:lnTo>
                              <a:lnTo>
                                <a:pt x="4454" y="18909"/>
                              </a:lnTo>
                              <a:lnTo>
                                <a:pt x="5568" y="18909"/>
                              </a:lnTo>
                              <a:lnTo>
                                <a:pt x="4454" y="20023"/>
                              </a:lnTo>
                              <a:lnTo>
                                <a:pt x="2227" y="18909"/>
                              </a:lnTo>
                              <a:lnTo>
                                <a:pt x="0" y="17797"/>
                              </a:lnTo>
                              <a:lnTo>
                                <a:pt x="0" y="16683"/>
                              </a:lnTo>
                              <a:lnTo>
                                <a:pt x="1114" y="17797"/>
                              </a:lnTo>
                              <a:lnTo>
                                <a:pt x="2227" y="17797"/>
                              </a:lnTo>
                              <a:lnTo>
                                <a:pt x="2227" y="16683"/>
                              </a:lnTo>
                              <a:lnTo>
                                <a:pt x="3341" y="13347"/>
                              </a:lnTo>
                              <a:lnTo>
                                <a:pt x="5568" y="10013"/>
                              </a:lnTo>
                              <a:lnTo>
                                <a:pt x="7791" y="4452"/>
                              </a:lnTo>
                              <a:lnTo>
                                <a:pt x="8905"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2" name="Shape 11092"/>
                      <wps:cNvSpPr/>
                      <wps:spPr>
                        <a:xfrm>
                          <a:off x="150250" y="358214"/>
                          <a:ext cx="20037" cy="21131"/>
                        </a:xfrm>
                        <a:custGeom>
                          <a:avLst/>
                          <a:gdLst/>
                          <a:ahLst/>
                          <a:cxnLst/>
                          <a:rect l="0" t="0" r="0" b="0"/>
                          <a:pathLst>
                            <a:path w="20037" h="21131">
                              <a:moveTo>
                                <a:pt x="8905" y="0"/>
                              </a:moveTo>
                              <a:lnTo>
                                <a:pt x="12246" y="2226"/>
                              </a:lnTo>
                              <a:lnTo>
                                <a:pt x="16696" y="4444"/>
                              </a:lnTo>
                              <a:lnTo>
                                <a:pt x="18923" y="5558"/>
                              </a:lnTo>
                              <a:lnTo>
                                <a:pt x="20037" y="7784"/>
                              </a:lnTo>
                              <a:lnTo>
                                <a:pt x="18923" y="10010"/>
                              </a:lnTo>
                              <a:lnTo>
                                <a:pt x="17809" y="12236"/>
                              </a:lnTo>
                              <a:lnTo>
                                <a:pt x="14468" y="13345"/>
                              </a:lnTo>
                              <a:lnTo>
                                <a:pt x="11132" y="13345"/>
                              </a:lnTo>
                              <a:lnTo>
                                <a:pt x="10018" y="12236"/>
                              </a:lnTo>
                              <a:lnTo>
                                <a:pt x="10018" y="11678"/>
                              </a:lnTo>
                              <a:lnTo>
                                <a:pt x="10242" y="11119"/>
                              </a:lnTo>
                              <a:lnTo>
                                <a:pt x="11132" y="11119"/>
                              </a:lnTo>
                              <a:lnTo>
                                <a:pt x="11132" y="12236"/>
                              </a:lnTo>
                              <a:lnTo>
                                <a:pt x="13355" y="12236"/>
                              </a:lnTo>
                              <a:lnTo>
                                <a:pt x="15582" y="10010"/>
                              </a:lnTo>
                              <a:lnTo>
                                <a:pt x="15582" y="6670"/>
                              </a:lnTo>
                              <a:lnTo>
                                <a:pt x="14468" y="4444"/>
                              </a:lnTo>
                              <a:lnTo>
                                <a:pt x="13355" y="4444"/>
                              </a:lnTo>
                              <a:lnTo>
                                <a:pt x="12246" y="6670"/>
                              </a:lnTo>
                              <a:lnTo>
                                <a:pt x="11132" y="8892"/>
                              </a:lnTo>
                              <a:lnTo>
                                <a:pt x="10242" y="11119"/>
                              </a:lnTo>
                              <a:lnTo>
                                <a:pt x="10018" y="11119"/>
                              </a:lnTo>
                              <a:lnTo>
                                <a:pt x="10018" y="11678"/>
                              </a:lnTo>
                              <a:lnTo>
                                <a:pt x="8905" y="14463"/>
                              </a:lnTo>
                              <a:lnTo>
                                <a:pt x="6677" y="17797"/>
                              </a:lnTo>
                              <a:lnTo>
                                <a:pt x="6677" y="20023"/>
                              </a:lnTo>
                              <a:lnTo>
                                <a:pt x="7791" y="20023"/>
                              </a:lnTo>
                              <a:lnTo>
                                <a:pt x="7791" y="21131"/>
                              </a:lnTo>
                              <a:lnTo>
                                <a:pt x="3341" y="20023"/>
                              </a:lnTo>
                              <a:lnTo>
                                <a:pt x="0" y="17797"/>
                              </a:lnTo>
                              <a:lnTo>
                                <a:pt x="1114" y="16680"/>
                              </a:lnTo>
                              <a:lnTo>
                                <a:pt x="2227" y="17797"/>
                              </a:lnTo>
                              <a:lnTo>
                                <a:pt x="3341" y="16680"/>
                              </a:lnTo>
                              <a:lnTo>
                                <a:pt x="5564" y="12236"/>
                              </a:lnTo>
                              <a:lnTo>
                                <a:pt x="7791" y="7784"/>
                              </a:lnTo>
                              <a:lnTo>
                                <a:pt x="8905" y="5558"/>
                              </a:lnTo>
                              <a:lnTo>
                                <a:pt x="10018" y="3335"/>
                              </a:lnTo>
                              <a:lnTo>
                                <a:pt x="10018" y="2226"/>
                              </a:lnTo>
                              <a:lnTo>
                                <a:pt x="8905" y="2226"/>
                              </a:lnTo>
                              <a:lnTo>
                                <a:pt x="7791" y="1108"/>
                              </a:lnTo>
                              <a:lnTo>
                                <a:pt x="89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3" name="Shape 11093"/>
                      <wps:cNvSpPr/>
                      <wps:spPr>
                        <a:xfrm>
                          <a:off x="163608" y="364884"/>
                          <a:ext cx="20032" cy="24475"/>
                        </a:xfrm>
                        <a:custGeom>
                          <a:avLst/>
                          <a:gdLst/>
                          <a:ahLst/>
                          <a:cxnLst/>
                          <a:rect l="0" t="0" r="0" b="0"/>
                          <a:pathLst>
                            <a:path w="20032" h="24475">
                              <a:moveTo>
                                <a:pt x="8900" y="0"/>
                              </a:moveTo>
                              <a:lnTo>
                                <a:pt x="10014" y="1112"/>
                              </a:lnTo>
                              <a:lnTo>
                                <a:pt x="12241" y="2221"/>
                              </a:lnTo>
                              <a:lnTo>
                                <a:pt x="14468" y="2221"/>
                              </a:lnTo>
                              <a:lnTo>
                                <a:pt x="16691" y="3339"/>
                              </a:lnTo>
                              <a:lnTo>
                                <a:pt x="18919" y="5565"/>
                              </a:lnTo>
                              <a:lnTo>
                                <a:pt x="20032" y="6674"/>
                              </a:lnTo>
                              <a:lnTo>
                                <a:pt x="18919" y="10009"/>
                              </a:lnTo>
                              <a:lnTo>
                                <a:pt x="17805" y="12235"/>
                              </a:lnTo>
                              <a:lnTo>
                                <a:pt x="13355" y="12235"/>
                              </a:lnTo>
                              <a:lnTo>
                                <a:pt x="14468" y="14461"/>
                              </a:lnTo>
                              <a:lnTo>
                                <a:pt x="14468" y="22249"/>
                              </a:lnTo>
                              <a:lnTo>
                                <a:pt x="15582" y="23367"/>
                              </a:lnTo>
                              <a:lnTo>
                                <a:pt x="15582" y="24475"/>
                              </a:lnTo>
                              <a:lnTo>
                                <a:pt x="12241" y="23367"/>
                              </a:lnTo>
                              <a:lnTo>
                                <a:pt x="11128" y="23367"/>
                              </a:lnTo>
                              <a:lnTo>
                                <a:pt x="11128" y="16687"/>
                              </a:lnTo>
                              <a:lnTo>
                                <a:pt x="10014" y="12235"/>
                              </a:lnTo>
                              <a:lnTo>
                                <a:pt x="10014" y="11126"/>
                              </a:lnTo>
                              <a:lnTo>
                                <a:pt x="14468" y="11126"/>
                              </a:lnTo>
                              <a:lnTo>
                                <a:pt x="15582" y="8900"/>
                              </a:lnTo>
                              <a:lnTo>
                                <a:pt x="16691" y="6674"/>
                              </a:lnTo>
                              <a:lnTo>
                                <a:pt x="15582" y="5565"/>
                              </a:lnTo>
                              <a:lnTo>
                                <a:pt x="14468" y="4447"/>
                              </a:lnTo>
                              <a:lnTo>
                                <a:pt x="13355" y="3339"/>
                              </a:lnTo>
                              <a:lnTo>
                                <a:pt x="12241" y="5565"/>
                              </a:lnTo>
                              <a:lnTo>
                                <a:pt x="10014" y="11126"/>
                              </a:lnTo>
                              <a:lnTo>
                                <a:pt x="7791" y="14461"/>
                              </a:lnTo>
                              <a:lnTo>
                                <a:pt x="6682" y="17797"/>
                              </a:lnTo>
                              <a:lnTo>
                                <a:pt x="6682" y="18914"/>
                              </a:lnTo>
                              <a:lnTo>
                                <a:pt x="7791" y="20023"/>
                              </a:lnTo>
                              <a:lnTo>
                                <a:pt x="6682" y="21141"/>
                              </a:lnTo>
                              <a:lnTo>
                                <a:pt x="3337" y="18914"/>
                              </a:lnTo>
                              <a:lnTo>
                                <a:pt x="0" y="17797"/>
                              </a:lnTo>
                              <a:lnTo>
                                <a:pt x="1109" y="16687"/>
                              </a:lnTo>
                              <a:lnTo>
                                <a:pt x="2223" y="17797"/>
                              </a:lnTo>
                              <a:lnTo>
                                <a:pt x="3337" y="16687"/>
                              </a:lnTo>
                              <a:lnTo>
                                <a:pt x="3337" y="15579"/>
                              </a:lnTo>
                              <a:lnTo>
                                <a:pt x="5568" y="12235"/>
                              </a:lnTo>
                              <a:lnTo>
                                <a:pt x="7791" y="6674"/>
                              </a:lnTo>
                              <a:lnTo>
                                <a:pt x="8900" y="4447"/>
                              </a:lnTo>
                              <a:lnTo>
                                <a:pt x="10014" y="2221"/>
                              </a:lnTo>
                              <a:lnTo>
                                <a:pt x="7791" y="1112"/>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4" name="Shape 11094"/>
                      <wps:cNvSpPr/>
                      <wps:spPr>
                        <a:xfrm>
                          <a:off x="180300" y="371558"/>
                          <a:ext cx="14473" cy="21135"/>
                        </a:xfrm>
                        <a:custGeom>
                          <a:avLst/>
                          <a:gdLst/>
                          <a:ahLst/>
                          <a:cxnLst/>
                          <a:rect l="0" t="0" r="0" b="0"/>
                          <a:pathLst>
                            <a:path w="14473" h="21135">
                              <a:moveTo>
                                <a:pt x="7791" y="0"/>
                              </a:moveTo>
                              <a:lnTo>
                                <a:pt x="10023" y="2226"/>
                              </a:lnTo>
                              <a:lnTo>
                                <a:pt x="14473" y="3335"/>
                              </a:lnTo>
                              <a:lnTo>
                                <a:pt x="13359" y="4452"/>
                              </a:lnTo>
                              <a:lnTo>
                                <a:pt x="12246" y="4452"/>
                              </a:lnTo>
                              <a:lnTo>
                                <a:pt x="11132" y="5561"/>
                              </a:lnTo>
                              <a:lnTo>
                                <a:pt x="11132" y="6679"/>
                              </a:lnTo>
                              <a:lnTo>
                                <a:pt x="8909" y="10013"/>
                              </a:lnTo>
                              <a:lnTo>
                                <a:pt x="6682" y="14467"/>
                              </a:lnTo>
                              <a:lnTo>
                                <a:pt x="5568" y="17801"/>
                              </a:lnTo>
                              <a:lnTo>
                                <a:pt x="5568" y="20026"/>
                              </a:lnTo>
                              <a:lnTo>
                                <a:pt x="6682" y="20026"/>
                              </a:lnTo>
                              <a:lnTo>
                                <a:pt x="6682" y="21135"/>
                              </a:lnTo>
                              <a:lnTo>
                                <a:pt x="2227" y="20026"/>
                              </a:lnTo>
                              <a:lnTo>
                                <a:pt x="0" y="18910"/>
                              </a:lnTo>
                              <a:lnTo>
                                <a:pt x="0" y="17801"/>
                              </a:lnTo>
                              <a:lnTo>
                                <a:pt x="2227" y="17801"/>
                              </a:lnTo>
                              <a:lnTo>
                                <a:pt x="2227" y="16693"/>
                              </a:lnTo>
                              <a:lnTo>
                                <a:pt x="3341" y="13349"/>
                              </a:lnTo>
                              <a:lnTo>
                                <a:pt x="6682" y="7787"/>
                              </a:lnTo>
                              <a:lnTo>
                                <a:pt x="7791" y="4452"/>
                              </a:lnTo>
                              <a:lnTo>
                                <a:pt x="8909" y="3335"/>
                              </a:lnTo>
                              <a:lnTo>
                                <a:pt x="8909" y="2226"/>
                              </a:lnTo>
                              <a:lnTo>
                                <a:pt x="7791"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5" name="Shape 11095"/>
                      <wps:cNvSpPr/>
                      <wps:spPr>
                        <a:xfrm>
                          <a:off x="188091" y="376008"/>
                          <a:ext cx="28942" cy="26698"/>
                        </a:xfrm>
                        <a:custGeom>
                          <a:avLst/>
                          <a:gdLst/>
                          <a:ahLst/>
                          <a:cxnLst/>
                          <a:rect l="0" t="0" r="0" b="0"/>
                          <a:pathLst>
                            <a:path w="28942" h="26698">
                              <a:moveTo>
                                <a:pt x="7791" y="0"/>
                              </a:moveTo>
                              <a:lnTo>
                                <a:pt x="11132" y="1108"/>
                              </a:lnTo>
                              <a:lnTo>
                                <a:pt x="13359" y="2226"/>
                              </a:lnTo>
                              <a:lnTo>
                                <a:pt x="13359" y="16683"/>
                              </a:lnTo>
                              <a:lnTo>
                                <a:pt x="16696" y="13349"/>
                              </a:lnTo>
                              <a:lnTo>
                                <a:pt x="18923" y="10013"/>
                              </a:lnTo>
                              <a:lnTo>
                                <a:pt x="22264" y="7787"/>
                              </a:lnTo>
                              <a:lnTo>
                                <a:pt x="23378" y="5561"/>
                              </a:lnTo>
                              <a:lnTo>
                                <a:pt x="25600" y="6669"/>
                              </a:lnTo>
                              <a:lnTo>
                                <a:pt x="28942" y="7787"/>
                              </a:lnTo>
                              <a:lnTo>
                                <a:pt x="28942" y="8896"/>
                              </a:lnTo>
                              <a:lnTo>
                                <a:pt x="26714" y="8896"/>
                              </a:lnTo>
                              <a:lnTo>
                                <a:pt x="25600" y="10013"/>
                              </a:lnTo>
                              <a:lnTo>
                                <a:pt x="25600" y="11123"/>
                              </a:lnTo>
                              <a:lnTo>
                                <a:pt x="23378" y="15575"/>
                              </a:lnTo>
                              <a:lnTo>
                                <a:pt x="22264" y="20027"/>
                              </a:lnTo>
                              <a:lnTo>
                                <a:pt x="21150" y="22249"/>
                              </a:lnTo>
                              <a:lnTo>
                                <a:pt x="21150" y="24471"/>
                              </a:lnTo>
                              <a:lnTo>
                                <a:pt x="22264" y="25589"/>
                              </a:lnTo>
                              <a:lnTo>
                                <a:pt x="22264" y="26698"/>
                              </a:lnTo>
                              <a:lnTo>
                                <a:pt x="17809" y="24471"/>
                              </a:lnTo>
                              <a:lnTo>
                                <a:pt x="14473" y="23363"/>
                              </a:lnTo>
                              <a:lnTo>
                                <a:pt x="15587" y="22249"/>
                              </a:lnTo>
                              <a:lnTo>
                                <a:pt x="16696" y="23363"/>
                              </a:lnTo>
                              <a:lnTo>
                                <a:pt x="17809" y="22249"/>
                              </a:lnTo>
                              <a:lnTo>
                                <a:pt x="18923" y="18910"/>
                              </a:lnTo>
                              <a:lnTo>
                                <a:pt x="22264" y="10013"/>
                              </a:lnTo>
                              <a:lnTo>
                                <a:pt x="17809" y="14457"/>
                              </a:lnTo>
                              <a:lnTo>
                                <a:pt x="14473" y="17801"/>
                              </a:lnTo>
                              <a:lnTo>
                                <a:pt x="12246" y="20027"/>
                              </a:lnTo>
                              <a:lnTo>
                                <a:pt x="10018" y="22249"/>
                              </a:lnTo>
                              <a:lnTo>
                                <a:pt x="10018" y="12240"/>
                              </a:lnTo>
                              <a:lnTo>
                                <a:pt x="8905" y="4452"/>
                              </a:lnTo>
                              <a:lnTo>
                                <a:pt x="6682" y="11123"/>
                              </a:lnTo>
                              <a:lnTo>
                                <a:pt x="5568" y="14457"/>
                              </a:lnTo>
                              <a:lnTo>
                                <a:pt x="4455" y="17801"/>
                              </a:lnTo>
                              <a:lnTo>
                                <a:pt x="5568" y="18910"/>
                              </a:lnTo>
                              <a:lnTo>
                                <a:pt x="5568" y="20027"/>
                              </a:lnTo>
                              <a:lnTo>
                                <a:pt x="3341" y="18910"/>
                              </a:lnTo>
                              <a:lnTo>
                                <a:pt x="0" y="17801"/>
                              </a:lnTo>
                              <a:lnTo>
                                <a:pt x="1114" y="16683"/>
                              </a:lnTo>
                              <a:lnTo>
                                <a:pt x="2227" y="17801"/>
                              </a:lnTo>
                              <a:lnTo>
                                <a:pt x="2227" y="16683"/>
                              </a:lnTo>
                              <a:lnTo>
                                <a:pt x="3341" y="16683"/>
                              </a:lnTo>
                              <a:lnTo>
                                <a:pt x="4455" y="13349"/>
                              </a:lnTo>
                              <a:lnTo>
                                <a:pt x="5568" y="8896"/>
                              </a:lnTo>
                              <a:lnTo>
                                <a:pt x="7791" y="4452"/>
                              </a:lnTo>
                              <a:lnTo>
                                <a:pt x="8905" y="2226"/>
                              </a:lnTo>
                              <a:lnTo>
                                <a:pt x="8905" y="1108"/>
                              </a:lnTo>
                              <a:lnTo>
                                <a:pt x="6682"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6" name="Shape 11096"/>
                      <wps:cNvSpPr/>
                      <wps:spPr>
                        <a:xfrm>
                          <a:off x="215919" y="383797"/>
                          <a:ext cx="18923" cy="22249"/>
                        </a:xfrm>
                        <a:custGeom>
                          <a:avLst/>
                          <a:gdLst/>
                          <a:ahLst/>
                          <a:cxnLst/>
                          <a:rect l="0" t="0" r="0" b="0"/>
                          <a:pathLst>
                            <a:path w="18923" h="22249">
                              <a:moveTo>
                                <a:pt x="2227" y="0"/>
                              </a:moveTo>
                              <a:lnTo>
                                <a:pt x="5564" y="1108"/>
                              </a:lnTo>
                              <a:lnTo>
                                <a:pt x="6677" y="2226"/>
                              </a:lnTo>
                              <a:lnTo>
                                <a:pt x="8905" y="2226"/>
                              </a:lnTo>
                              <a:lnTo>
                                <a:pt x="8905" y="3335"/>
                              </a:lnTo>
                              <a:lnTo>
                                <a:pt x="6677" y="3335"/>
                              </a:lnTo>
                              <a:lnTo>
                                <a:pt x="5564" y="7787"/>
                              </a:lnTo>
                              <a:lnTo>
                                <a:pt x="4450" y="11123"/>
                              </a:lnTo>
                              <a:lnTo>
                                <a:pt x="4450" y="12240"/>
                              </a:lnTo>
                              <a:lnTo>
                                <a:pt x="3341" y="15575"/>
                              </a:lnTo>
                              <a:lnTo>
                                <a:pt x="3341" y="17801"/>
                              </a:lnTo>
                              <a:lnTo>
                                <a:pt x="4450" y="18910"/>
                              </a:lnTo>
                              <a:lnTo>
                                <a:pt x="6677" y="20027"/>
                              </a:lnTo>
                              <a:lnTo>
                                <a:pt x="8905" y="20027"/>
                              </a:lnTo>
                              <a:lnTo>
                                <a:pt x="11132" y="18910"/>
                              </a:lnTo>
                              <a:lnTo>
                                <a:pt x="12246" y="15575"/>
                              </a:lnTo>
                              <a:lnTo>
                                <a:pt x="13355" y="12240"/>
                              </a:lnTo>
                              <a:lnTo>
                                <a:pt x="14468" y="7787"/>
                              </a:lnTo>
                              <a:lnTo>
                                <a:pt x="15582" y="5561"/>
                              </a:lnTo>
                              <a:lnTo>
                                <a:pt x="14468" y="5561"/>
                              </a:lnTo>
                              <a:lnTo>
                                <a:pt x="13355" y="4452"/>
                              </a:lnTo>
                              <a:lnTo>
                                <a:pt x="13355" y="3335"/>
                              </a:lnTo>
                              <a:lnTo>
                                <a:pt x="15582" y="4452"/>
                              </a:lnTo>
                              <a:lnTo>
                                <a:pt x="16696" y="4452"/>
                              </a:lnTo>
                              <a:lnTo>
                                <a:pt x="18923" y="5561"/>
                              </a:lnTo>
                              <a:lnTo>
                                <a:pt x="18923" y="6670"/>
                              </a:lnTo>
                              <a:lnTo>
                                <a:pt x="16696" y="6670"/>
                              </a:lnTo>
                              <a:lnTo>
                                <a:pt x="15582" y="8896"/>
                              </a:lnTo>
                              <a:lnTo>
                                <a:pt x="14468" y="13349"/>
                              </a:lnTo>
                              <a:lnTo>
                                <a:pt x="13355" y="16683"/>
                              </a:lnTo>
                              <a:lnTo>
                                <a:pt x="13355" y="18910"/>
                              </a:lnTo>
                              <a:lnTo>
                                <a:pt x="11132" y="21137"/>
                              </a:lnTo>
                              <a:lnTo>
                                <a:pt x="10018" y="22249"/>
                              </a:lnTo>
                              <a:lnTo>
                                <a:pt x="4450" y="22249"/>
                              </a:lnTo>
                              <a:lnTo>
                                <a:pt x="1114" y="21137"/>
                              </a:lnTo>
                              <a:lnTo>
                                <a:pt x="0" y="18910"/>
                              </a:lnTo>
                              <a:lnTo>
                                <a:pt x="0" y="13349"/>
                              </a:lnTo>
                              <a:lnTo>
                                <a:pt x="1114" y="10014"/>
                              </a:lnTo>
                              <a:lnTo>
                                <a:pt x="2227" y="6670"/>
                              </a:lnTo>
                              <a:lnTo>
                                <a:pt x="3341" y="3335"/>
                              </a:lnTo>
                              <a:lnTo>
                                <a:pt x="3341" y="2226"/>
                              </a:lnTo>
                              <a:lnTo>
                                <a:pt x="1114" y="1108"/>
                              </a:lnTo>
                              <a:lnTo>
                                <a:pt x="222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7" name="Shape 11097"/>
                      <wps:cNvSpPr/>
                      <wps:spPr>
                        <a:xfrm>
                          <a:off x="231502" y="389355"/>
                          <a:ext cx="26714" cy="23367"/>
                        </a:xfrm>
                        <a:custGeom>
                          <a:avLst/>
                          <a:gdLst/>
                          <a:ahLst/>
                          <a:cxnLst/>
                          <a:rect l="0" t="0" r="0" b="0"/>
                          <a:pathLst>
                            <a:path w="26714" h="23367">
                              <a:moveTo>
                                <a:pt x="3341" y="0"/>
                              </a:moveTo>
                              <a:lnTo>
                                <a:pt x="6677" y="1108"/>
                              </a:lnTo>
                              <a:lnTo>
                                <a:pt x="10018" y="1108"/>
                              </a:lnTo>
                              <a:lnTo>
                                <a:pt x="10018" y="6679"/>
                              </a:lnTo>
                              <a:lnTo>
                                <a:pt x="12246" y="16688"/>
                              </a:lnTo>
                              <a:lnTo>
                                <a:pt x="15582" y="12240"/>
                              </a:lnTo>
                              <a:lnTo>
                                <a:pt x="17809" y="8900"/>
                              </a:lnTo>
                              <a:lnTo>
                                <a:pt x="20037" y="5562"/>
                              </a:lnTo>
                              <a:lnTo>
                                <a:pt x="21146" y="3335"/>
                              </a:lnTo>
                              <a:lnTo>
                                <a:pt x="22259" y="3335"/>
                              </a:lnTo>
                              <a:lnTo>
                                <a:pt x="26714" y="4452"/>
                              </a:lnTo>
                              <a:lnTo>
                                <a:pt x="25600" y="5562"/>
                              </a:lnTo>
                              <a:lnTo>
                                <a:pt x="24487" y="5562"/>
                              </a:lnTo>
                              <a:lnTo>
                                <a:pt x="23373" y="6679"/>
                              </a:lnTo>
                              <a:lnTo>
                                <a:pt x="23373" y="8900"/>
                              </a:lnTo>
                              <a:lnTo>
                                <a:pt x="22259" y="12240"/>
                              </a:lnTo>
                              <a:lnTo>
                                <a:pt x="21146" y="16688"/>
                              </a:lnTo>
                              <a:lnTo>
                                <a:pt x="21146" y="22254"/>
                              </a:lnTo>
                              <a:lnTo>
                                <a:pt x="23373" y="22254"/>
                              </a:lnTo>
                              <a:lnTo>
                                <a:pt x="22259" y="23367"/>
                              </a:lnTo>
                              <a:lnTo>
                                <a:pt x="18923" y="23367"/>
                              </a:lnTo>
                              <a:lnTo>
                                <a:pt x="15582" y="22254"/>
                              </a:lnTo>
                              <a:lnTo>
                                <a:pt x="15582" y="21141"/>
                              </a:lnTo>
                              <a:lnTo>
                                <a:pt x="17809" y="21141"/>
                              </a:lnTo>
                              <a:lnTo>
                                <a:pt x="17809" y="16688"/>
                              </a:lnTo>
                              <a:lnTo>
                                <a:pt x="20037" y="6679"/>
                              </a:lnTo>
                              <a:lnTo>
                                <a:pt x="16696" y="13349"/>
                              </a:lnTo>
                              <a:lnTo>
                                <a:pt x="14468" y="15575"/>
                              </a:lnTo>
                              <a:lnTo>
                                <a:pt x="12246" y="20028"/>
                              </a:lnTo>
                              <a:lnTo>
                                <a:pt x="11132" y="22254"/>
                              </a:lnTo>
                              <a:lnTo>
                                <a:pt x="10018" y="21141"/>
                              </a:lnTo>
                              <a:lnTo>
                                <a:pt x="8905" y="17802"/>
                              </a:lnTo>
                              <a:lnTo>
                                <a:pt x="7791" y="12240"/>
                              </a:lnTo>
                              <a:lnTo>
                                <a:pt x="6677" y="4452"/>
                              </a:lnTo>
                              <a:lnTo>
                                <a:pt x="5564" y="11123"/>
                              </a:lnTo>
                              <a:lnTo>
                                <a:pt x="4454" y="15575"/>
                              </a:lnTo>
                              <a:lnTo>
                                <a:pt x="4454" y="18914"/>
                              </a:lnTo>
                              <a:lnTo>
                                <a:pt x="5564" y="18914"/>
                              </a:lnTo>
                              <a:lnTo>
                                <a:pt x="5564" y="20028"/>
                              </a:lnTo>
                              <a:lnTo>
                                <a:pt x="0" y="20028"/>
                              </a:lnTo>
                              <a:lnTo>
                                <a:pt x="0" y="17802"/>
                              </a:lnTo>
                              <a:lnTo>
                                <a:pt x="2227" y="18914"/>
                              </a:lnTo>
                              <a:lnTo>
                                <a:pt x="2227" y="17802"/>
                              </a:lnTo>
                              <a:lnTo>
                                <a:pt x="3341" y="14467"/>
                              </a:lnTo>
                              <a:lnTo>
                                <a:pt x="4454" y="10014"/>
                              </a:lnTo>
                              <a:lnTo>
                                <a:pt x="4454" y="4452"/>
                              </a:lnTo>
                              <a:lnTo>
                                <a:pt x="5564" y="2226"/>
                              </a:lnTo>
                              <a:lnTo>
                                <a:pt x="4454" y="2226"/>
                              </a:lnTo>
                              <a:lnTo>
                                <a:pt x="3341" y="110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8" name="Shape 11098"/>
                      <wps:cNvSpPr/>
                      <wps:spPr>
                        <a:xfrm>
                          <a:off x="263779" y="393808"/>
                          <a:ext cx="16696" cy="20023"/>
                        </a:xfrm>
                        <a:custGeom>
                          <a:avLst/>
                          <a:gdLst/>
                          <a:ahLst/>
                          <a:cxnLst/>
                          <a:rect l="0" t="0" r="0" b="0"/>
                          <a:pathLst>
                            <a:path w="16696" h="20023">
                              <a:moveTo>
                                <a:pt x="10018" y="0"/>
                              </a:moveTo>
                              <a:lnTo>
                                <a:pt x="13355" y="0"/>
                              </a:lnTo>
                              <a:lnTo>
                                <a:pt x="16696" y="1109"/>
                              </a:lnTo>
                              <a:lnTo>
                                <a:pt x="15582" y="3335"/>
                              </a:lnTo>
                              <a:lnTo>
                                <a:pt x="15582" y="6670"/>
                              </a:lnTo>
                              <a:lnTo>
                                <a:pt x="14468" y="6670"/>
                              </a:lnTo>
                              <a:lnTo>
                                <a:pt x="14468" y="3335"/>
                              </a:lnTo>
                              <a:lnTo>
                                <a:pt x="13355" y="2226"/>
                              </a:lnTo>
                              <a:lnTo>
                                <a:pt x="10018" y="1109"/>
                              </a:lnTo>
                              <a:lnTo>
                                <a:pt x="7791" y="2226"/>
                              </a:lnTo>
                              <a:lnTo>
                                <a:pt x="5564" y="3335"/>
                              </a:lnTo>
                              <a:lnTo>
                                <a:pt x="4455" y="6670"/>
                              </a:lnTo>
                              <a:lnTo>
                                <a:pt x="4455" y="13350"/>
                              </a:lnTo>
                              <a:lnTo>
                                <a:pt x="5564" y="16688"/>
                              </a:lnTo>
                              <a:lnTo>
                                <a:pt x="7791" y="17802"/>
                              </a:lnTo>
                              <a:lnTo>
                                <a:pt x="11132" y="18914"/>
                              </a:lnTo>
                              <a:lnTo>
                                <a:pt x="13355" y="18914"/>
                              </a:lnTo>
                              <a:lnTo>
                                <a:pt x="15582" y="17802"/>
                              </a:lnTo>
                              <a:lnTo>
                                <a:pt x="15582" y="18914"/>
                              </a:lnTo>
                              <a:lnTo>
                                <a:pt x="12246" y="20023"/>
                              </a:lnTo>
                              <a:lnTo>
                                <a:pt x="5564" y="20023"/>
                              </a:lnTo>
                              <a:lnTo>
                                <a:pt x="2227" y="17802"/>
                              </a:lnTo>
                              <a:lnTo>
                                <a:pt x="1114" y="14462"/>
                              </a:lnTo>
                              <a:lnTo>
                                <a:pt x="0" y="10014"/>
                              </a:lnTo>
                              <a:lnTo>
                                <a:pt x="1114" y="5562"/>
                              </a:lnTo>
                              <a:lnTo>
                                <a:pt x="3341" y="2226"/>
                              </a:lnTo>
                              <a:lnTo>
                                <a:pt x="6677" y="1109"/>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9" name="Shape 11099"/>
                      <wps:cNvSpPr/>
                      <wps:spPr>
                        <a:xfrm>
                          <a:off x="281590" y="392692"/>
                          <a:ext cx="8896" cy="20919"/>
                        </a:xfrm>
                        <a:custGeom>
                          <a:avLst/>
                          <a:gdLst/>
                          <a:ahLst/>
                          <a:cxnLst/>
                          <a:rect l="0" t="0" r="0" b="0"/>
                          <a:pathLst>
                            <a:path w="8896" h="20919">
                              <a:moveTo>
                                <a:pt x="7782" y="0"/>
                              </a:moveTo>
                              <a:lnTo>
                                <a:pt x="8896" y="0"/>
                              </a:lnTo>
                              <a:lnTo>
                                <a:pt x="8896" y="2226"/>
                              </a:lnTo>
                              <a:lnTo>
                                <a:pt x="7782" y="2226"/>
                              </a:lnTo>
                              <a:lnTo>
                                <a:pt x="4441" y="3344"/>
                              </a:lnTo>
                              <a:lnTo>
                                <a:pt x="3332" y="6679"/>
                              </a:lnTo>
                              <a:lnTo>
                                <a:pt x="3332" y="10014"/>
                              </a:lnTo>
                              <a:lnTo>
                                <a:pt x="4441" y="15579"/>
                              </a:lnTo>
                              <a:lnTo>
                                <a:pt x="6668" y="18918"/>
                              </a:lnTo>
                              <a:lnTo>
                                <a:pt x="8896" y="18918"/>
                              </a:lnTo>
                              <a:lnTo>
                                <a:pt x="8896" y="20919"/>
                              </a:lnTo>
                              <a:lnTo>
                                <a:pt x="4441" y="20032"/>
                              </a:lnTo>
                              <a:lnTo>
                                <a:pt x="3332" y="18918"/>
                              </a:lnTo>
                              <a:lnTo>
                                <a:pt x="1114" y="16692"/>
                              </a:lnTo>
                              <a:lnTo>
                                <a:pt x="0" y="11130"/>
                              </a:lnTo>
                              <a:lnTo>
                                <a:pt x="0" y="6679"/>
                              </a:lnTo>
                              <a:lnTo>
                                <a:pt x="1114" y="3344"/>
                              </a:lnTo>
                              <a:lnTo>
                                <a:pt x="3332" y="1118"/>
                              </a:lnTo>
                              <a:lnTo>
                                <a:pt x="778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0" name="Shape 11100"/>
                      <wps:cNvSpPr/>
                      <wps:spPr>
                        <a:xfrm>
                          <a:off x="290486" y="392692"/>
                          <a:ext cx="8905" cy="21141"/>
                        </a:xfrm>
                        <a:custGeom>
                          <a:avLst/>
                          <a:gdLst/>
                          <a:ahLst/>
                          <a:cxnLst/>
                          <a:rect l="0" t="0" r="0" b="0"/>
                          <a:pathLst>
                            <a:path w="8905" h="21141">
                              <a:moveTo>
                                <a:pt x="0" y="0"/>
                              </a:moveTo>
                              <a:lnTo>
                                <a:pt x="3337" y="0"/>
                              </a:lnTo>
                              <a:lnTo>
                                <a:pt x="5564" y="2226"/>
                              </a:lnTo>
                              <a:lnTo>
                                <a:pt x="6677" y="3344"/>
                              </a:lnTo>
                              <a:lnTo>
                                <a:pt x="7791" y="5566"/>
                              </a:lnTo>
                              <a:lnTo>
                                <a:pt x="8905" y="8906"/>
                              </a:lnTo>
                              <a:lnTo>
                                <a:pt x="8905" y="13353"/>
                              </a:lnTo>
                              <a:lnTo>
                                <a:pt x="7791" y="16692"/>
                              </a:lnTo>
                              <a:lnTo>
                                <a:pt x="4454" y="18918"/>
                              </a:lnTo>
                              <a:lnTo>
                                <a:pt x="1114" y="21141"/>
                              </a:lnTo>
                              <a:lnTo>
                                <a:pt x="0" y="20919"/>
                              </a:lnTo>
                              <a:lnTo>
                                <a:pt x="0" y="18918"/>
                              </a:lnTo>
                              <a:lnTo>
                                <a:pt x="1114" y="18918"/>
                              </a:lnTo>
                              <a:lnTo>
                                <a:pt x="3337" y="17806"/>
                              </a:lnTo>
                              <a:lnTo>
                                <a:pt x="5564" y="14466"/>
                              </a:lnTo>
                              <a:lnTo>
                                <a:pt x="5564" y="10014"/>
                              </a:lnTo>
                              <a:lnTo>
                                <a:pt x="4454" y="6679"/>
                              </a:lnTo>
                              <a:lnTo>
                                <a:pt x="3337" y="3344"/>
                              </a:lnTo>
                              <a:lnTo>
                                <a:pt x="1114" y="2226"/>
                              </a:lnTo>
                              <a:lnTo>
                                <a:pt x="0" y="2226"/>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1" name="Shape 11101"/>
                      <wps:cNvSpPr/>
                      <wps:spPr>
                        <a:xfrm>
                          <a:off x="300506" y="389357"/>
                          <a:ext cx="18919" cy="20027"/>
                        </a:xfrm>
                        <a:custGeom>
                          <a:avLst/>
                          <a:gdLst/>
                          <a:ahLst/>
                          <a:cxnLst/>
                          <a:rect l="0" t="0" r="0" b="0"/>
                          <a:pathLst>
                            <a:path w="18919" h="20027">
                              <a:moveTo>
                                <a:pt x="7791" y="0"/>
                              </a:moveTo>
                              <a:lnTo>
                                <a:pt x="14469" y="0"/>
                              </a:lnTo>
                              <a:lnTo>
                                <a:pt x="15582" y="4452"/>
                              </a:lnTo>
                              <a:lnTo>
                                <a:pt x="14469" y="4452"/>
                              </a:lnTo>
                              <a:lnTo>
                                <a:pt x="14469" y="3335"/>
                              </a:lnTo>
                              <a:lnTo>
                                <a:pt x="13355" y="2226"/>
                              </a:lnTo>
                              <a:lnTo>
                                <a:pt x="11128" y="1108"/>
                              </a:lnTo>
                              <a:lnTo>
                                <a:pt x="8900" y="1108"/>
                              </a:lnTo>
                              <a:lnTo>
                                <a:pt x="6678" y="2226"/>
                              </a:lnTo>
                              <a:lnTo>
                                <a:pt x="4450" y="4452"/>
                              </a:lnTo>
                              <a:lnTo>
                                <a:pt x="3337" y="7787"/>
                              </a:lnTo>
                              <a:lnTo>
                                <a:pt x="4450" y="11123"/>
                              </a:lnTo>
                              <a:lnTo>
                                <a:pt x="5564" y="14467"/>
                              </a:lnTo>
                              <a:lnTo>
                                <a:pt x="7791" y="16687"/>
                              </a:lnTo>
                              <a:lnTo>
                                <a:pt x="10014" y="17801"/>
                              </a:lnTo>
                              <a:lnTo>
                                <a:pt x="14469" y="17801"/>
                              </a:lnTo>
                              <a:lnTo>
                                <a:pt x="15582" y="16687"/>
                              </a:lnTo>
                              <a:lnTo>
                                <a:pt x="15582" y="15575"/>
                              </a:lnTo>
                              <a:lnTo>
                                <a:pt x="14469" y="14467"/>
                              </a:lnTo>
                              <a:lnTo>
                                <a:pt x="14469" y="12240"/>
                              </a:lnTo>
                              <a:lnTo>
                                <a:pt x="12241" y="12240"/>
                              </a:lnTo>
                              <a:lnTo>
                                <a:pt x="11128" y="11123"/>
                              </a:lnTo>
                              <a:lnTo>
                                <a:pt x="15582" y="11123"/>
                              </a:lnTo>
                              <a:lnTo>
                                <a:pt x="18919" y="10014"/>
                              </a:lnTo>
                              <a:lnTo>
                                <a:pt x="18919" y="11123"/>
                              </a:lnTo>
                              <a:lnTo>
                                <a:pt x="17805" y="11123"/>
                              </a:lnTo>
                              <a:lnTo>
                                <a:pt x="17805" y="12240"/>
                              </a:lnTo>
                              <a:lnTo>
                                <a:pt x="18919" y="14467"/>
                              </a:lnTo>
                              <a:lnTo>
                                <a:pt x="18919" y="16687"/>
                              </a:lnTo>
                              <a:lnTo>
                                <a:pt x="15582" y="18914"/>
                              </a:lnTo>
                              <a:lnTo>
                                <a:pt x="12241" y="20027"/>
                              </a:lnTo>
                              <a:lnTo>
                                <a:pt x="7791" y="20027"/>
                              </a:lnTo>
                              <a:lnTo>
                                <a:pt x="4450" y="18914"/>
                              </a:lnTo>
                              <a:lnTo>
                                <a:pt x="2223" y="16687"/>
                              </a:lnTo>
                              <a:lnTo>
                                <a:pt x="1109" y="12240"/>
                              </a:lnTo>
                              <a:lnTo>
                                <a:pt x="0" y="8900"/>
                              </a:lnTo>
                              <a:lnTo>
                                <a:pt x="1109" y="5561"/>
                              </a:lnTo>
                              <a:lnTo>
                                <a:pt x="3337" y="2226"/>
                              </a:lnTo>
                              <a:lnTo>
                                <a:pt x="5564"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2" name="Shape 11102"/>
                      <wps:cNvSpPr/>
                      <wps:spPr>
                        <a:xfrm>
                          <a:off x="317201" y="381569"/>
                          <a:ext cx="22260" cy="24475"/>
                        </a:xfrm>
                        <a:custGeom>
                          <a:avLst/>
                          <a:gdLst/>
                          <a:ahLst/>
                          <a:cxnLst/>
                          <a:rect l="0" t="0" r="0" b="0"/>
                          <a:pathLst>
                            <a:path w="22260" h="24475">
                              <a:moveTo>
                                <a:pt x="17805" y="0"/>
                              </a:moveTo>
                              <a:lnTo>
                                <a:pt x="17805" y="1108"/>
                              </a:lnTo>
                              <a:lnTo>
                                <a:pt x="16691" y="1108"/>
                              </a:lnTo>
                              <a:lnTo>
                                <a:pt x="16691" y="4452"/>
                              </a:lnTo>
                              <a:lnTo>
                                <a:pt x="17805" y="8895"/>
                              </a:lnTo>
                              <a:lnTo>
                                <a:pt x="22260" y="18909"/>
                              </a:lnTo>
                              <a:lnTo>
                                <a:pt x="20032" y="20027"/>
                              </a:lnTo>
                              <a:lnTo>
                                <a:pt x="4450" y="8895"/>
                              </a:lnTo>
                              <a:lnTo>
                                <a:pt x="6678" y="15574"/>
                              </a:lnTo>
                              <a:lnTo>
                                <a:pt x="8900" y="20027"/>
                              </a:lnTo>
                              <a:lnTo>
                                <a:pt x="8900" y="21135"/>
                              </a:lnTo>
                              <a:lnTo>
                                <a:pt x="10014" y="22253"/>
                              </a:lnTo>
                              <a:lnTo>
                                <a:pt x="11128" y="21135"/>
                              </a:lnTo>
                              <a:lnTo>
                                <a:pt x="12241" y="22253"/>
                              </a:lnTo>
                              <a:lnTo>
                                <a:pt x="8900" y="23361"/>
                              </a:lnTo>
                              <a:lnTo>
                                <a:pt x="6678" y="24475"/>
                              </a:lnTo>
                              <a:lnTo>
                                <a:pt x="5564" y="23361"/>
                              </a:lnTo>
                              <a:lnTo>
                                <a:pt x="7791" y="22253"/>
                              </a:lnTo>
                              <a:lnTo>
                                <a:pt x="6678" y="18909"/>
                              </a:lnTo>
                              <a:lnTo>
                                <a:pt x="5564" y="16688"/>
                              </a:lnTo>
                              <a:lnTo>
                                <a:pt x="4450" y="12239"/>
                              </a:lnTo>
                              <a:lnTo>
                                <a:pt x="3337" y="8895"/>
                              </a:lnTo>
                              <a:lnTo>
                                <a:pt x="2223" y="6678"/>
                              </a:lnTo>
                              <a:lnTo>
                                <a:pt x="0" y="6678"/>
                              </a:lnTo>
                              <a:lnTo>
                                <a:pt x="0" y="5560"/>
                              </a:lnTo>
                              <a:lnTo>
                                <a:pt x="2223" y="5560"/>
                              </a:lnTo>
                              <a:lnTo>
                                <a:pt x="3337" y="4452"/>
                              </a:lnTo>
                              <a:lnTo>
                                <a:pt x="4450" y="4452"/>
                              </a:lnTo>
                              <a:lnTo>
                                <a:pt x="13355" y="10013"/>
                              </a:lnTo>
                              <a:lnTo>
                                <a:pt x="18919" y="14465"/>
                              </a:lnTo>
                              <a:lnTo>
                                <a:pt x="17805" y="11122"/>
                              </a:lnTo>
                              <a:lnTo>
                                <a:pt x="14469" y="3335"/>
                              </a:lnTo>
                              <a:lnTo>
                                <a:pt x="14469" y="2226"/>
                              </a:lnTo>
                              <a:lnTo>
                                <a:pt x="12241" y="2226"/>
                              </a:lnTo>
                              <a:lnTo>
                                <a:pt x="12241" y="1108"/>
                              </a:lnTo>
                              <a:lnTo>
                                <a:pt x="14469" y="1108"/>
                              </a:lnTo>
                              <a:lnTo>
                                <a:pt x="178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3" name="Shape 11103"/>
                      <wps:cNvSpPr/>
                      <wps:spPr>
                        <a:xfrm>
                          <a:off x="337236" y="376009"/>
                          <a:ext cx="9459" cy="21135"/>
                        </a:xfrm>
                        <a:custGeom>
                          <a:avLst/>
                          <a:gdLst/>
                          <a:ahLst/>
                          <a:cxnLst/>
                          <a:rect l="0" t="0" r="0" b="0"/>
                          <a:pathLst>
                            <a:path w="9459" h="21135">
                              <a:moveTo>
                                <a:pt x="8900" y="0"/>
                              </a:moveTo>
                              <a:lnTo>
                                <a:pt x="9459" y="185"/>
                              </a:lnTo>
                              <a:lnTo>
                                <a:pt x="9459" y="3059"/>
                              </a:lnTo>
                              <a:lnTo>
                                <a:pt x="7787" y="2226"/>
                              </a:lnTo>
                              <a:lnTo>
                                <a:pt x="5559" y="2226"/>
                              </a:lnTo>
                              <a:lnTo>
                                <a:pt x="3341" y="4452"/>
                              </a:lnTo>
                              <a:lnTo>
                                <a:pt x="3341" y="7788"/>
                              </a:lnTo>
                              <a:lnTo>
                                <a:pt x="4450" y="12240"/>
                              </a:lnTo>
                              <a:lnTo>
                                <a:pt x="6673" y="16683"/>
                              </a:lnTo>
                              <a:lnTo>
                                <a:pt x="9459" y="18539"/>
                              </a:lnTo>
                              <a:lnTo>
                                <a:pt x="9459" y="20996"/>
                              </a:lnTo>
                              <a:lnTo>
                                <a:pt x="8900" y="21135"/>
                              </a:lnTo>
                              <a:lnTo>
                                <a:pt x="6673" y="20027"/>
                              </a:lnTo>
                              <a:lnTo>
                                <a:pt x="4450" y="18909"/>
                              </a:lnTo>
                              <a:lnTo>
                                <a:pt x="1114" y="14456"/>
                              </a:lnTo>
                              <a:lnTo>
                                <a:pt x="0" y="10014"/>
                              </a:lnTo>
                              <a:lnTo>
                                <a:pt x="0" y="6670"/>
                              </a:lnTo>
                              <a:lnTo>
                                <a:pt x="2227" y="3335"/>
                              </a:lnTo>
                              <a:lnTo>
                                <a:pt x="5559" y="1108"/>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4" name="Shape 11104"/>
                      <wps:cNvSpPr/>
                      <wps:spPr>
                        <a:xfrm>
                          <a:off x="346696" y="376194"/>
                          <a:ext cx="9459" cy="20810"/>
                        </a:xfrm>
                        <a:custGeom>
                          <a:avLst/>
                          <a:gdLst/>
                          <a:ahLst/>
                          <a:cxnLst/>
                          <a:rect l="0" t="0" r="0" b="0"/>
                          <a:pathLst>
                            <a:path w="9459" h="20810">
                              <a:moveTo>
                                <a:pt x="0" y="0"/>
                              </a:moveTo>
                              <a:lnTo>
                                <a:pt x="2782" y="923"/>
                              </a:lnTo>
                              <a:lnTo>
                                <a:pt x="5005" y="2041"/>
                              </a:lnTo>
                              <a:lnTo>
                                <a:pt x="6118" y="4267"/>
                              </a:lnTo>
                              <a:lnTo>
                                <a:pt x="8346" y="6485"/>
                              </a:lnTo>
                              <a:lnTo>
                                <a:pt x="9459" y="10937"/>
                              </a:lnTo>
                              <a:lnTo>
                                <a:pt x="8346" y="14271"/>
                              </a:lnTo>
                              <a:lnTo>
                                <a:pt x="7232" y="17615"/>
                              </a:lnTo>
                              <a:lnTo>
                                <a:pt x="3891" y="19841"/>
                              </a:lnTo>
                              <a:lnTo>
                                <a:pt x="0" y="20810"/>
                              </a:lnTo>
                              <a:lnTo>
                                <a:pt x="0" y="18354"/>
                              </a:lnTo>
                              <a:lnTo>
                                <a:pt x="555" y="18723"/>
                              </a:lnTo>
                              <a:lnTo>
                                <a:pt x="3891" y="18723"/>
                              </a:lnTo>
                              <a:lnTo>
                                <a:pt x="6118" y="16497"/>
                              </a:lnTo>
                              <a:lnTo>
                                <a:pt x="6118" y="13163"/>
                              </a:lnTo>
                              <a:lnTo>
                                <a:pt x="5005" y="8711"/>
                              </a:lnTo>
                              <a:lnTo>
                                <a:pt x="2782" y="5376"/>
                              </a:lnTo>
                              <a:lnTo>
                                <a:pt x="555" y="3150"/>
                              </a:lnTo>
                              <a:lnTo>
                                <a:pt x="0" y="287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5" name="Shape 11105"/>
                      <wps:cNvSpPr/>
                      <wps:spPr>
                        <a:xfrm>
                          <a:off x="353930" y="369331"/>
                          <a:ext cx="15582" cy="21137"/>
                        </a:xfrm>
                        <a:custGeom>
                          <a:avLst/>
                          <a:gdLst/>
                          <a:ahLst/>
                          <a:cxnLst/>
                          <a:rect l="0" t="0" r="0" b="0"/>
                          <a:pathLst>
                            <a:path w="15582" h="21137">
                              <a:moveTo>
                                <a:pt x="6677" y="0"/>
                              </a:moveTo>
                              <a:lnTo>
                                <a:pt x="8905" y="0"/>
                              </a:lnTo>
                              <a:lnTo>
                                <a:pt x="8905" y="1118"/>
                              </a:lnTo>
                              <a:lnTo>
                                <a:pt x="10018" y="3344"/>
                              </a:lnTo>
                              <a:lnTo>
                                <a:pt x="8905" y="4453"/>
                              </a:lnTo>
                              <a:lnTo>
                                <a:pt x="7791" y="2227"/>
                              </a:lnTo>
                              <a:lnTo>
                                <a:pt x="4450" y="2227"/>
                              </a:lnTo>
                              <a:lnTo>
                                <a:pt x="2227" y="4453"/>
                              </a:lnTo>
                              <a:lnTo>
                                <a:pt x="2227" y="6679"/>
                              </a:lnTo>
                              <a:lnTo>
                                <a:pt x="3341" y="7788"/>
                              </a:lnTo>
                              <a:lnTo>
                                <a:pt x="4450" y="8906"/>
                              </a:lnTo>
                              <a:lnTo>
                                <a:pt x="6677" y="7788"/>
                              </a:lnTo>
                              <a:lnTo>
                                <a:pt x="12241" y="7788"/>
                              </a:lnTo>
                              <a:lnTo>
                                <a:pt x="13355" y="8906"/>
                              </a:lnTo>
                              <a:lnTo>
                                <a:pt x="14469" y="10014"/>
                              </a:lnTo>
                              <a:lnTo>
                                <a:pt x="15582" y="13350"/>
                              </a:lnTo>
                              <a:lnTo>
                                <a:pt x="15582" y="15576"/>
                              </a:lnTo>
                              <a:lnTo>
                                <a:pt x="14469" y="17802"/>
                              </a:lnTo>
                              <a:lnTo>
                                <a:pt x="11132" y="20028"/>
                              </a:lnTo>
                              <a:lnTo>
                                <a:pt x="8905" y="21137"/>
                              </a:lnTo>
                              <a:lnTo>
                                <a:pt x="6677" y="21137"/>
                              </a:lnTo>
                              <a:lnTo>
                                <a:pt x="4450" y="16694"/>
                              </a:lnTo>
                              <a:lnTo>
                                <a:pt x="5564" y="15576"/>
                              </a:lnTo>
                              <a:lnTo>
                                <a:pt x="6677" y="17802"/>
                              </a:lnTo>
                              <a:lnTo>
                                <a:pt x="8905" y="18920"/>
                              </a:lnTo>
                              <a:lnTo>
                                <a:pt x="11132" y="17802"/>
                              </a:lnTo>
                              <a:lnTo>
                                <a:pt x="12241" y="16694"/>
                              </a:lnTo>
                              <a:lnTo>
                                <a:pt x="13355" y="15576"/>
                              </a:lnTo>
                              <a:lnTo>
                                <a:pt x="13355" y="13350"/>
                              </a:lnTo>
                              <a:lnTo>
                                <a:pt x="12241" y="12240"/>
                              </a:lnTo>
                              <a:lnTo>
                                <a:pt x="11132" y="11132"/>
                              </a:lnTo>
                              <a:lnTo>
                                <a:pt x="8905" y="12240"/>
                              </a:lnTo>
                              <a:lnTo>
                                <a:pt x="3341" y="12240"/>
                              </a:lnTo>
                              <a:lnTo>
                                <a:pt x="2227" y="11132"/>
                              </a:lnTo>
                              <a:lnTo>
                                <a:pt x="1114" y="8906"/>
                              </a:lnTo>
                              <a:lnTo>
                                <a:pt x="0" y="6679"/>
                              </a:lnTo>
                              <a:lnTo>
                                <a:pt x="0" y="3344"/>
                              </a:lnTo>
                              <a:lnTo>
                                <a:pt x="2227" y="2227"/>
                              </a:lnTo>
                              <a:lnTo>
                                <a:pt x="3341" y="1118"/>
                              </a:lnTo>
                              <a:lnTo>
                                <a:pt x="667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6" name="Shape 11106"/>
                      <wps:cNvSpPr/>
                      <wps:spPr>
                        <a:xfrm>
                          <a:off x="367286" y="360440"/>
                          <a:ext cx="18923" cy="21131"/>
                        </a:xfrm>
                        <a:custGeom>
                          <a:avLst/>
                          <a:gdLst/>
                          <a:ahLst/>
                          <a:cxnLst/>
                          <a:rect l="0" t="0" r="0" b="0"/>
                          <a:pathLst>
                            <a:path w="18923" h="21131">
                              <a:moveTo>
                                <a:pt x="11132" y="0"/>
                              </a:moveTo>
                              <a:lnTo>
                                <a:pt x="12246" y="0"/>
                              </a:lnTo>
                              <a:lnTo>
                                <a:pt x="12246" y="2218"/>
                              </a:lnTo>
                              <a:lnTo>
                                <a:pt x="13359" y="4444"/>
                              </a:lnTo>
                              <a:lnTo>
                                <a:pt x="12246" y="5556"/>
                              </a:lnTo>
                              <a:lnTo>
                                <a:pt x="11132" y="3330"/>
                              </a:lnTo>
                              <a:lnTo>
                                <a:pt x="8905" y="2218"/>
                              </a:lnTo>
                              <a:lnTo>
                                <a:pt x="6678" y="3330"/>
                              </a:lnTo>
                              <a:lnTo>
                                <a:pt x="4455" y="4444"/>
                              </a:lnTo>
                              <a:lnTo>
                                <a:pt x="3341" y="7782"/>
                              </a:lnTo>
                              <a:lnTo>
                                <a:pt x="3341" y="10009"/>
                              </a:lnTo>
                              <a:lnTo>
                                <a:pt x="4455" y="13344"/>
                              </a:lnTo>
                              <a:lnTo>
                                <a:pt x="6678" y="16679"/>
                              </a:lnTo>
                              <a:lnTo>
                                <a:pt x="10018" y="17797"/>
                              </a:lnTo>
                              <a:lnTo>
                                <a:pt x="12246" y="18905"/>
                              </a:lnTo>
                              <a:lnTo>
                                <a:pt x="15582" y="17797"/>
                              </a:lnTo>
                              <a:lnTo>
                                <a:pt x="16696" y="16679"/>
                              </a:lnTo>
                              <a:lnTo>
                                <a:pt x="18923" y="14453"/>
                              </a:lnTo>
                              <a:lnTo>
                                <a:pt x="18923" y="16679"/>
                              </a:lnTo>
                              <a:lnTo>
                                <a:pt x="17809" y="18905"/>
                              </a:lnTo>
                              <a:lnTo>
                                <a:pt x="14469" y="20023"/>
                              </a:lnTo>
                              <a:lnTo>
                                <a:pt x="10018" y="21131"/>
                              </a:lnTo>
                              <a:lnTo>
                                <a:pt x="6678" y="21131"/>
                              </a:lnTo>
                              <a:lnTo>
                                <a:pt x="4455" y="18905"/>
                              </a:lnTo>
                              <a:lnTo>
                                <a:pt x="1114" y="15570"/>
                              </a:lnTo>
                              <a:lnTo>
                                <a:pt x="0" y="11118"/>
                              </a:lnTo>
                              <a:lnTo>
                                <a:pt x="0" y="7782"/>
                              </a:lnTo>
                              <a:lnTo>
                                <a:pt x="2227" y="4444"/>
                              </a:lnTo>
                              <a:lnTo>
                                <a:pt x="5568" y="2218"/>
                              </a:lnTo>
                              <a:lnTo>
                                <a:pt x="8905"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7" name="Shape 11107"/>
                      <wps:cNvSpPr/>
                      <wps:spPr>
                        <a:xfrm>
                          <a:off x="379531" y="353760"/>
                          <a:ext cx="20032" cy="23357"/>
                        </a:xfrm>
                        <a:custGeom>
                          <a:avLst/>
                          <a:gdLst/>
                          <a:ahLst/>
                          <a:cxnLst/>
                          <a:rect l="0" t="0" r="0" b="0"/>
                          <a:pathLst>
                            <a:path w="20032" h="23357">
                              <a:moveTo>
                                <a:pt x="11128" y="0"/>
                              </a:moveTo>
                              <a:lnTo>
                                <a:pt x="12241" y="2226"/>
                              </a:lnTo>
                              <a:lnTo>
                                <a:pt x="12241" y="4452"/>
                              </a:lnTo>
                              <a:lnTo>
                                <a:pt x="11128" y="3340"/>
                              </a:lnTo>
                              <a:lnTo>
                                <a:pt x="11128" y="2226"/>
                              </a:lnTo>
                              <a:lnTo>
                                <a:pt x="10014" y="3340"/>
                              </a:lnTo>
                              <a:lnTo>
                                <a:pt x="7791" y="3340"/>
                              </a:lnTo>
                              <a:lnTo>
                                <a:pt x="5564" y="4452"/>
                              </a:lnTo>
                              <a:lnTo>
                                <a:pt x="7791" y="8896"/>
                              </a:lnTo>
                              <a:lnTo>
                                <a:pt x="8905" y="11123"/>
                              </a:lnTo>
                              <a:lnTo>
                                <a:pt x="10014" y="10010"/>
                              </a:lnTo>
                              <a:lnTo>
                                <a:pt x="12241" y="10010"/>
                              </a:lnTo>
                              <a:lnTo>
                                <a:pt x="12241" y="6679"/>
                              </a:lnTo>
                              <a:lnTo>
                                <a:pt x="14469" y="10010"/>
                              </a:lnTo>
                              <a:lnTo>
                                <a:pt x="15582" y="12236"/>
                              </a:lnTo>
                              <a:lnTo>
                                <a:pt x="14469" y="12236"/>
                              </a:lnTo>
                              <a:lnTo>
                                <a:pt x="13355" y="11123"/>
                              </a:lnTo>
                              <a:lnTo>
                                <a:pt x="11128" y="11123"/>
                              </a:lnTo>
                              <a:lnTo>
                                <a:pt x="8905" y="12236"/>
                              </a:lnTo>
                              <a:lnTo>
                                <a:pt x="12241" y="17798"/>
                              </a:lnTo>
                              <a:lnTo>
                                <a:pt x="12241" y="18915"/>
                              </a:lnTo>
                              <a:lnTo>
                                <a:pt x="14469" y="18915"/>
                              </a:lnTo>
                              <a:lnTo>
                                <a:pt x="16696" y="17798"/>
                              </a:lnTo>
                              <a:lnTo>
                                <a:pt x="17809" y="16689"/>
                              </a:lnTo>
                              <a:lnTo>
                                <a:pt x="16696" y="13345"/>
                              </a:lnTo>
                              <a:lnTo>
                                <a:pt x="17809" y="13345"/>
                              </a:lnTo>
                              <a:lnTo>
                                <a:pt x="20032" y="17798"/>
                              </a:lnTo>
                              <a:lnTo>
                                <a:pt x="17809" y="18915"/>
                              </a:lnTo>
                              <a:lnTo>
                                <a:pt x="16696" y="20024"/>
                              </a:lnTo>
                              <a:lnTo>
                                <a:pt x="12241" y="21131"/>
                              </a:lnTo>
                              <a:lnTo>
                                <a:pt x="8905" y="23357"/>
                              </a:lnTo>
                              <a:lnTo>
                                <a:pt x="8905" y="22249"/>
                              </a:lnTo>
                              <a:lnTo>
                                <a:pt x="10014" y="21131"/>
                              </a:lnTo>
                              <a:lnTo>
                                <a:pt x="8905" y="18915"/>
                              </a:lnTo>
                              <a:lnTo>
                                <a:pt x="7791" y="16689"/>
                              </a:lnTo>
                              <a:lnTo>
                                <a:pt x="4450" y="10010"/>
                              </a:lnTo>
                              <a:lnTo>
                                <a:pt x="3337" y="7788"/>
                              </a:lnTo>
                              <a:lnTo>
                                <a:pt x="2223" y="6679"/>
                              </a:lnTo>
                              <a:lnTo>
                                <a:pt x="0" y="6679"/>
                              </a:lnTo>
                              <a:lnTo>
                                <a:pt x="0" y="5562"/>
                              </a:lnTo>
                              <a:lnTo>
                                <a:pt x="2223" y="4452"/>
                              </a:lnTo>
                              <a:lnTo>
                                <a:pt x="3337" y="4452"/>
                              </a:lnTo>
                              <a:lnTo>
                                <a:pt x="6677" y="2226"/>
                              </a:lnTo>
                              <a:lnTo>
                                <a:pt x="8905" y="1118"/>
                              </a:lnTo>
                              <a:lnTo>
                                <a:pt x="111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8" name="Shape 11108"/>
                      <wps:cNvSpPr/>
                      <wps:spPr>
                        <a:xfrm>
                          <a:off x="392885" y="348201"/>
                          <a:ext cx="23373" cy="22249"/>
                        </a:xfrm>
                        <a:custGeom>
                          <a:avLst/>
                          <a:gdLst/>
                          <a:ahLst/>
                          <a:cxnLst/>
                          <a:rect l="0" t="0" r="0" b="0"/>
                          <a:pathLst>
                            <a:path w="23373" h="22249">
                              <a:moveTo>
                                <a:pt x="11132" y="0"/>
                              </a:moveTo>
                              <a:lnTo>
                                <a:pt x="13359" y="0"/>
                              </a:lnTo>
                              <a:lnTo>
                                <a:pt x="14469" y="2226"/>
                              </a:lnTo>
                              <a:lnTo>
                                <a:pt x="15582" y="5561"/>
                              </a:lnTo>
                              <a:lnTo>
                                <a:pt x="13359" y="8900"/>
                              </a:lnTo>
                              <a:lnTo>
                                <a:pt x="14469" y="10014"/>
                              </a:lnTo>
                              <a:lnTo>
                                <a:pt x="15582" y="10014"/>
                              </a:lnTo>
                              <a:lnTo>
                                <a:pt x="18923" y="12240"/>
                              </a:lnTo>
                              <a:lnTo>
                                <a:pt x="20037" y="13349"/>
                              </a:lnTo>
                              <a:lnTo>
                                <a:pt x="21150" y="14457"/>
                              </a:lnTo>
                              <a:lnTo>
                                <a:pt x="23373" y="14457"/>
                              </a:lnTo>
                              <a:lnTo>
                                <a:pt x="23373" y="15570"/>
                              </a:lnTo>
                              <a:lnTo>
                                <a:pt x="21150" y="16683"/>
                              </a:lnTo>
                              <a:lnTo>
                                <a:pt x="18923" y="17797"/>
                              </a:lnTo>
                              <a:lnTo>
                                <a:pt x="18923" y="16683"/>
                              </a:lnTo>
                              <a:lnTo>
                                <a:pt x="14469" y="13349"/>
                              </a:lnTo>
                              <a:lnTo>
                                <a:pt x="11132" y="11123"/>
                              </a:lnTo>
                              <a:lnTo>
                                <a:pt x="10018" y="11123"/>
                              </a:lnTo>
                              <a:lnTo>
                                <a:pt x="10018" y="10014"/>
                              </a:lnTo>
                              <a:lnTo>
                                <a:pt x="12246" y="8900"/>
                              </a:lnTo>
                              <a:lnTo>
                                <a:pt x="12246" y="4452"/>
                              </a:lnTo>
                              <a:lnTo>
                                <a:pt x="10018" y="3335"/>
                              </a:lnTo>
                              <a:lnTo>
                                <a:pt x="8905" y="2226"/>
                              </a:lnTo>
                              <a:lnTo>
                                <a:pt x="6677" y="3335"/>
                              </a:lnTo>
                              <a:lnTo>
                                <a:pt x="5564" y="3335"/>
                              </a:lnTo>
                              <a:lnTo>
                                <a:pt x="6677" y="5561"/>
                              </a:lnTo>
                              <a:lnTo>
                                <a:pt x="8905" y="11123"/>
                              </a:lnTo>
                              <a:lnTo>
                                <a:pt x="11132" y="14457"/>
                              </a:lnTo>
                              <a:lnTo>
                                <a:pt x="12246" y="17797"/>
                              </a:lnTo>
                              <a:lnTo>
                                <a:pt x="13359" y="18905"/>
                              </a:lnTo>
                              <a:lnTo>
                                <a:pt x="14469" y="17797"/>
                              </a:lnTo>
                              <a:lnTo>
                                <a:pt x="15582" y="18905"/>
                              </a:lnTo>
                              <a:lnTo>
                                <a:pt x="11132" y="21131"/>
                              </a:lnTo>
                              <a:lnTo>
                                <a:pt x="8905" y="22249"/>
                              </a:lnTo>
                              <a:lnTo>
                                <a:pt x="7791" y="21131"/>
                              </a:lnTo>
                              <a:lnTo>
                                <a:pt x="8905" y="20023"/>
                              </a:lnTo>
                              <a:lnTo>
                                <a:pt x="8905" y="17797"/>
                              </a:lnTo>
                              <a:lnTo>
                                <a:pt x="6677" y="14457"/>
                              </a:lnTo>
                              <a:lnTo>
                                <a:pt x="4455" y="10014"/>
                              </a:lnTo>
                              <a:lnTo>
                                <a:pt x="3341" y="6679"/>
                              </a:lnTo>
                              <a:lnTo>
                                <a:pt x="2227" y="5561"/>
                              </a:lnTo>
                              <a:lnTo>
                                <a:pt x="1114" y="5561"/>
                              </a:lnTo>
                              <a:lnTo>
                                <a:pt x="0" y="4452"/>
                              </a:lnTo>
                              <a:lnTo>
                                <a:pt x="2227" y="3335"/>
                              </a:lnTo>
                              <a:lnTo>
                                <a:pt x="4455" y="3335"/>
                              </a:lnTo>
                              <a:lnTo>
                                <a:pt x="5564" y="2226"/>
                              </a:lnTo>
                              <a:lnTo>
                                <a:pt x="7791"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9" name="Shape 11109"/>
                      <wps:cNvSpPr/>
                      <wps:spPr>
                        <a:xfrm>
                          <a:off x="408468" y="341522"/>
                          <a:ext cx="20037" cy="22250"/>
                        </a:xfrm>
                        <a:custGeom>
                          <a:avLst/>
                          <a:gdLst/>
                          <a:ahLst/>
                          <a:cxnLst/>
                          <a:rect l="0" t="0" r="0" b="0"/>
                          <a:pathLst>
                            <a:path w="20037" h="22250">
                              <a:moveTo>
                                <a:pt x="10018" y="0"/>
                              </a:moveTo>
                              <a:lnTo>
                                <a:pt x="12246" y="0"/>
                              </a:lnTo>
                              <a:lnTo>
                                <a:pt x="13359" y="2227"/>
                              </a:lnTo>
                              <a:lnTo>
                                <a:pt x="13359" y="3339"/>
                              </a:lnTo>
                              <a:lnTo>
                                <a:pt x="12246" y="4453"/>
                              </a:lnTo>
                              <a:lnTo>
                                <a:pt x="12246" y="2227"/>
                              </a:lnTo>
                              <a:lnTo>
                                <a:pt x="8900" y="2227"/>
                              </a:lnTo>
                              <a:lnTo>
                                <a:pt x="6677" y="3339"/>
                              </a:lnTo>
                              <a:lnTo>
                                <a:pt x="7791" y="7788"/>
                              </a:lnTo>
                              <a:lnTo>
                                <a:pt x="8900" y="10014"/>
                              </a:lnTo>
                              <a:lnTo>
                                <a:pt x="10018" y="10014"/>
                              </a:lnTo>
                              <a:lnTo>
                                <a:pt x="12246" y="8906"/>
                              </a:lnTo>
                              <a:lnTo>
                                <a:pt x="13359" y="8906"/>
                              </a:lnTo>
                              <a:lnTo>
                                <a:pt x="13359" y="7788"/>
                              </a:lnTo>
                              <a:lnTo>
                                <a:pt x="12246" y="6679"/>
                              </a:lnTo>
                              <a:lnTo>
                                <a:pt x="13359" y="5570"/>
                              </a:lnTo>
                              <a:lnTo>
                                <a:pt x="14468" y="8906"/>
                              </a:lnTo>
                              <a:lnTo>
                                <a:pt x="15582" y="12240"/>
                              </a:lnTo>
                              <a:lnTo>
                                <a:pt x="14468" y="12240"/>
                              </a:lnTo>
                              <a:lnTo>
                                <a:pt x="13359" y="10014"/>
                              </a:lnTo>
                              <a:lnTo>
                                <a:pt x="11132" y="11130"/>
                              </a:lnTo>
                              <a:lnTo>
                                <a:pt x="8900" y="11130"/>
                              </a:lnTo>
                              <a:lnTo>
                                <a:pt x="11132" y="16692"/>
                              </a:lnTo>
                              <a:lnTo>
                                <a:pt x="12246" y="18918"/>
                              </a:lnTo>
                              <a:lnTo>
                                <a:pt x="14468" y="17800"/>
                              </a:lnTo>
                              <a:lnTo>
                                <a:pt x="16696" y="16692"/>
                              </a:lnTo>
                              <a:lnTo>
                                <a:pt x="17809" y="16692"/>
                              </a:lnTo>
                              <a:lnTo>
                                <a:pt x="17809" y="15580"/>
                              </a:lnTo>
                              <a:lnTo>
                                <a:pt x="16696" y="13357"/>
                              </a:lnTo>
                              <a:lnTo>
                                <a:pt x="17809" y="13357"/>
                              </a:lnTo>
                              <a:lnTo>
                                <a:pt x="20037" y="17800"/>
                              </a:lnTo>
                              <a:lnTo>
                                <a:pt x="18923" y="17800"/>
                              </a:lnTo>
                              <a:lnTo>
                                <a:pt x="17809" y="18918"/>
                              </a:lnTo>
                              <a:lnTo>
                                <a:pt x="15582" y="18918"/>
                              </a:lnTo>
                              <a:lnTo>
                                <a:pt x="12246" y="21136"/>
                              </a:lnTo>
                              <a:lnTo>
                                <a:pt x="7791" y="22250"/>
                              </a:lnTo>
                              <a:lnTo>
                                <a:pt x="7791" y="21136"/>
                              </a:lnTo>
                              <a:lnTo>
                                <a:pt x="8900" y="20027"/>
                              </a:lnTo>
                              <a:lnTo>
                                <a:pt x="7791" y="18918"/>
                              </a:lnTo>
                              <a:lnTo>
                                <a:pt x="6677" y="15580"/>
                              </a:lnTo>
                              <a:lnTo>
                                <a:pt x="4455" y="8906"/>
                              </a:lnTo>
                              <a:lnTo>
                                <a:pt x="3341" y="6679"/>
                              </a:lnTo>
                              <a:lnTo>
                                <a:pt x="3341" y="4453"/>
                              </a:lnTo>
                              <a:lnTo>
                                <a:pt x="2227" y="4453"/>
                              </a:lnTo>
                              <a:lnTo>
                                <a:pt x="1114" y="5570"/>
                              </a:lnTo>
                              <a:lnTo>
                                <a:pt x="0" y="4453"/>
                              </a:lnTo>
                              <a:lnTo>
                                <a:pt x="3341" y="3339"/>
                              </a:lnTo>
                              <a:lnTo>
                                <a:pt x="4455" y="2227"/>
                              </a:lnTo>
                              <a:lnTo>
                                <a:pt x="7791" y="1113"/>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0" name="Shape 11110"/>
                      <wps:cNvSpPr/>
                      <wps:spPr>
                        <a:xfrm>
                          <a:off x="430729" y="335776"/>
                          <a:ext cx="8348" cy="21327"/>
                        </a:xfrm>
                        <a:custGeom>
                          <a:avLst/>
                          <a:gdLst/>
                          <a:ahLst/>
                          <a:cxnLst/>
                          <a:rect l="0" t="0" r="0" b="0"/>
                          <a:pathLst>
                            <a:path w="8348" h="21327">
                              <a:moveTo>
                                <a:pt x="8348" y="0"/>
                              </a:moveTo>
                              <a:lnTo>
                                <a:pt x="8348" y="1304"/>
                              </a:lnTo>
                              <a:lnTo>
                                <a:pt x="6677" y="1304"/>
                              </a:lnTo>
                              <a:lnTo>
                                <a:pt x="5564" y="2413"/>
                              </a:lnTo>
                              <a:lnTo>
                                <a:pt x="5564" y="4639"/>
                              </a:lnTo>
                              <a:lnTo>
                                <a:pt x="7787" y="9088"/>
                              </a:lnTo>
                              <a:lnTo>
                                <a:pt x="8348" y="8808"/>
                              </a:lnTo>
                              <a:lnTo>
                                <a:pt x="8348" y="10200"/>
                              </a:lnTo>
                              <a:lnTo>
                                <a:pt x="7787" y="10200"/>
                              </a:lnTo>
                              <a:lnTo>
                                <a:pt x="7787" y="13536"/>
                              </a:lnTo>
                              <a:lnTo>
                                <a:pt x="8348" y="15215"/>
                              </a:lnTo>
                              <a:lnTo>
                                <a:pt x="8348" y="20075"/>
                              </a:lnTo>
                              <a:lnTo>
                                <a:pt x="7787" y="20214"/>
                              </a:lnTo>
                              <a:lnTo>
                                <a:pt x="4450" y="21327"/>
                              </a:lnTo>
                              <a:lnTo>
                                <a:pt x="4450" y="20214"/>
                              </a:lnTo>
                              <a:lnTo>
                                <a:pt x="5564" y="19106"/>
                              </a:lnTo>
                              <a:lnTo>
                                <a:pt x="5564" y="16880"/>
                              </a:lnTo>
                              <a:lnTo>
                                <a:pt x="4450" y="13536"/>
                              </a:lnTo>
                              <a:lnTo>
                                <a:pt x="3337" y="7974"/>
                              </a:lnTo>
                              <a:lnTo>
                                <a:pt x="2223" y="4639"/>
                              </a:lnTo>
                              <a:lnTo>
                                <a:pt x="2223" y="2413"/>
                              </a:lnTo>
                              <a:lnTo>
                                <a:pt x="0" y="3530"/>
                              </a:lnTo>
                              <a:lnTo>
                                <a:pt x="0" y="2413"/>
                              </a:lnTo>
                              <a:lnTo>
                                <a:pt x="1109" y="1304"/>
                              </a:lnTo>
                              <a:lnTo>
                                <a:pt x="3337" y="1304"/>
                              </a:lnTo>
                              <a:lnTo>
                                <a:pt x="5564" y="186"/>
                              </a:lnTo>
                              <a:lnTo>
                                <a:pt x="7787" y="186"/>
                              </a:lnTo>
                              <a:lnTo>
                                <a:pt x="834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1" name="Shape 11111"/>
                      <wps:cNvSpPr/>
                      <wps:spPr>
                        <a:xfrm>
                          <a:off x="439077" y="350990"/>
                          <a:ext cx="3898" cy="4860"/>
                        </a:xfrm>
                        <a:custGeom>
                          <a:avLst/>
                          <a:gdLst/>
                          <a:ahLst/>
                          <a:cxnLst/>
                          <a:rect l="0" t="0" r="0" b="0"/>
                          <a:pathLst>
                            <a:path w="3898" h="4860">
                              <a:moveTo>
                                <a:pt x="0" y="0"/>
                              </a:moveTo>
                              <a:lnTo>
                                <a:pt x="557" y="1665"/>
                              </a:lnTo>
                              <a:lnTo>
                                <a:pt x="1670" y="2773"/>
                              </a:lnTo>
                              <a:lnTo>
                                <a:pt x="2784" y="2773"/>
                              </a:lnTo>
                              <a:lnTo>
                                <a:pt x="3898" y="3891"/>
                              </a:lnTo>
                              <a:lnTo>
                                <a:pt x="0" y="4860"/>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2" name="Shape 11112"/>
                      <wps:cNvSpPr/>
                      <wps:spPr>
                        <a:xfrm>
                          <a:off x="439077" y="334853"/>
                          <a:ext cx="11689" cy="18910"/>
                        </a:xfrm>
                        <a:custGeom>
                          <a:avLst/>
                          <a:gdLst/>
                          <a:ahLst/>
                          <a:cxnLst/>
                          <a:rect l="0" t="0" r="0" b="0"/>
                          <a:pathLst>
                            <a:path w="11689" h="18910">
                              <a:moveTo>
                                <a:pt x="2784" y="0"/>
                              </a:moveTo>
                              <a:lnTo>
                                <a:pt x="5011" y="1108"/>
                              </a:lnTo>
                              <a:lnTo>
                                <a:pt x="6125" y="3335"/>
                              </a:lnTo>
                              <a:lnTo>
                                <a:pt x="6125" y="6670"/>
                              </a:lnTo>
                              <a:lnTo>
                                <a:pt x="3898" y="10010"/>
                              </a:lnTo>
                              <a:lnTo>
                                <a:pt x="5011" y="11123"/>
                              </a:lnTo>
                              <a:lnTo>
                                <a:pt x="8348" y="14458"/>
                              </a:lnTo>
                              <a:lnTo>
                                <a:pt x="9461" y="15575"/>
                              </a:lnTo>
                              <a:lnTo>
                                <a:pt x="10575" y="16684"/>
                              </a:lnTo>
                              <a:lnTo>
                                <a:pt x="11689" y="16684"/>
                              </a:lnTo>
                              <a:lnTo>
                                <a:pt x="11689" y="17802"/>
                              </a:lnTo>
                              <a:lnTo>
                                <a:pt x="9461" y="18910"/>
                              </a:lnTo>
                              <a:lnTo>
                                <a:pt x="7234" y="18910"/>
                              </a:lnTo>
                              <a:lnTo>
                                <a:pt x="3898" y="14458"/>
                              </a:lnTo>
                              <a:lnTo>
                                <a:pt x="557" y="11123"/>
                              </a:lnTo>
                              <a:lnTo>
                                <a:pt x="0" y="11123"/>
                              </a:lnTo>
                              <a:lnTo>
                                <a:pt x="0" y="9730"/>
                              </a:lnTo>
                              <a:lnTo>
                                <a:pt x="1670" y="8896"/>
                              </a:lnTo>
                              <a:lnTo>
                                <a:pt x="2784" y="7784"/>
                              </a:lnTo>
                              <a:lnTo>
                                <a:pt x="2784" y="5562"/>
                              </a:lnTo>
                              <a:lnTo>
                                <a:pt x="1670" y="3335"/>
                              </a:lnTo>
                              <a:lnTo>
                                <a:pt x="557" y="2226"/>
                              </a:lnTo>
                              <a:lnTo>
                                <a:pt x="0" y="2226"/>
                              </a:lnTo>
                              <a:lnTo>
                                <a:pt x="0" y="922"/>
                              </a:lnTo>
                              <a:lnTo>
                                <a:pt x="278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3" name="Shape 11113"/>
                      <wps:cNvSpPr/>
                      <wps:spPr>
                        <a:xfrm>
                          <a:off x="448536" y="331513"/>
                          <a:ext cx="15582" cy="21141"/>
                        </a:xfrm>
                        <a:custGeom>
                          <a:avLst/>
                          <a:gdLst/>
                          <a:ahLst/>
                          <a:cxnLst/>
                          <a:rect l="0" t="0" r="0" b="0"/>
                          <a:pathLst>
                            <a:path w="15582" h="21141">
                              <a:moveTo>
                                <a:pt x="12246" y="0"/>
                              </a:moveTo>
                              <a:lnTo>
                                <a:pt x="12246" y="2222"/>
                              </a:lnTo>
                              <a:lnTo>
                                <a:pt x="13359" y="4448"/>
                              </a:lnTo>
                              <a:lnTo>
                                <a:pt x="12246" y="4448"/>
                              </a:lnTo>
                              <a:lnTo>
                                <a:pt x="11132" y="3339"/>
                              </a:lnTo>
                              <a:lnTo>
                                <a:pt x="11132" y="2222"/>
                              </a:lnTo>
                              <a:lnTo>
                                <a:pt x="7791" y="2222"/>
                              </a:lnTo>
                              <a:lnTo>
                                <a:pt x="5568" y="3339"/>
                              </a:lnTo>
                              <a:lnTo>
                                <a:pt x="6677" y="6674"/>
                              </a:lnTo>
                              <a:lnTo>
                                <a:pt x="6677" y="10009"/>
                              </a:lnTo>
                              <a:lnTo>
                                <a:pt x="10018" y="10009"/>
                              </a:lnTo>
                              <a:lnTo>
                                <a:pt x="11132" y="8900"/>
                              </a:lnTo>
                              <a:lnTo>
                                <a:pt x="11132" y="7792"/>
                              </a:lnTo>
                              <a:lnTo>
                                <a:pt x="12246" y="6674"/>
                              </a:lnTo>
                              <a:lnTo>
                                <a:pt x="12246" y="13349"/>
                              </a:lnTo>
                              <a:lnTo>
                                <a:pt x="11132" y="11123"/>
                              </a:lnTo>
                              <a:lnTo>
                                <a:pt x="6677" y="11123"/>
                              </a:lnTo>
                              <a:lnTo>
                                <a:pt x="7791" y="17797"/>
                              </a:lnTo>
                              <a:lnTo>
                                <a:pt x="7791" y="18914"/>
                              </a:lnTo>
                              <a:lnTo>
                                <a:pt x="12246" y="18914"/>
                              </a:lnTo>
                              <a:lnTo>
                                <a:pt x="13359" y="17797"/>
                              </a:lnTo>
                              <a:lnTo>
                                <a:pt x="14468" y="15579"/>
                              </a:lnTo>
                              <a:lnTo>
                                <a:pt x="15582" y="20023"/>
                              </a:lnTo>
                              <a:lnTo>
                                <a:pt x="11132" y="20023"/>
                              </a:lnTo>
                              <a:lnTo>
                                <a:pt x="6677" y="21141"/>
                              </a:lnTo>
                              <a:lnTo>
                                <a:pt x="3341" y="21141"/>
                              </a:lnTo>
                              <a:lnTo>
                                <a:pt x="4455" y="20023"/>
                              </a:lnTo>
                              <a:lnTo>
                                <a:pt x="4455" y="17797"/>
                              </a:lnTo>
                              <a:lnTo>
                                <a:pt x="3341" y="14462"/>
                              </a:lnTo>
                              <a:lnTo>
                                <a:pt x="3341" y="7792"/>
                              </a:lnTo>
                              <a:lnTo>
                                <a:pt x="2227" y="5566"/>
                              </a:lnTo>
                              <a:lnTo>
                                <a:pt x="2227" y="3339"/>
                              </a:lnTo>
                              <a:lnTo>
                                <a:pt x="0" y="3339"/>
                              </a:lnTo>
                              <a:lnTo>
                                <a:pt x="0" y="2222"/>
                              </a:lnTo>
                              <a:lnTo>
                                <a:pt x="3341" y="2222"/>
                              </a:lnTo>
                              <a:lnTo>
                                <a:pt x="4455" y="1108"/>
                              </a:lnTo>
                              <a:lnTo>
                                <a:pt x="10018" y="1108"/>
                              </a:lnTo>
                              <a:lnTo>
                                <a:pt x="122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4" name="Shape 11114"/>
                      <wps:cNvSpPr/>
                      <wps:spPr>
                        <a:xfrm>
                          <a:off x="465231" y="331515"/>
                          <a:ext cx="15578" cy="20023"/>
                        </a:xfrm>
                        <a:custGeom>
                          <a:avLst/>
                          <a:gdLst/>
                          <a:ahLst/>
                          <a:cxnLst/>
                          <a:rect l="0" t="0" r="0" b="0"/>
                          <a:pathLst>
                            <a:path w="15578" h="20023">
                              <a:moveTo>
                                <a:pt x="0" y="0"/>
                              </a:moveTo>
                              <a:lnTo>
                                <a:pt x="8896" y="0"/>
                              </a:lnTo>
                              <a:lnTo>
                                <a:pt x="12242" y="1108"/>
                              </a:lnTo>
                              <a:lnTo>
                                <a:pt x="13355" y="2222"/>
                              </a:lnTo>
                              <a:lnTo>
                                <a:pt x="13355" y="7793"/>
                              </a:lnTo>
                              <a:lnTo>
                                <a:pt x="10014" y="10009"/>
                              </a:lnTo>
                              <a:lnTo>
                                <a:pt x="11128" y="11123"/>
                              </a:lnTo>
                              <a:lnTo>
                                <a:pt x="11128" y="12235"/>
                              </a:lnTo>
                              <a:lnTo>
                                <a:pt x="13355" y="15579"/>
                              </a:lnTo>
                              <a:lnTo>
                                <a:pt x="13355" y="16687"/>
                              </a:lnTo>
                              <a:lnTo>
                                <a:pt x="14464" y="18914"/>
                              </a:lnTo>
                              <a:lnTo>
                                <a:pt x="15578" y="18914"/>
                              </a:lnTo>
                              <a:lnTo>
                                <a:pt x="15578" y="20023"/>
                              </a:lnTo>
                              <a:lnTo>
                                <a:pt x="11128" y="20023"/>
                              </a:lnTo>
                              <a:lnTo>
                                <a:pt x="11128" y="18914"/>
                              </a:lnTo>
                              <a:lnTo>
                                <a:pt x="8896" y="14461"/>
                              </a:lnTo>
                              <a:lnTo>
                                <a:pt x="6678" y="11123"/>
                              </a:lnTo>
                              <a:lnTo>
                                <a:pt x="6678" y="8900"/>
                              </a:lnTo>
                              <a:lnTo>
                                <a:pt x="8896" y="8900"/>
                              </a:lnTo>
                              <a:lnTo>
                                <a:pt x="10014" y="7793"/>
                              </a:lnTo>
                              <a:lnTo>
                                <a:pt x="10014" y="3340"/>
                              </a:lnTo>
                              <a:lnTo>
                                <a:pt x="8896" y="2222"/>
                              </a:lnTo>
                              <a:lnTo>
                                <a:pt x="5569" y="2222"/>
                              </a:lnTo>
                              <a:lnTo>
                                <a:pt x="5569" y="18914"/>
                              </a:lnTo>
                              <a:lnTo>
                                <a:pt x="7788" y="18914"/>
                              </a:lnTo>
                              <a:lnTo>
                                <a:pt x="7788" y="20023"/>
                              </a:lnTo>
                              <a:lnTo>
                                <a:pt x="0" y="20023"/>
                              </a:lnTo>
                              <a:lnTo>
                                <a:pt x="0" y="18914"/>
                              </a:lnTo>
                              <a:lnTo>
                                <a:pt x="1114" y="18914"/>
                              </a:lnTo>
                              <a:lnTo>
                                <a:pt x="1114" y="17797"/>
                              </a:lnTo>
                              <a:lnTo>
                                <a:pt x="2228" y="16687"/>
                              </a:lnTo>
                              <a:lnTo>
                                <a:pt x="2228" y="1108"/>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5" name="Shape 11115"/>
                      <wps:cNvSpPr/>
                      <wps:spPr>
                        <a:xfrm>
                          <a:off x="481921" y="332623"/>
                          <a:ext cx="18923" cy="21141"/>
                        </a:xfrm>
                        <a:custGeom>
                          <a:avLst/>
                          <a:gdLst/>
                          <a:ahLst/>
                          <a:cxnLst/>
                          <a:rect l="0" t="0" r="0" b="0"/>
                          <a:pathLst>
                            <a:path w="18923" h="21141">
                              <a:moveTo>
                                <a:pt x="1114" y="0"/>
                              </a:moveTo>
                              <a:lnTo>
                                <a:pt x="5564" y="0"/>
                              </a:lnTo>
                              <a:lnTo>
                                <a:pt x="6678" y="1114"/>
                              </a:lnTo>
                              <a:lnTo>
                                <a:pt x="8905" y="1114"/>
                              </a:lnTo>
                              <a:lnTo>
                                <a:pt x="8905" y="2232"/>
                              </a:lnTo>
                              <a:lnTo>
                                <a:pt x="6678" y="2232"/>
                              </a:lnTo>
                              <a:lnTo>
                                <a:pt x="5564" y="6684"/>
                              </a:lnTo>
                              <a:lnTo>
                                <a:pt x="4455" y="10014"/>
                              </a:lnTo>
                              <a:lnTo>
                                <a:pt x="4455" y="16688"/>
                              </a:lnTo>
                              <a:lnTo>
                                <a:pt x="5564" y="17805"/>
                              </a:lnTo>
                              <a:lnTo>
                                <a:pt x="7791" y="18914"/>
                              </a:lnTo>
                              <a:lnTo>
                                <a:pt x="10019" y="18914"/>
                              </a:lnTo>
                              <a:lnTo>
                                <a:pt x="12245" y="17805"/>
                              </a:lnTo>
                              <a:lnTo>
                                <a:pt x="13355" y="13353"/>
                              </a:lnTo>
                              <a:lnTo>
                                <a:pt x="13355" y="11126"/>
                              </a:lnTo>
                              <a:lnTo>
                                <a:pt x="14469" y="6684"/>
                              </a:lnTo>
                              <a:lnTo>
                                <a:pt x="15583" y="4458"/>
                              </a:lnTo>
                              <a:lnTo>
                                <a:pt x="14469" y="4458"/>
                              </a:lnTo>
                              <a:lnTo>
                                <a:pt x="13355" y="3340"/>
                              </a:lnTo>
                              <a:lnTo>
                                <a:pt x="13355" y="2232"/>
                              </a:lnTo>
                              <a:lnTo>
                                <a:pt x="15583" y="3340"/>
                              </a:lnTo>
                              <a:lnTo>
                                <a:pt x="18923" y="3340"/>
                              </a:lnTo>
                              <a:lnTo>
                                <a:pt x="18923" y="4458"/>
                              </a:lnTo>
                              <a:lnTo>
                                <a:pt x="16695" y="4458"/>
                              </a:lnTo>
                              <a:lnTo>
                                <a:pt x="16695" y="7792"/>
                              </a:lnTo>
                              <a:lnTo>
                                <a:pt x="15583" y="11126"/>
                              </a:lnTo>
                              <a:lnTo>
                                <a:pt x="14469" y="14470"/>
                              </a:lnTo>
                              <a:lnTo>
                                <a:pt x="13355" y="16688"/>
                              </a:lnTo>
                              <a:lnTo>
                                <a:pt x="12245" y="18914"/>
                              </a:lnTo>
                              <a:lnTo>
                                <a:pt x="11133" y="21141"/>
                              </a:lnTo>
                              <a:lnTo>
                                <a:pt x="5564" y="21141"/>
                              </a:lnTo>
                              <a:lnTo>
                                <a:pt x="2228" y="20032"/>
                              </a:lnTo>
                              <a:lnTo>
                                <a:pt x="1114" y="18914"/>
                              </a:lnTo>
                              <a:lnTo>
                                <a:pt x="0" y="16688"/>
                              </a:lnTo>
                              <a:lnTo>
                                <a:pt x="0" y="14470"/>
                              </a:lnTo>
                              <a:lnTo>
                                <a:pt x="1114" y="12240"/>
                              </a:lnTo>
                              <a:lnTo>
                                <a:pt x="1114" y="10014"/>
                              </a:lnTo>
                              <a:lnTo>
                                <a:pt x="2228" y="5566"/>
                              </a:lnTo>
                              <a:lnTo>
                                <a:pt x="3341" y="2232"/>
                              </a:lnTo>
                              <a:lnTo>
                                <a:pt x="3341" y="1114"/>
                              </a:lnTo>
                              <a:lnTo>
                                <a:pt x="1114" y="1114"/>
                              </a:lnTo>
                              <a:lnTo>
                                <a:pt x="11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6" name="Shape 11116"/>
                      <wps:cNvSpPr/>
                      <wps:spPr>
                        <a:xfrm>
                          <a:off x="495278" y="337079"/>
                          <a:ext cx="28937" cy="26693"/>
                        </a:xfrm>
                        <a:custGeom>
                          <a:avLst/>
                          <a:gdLst/>
                          <a:ahLst/>
                          <a:cxnLst/>
                          <a:rect l="0" t="0" r="0" b="0"/>
                          <a:pathLst>
                            <a:path w="28937" h="26693">
                              <a:moveTo>
                                <a:pt x="7791" y="0"/>
                              </a:moveTo>
                              <a:lnTo>
                                <a:pt x="11131" y="1108"/>
                              </a:lnTo>
                              <a:lnTo>
                                <a:pt x="13359" y="2226"/>
                              </a:lnTo>
                              <a:lnTo>
                                <a:pt x="13359" y="7783"/>
                              </a:lnTo>
                              <a:lnTo>
                                <a:pt x="12245" y="17801"/>
                              </a:lnTo>
                              <a:lnTo>
                                <a:pt x="15587" y="14457"/>
                              </a:lnTo>
                              <a:lnTo>
                                <a:pt x="18923" y="11123"/>
                              </a:lnTo>
                              <a:lnTo>
                                <a:pt x="22264" y="8896"/>
                              </a:lnTo>
                              <a:lnTo>
                                <a:pt x="23377" y="6670"/>
                              </a:lnTo>
                              <a:lnTo>
                                <a:pt x="25601" y="7783"/>
                              </a:lnTo>
                              <a:lnTo>
                                <a:pt x="28937" y="8896"/>
                              </a:lnTo>
                              <a:lnTo>
                                <a:pt x="27823" y="10013"/>
                              </a:lnTo>
                              <a:lnTo>
                                <a:pt x="26714" y="10013"/>
                              </a:lnTo>
                              <a:lnTo>
                                <a:pt x="25601" y="11123"/>
                              </a:lnTo>
                              <a:lnTo>
                                <a:pt x="24487" y="12231"/>
                              </a:lnTo>
                              <a:lnTo>
                                <a:pt x="23377" y="16683"/>
                              </a:lnTo>
                              <a:lnTo>
                                <a:pt x="21151" y="21137"/>
                              </a:lnTo>
                              <a:lnTo>
                                <a:pt x="20037" y="22245"/>
                              </a:lnTo>
                              <a:lnTo>
                                <a:pt x="18923" y="24471"/>
                              </a:lnTo>
                              <a:lnTo>
                                <a:pt x="18923" y="25580"/>
                              </a:lnTo>
                              <a:lnTo>
                                <a:pt x="21151" y="25580"/>
                              </a:lnTo>
                              <a:lnTo>
                                <a:pt x="20037" y="26693"/>
                              </a:lnTo>
                              <a:lnTo>
                                <a:pt x="16695" y="25580"/>
                              </a:lnTo>
                              <a:lnTo>
                                <a:pt x="13359" y="24471"/>
                              </a:lnTo>
                              <a:lnTo>
                                <a:pt x="14473" y="23363"/>
                              </a:lnTo>
                              <a:lnTo>
                                <a:pt x="16695" y="23363"/>
                              </a:lnTo>
                              <a:lnTo>
                                <a:pt x="17809" y="20023"/>
                              </a:lnTo>
                              <a:lnTo>
                                <a:pt x="22264" y="10013"/>
                              </a:lnTo>
                              <a:lnTo>
                                <a:pt x="16695" y="15575"/>
                              </a:lnTo>
                              <a:lnTo>
                                <a:pt x="14473" y="17801"/>
                              </a:lnTo>
                              <a:lnTo>
                                <a:pt x="11131" y="20023"/>
                              </a:lnTo>
                              <a:lnTo>
                                <a:pt x="8904" y="22245"/>
                              </a:lnTo>
                              <a:lnTo>
                                <a:pt x="8904" y="13349"/>
                              </a:lnTo>
                              <a:lnTo>
                                <a:pt x="10018" y="4443"/>
                              </a:lnTo>
                              <a:lnTo>
                                <a:pt x="6678" y="11123"/>
                              </a:lnTo>
                              <a:lnTo>
                                <a:pt x="4454" y="14457"/>
                              </a:lnTo>
                              <a:lnTo>
                                <a:pt x="3336" y="16683"/>
                              </a:lnTo>
                              <a:lnTo>
                                <a:pt x="3336" y="17801"/>
                              </a:lnTo>
                              <a:lnTo>
                                <a:pt x="4454" y="17801"/>
                              </a:lnTo>
                              <a:lnTo>
                                <a:pt x="5568" y="18910"/>
                              </a:lnTo>
                              <a:lnTo>
                                <a:pt x="4454" y="20023"/>
                              </a:lnTo>
                              <a:lnTo>
                                <a:pt x="2222" y="18910"/>
                              </a:lnTo>
                              <a:lnTo>
                                <a:pt x="0" y="17801"/>
                              </a:lnTo>
                              <a:lnTo>
                                <a:pt x="0" y="16683"/>
                              </a:lnTo>
                              <a:lnTo>
                                <a:pt x="2222" y="16683"/>
                              </a:lnTo>
                              <a:lnTo>
                                <a:pt x="4454" y="13349"/>
                              </a:lnTo>
                              <a:lnTo>
                                <a:pt x="5568" y="8896"/>
                              </a:lnTo>
                              <a:lnTo>
                                <a:pt x="7791" y="4443"/>
                              </a:lnTo>
                              <a:lnTo>
                                <a:pt x="8904" y="2226"/>
                              </a:lnTo>
                              <a:lnTo>
                                <a:pt x="8904" y="1108"/>
                              </a:lnTo>
                              <a:lnTo>
                                <a:pt x="7791"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7" name="Shape 11117"/>
                      <wps:cNvSpPr/>
                      <wps:spPr>
                        <a:xfrm>
                          <a:off x="622165" y="18915"/>
                          <a:ext cx="52307" cy="113472"/>
                        </a:xfrm>
                        <a:custGeom>
                          <a:avLst/>
                          <a:gdLst/>
                          <a:ahLst/>
                          <a:cxnLst/>
                          <a:rect l="0" t="0" r="0" b="0"/>
                          <a:pathLst>
                            <a:path w="52307" h="113472">
                              <a:moveTo>
                                <a:pt x="44519" y="0"/>
                              </a:moveTo>
                              <a:lnTo>
                                <a:pt x="52307" y="0"/>
                              </a:lnTo>
                              <a:lnTo>
                                <a:pt x="52307" y="13357"/>
                              </a:lnTo>
                              <a:lnTo>
                                <a:pt x="33387" y="66744"/>
                              </a:lnTo>
                              <a:lnTo>
                                <a:pt x="52307" y="66744"/>
                              </a:lnTo>
                              <a:lnTo>
                                <a:pt x="52307" y="78983"/>
                              </a:lnTo>
                              <a:lnTo>
                                <a:pt x="27823" y="78983"/>
                              </a:lnTo>
                              <a:lnTo>
                                <a:pt x="15578" y="113472"/>
                              </a:lnTo>
                              <a:lnTo>
                                <a:pt x="0" y="113472"/>
                              </a:lnTo>
                              <a:lnTo>
                                <a:pt x="4451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8" name="Shape 11118"/>
                      <wps:cNvSpPr/>
                      <wps:spPr>
                        <a:xfrm>
                          <a:off x="674472" y="18915"/>
                          <a:ext cx="52313" cy="113472"/>
                        </a:xfrm>
                        <a:custGeom>
                          <a:avLst/>
                          <a:gdLst/>
                          <a:ahLst/>
                          <a:cxnLst/>
                          <a:rect l="0" t="0" r="0" b="0"/>
                          <a:pathLst>
                            <a:path w="52313" h="113472">
                              <a:moveTo>
                                <a:pt x="0" y="0"/>
                              </a:moveTo>
                              <a:lnTo>
                                <a:pt x="8903" y="0"/>
                              </a:lnTo>
                              <a:lnTo>
                                <a:pt x="52313" y="113472"/>
                              </a:lnTo>
                              <a:lnTo>
                                <a:pt x="35612" y="113472"/>
                              </a:lnTo>
                              <a:lnTo>
                                <a:pt x="23372" y="78983"/>
                              </a:lnTo>
                              <a:lnTo>
                                <a:pt x="0" y="78983"/>
                              </a:lnTo>
                              <a:lnTo>
                                <a:pt x="0" y="66744"/>
                              </a:lnTo>
                              <a:lnTo>
                                <a:pt x="18920" y="66744"/>
                              </a:lnTo>
                              <a:lnTo>
                                <a:pt x="3" y="13350"/>
                              </a:lnTo>
                              <a:lnTo>
                                <a:pt x="0" y="1335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9" name="Shape 11119"/>
                      <wps:cNvSpPr/>
                      <wps:spPr>
                        <a:xfrm>
                          <a:off x="726782" y="50068"/>
                          <a:ext cx="67893" cy="83431"/>
                        </a:xfrm>
                        <a:custGeom>
                          <a:avLst/>
                          <a:gdLst/>
                          <a:ahLst/>
                          <a:cxnLst/>
                          <a:rect l="0" t="0" r="0" b="0"/>
                          <a:pathLst>
                            <a:path w="67893" h="83431">
                              <a:moveTo>
                                <a:pt x="0" y="0"/>
                              </a:moveTo>
                              <a:lnTo>
                                <a:pt x="13355" y="0"/>
                              </a:lnTo>
                              <a:lnTo>
                                <a:pt x="13355" y="55616"/>
                              </a:lnTo>
                              <a:lnTo>
                                <a:pt x="14473" y="62290"/>
                              </a:lnTo>
                              <a:lnTo>
                                <a:pt x="17809" y="67856"/>
                              </a:lnTo>
                              <a:lnTo>
                                <a:pt x="20037" y="68965"/>
                              </a:lnTo>
                              <a:lnTo>
                                <a:pt x="23378" y="71191"/>
                              </a:lnTo>
                              <a:lnTo>
                                <a:pt x="30056" y="72304"/>
                              </a:lnTo>
                              <a:lnTo>
                                <a:pt x="35624" y="71191"/>
                              </a:lnTo>
                              <a:lnTo>
                                <a:pt x="41184" y="70078"/>
                              </a:lnTo>
                              <a:lnTo>
                                <a:pt x="44520" y="67856"/>
                              </a:lnTo>
                              <a:lnTo>
                                <a:pt x="47860" y="64516"/>
                              </a:lnTo>
                              <a:lnTo>
                                <a:pt x="51201" y="61178"/>
                              </a:lnTo>
                              <a:lnTo>
                                <a:pt x="52310" y="56730"/>
                              </a:lnTo>
                              <a:lnTo>
                                <a:pt x="53429" y="51168"/>
                              </a:lnTo>
                              <a:lnTo>
                                <a:pt x="54538" y="46716"/>
                              </a:lnTo>
                              <a:lnTo>
                                <a:pt x="54538" y="0"/>
                              </a:lnTo>
                              <a:lnTo>
                                <a:pt x="67893" y="0"/>
                              </a:lnTo>
                              <a:lnTo>
                                <a:pt x="67893" y="82318"/>
                              </a:lnTo>
                              <a:lnTo>
                                <a:pt x="54538" y="82318"/>
                              </a:lnTo>
                              <a:lnTo>
                                <a:pt x="54538" y="68965"/>
                              </a:lnTo>
                              <a:lnTo>
                                <a:pt x="50084" y="75644"/>
                              </a:lnTo>
                              <a:lnTo>
                                <a:pt x="43410" y="80091"/>
                              </a:lnTo>
                              <a:lnTo>
                                <a:pt x="36733" y="82318"/>
                              </a:lnTo>
                              <a:lnTo>
                                <a:pt x="27828" y="83431"/>
                              </a:lnTo>
                              <a:lnTo>
                                <a:pt x="21151" y="83431"/>
                              </a:lnTo>
                              <a:lnTo>
                                <a:pt x="14473" y="81205"/>
                              </a:lnTo>
                              <a:lnTo>
                                <a:pt x="10019" y="78979"/>
                              </a:lnTo>
                              <a:lnTo>
                                <a:pt x="5564" y="75644"/>
                              </a:lnTo>
                              <a:lnTo>
                                <a:pt x="3336" y="71191"/>
                              </a:lnTo>
                              <a:lnTo>
                                <a:pt x="1110" y="65630"/>
                              </a:lnTo>
                              <a:lnTo>
                                <a:pt x="0" y="600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0" name="Shape 11120"/>
                      <wps:cNvSpPr/>
                      <wps:spPr>
                        <a:xfrm>
                          <a:off x="801355" y="47842"/>
                          <a:ext cx="70115" cy="85657"/>
                        </a:xfrm>
                        <a:custGeom>
                          <a:avLst/>
                          <a:gdLst/>
                          <a:ahLst/>
                          <a:cxnLst/>
                          <a:rect l="0" t="0" r="0" b="0"/>
                          <a:pathLst>
                            <a:path w="70115" h="85657">
                              <a:moveTo>
                                <a:pt x="32278" y="0"/>
                              </a:moveTo>
                              <a:lnTo>
                                <a:pt x="38960" y="1112"/>
                              </a:lnTo>
                              <a:lnTo>
                                <a:pt x="45628" y="1112"/>
                              </a:lnTo>
                              <a:lnTo>
                                <a:pt x="51196" y="3335"/>
                              </a:lnTo>
                              <a:lnTo>
                                <a:pt x="55643" y="5552"/>
                              </a:lnTo>
                              <a:lnTo>
                                <a:pt x="60096" y="8892"/>
                              </a:lnTo>
                              <a:lnTo>
                                <a:pt x="63433" y="13344"/>
                              </a:lnTo>
                              <a:lnTo>
                                <a:pt x="65660" y="18905"/>
                              </a:lnTo>
                              <a:lnTo>
                                <a:pt x="65660" y="25579"/>
                              </a:lnTo>
                              <a:lnTo>
                                <a:pt x="52306" y="25579"/>
                              </a:lnTo>
                              <a:lnTo>
                                <a:pt x="52306" y="22241"/>
                              </a:lnTo>
                              <a:lnTo>
                                <a:pt x="51196" y="20018"/>
                              </a:lnTo>
                              <a:lnTo>
                                <a:pt x="48974" y="16679"/>
                              </a:lnTo>
                              <a:lnTo>
                                <a:pt x="46746" y="15565"/>
                              </a:lnTo>
                              <a:lnTo>
                                <a:pt x="40068" y="13344"/>
                              </a:lnTo>
                              <a:lnTo>
                                <a:pt x="33396" y="12230"/>
                              </a:lnTo>
                              <a:lnTo>
                                <a:pt x="27832" y="12230"/>
                              </a:lnTo>
                              <a:lnTo>
                                <a:pt x="22259" y="14453"/>
                              </a:lnTo>
                              <a:lnTo>
                                <a:pt x="20041" y="15565"/>
                              </a:lnTo>
                              <a:lnTo>
                                <a:pt x="17814" y="17792"/>
                              </a:lnTo>
                              <a:lnTo>
                                <a:pt x="16695" y="20018"/>
                              </a:lnTo>
                              <a:lnTo>
                                <a:pt x="16695" y="25579"/>
                              </a:lnTo>
                              <a:lnTo>
                                <a:pt x="18923" y="28919"/>
                              </a:lnTo>
                              <a:lnTo>
                                <a:pt x="21150" y="31141"/>
                              </a:lnTo>
                              <a:lnTo>
                                <a:pt x="25604" y="32255"/>
                              </a:lnTo>
                              <a:lnTo>
                                <a:pt x="33396" y="34481"/>
                              </a:lnTo>
                              <a:lnTo>
                                <a:pt x="43410" y="36706"/>
                              </a:lnTo>
                              <a:lnTo>
                                <a:pt x="53424" y="40041"/>
                              </a:lnTo>
                              <a:lnTo>
                                <a:pt x="57869" y="41155"/>
                              </a:lnTo>
                              <a:lnTo>
                                <a:pt x="61215" y="43381"/>
                              </a:lnTo>
                              <a:lnTo>
                                <a:pt x="64551" y="46716"/>
                              </a:lnTo>
                              <a:lnTo>
                                <a:pt x="67888" y="50054"/>
                              </a:lnTo>
                              <a:lnTo>
                                <a:pt x="69005" y="54504"/>
                              </a:lnTo>
                              <a:lnTo>
                                <a:pt x="70115" y="60068"/>
                              </a:lnTo>
                              <a:lnTo>
                                <a:pt x="69005" y="66742"/>
                              </a:lnTo>
                              <a:lnTo>
                                <a:pt x="66779" y="72304"/>
                              </a:lnTo>
                              <a:lnTo>
                                <a:pt x="63433" y="76757"/>
                              </a:lnTo>
                              <a:lnTo>
                                <a:pt x="58988" y="80091"/>
                              </a:lnTo>
                              <a:lnTo>
                                <a:pt x="53424" y="82317"/>
                              </a:lnTo>
                              <a:lnTo>
                                <a:pt x="47855" y="84544"/>
                              </a:lnTo>
                              <a:lnTo>
                                <a:pt x="41182" y="85657"/>
                              </a:lnTo>
                              <a:lnTo>
                                <a:pt x="27832" y="85657"/>
                              </a:lnTo>
                              <a:lnTo>
                                <a:pt x="22259" y="84544"/>
                              </a:lnTo>
                              <a:lnTo>
                                <a:pt x="16695" y="82317"/>
                              </a:lnTo>
                              <a:lnTo>
                                <a:pt x="11131" y="80091"/>
                              </a:lnTo>
                              <a:lnTo>
                                <a:pt x="6673" y="75644"/>
                              </a:lnTo>
                              <a:lnTo>
                                <a:pt x="3340" y="71191"/>
                              </a:lnTo>
                              <a:lnTo>
                                <a:pt x="1114" y="65630"/>
                              </a:lnTo>
                              <a:lnTo>
                                <a:pt x="0" y="57842"/>
                              </a:lnTo>
                              <a:lnTo>
                                <a:pt x="13359" y="57842"/>
                              </a:lnTo>
                              <a:lnTo>
                                <a:pt x="14468" y="62290"/>
                              </a:lnTo>
                              <a:lnTo>
                                <a:pt x="15587" y="65630"/>
                              </a:lnTo>
                              <a:lnTo>
                                <a:pt x="17814" y="68969"/>
                              </a:lnTo>
                              <a:lnTo>
                                <a:pt x="21150" y="71191"/>
                              </a:lnTo>
                              <a:lnTo>
                                <a:pt x="27832" y="73417"/>
                              </a:lnTo>
                              <a:lnTo>
                                <a:pt x="35623" y="74530"/>
                              </a:lnTo>
                              <a:lnTo>
                                <a:pt x="42292" y="73417"/>
                              </a:lnTo>
                              <a:lnTo>
                                <a:pt x="48974" y="72304"/>
                              </a:lnTo>
                              <a:lnTo>
                                <a:pt x="51196" y="70083"/>
                              </a:lnTo>
                              <a:lnTo>
                                <a:pt x="53424" y="67856"/>
                              </a:lnTo>
                              <a:lnTo>
                                <a:pt x="55643" y="65630"/>
                              </a:lnTo>
                              <a:lnTo>
                                <a:pt x="55643" y="62290"/>
                              </a:lnTo>
                              <a:lnTo>
                                <a:pt x="54533" y="57842"/>
                              </a:lnTo>
                              <a:lnTo>
                                <a:pt x="53424" y="55616"/>
                              </a:lnTo>
                              <a:lnTo>
                                <a:pt x="51196" y="53394"/>
                              </a:lnTo>
                              <a:lnTo>
                                <a:pt x="47855" y="51168"/>
                              </a:lnTo>
                              <a:lnTo>
                                <a:pt x="38960" y="48942"/>
                              </a:lnTo>
                              <a:lnTo>
                                <a:pt x="28941" y="46716"/>
                              </a:lnTo>
                              <a:lnTo>
                                <a:pt x="18923" y="44493"/>
                              </a:lnTo>
                              <a:lnTo>
                                <a:pt x="14468" y="42267"/>
                              </a:lnTo>
                              <a:lnTo>
                                <a:pt x="11131" y="40041"/>
                              </a:lnTo>
                              <a:lnTo>
                                <a:pt x="6673" y="36706"/>
                              </a:lnTo>
                              <a:lnTo>
                                <a:pt x="4454" y="33367"/>
                              </a:lnTo>
                              <a:lnTo>
                                <a:pt x="3340" y="28919"/>
                              </a:lnTo>
                              <a:lnTo>
                                <a:pt x="2228" y="23353"/>
                              </a:lnTo>
                              <a:lnTo>
                                <a:pt x="3340" y="17792"/>
                              </a:lnTo>
                              <a:lnTo>
                                <a:pt x="4454" y="13344"/>
                              </a:lnTo>
                              <a:lnTo>
                                <a:pt x="7791" y="8892"/>
                              </a:lnTo>
                              <a:lnTo>
                                <a:pt x="12245" y="5552"/>
                              </a:lnTo>
                              <a:lnTo>
                                <a:pt x="16695" y="3335"/>
                              </a:lnTo>
                              <a:lnTo>
                                <a:pt x="22259" y="2222"/>
                              </a:lnTo>
                              <a:lnTo>
                                <a:pt x="27832" y="1112"/>
                              </a:lnTo>
                              <a:lnTo>
                                <a:pt x="3227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1" name="Shape 11121"/>
                      <wps:cNvSpPr/>
                      <wps:spPr>
                        <a:xfrm>
                          <a:off x="871472" y="25591"/>
                          <a:ext cx="43410" cy="106793"/>
                        </a:xfrm>
                        <a:custGeom>
                          <a:avLst/>
                          <a:gdLst/>
                          <a:ahLst/>
                          <a:cxnLst/>
                          <a:rect l="0" t="0" r="0" b="0"/>
                          <a:pathLst>
                            <a:path w="43410" h="106793">
                              <a:moveTo>
                                <a:pt x="14469" y="0"/>
                              </a:moveTo>
                              <a:lnTo>
                                <a:pt x="27828" y="0"/>
                              </a:lnTo>
                              <a:lnTo>
                                <a:pt x="27828" y="24475"/>
                              </a:lnTo>
                              <a:lnTo>
                                <a:pt x="43410" y="24475"/>
                              </a:lnTo>
                              <a:lnTo>
                                <a:pt x="43410" y="36706"/>
                              </a:lnTo>
                              <a:lnTo>
                                <a:pt x="27828" y="36706"/>
                              </a:lnTo>
                              <a:lnTo>
                                <a:pt x="27828" y="91222"/>
                              </a:lnTo>
                              <a:lnTo>
                                <a:pt x="28937" y="93445"/>
                              </a:lnTo>
                              <a:lnTo>
                                <a:pt x="32282" y="94558"/>
                              </a:lnTo>
                              <a:lnTo>
                                <a:pt x="43410" y="94558"/>
                              </a:lnTo>
                              <a:lnTo>
                                <a:pt x="43410" y="106793"/>
                              </a:lnTo>
                              <a:lnTo>
                                <a:pt x="33392" y="106793"/>
                              </a:lnTo>
                              <a:lnTo>
                                <a:pt x="24492" y="105684"/>
                              </a:lnTo>
                              <a:lnTo>
                                <a:pt x="21145" y="104572"/>
                              </a:lnTo>
                              <a:lnTo>
                                <a:pt x="18919" y="103458"/>
                              </a:lnTo>
                              <a:lnTo>
                                <a:pt x="16695" y="100123"/>
                              </a:lnTo>
                              <a:lnTo>
                                <a:pt x="15578" y="97896"/>
                              </a:lnTo>
                              <a:lnTo>
                                <a:pt x="14469" y="93445"/>
                              </a:lnTo>
                              <a:lnTo>
                                <a:pt x="14469" y="36706"/>
                              </a:lnTo>
                              <a:lnTo>
                                <a:pt x="0" y="36706"/>
                              </a:lnTo>
                              <a:lnTo>
                                <a:pt x="0" y="24475"/>
                              </a:lnTo>
                              <a:lnTo>
                                <a:pt x="14469" y="24475"/>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2" name="Shape 11122"/>
                      <wps:cNvSpPr/>
                      <wps:spPr>
                        <a:xfrm>
                          <a:off x="924898" y="47840"/>
                          <a:ext cx="42292" cy="84544"/>
                        </a:xfrm>
                        <a:custGeom>
                          <a:avLst/>
                          <a:gdLst/>
                          <a:ahLst/>
                          <a:cxnLst/>
                          <a:rect l="0" t="0" r="0" b="0"/>
                          <a:pathLst>
                            <a:path w="42292" h="84544">
                              <a:moveTo>
                                <a:pt x="42292" y="0"/>
                              </a:moveTo>
                              <a:lnTo>
                                <a:pt x="42292" y="14457"/>
                              </a:lnTo>
                              <a:lnTo>
                                <a:pt x="35609" y="15570"/>
                              </a:lnTo>
                              <a:lnTo>
                                <a:pt x="28937" y="16684"/>
                              </a:lnTo>
                              <a:lnTo>
                                <a:pt x="24487" y="20023"/>
                              </a:lnTo>
                              <a:lnTo>
                                <a:pt x="20032" y="23357"/>
                              </a:lnTo>
                              <a:lnTo>
                                <a:pt x="16692" y="27811"/>
                              </a:lnTo>
                              <a:lnTo>
                                <a:pt x="14464" y="33372"/>
                              </a:lnTo>
                              <a:lnTo>
                                <a:pt x="13359" y="40046"/>
                              </a:lnTo>
                              <a:lnTo>
                                <a:pt x="13359" y="84544"/>
                              </a:lnTo>
                              <a:lnTo>
                                <a:pt x="0" y="84544"/>
                              </a:lnTo>
                              <a:lnTo>
                                <a:pt x="0" y="2226"/>
                              </a:lnTo>
                              <a:lnTo>
                                <a:pt x="12242" y="2226"/>
                              </a:lnTo>
                              <a:lnTo>
                                <a:pt x="12242" y="20023"/>
                              </a:lnTo>
                              <a:lnTo>
                                <a:pt x="13359" y="20023"/>
                              </a:lnTo>
                              <a:lnTo>
                                <a:pt x="17809" y="11123"/>
                              </a:lnTo>
                              <a:lnTo>
                                <a:pt x="21145" y="7782"/>
                              </a:lnTo>
                              <a:lnTo>
                                <a:pt x="24487" y="4444"/>
                              </a:lnTo>
                              <a:lnTo>
                                <a:pt x="28937" y="3339"/>
                              </a:lnTo>
                              <a:lnTo>
                                <a:pt x="33387" y="1112"/>
                              </a:lnTo>
                              <a:lnTo>
                                <a:pt x="37837" y="1112"/>
                              </a:lnTo>
                              <a:lnTo>
                                <a:pt x="4229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3" name="Shape 11123"/>
                      <wps:cNvSpPr/>
                      <wps:spPr>
                        <a:xfrm>
                          <a:off x="968304" y="84938"/>
                          <a:ext cx="33951" cy="48563"/>
                        </a:xfrm>
                        <a:custGeom>
                          <a:avLst/>
                          <a:gdLst/>
                          <a:ahLst/>
                          <a:cxnLst/>
                          <a:rect l="0" t="0" r="0" b="0"/>
                          <a:pathLst>
                            <a:path w="33951" h="48563">
                              <a:moveTo>
                                <a:pt x="33951" y="0"/>
                              </a:moveTo>
                              <a:lnTo>
                                <a:pt x="33951" y="10084"/>
                              </a:lnTo>
                              <a:lnTo>
                                <a:pt x="30047" y="10733"/>
                              </a:lnTo>
                              <a:lnTo>
                                <a:pt x="23378" y="11847"/>
                              </a:lnTo>
                              <a:lnTo>
                                <a:pt x="18923" y="14073"/>
                              </a:lnTo>
                              <a:lnTo>
                                <a:pt x="16695" y="16300"/>
                              </a:lnTo>
                              <a:lnTo>
                                <a:pt x="14469" y="18521"/>
                              </a:lnTo>
                              <a:lnTo>
                                <a:pt x="14469" y="21861"/>
                              </a:lnTo>
                              <a:lnTo>
                                <a:pt x="13359" y="25196"/>
                              </a:lnTo>
                              <a:lnTo>
                                <a:pt x="14469" y="28534"/>
                              </a:lnTo>
                              <a:lnTo>
                                <a:pt x="14469" y="30761"/>
                              </a:lnTo>
                              <a:lnTo>
                                <a:pt x="16695" y="32982"/>
                              </a:lnTo>
                              <a:lnTo>
                                <a:pt x="18923" y="34096"/>
                              </a:lnTo>
                              <a:lnTo>
                                <a:pt x="23378" y="36322"/>
                              </a:lnTo>
                              <a:lnTo>
                                <a:pt x="28937" y="37435"/>
                              </a:lnTo>
                              <a:lnTo>
                                <a:pt x="33951" y="36600"/>
                              </a:lnTo>
                              <a:lnTo>
                                <a:pt x="33951" y="48563"/>
                              </a:lnTo>
                              <a:lnTo>
                                <a:pt x="21150" y="48563"/>
                              </a:lnTo>
                              <a:lnTo>
                                <a:pt x="15587" y="47449"/>
                              </a:lnTo>
                              <a:lnTo>
                                <a:pt x="11133" y="46337"/>
                              </a:lnTo>
                              <a:lnTo>
                                <a:pt x="7795" y="42996"/>
                              </a:lnTo>
                              <a:lnTo>
                                <a:pt x="4450" y="40775"/>
                              </a:lnTo>
                              <a:lnTo>
                                <a:pt x="1114" y="36322"/>
                              </a:lnTo>
                              <a:lnTo>
                                <a:pt x="0" y="31874"/>
                              </a:lnTo>
                              <a:lnTo>
                                <a:pt x="0" y="19635"/>
                              </a:lnTo>
                              <a:lnTo>
                                <a:pt x="2223" y="14073"/>
                              </a:lnTo>
                              <a:lnTo>
                                <a:pt x="4450" y="10733"/>
                              </a:lnTo>
                              <a:lnTo>
                                <a:pt x="7795" y="7399"/>
                              </a:lnTo>
                              <a:lnTo>
                                <a:pt x="12242" y="5172"/>
                              </a:lnTo>
                              <a:lnTo>
                                <a:pt x="16695" y="2945"/>
                              </a:lnTo>
                              <a:lnTo>
                                <a:pt x="26718" y="721"/>
                              </a:lnTo>
                              <a:lnTo>
                                <a:pt x="33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4" name="Shape 11124"/>
                      <wps:cNvSpPr/>
                      <wps:spPr>
                        <a:xfrm>
                          <a:off x="970527" y="48302"/>
                          <a:ext cx="31728" cy="27347"/>
                        </a:xfrm>
                        <a:custGeom>
                          <a:avLst/>
                          <a:gdLst/>
                          <a:ahLst/>
                          <a:cxnLst/>
                          <a:rect l="0" t="0" r="0" b="0"/>
                          <a:pathLst>
                            <a:path w="31728" h="27347">
                              <a:moveTo>
                                <a:pt x="31728" y="0"/>
                              </a:moveTo>
                              <a:lnTo>
                                <a:pt x="31728" y="12170"/>
                              </a:lnTo>
                              <a:lnTo>
                                <a:pt x="26714" y="12886"/>
                              </a:lnTo>
                              <a:lnTo>
                                <a:pt x="20042" y="15107"/>
                              </a:lnTo>
                              <a:lnTo>
                                <a:pt x="17810" y="17333"/>
                              </a:lnTo>
                              <a:lnTo>
                                <a:pt x="15583" y="19559"/>
                              </a:lnTo>
                              <a:lnTo>
                                <a:pt x="14473" y="22895"/>
                              </a:lnTo>
                              <a:lnTo>
                                <a:pt x="13364" y="27347"/>
                              </a:lnTo>
                              <a:lnTo>
                                <a:pt x="0" y="27347"/>
                              </a:lnTo>
                              <a:lnTo>
                                <a:pt x="1119" y="20673"/>
                              </a:lnTo>
                              <a:lnTo>
                                <a:pt x="3346" y="13995"/>
                              </a:lnTo>
                              <a:lnTo>
                                <a:pt x="6683" y="9547"/>
                              </a:lnTo>
                              <a:lnTo>
                                <a:pt x="11137" y="6207"/>
                              </a:lnTo>
                              <a:lnTo>
                                <a:pt x="16700" y="2877"/>
                              </a:lnTo>
                              <a:lnTo>
                                <a:pt x="22269" y="1763"/>
                              </a:lnTo>
                              <a:lnTo>
                                <a:pt x="27824" y="650"/>
                              </a:lnTo>
                              <a:lnTo>
                                <a:pt x="3172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5" name="Shape 11125"/>
                      <wps:cNvSpPr/>
                      <wps:spPr>
                        <a:xfrm>
                          <a:off x="1002255" y="47838"/>
                          <a:ext cx="41732" cy="85663"/>
                        </a:xfrm>
                        <a:custGeom>
                          <a:avLst/>
                          <a:gdLst/>
                          <a:ahLst/>
                          <a:cxnLst/>
                          <a:rect l="0" t="0" r="0" b="0"/>
                          <a:pathLst>
                            <a:path w="41732" h="85663">
                              <a:moveTo>
                                <a:pt x="2781" y="0"/>
                              </a:moveTo>
                              <a:lnTo>
                                <a:pt x="13909" y="1114"/>
                              </a:lnTo>
                              <a:lnTo>
                                <a:pt x="19473" y="2226"/>
                              </a:lnTo>
                              <a:lnTo>
                                <a:pt x="23928" y="4449"/>
                              </a:lnTo>
                              <a:lnTo>
                                <a:pt x="28382" y="7784"/>
                              </a:lnTo>
                              <a:lnTo>
                                <a:pt x="31720" y="11123"/>
                              </a:lnTo>
                              <a:lnTo>
                                <a:pt x="32828" y="16684"/>
                              </a:lnTo>
                              <a:lnTo>
                                <a:pt x="33946" y="23358"/>
                              </a:lnTo>
                              <a:lnTo>
                                <a:pt x="33946" y="72309"/>
                              </a:lnTo>
                              <a:lnTo>
                                <a:pt x="36173" y="73423"/>
                              </a:lnTo>
                              <a:lnTo>
                                <a:pt x="38396" y="74535"/>
                              </a:lnTo>
                              <a:lnTo>
                                <a:pt x="41732" y="73423"/>
                              </a:lnTo>
                              <a:lnTo>
                                <a:pt x="41732" y="83437"/>
                              </a:lnTo>
                              <a:lnTo>
                                <a:pt x="38396" y="85663"/>
                              </a:lnTo>
                              <a:lnTo>
                                <a:pt x="28382" y="85663"/>
                              </a:lnTo>
                              <a:lnTo>
                                <a:pt x="23928" y="83437"/>
                              </a:lnTo>
                              <a:lnTo>
                                <a:pt x="21701" y="78984"/>
                              </a:lnTo>
                              <a:lnTo>
                                <a:pt x="21701" y="73423"/>
                              </a:lnTo>
                              <a:lnTo>
                                <a:pt x="15028" y="78984"/>
                              </a:lnTo>
                              <a:lnTo>
                                <a:pt x="8345" y="82323"/>
                              </a:lnTo>
                              <a:lnTo>
                                <a:pt x="555" y="85663"/>
                              </a:lnTo>
                              <a:lnTo>
                                <a:pt x="0" y="85663"/>
                              </a:lnTo>
                              <a:lnTo>
                                <a:pt x="0" y="73700"/>
                              </a:lnTo>
                              <a:lnTo>
                                <a:pt x="1664" y="73423"/>
                              </a:lnTo>
                              <a:lnTo>
                                <a:pt x="7231" y="72309"/>
                              </a:lnTo>
                              <a:lnTo>
                                <a:pt x="11683" y="70083"/>
                              </a:lnTo>
                              <a:lnTo>
                                <a:pt x="15028" y="67862"/>
                              </a:lnTo>
                              <a:lnTo>
                                <a:pt x="17245" y="64522"/>
                              </a:lnTo>
                              <a:lnTo>
                                <a:pt x="19473" y="61188"/>
                              </a:lnTo>
                              <a:lnTo>
                                <a:pt x="20592" y="58962"/>
                              </a:lnTo>
                              <a:lnTo>
                                <a:pt x="20592" y="42272"/>
                              </a:lnTo>
                              <a:lnTo>
                                <a:pt x="16137" y="44499"/>
                              </a:lnTo>
                              <a:lnTo>
                                <a:pt x="9455" y="45612"/>
                              </a:lnTo>
                              <a:lnTo>
                                <a:pt x="0" y="47184"/>
                              </a:lnTo>
                              <a:lnTo>
                                <a:pt x="0" y="37100"/>
                              </a:lnTo>
                              <a:lnTo>
                                <a:pt x="3891" y="36712"/>
                              </a:lnTo>
                              <a:lnTo>
                                <a:pt x="12800" y="34485"/>
                              </a:lnTo>
                              <a:lnTo>
                                <a:pt x="16137" y="33372"/>
                              </a:lnTo>
                              <a:lnTo>
                                <a:pt x="18364" y="31145"/>
                              </a:lnTo>
                              <a:lnTo>
                                <a:pt x="20592" y="28925"/>
                              </a:lnTo>
                              <a:lnTo>
                                <a:pt x="20592" y="22246"/>
                              </a:lnTo>
                              <a:lnTo>
                                <a:pt x="19473" y="18910"/>
                              </a:lnTo>
                              <a:lnTo>
                                <a:pt x="17245" y="16684"/>
                              </a:lnTo>
                              <a:lnTo>
                                <a:pt x="15028" y="14458"/>
                              </a:lnTo>
                              <a:lnTo>
                                <a:pt x="9455" y="12236"/>
                              </a:lnTo>
                              <a:lnTo>
                                <a:pt x="2781" y="12236"/>
                              </a:lnTo>
                              <a:lnTo>
                                <a:pt x="0" y="12634"/>
                              </a:lnTo>
                              <a:lnTo>
                                <a:pt x="0" y="463"/>
                              </a:lnTo>
                              <a:lnTo>
                                <a:pt x="278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5" name="Shape 11425"/>
                      <wps:cNvSpPr/>
                      <wps:spPr>
                        <a:xfrm>
                          <a:off x="1051779" y="18917"/>
                          <a:ext cx="13355" cy="113467"/>
                        </a:xfrm>
                        <a:custGeom>
                          <a:avLst/>
                          <a:gdLst/>
                          <a:ahLst/>
                          <a:cxnLst/>
                          <a:rect l="0" t="0" r="0" b="0"/>
                          <a:pathLst>
                            <a:path w="13355" h="113467">
                              <a:moveTo>
                                <a:pt x="0" y="0"/>
                              </a:moveTo>
                              <a:lnTo>
                                <a:pt x="13355" y="0"/>
                              </a:lnTo>
                              <a:lnTo>
                                <a:pt x="13355" y="113467"/>
                              </a:lnTo>
                              <a:lnTo>
                                <a:pt x="0" y="11346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6" name="Shape 11426"/>
                      <wps:cNvSpPr/>
                      <wps:spPr>
                        <a:xfrm>
                          <a:off x="1077376" y="50067"/>
                          <a:ext cx="13359" cy="82317"/>
                        </a:xfrm>
                        <a:custGeom>
                          <a:avLst/>
                          <a:gdLst/>
                          <a:ahLst/>
                          <a:cxnLst/>
                          <a:rect l="0" t="0" r="0" b="0"/>
                          <a:pathLst>
                            <a:path w="13359" h="82317">
                              <a:moveTo>
                                <a:pt x="0" y="0"/>
                              </a:moveTo>
                              <a:lnTo>
                                <a:pt x="13359" y="0"/>
                              </a:lnTo>
                              <a:lnTo>
                                <a:pt x="13359"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7" name="Shape 11427"/>
                      <wps:cNvSpPr/>
                      <wps:spPr>
                        <a:xfrm>
                          <a:off x="1077376" y="18917"/>
                          <a:ext cx="13359" cy="16688"/>
                        </a:xfrm>
                        <a:custGeom>
                          <a:avLst/>
                          <a:gdLst/>
                          <a:ahLst/>
                          <a:cxnLst/>
                          <a:rect l="0" t="0" r="0" b="0"/>
                          <a:pathLst>
                            <a:path w="13359" h="16688">
                              <a:moveTo>
                                <a:pt x="0" y="0"/>
                              </a:moveTo>
                              <a:lnTo>
                                <a:pt x="13359" y="0"/>
                              </a:lnTo>
                              <a:lnTo>
                                <a:pt x="13359"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9" name="Shape 11129"/>
                      <wps:cNvSpPr/>
                      <wps:spPr>
                        <a:xfrm>
                          <a:off x="1100751" y="84920"/>
                          <a:ext cx="34501" cy="48581"/>
                        </a:xfrm>
                        <a:custGeom>
                          <a:avLst/>
                          <a:gdLst/>
                          <a:ahLst/>
                          <a:cxnLst/>
                          <a:rect l="0" t="0" r="0" b="0"/>
                          <a:pathLst>
                            <a:path w="34501" h="48581">
                              <a:moveTo>
                                <a:pt x="34501" y="0"/>
                              </a:moveTo>
                              <a:lnTo>
                                <a:pt x="34501" y="10068"/>
                              </a:lnTo>
                              <a:lnTo>
                                <a:pt x="30051" y="10751"/>
                              </a:lnTo>
                              <a:lnTo>
                                <a:pt x="24487" y="11865"/>
                              </a:lnTo>
                              <a:lnTo>
                                <a:pt x="18918" y="14092"/>
                              </a:lnTo>
                              <a:lnTo>
                                <a:pt x="16692" y="16318"/>
                              </a:lnTo>
                              <a:lnTo>
                                <a:pt x="15582" y="18539"/>
                              </a:lnTo>
                              <a:lnTo>
                                <a:pt x="14464" y="21879"/>
                              </a:lnTo>
                              <a:lnTo>
                                <a:pt x="14464" y="28553"/>
                              </a:lnTo>
                              <a:lnTo>
                                <a:pt x="15582" y="30780"/>
                              </a:lnTo>
                              <a:lnTo>
                                <a:pt x="16692" y="33000"/>
                              </a:lnTo>
                              <a:lnTo>
                                <a:pt x="18918" y="34114"/>
                              </a:lnTo>
                              <a:lnTo>
                                <a:pt x="23373" y="36341"/>
                              </a:lnTo>
                              <a:lnTo>
                                <a:pt x="30051" y="37453"/>
                              </a:lnTo>
                              <a:lnTo>
                                <a:pt x="34501" y="36563"/>
                              </a:lnTo>
                              <a:lnTo>
                                <a:pt x="34501" y="48581"/>
                              </a:lnTo>
                              <a:lnTo>
                                <a:pt x="21146" y="48581"/>
                              </a:lnTo>
                              <a:lnTo>
                                <a:pt x="16692" y="47467"/>
                              </a:lnTo>
                              <a:lnTo>
                                <a:pt x="11128" y="46355"/>
                              </a:lnTo>
                              <a:lnTo>
                                <a:pt x="7792" y="43015"/>
                              </a:lnTo>
                              <a:lnTo>
                                <a:pt x="4454" y="40793"/>
                              </a:lnTo>
                              <a:lnTo>
                                <a:pt x="2228" y="36341"/>
                              </a:lnTo>
                              <a:lnTo>
                                <a:pt x="0" y="31892"/>
                              </a:lnTo>
                              <a:lnTo>
                                <a:pt x="0" y="19653"/>
                              </a:lnTo>
                              <a:lnTo>
                                <a:pt x="2228" y="14092"/>
                              </a:lnTo>
                              <a:lnTo>
                                <a:pt x="4454" y="10751"/>
                              </a:lnTo>
                              <a:lnTo>
                                <a:pt x="7792" y="7417"/>
                              </a:lnTo>
                              <a:lnTo>
                                <a:pt x="12245" y="5190"/>
                              </a:lnTo>
                              <a:lnTo>
                                <a:pt x="16692" y="2964"/>
                              </a:lnTo>
                              <a:lnTo>
                                <a:pt x="27823" y="739"/>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0" name="Shape 11130"/>
                      <wps:cNvSpPr/>
                      <wps:spPr>
                        <a:xfrm>
                          <a:off x="1104088" y="48395"/>
                          <a:ext cx="31165" cy="27254"/>
                        </a:xfrm>
                        <a:custGeom>
                          <a:avLst/>
                          <a:gdLst/>
                          <a:ahLst/>
                          <a:cxnLst/>
                          <a:rect l="0" t="0" r="0" b="0"/>
                          <a:pathLst>
                            <a:path w="31165" h="27254">
                              <a:moveTo>
                                <a:pt x="31165" y="0"/>
                              </a:moveTo>
                              <a:lnTo>
                                <a:pt x="31165" y="11998"/>
                              </a:lnTo>
                              <a:lnTo>
                                <a:pt x="25596" y="12793"/>
                              </a:lnTo>
                              <a:lnTo>
                                <a:pt x="18923" y="15014"/>
                              </a:lnTo>
                              <a:lnTo>
                                <a:pt x="16701" y="17240"/>
                              </a:lnTo>
                              <a:lnTo>
                                <a:pt x="14473" y="19466"/>
                              </a:lnTo>
                              <a:lnTo>
                                <a:pt x="13355" y="22801"/>
                              </a:lnTo>
                              <a:lnTo>
                                <a:pt x="13355" y="27254"/>
                              </a:lnTo>
                              <a:lnTo>
                                <a:pt x="0" y="27254"/>
                              </a:lnTo>
                              <a:lnTo>
                                <a:pt x="0" y="20580"/>
                              </a:lnTo>
                              <a:lnTo>
                                <a:pt x="2228" y="13901"/>
                              </a:lnTo>
                              <a:lnTo>
                                <a:pt x="5564" y="9453"/>
                              </a:lnTo>
                              <a:lnTo>
                                <a:pt x="10018" y="6113"/>
                              </a:lnTo>
                              <a:lnTo>
                                <a:pt x="15582" y="2783"/>
                              </a:lnTo>
                              <a:lnTo>
                                <a:pt x="21151" y="1669"/>
                              </a:lnTo>
                              <a:lnTo>
                                <a:pt x="27823" y="557"/>
                              </a:lnTo>
                              <a:lnTo>
                                <a:pt x="311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1" name="Shape 11131"/>
                      <wps:cNvSpPr/>
                      <wps:spPr>
                        <a:xfrm>
                          <a:off x="1135252" y="47838"/>
                          <a:ext cx="42300" cy="85663"/>
                        </a:xfrm>
                        <a:custGeom>
                          <a:avLst/>
                          <a:gdLst/>
                          <a:ahLst/>
                          <a:cxnLst/>
                          <a:rect l="0" t="0" r="0" b="0"/>
                          <a:pathLst>
                            <a:path w="42300" h="85663">
                              <a:moveTo>
                                <a:pt x="3340" y="0"/>
                              </a:moveTo>
                              <a:lnTo>
                                <a:pt x="14473" y="1114"/>
                              </a:lnTo>
                              <a:lnTo>
                                <a:pt x="18927" y="2226"/>
                              </a:lnTo>
                              <a:lnTo>
                                <a:pt x="23373" y="4449"/>
                              </a:lnTo>
                              <a:lnTo>
                                <a:pt x="27827" y="7784"/>
                              </a:lnTo>
                              <a:lnTo>
                                <a:pt x="31165" y="11123"/>
                              </a:lnTo>
                              <a:lnTo>
                                <a:pt x="33391" y="16684"/>
                              </a:lnTo>
                              <a:lnTo>
                                <a:pt x="33391" y="64522"/>
                              </a:lnTo>
                              <a:lnTo>
                                <a:pt x="34510" y="72309"/>
                              </a:lnTo>
                              <a:lnTo>
                                <a:pt x="35619" y="73423"/>
                              </a:lnTo>
                              <a:lnTo>
                                <a:pt x="37846" y="74535"/>
                              </a:lnTo>
                              <a:lnTo>
                                <a:pt x="42300" y="73423"/>
                              </a:lnTo>
                              <a:lnTo>
                                <a:pt x="42300" y="83437"/>
                              </a:lnTo>
                              <a:lnTo>
                                <a:pt x="37846" y="85663"/>
                              </a:lnTo>
                              <a:lnTo>
                                <a:pt x="27827" y="85663"/>
                              </a:lnTo>
                              <a:lnTo>
                                <a:pt x="24491" y="83437"/>
                              </a:lnTo>
                              <a:lnTo>
                                <a:pt x="22264" y="78984"/>
                              </a:lnTo>
                              <a:lnTo>
                                <a:pt x="21146" y="73423"/>
                              </a:lnTo>
                              <a:lnTo>
                                <a:pt x="14473" y="78984"/>
                              </a:lnTo>
                              <a:lnTo>
                                <a:pt x="7792" y="82323"/>
                              </a:lnTo>
                              <a:lnTo>
                                <a:pt x="0" y="85663"/>
                              </a:lnTo>
                              <a:lnTo>
                                <a:pt x="0" y="73645"/>
                              </a:lnTo>
                              <a:lnTo>
                                <a:pt x="1114" y="73423"/>
                              </a:lnTo>
                              <a:lnTo>
                                <a:pt x="6682" y="72309"/>
                              </a:lnTo>
                              <a:lnTo>
                                <a:pt x="11132" y="70083"/>
                              </a:lnTo>
                              <a:lnTo>
                                <a:pt x="14473" y="67862"/>
                              </a:lnTo>
                              <a:lnTo>
                                <a:pt x="16701" y="64522"/>
                              </a:lnTo>
                              <a:lnTo>
                                <a:pt x="18927" y="61188"/>
                              </a:lnTo>
                              <a:lnTo>
                                <a:pt x="20037" y="58962"/>
                              </a:lnTo>
                              <a:lnTo>
                                <a:pt x="20037" y="42272"/>
                              </a:lnTo>
                              <a:lnTo>
                                <a:pt x="15582" y="44499"/>
                              </a:lnTo>
                              <a:lnTo>
                                <a:pt x="10018" y="45612"/>
                              </a:lnTo>
                              <a:lnTo>
                                <a:pt x="0" y="47150"/>
                              </a:lnTo>
                              <a:lnTo>
                                <a:pt x="0" y="37082"/>
                              </a:lnTo>
                              <a:lnTo>
                                <a:pt x="3340" y="36712"/>
                              </a:lnTo>
                              <a:lnTo>
                                <a:pt x="12245" y="34485"/>
                              </a:lnTo>
                              <a:lnTo>
                                <a:pt x="15582" y="33372"/>
                              </a:lnTo>
                              <a:lnTo>
                                <a:pt x="17809" y="31145"/>
                              </a:lnTo>
                              <a:lnTo>
                                <a:pt x="20037" y="28925"/>
                              </a:lnTo>
                              <a:lnTo>
                                <a:pt x="20037" y="22246"/>
                              </a:lnTo>
                              <a:lnTo>
                                <a:pt x="18927" y="18910"/>
                              </a:lnTo>
                              <a:lnTo>
                                <a:pt x="16701" y="16684"/>
                              </a:lnTo>
                              <a:lnTo>
                                <a:pt x="14473" y="14458"/>
                              </a:lnTo>
                              <a:lnTo>
                                <a:pt x="8909" y="12236"/>
                              </a:lnTo>
                              <a:lnTo>
                                <a:pt x="2228" y="12236"/>
                              </a:lnTo>
                              <a:lnTo>
                                <a:pt x="0" y="12555"/>
                              </a:lnTo>
                              <a:lnTo>
                                <a:pt x="0" y="557"/>
                              </a:lnTo>
                              <a:lnTo>
                                <a:pt x="334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2" name="Shape 11132"/>
                      <wps:cNvSpPr/>
                      <wps:spPr>
                        <a:xfrm>
                          <a:off x="1185341" y="47840"/>
                          <a:ext cx="67888" cy="84544"/>
                        </a:xfrm>
                        <a:custGeom>
                          <a:avLst/>
                          <a:gdLst/>
                          <a:ahLst/>
                          <a:cxnLst/>
                          <a:rect l="0" t="0" r="0" b="0"/>
                          <a:pathLst>
                            <a:path w="67888" h="84544">
                              <a:moveTo>
                                <a:pt x="40065" y="0"/>
                              </a:moveTo>
                              <a:lnTo>
                                <a:pt x="47851" y="1112"/>
                              </a:lnTo>
                              <a:lnTo>
                                <a:pt x="53415" y="2226"/>
                              </a:lnTo>
                              <a:lnTo>
                                <a:pt x="57870" y="5556"/>
                              </a:lnTo>
                              <a:lnTo>
                                <a:pt x="62324" y="8896"/>
                              </a:lnTo>
                              <a:lnTo>
                                <a:pt x="64552" y="13349"/>
                              </a:lnTo>
                              <a:lnTo>
                                <a:pt x="66779" y="17797"/>
                              </a:lnTo>
                              <a:lnTo>
                                <a:pt x="67888" y="24471"/>
                              </a:lnTo>
                              <a:lnTo>
                                <a:pt x="67888" y="84544"/>
                              </a:lnTo>
                              <a:lnTo>
                                <a:pt x="54534" y="84544"/>
                              </a:lnTo>
                              <a:lnTo>
                                <a:pt x="54534" y="28923"/>
                              </a:lnTo>
                              <a:lnTo>
                                <a:pt x="53415" y="22245"/>
                              </a:lnTo>
                              <a:lnTo>
                                <a:pt x="50079" y="16684"/>
                              </a:lnTo>
                              <a:lnTo>
                                <a:pt x="47851" y="14457"/>
                              </a:lnTo>
                              <a:lnTo>
                                <a:pt x="44515" y="13349"/>
                              </a:lnTo>
                              <a:lnTo>
                                <a:pt x="37837" y="12235"/>
                              </a:lnTo>
                              <a:lnTo>
                                <a:pt x="32273" y="13349"/>
                              </a:lnTo>
                              <a:lnTo>
                                <a:pt x="27823" y="14457"/>
                              </a:lnTo>
                              <a:lnTo>
                                <a:pt x="23378" y="16684"/>
                              </a:lnTo>
                              <a:lnTo>
                                <a:pt x="20033" y="20023"/>
                              </a:lnTo>
                              <a:lnTo>
                                <a:pt x="16695" y="23357"/>
                              </a:lnTo>
                              <a:lnTo>
                                <a:pt x="15587" y="27811"/>
                              </a:lnTo>
                              <a:lnTo>
                                <a:pt x="14469" y="32258"/>
                              </a:lnTo>
                              <a:lnTo>
                                <a:pt x="13359" y="37819"/>
                              </a:lnTo>
                              <a:lnTo>
                                <a:pt x="13359" y="84544"/>
                              </a:lnTo>
                              <a:lnTo>
                                <a:pt x="0" y="84544"/>
                              </a:lnTo>
                              <a:lnTo>
                                <a:pt x="0" y="2226"/>
                              </a:lnTo>
                              <a:lnTo>
                                <a:pt x="13359" y="2226"/>
                              </a:lnTo>
                              <a:lnTo>
                                <a:pt x="13359" y="15570"/>
                              </a:lnTo>
                              <a:lnTo>
                                <a:pt x="17806" y="8896"/>
                              </a:lnTo>
                              <a:lnTo>
                                <a:pt x="24487" y="4444"/>
                              </a:lnTo>
                              <a:lnTo>
                                <a:pt x="31165" y="1112"/>
                              </a:lnTo>
                              <a:lnTo>
                                <a:pt x="400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3" name="Shape 11133"/>
                      <wps:cNvSpPr/>
                      <wps:spPr>
                        <a:xfrm>
                          <a:off x="631071" y="155742"/>
                          <a:ext cx="89030" cy="113464"/>
                        </a:xfrm>
                        <a:custGeom>
                          <a:avLst/>
                          <a:gdLst/>
                          <a:ahLst/>
                          <a:cxnLst/>
                          <a:rect l="0" t="0" r="0" b="0"/>
                          <a:pathLst>
                            <a:path w="89030" h="113464">
                              <a:moveTo>
                                <a:pt x="0" y="0"/>
                              </a:moveTo>
                              <a:lnTo>
                                <a:pt x="14464" y="0"/>
                              </a:lnTo>
                              <a:lnTo>
                                <a:pt x="74569" y="92335"/>
                              </a:lnTo>
                              <a:lnTo>
                                <a:pt x="75678" y="92335"/>
                              </a:lnTo>
                              <a:lnTo>
                                <a:pt x="75678" y="0"/>
                              </a:lnTo>
                              <a:lnTo>
                                <a:pt x="89030" y="0"/>
                              </a:lnTo>
                              <a:lnTo>
                                <a:pt x="89030" y="113464"/>
                              </a:lnTo>
                              <a:lnTo>
                                <a:pt x="73452" y="113464"/>
                              </a:lnTo>
                              <a:lnTo>
                                <a:pt x="14464" y="22249"/>
                              </a:lnTo>
                              <a:lnTo>
                                <a:pt x="13354" y="22249"/>
                              </a:lnTo>
                              <a:lnTo>
                                <a:pt x="13354" y="113464"/>
                              </a:lnTo>
                              <a:lnTo>
                                <a:pt x="0" y="1134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4" name="Shape 11134"/>
                      <wps:cNvSpPr/>
                      <wps:spPr>
                        <a:xfrm>
                          <a:off x="729010" y="222124"/>
                          <a:ext cx="34501" cy="49308"/>
                        </a:xfrm>
                        <a:custGeom>
                          <a:avLst/>
                          <a:gdLst/>
                          <a:ahLst/>
                          <a:cxnLst/>
                          <a:rect l="0" t="0" r="0" b="0"/>
                          <a:pathLst>
                            <a:path w="34501" h="49308">
                              <a:moveTo>
                                <a:pt x="34501" y="0"/>
                              </a:moveTo>
                              <a:lnTo>
                                <a:pt x="34501" y="9695"/>
                              </a:lnTo>
                              <a:lnTo>
                                <a:pt x="30047" y="10381"/>
                              </a:lnTo>
                              <a:lnTo>
                                <a:pt x="24483" y="12607"/>
                              </a:lnTo>
                              <a:lnTo>
                                <a:pt x="18924" y="14833"/>
                              </a:lnTo>
                              <a:lnTo>
                                <a:pt x="16697" y="17059"/>
                              </a:lnTo>
                              <a:lnTo>
                                <a:pt x="15583" y="19285"/>
                              </a:lnTo>
                              <a:lnTo>
                                <a:pt x="14464" y="21507"/>
                              </a:lnTo>
                              <a:lnTo>
                                <a:pt x="14464" y="28182"/>
                              </a:lnTo>
                              <a:lnTo>
                                <a:pt x="15583" y="30406"/>
                              </a:lnTo>
                              <a:lnTo>
                                <a:pt x="16697" y="32630"/>
                              </a:lnTo>
                              <a:lnTo>
                                <a:pt x="18924" y="34856"/>
                              </a:lnTo>
                              <a:lnTo>
                                <a:pt x="23374" y="37077"/>
                              </a:lnTo>
                              <a:lnTo>
                                <a:pt x="34501" y="37077"/>
                              </a:lnTo>
                              <a:lnTo>
                                <a:pt x="34501" y="48339"/>
                              </a:lnTo>
                              <a:lnTo>
                                <a:pt x="26714" y="49308"/>
                              </a:lnTo>
                              <a:lnTo>
                                <a:pt x="21151" y="49308"/>
                              </a:lnTo>
                              <a:lnTo>
                                <a:pt x="16697" y="48199"/>
                              </a:lnTo>
                              <a:lnTo>
                                <a:pt x="12247" y="45973"/>
                              </a:lnTo>
                              <a:lnTo>
                                <a:pt x="7791" y="43752"/>
                              </a:lnTo>
                              <a:lnTo>
                                <a:pt x="4455" y="40412"/>
                              </a:lnTo>
                              <a:lnTo>
                                <a:pt x="2228" y="37077"/>
                              </a:lnTo>
                              <a:lnTo>
                                <a:pt x="0" y="31516"/>
                              </a:lnTo>
                              <a:lnTo>
                                <a:pt x="0" y="20394"/>
                              </a:lnTo>
                              <a:lnTo>
                                <a:pt x="2228" y="14833"/>
                              </a:lnTo>
                              <a:lnTo>
                                <a:pt x="4455" y="10381"/>
                              </a:lnTo>
                              <a:lnTo>
                                <a:pt x="8901" y="8154"/>
                              </a:lnTo>
                              <a:lnTo>
                                <a:pt x="12247" y="4819"/>
                              </a:lnTo>
                              <a:lnTo>
                                <a:pt x="17810" y="3710"/>
                              </a:lnTo>
                              <a:lnTo>
                                <a:pt x="27824" y="1484"/>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5" name="Shape 11135"/>
                      <wps:cNvSpPr/>
                      <wps:spPr>
                        <a:xfrm>
                          <a:off x="732347" y="184665"/>
                          <a:ext cx="31163" cy="28928"/>
                        </a:xfrm>
                        <a:custGeom>
                          <a:avLst/>
                          <a:gdLst/>
                          <a:ahLst/>
                          <a:cxnLst/>
                          <a:rect l="0" t="0" r="0" b="0"/>
                          <a:pathLst>
                            <a:path w="31163" h="28928">
                              <a:moveTo>
                                <a:pt x="27827" y="0"/>
                              </a:moveTo>
                              <a:lnTo>
                                <a:pt x="31163" y="0"/>
                              </a:lnTo>
                              <a:lnTo>
                                <a:pt x="31163" y="12240"/>
                              </a:lnTo>
                              <a:lnTo>
                                <a:pt x="25599" y="12240"/>
                              </a:lnTo>
                              <a:lnTo>
                                <a:pt x="18923" y="15576"/>
                              </a:lnTo>
                              <a:lnTo>
                                <a:pt x="16699" y="16689"/>
                              </a:lnTo>
                              <a:lnTo>
                                <a:pt x="14473" y="20028"/>
                              </a:lnTo>
                              <a:lnTo>
                                <a:pt x="13359" y="23363"/>
                              </a:lnTo>
                              <a:lnTo>
                                <a:pt x="13359" y="28928"/>
                              </a:lnTo>
                              <a:lnTo>
                                <a:pt x="0" y="28928"/>
                              </a:lnTo>
                              <a:lnTo>
                                <a:pt x="1118" y="20028"/>
                              </a:lnTo>
                              <a:lnTo>
                                <a:pt x="3336" y="14463"/>
                              </a:lnTo>
                              <a:lnTo>
                                <a:pt x="6681" y="10014"/>
                              </a:lnTo>
                              <a:lnTo>
                                <a:pt x="10018" y="5566"/>
                              </a:lnTo>
                              <a:lnTo>
                                <a:pt x="15587" y="3340"/>
                              </a:lnTo>
                              <a:lnTo>
                                <a:pt x="21145" y="1114"/>
                              </a:lnTo>
                              <a:lnTo>
                                <a:pt x="2782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6" name="Shape 11136"/>
                      <wps:cNvSpPr/>
                      <wps:spPr>
                        <a:xfrm>
                          <a:off x="763510" y="184665"/>
                          <a:ext cx="42301" cy="86767"/>
                        </a:xfrm>
                        <a:custGeom>
                          <a:avLst/>
                          <a:gdLst/>
                          <a:ahLst/>
                          <a:cxnLst/>
                          <a:rect l="0" t="0" r="0" b="0"/>
                          <a:pathLst>
                            <a:path w="42301" h="86767">
                              <a:moveTo>
                                <a:pt x="0" y="0"/>
                              </a:moveTo>
                              <a:lnTo>
                                <a:pt x="3341" y="0"/>
                              </a:lnTo>
                              <a:lnTo>
                                <a:pt x="14473" y="1114"/>
                              </a:lnTo>
                              <a:lnTo>
                                <a:pt x="18928" y="2226"/>
                              </a:lnTo>
                              <a:lnTo>
                                <a:pt x="23374" y="4452"/>
                              </a:lnTo>
                              <a:lnTo>
                                <a:pt x="27828" y="6676"/>
                              </a:lnTo>
                              <a:lnTo>
                                <a:pt x="31165" y="11128"/>
                              </a:lnTo>
                              <a:lnTo>
                                <a:pt x="33392" y="15576"/>
                              </a:lnTo>
                              <a:lnTo>
                                <a:pt x="33392" y="65640"/>
                              </a:lnTo>
                              <a:lnTo>
                                <a:pt x="34510" y="72314"/>
                              </a:lnTo>
                              <a:lnTo>
                                <a:pt x="35620" y="74535"/>
                              </a:lnTo>
                              <a:lnTo>
                                <a:pt x="37847" y="74535"/>
                              </a:lnTo>
                              <a:lnTo>
                                <a:pt x="42301" y="73427"/>
                              </a:lnTo>
                              <a:lnTo>
                                <a:pt x="42301" y="84541"/>
                              </a:lnTo>
                              <a:lnTo>
                                <a:pt x="37847" y="85658"/>
                              </a:lnTo>
                              <a:lnTo>
                                <a:pt x="32283" y="86767"/>
                              </a:lnTo>
                              <a:lnTo>
                                <a:pt x="27828" y="85658"/>
                              </a:lnTo>
                              <a:lnTo>
                                <a:pt x="24492" y="83431"/>
                              </a:lnTo>
                              <a:lnTo>
                                <a:pt x="22264" y="80097"/>
                              </a:lnTo>
                              <a:lnTo>
                                <a:pt x="21147" y="73427"/>
                              </a:lnTo>
                              <a:lnTo>
                                <a:pt x="15583" y="80097"/>
                              </a:lnTo>
                              <a:lnTo>
                                <a:pt x="7791" y="83431"/>
                              </a:lnTo>
                              <a:lnTo>
                                <a:pt x="1119" y="85658"/>
                              </a:lnTo>
                              <a:lnTo>
                                <a:pt x="0" y="85797"/>
                              </a:lnTo>
                              <a:lnTo>
                                <a:pt x="0" y="74535"/>
                              </a:lnTo>
                              <a:lnTo>
                                <a:pt x="1119" y="74535"/>
                              </a:lnTo>
                              <a:lnTo>
                                <a:pt x="6683" y="73427"/>
                              </a:lnTo>
                              <a:lnTo>
                                <a:pt x="11133" y="71200"/>
                              </a:lnTo>
                              <a:lnTo>
                                <a:pt x="14473" y="67865"/>
                              </a:lnTo>
                              <a:lnTo>
                                <a:pt x="16701" y="65640"/>
                              </a:lnTo>
                              <a:lnTo>
                                <a:pt x="18928" y="62306"/>
                              </a:lnTo>
                              <a:lnTo>
                                <a:pt x="20037" y="58965"/>
                              </a:lnTo>
                              <a:lnTo>
                                <a:pt x="20037" y="42277"/>
                              </a:lnTo>
                              <a:lnTo>
                                <a:pt x="15583" y="44503"/>
                              </a:lnTo>
                              <a:lnTo>
                                <a:pt x="10019" y="45612"/>
                              </a:lnTo>
                              <a:lnTo>
                                <a:pt x="0" y="47154"/>
                              </a:lnTo>
                              <a:lnTo>
                                <a:pt x="0" y="37458"/>
                              </a:lnTo>
                              <a:lnTo>
                                <a:pt x="3341" y="36716"/>
                              </a:lnTo>
                              <a:lnTo>
                                <a:pt x="12247" y="35599"/>
                              </a:lnTo>
                              <a:lnTo>
                                <a:pt x="15583" y="33377"/>
                              </a:lnTo>
                              <a:lnTo>
                                <a:pt x="17810" y="31151"/>
                              </a:lnTo>
                              <a:lnTo>
                                <a:pt x="20037" y="28928"/>
                              </a:lnTo>
                              <a:lnTo>
                                <a:pt x="20037" y="21141"/>
                              </a:lnTo>
                              <a:lnTo>
                                <a:pt x="18928" y="18914"/>
                              </a:lnTo>
                              <a:lnTo>
                                <a:pt x="16701" y="15576"/>
                              </a:lnTo>
                              <a:lnTo>
                                <a:pt x="14473" y="14463"/>
                              </a:lnTo>
                              <a:lnTo>
                                <a:pt x="8910"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7" name="Shape 11137"/>
                      <wps:cNvSpPr/>
                      <wps:spPr>
                        <a:xfrm>
                          <a:off x="804694" y="162416"/>
                          <a:ext cx="43411" cy="106793"/>
                        </a:xfrm>
                        <a:custGeom>
                          <a:avLst/>
                          <a:gdLst/>
                          <a:ahLst/>
                          <a:cxnLst/>
                          <a:rect l="0" t="0" r="0" b="0"/>
                          <a:pathLst>
                            <a:path w="43411" h="106793">
                              <a:moveTo>
                                <a:pt x="13355" y="0"/>
                              </a:moveTo>
                              <a:lnTo>
                                <a:pt x="26711" y="0"/>
                              </a:lnTo>
                              <a:lnTo>
                                <a:pt x="26711" y="24475"/>
                              </a:lnTo>
                              <a:lnTo>
                                <a:pt x="43411" y="24475"/>
                              </a:lnTo>
                              <a:lnTo>
                                <a:pt x="43411" y="35602"/>
                              </a:lnTo>
                              <a:lnTo>
                                <a:pt x="26711" y="35602"/>
                              </a:lnTo>
                              <a:lnTo>
                                <a:pt x="26711" y="91223"/>
                              </a:lnTo>
                              <a:lnTo>
                                <a:pt x="28937" y="93453"/>
                              </a:lnTo>
                              <a:lnTo>
                                <a:pt x="32283" y="94567"/>
                              </a:lnTo>
                              <a:lnTo>
                                <a:pt x="43411" y="94567"/>
                              </a:lnTo>
                              <a:lnTo>
                                <a:pt x="43411" y="106793"/>
                              </a:lnTo>
                              <a:lnTo>
                                <a:pt x="24492" y="106793"/>
                              </a:lnTo>
                              <a:lnTo>
                                <a:pt x="20037" y="105684"/>
                              </a:lnTo>
                              <a:lnTo>
                                <a:pt x="17811" y="103462"/>
                              </a:lnTo>
                              <a:lnTo>
                                <a:pt x="15583" y="101232"/>
                              </a:lnTo>
                              <a:lnTo>
                                <a:pt x="14473" y="97897"/>
                              </a:lnTo>
                              <a:lnTo>
                                <a:pt x="13355" y="94567"/>
                              </a:lnTo>
                              <a:lnTo>
                                <a:pt x="13355" y="35602"/>
                              </a:lnTo>
                              <a:lnTo>
                                <a:pt x="0" y="35602"/>
                              </a:lnTo>
                              <a:lnTo>
                                <a:pt x="0" y="24475"/>
                              </a:lnTo>
                              <a:lnTo>
                                <a:pt x="13355" y="24475"/>
                              </a:lnTo>
                              <a:lnTo>
                                <a:pt x="1335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8" name="Shape 11428"/>
                      <wps:cNvSpPr/>
                      <wps:spPr>
                        <a:xfrm>
                          <a:off x="856998" y="186892"/>
                          <a:ext cx="13364" cy="82319"/>
                        </a:xfrm>
                        <a:custGeom>
                          <a:avLst/>
                          <a:gdLst/>
                          <a:ahLst/>
                          <a:cxnLst/>
                          <a:rect l="0" t="0" r="0" b="0"/>
                          <a:pathLst>
                            <a:path w="13364" h="82319">
                              <a:moveTo>
                                <a:pt x="0" y="0"/>
                              </a:moveTo>
                              <a:lnTo>
                                <a:pt x="13364" y="0"/>
                              </a:lnTo>
                              <a:lnTo>
                                <a:pt x="13364" y="82319"/>
                              </a:lnTo>
                              <a:lnTo>
                                <a:pt x="0" y="82319"/>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9" name="Shape 11429"/>
                      <wps:cNvSpPr/>
                      <wps:spPr>
                        <a:xfrm>
                          <a:off x="856998" y="155742"/>
                          <a:ext cx="13364" cy="16688"/>
                        </a:xfrm>
                        <a:custGeom>
                          <a:avLst/>
                          <a:gdLst/>
                          <a:ahLst/>
                          <a:cxnLst/>
                          <a:rect l="0" t="0" r="0" b="0"/>
                          <a:pathLst>
                            <a:path w="13364" h="16688">
                              <a:moveTo>
                                <a:pt x="0" y="0"/>
                              </a:moveTo>
                              <a:lnTo>
                                <a:pt x="13364" y="0"/>
                              </a:lnTo>
                              <a:lnTo>
                                <a:pt x="13364"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0" name="Shape 11140"/>
                      <wps:cNvSpPr/>
                      <wps:spPr>
                        <a:xfrm>
                          <a:off x="879266" y="184669"/>
                          <a:ext cx="39510" cy="86766"/>
                        </a:xfrm>
                        <a:custGeom>
                          <a:avLst/>
                          <a:gdLst/>
                          <a:ahLst/>
                          <a:cxnLst/>
                          <a:rect l="0" t="0" r="0" b="0"/>
                          <a:pathLst>
                            <a:path w="39510" h="86766">
                              <a:moveTo>
                                <a:pt x="38951" y="0"/>
                              </a:moveTo>
                              <a:lnTo>
                                <a:pt x="39510" y="62"/>
                              </a:lnTo>
                              <a:lnTo>
                                <a:pt x="39510" y="12240"/>
                              </a:lnTo>
                              <a:lnTo>
                                <a:pt x="34497" y="12240"/>
                              </a:lnTo>
                              <a:lnTo>
                                <a:pt x="30051" y="14461"/>
                              </a:lnTo>
                              <a:lnTo>
                                <a:pt x="25597" y="16687"/>
                              </a:lnTo>
                              <a:lnTo>
                                <a:pt x="21142" y="20023"/>
                              </a:lnTo>
                              <a:lnTo>
                                <a:pt x="18914" y="24471"/>
                              </a:lnTo>
                              <a:lnTo>
                                <a:pt x="15578" y="31149"/>
                              </a:lnTo>
                              <a:lnTo>
                                <a:pt x="14469" y="36716"/>
                              </a:lnTo>
                              <a:lnTo>
                                <a:pt x="14469" y="51168"/>
                              </a:lnTo>
                              <a:lnTo>
                                <a:pt x="15578" y="56738"/>
                              </a:lnTo>
                              <a:lnTo>
                                <a:pt x="18914" y="62299"/>
                              </a:lnTo>
                              <a:lnTo>
                                <a:pt x="21142" y="66752"/>
                              </a:lnTo>
                              <a:lnTo>
                                <a:pt x="25597" y="70087"/>
                              </a:lnTo>
                              <a:lnTo>
                                <a:pt x="30051" y="72313"/>
                              </a:lnTo>
                              <a:lnTo>
                                <a:pt x="34497" y="74535"/>
                              </a:lnTo>
                              <a:lnTo>
                                <a:pt x="38951" y="74535"/>
                              </a:lnTo>
                              <a:lnTo>
                                <a:pt x="39510" y="74535"/>
                              </a:lnTo>
                              <a:lnTo>
                                <a:pt x="39510" y="86704"/>
                              </a:lnTo>
                              <a:lnTo>
                                <a:pt x="38951" y="86766"/>
                              </a:lnTo>
                              <a:lnTo>
                                <a:pt x="30051" y="85658"/>
                              </a:lnTo>
                              <a:lnTo>
                                <a:pt x="22259" y="83431"/>
                              </a:lnTo>
                              <a:lnTo>
                                <a:pt x="15578" y="78978"/>
                              </a:lnTo>
                              <a:lnTo>
                                <a:pt x="10014" y="74535"/>
                              </a:lnTo>
                              <a:lnTo>
                                <a:pt x="5560" y="67861"/>
                              </a:lnTo>
                              <a:lnTo>
                                <a:pt x="2228" y="61185"/>
                              </a:lnTo>
                              <a:lnTo>
                                <a:pt x="0" y="52285"/>
                              </a:lnTo>
                              <a:lnTo>
                                <a:pt x="0" y="35598"/>
                              </a:lnTo>
                              <a:lnTo>
                                <a:pt x="2228" y="26698"/>
                              </a:lnTo>
                              <a:lnTo>
                                <a:pt x="5560" y="18914"/>
                              </a:lnTo>
                              <a:lnTo>
                                <a:pt x="10014" y="12240"/>
                              </a:lnTo>
                              <a:lnTo>
                                <a:pt x="15578" y="7787"/>
                              </a:lnTo>
                              <a:lnTo>
                                <a:pt x="22259" y="3335"/>
                              </a:lnTo>
                              <a:lnTo>
                                <a:pt x="30051" y="1113"/>
                              </a:lnTo>
                              <a:lnTo>
                                <a:pt x="38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1" name="Shape 11141"/>
                      <wps:cNvSpPr/>
                      <wps:spPr>
                        <a:xfrm>
                          <a:off x="918776" y="184731"/>
                          <a:ext cx="39510" cy="86642"/>
                        </a:xfrm>
                        <a:custGeom>
                          <a:avLst/>
                          <a:gdLst/>
                          <a:ahLst/>
                          <a:cxnLst/>
                          <a:rect l="0" t="0" r="0" b="0"/>
                          <a:pathLst>
                            <a:path w="39510" h="86642">
                              <a:moveTo>
                                <a:pt x="0" y="0"/>
                              </a:moveTo>
                              <a:lnTo>
                                <a:pt x="9460" y="1051"/>
                              </a:lnTo>
                              <a:lnTo>
                                <a:pt x="17250" y="3273"/>
                              </a:lnTo>
                              <a:lnTo>
                                <a:pt x="23933" y="7725"/>
                              </a:lnTo>
                              <a:lnTo>
                                <a:pt x="29496" y="12177"/>
                              </a:lnTo>
                              <a:lnTo>
                                <a:pt x="33941" y="18851"/>
                              </a:lnTo>
                              <a:lnTo>
                                <a:pt x="37287" y="26635"/>
                              </a:lnTo>
                              <a:lnTo>
                                <a:pt x="39510" y="35536"/>
                              </a:lnTo>
                              <a:lnTo>
                                <a:pt x="39510" y="52223"/>
                              </a:lnTo>
                              <a:lnTo>
                                <a:pt x="37287" y="61123"/>
                              </a:lnTo>
                              <a:lnTo>
                                <a:pt x="33941" y="67799"/>
                              </a:lnTo>
                              <a:lnTo>
                                <a:pt x="29496" y="74473"/>
                              </a:lnTo>
                              <a:lnTo>
                                <a:pt x="23933" y="78916"/>
                              </a:lnTo>
                              <a:lnTo>
                                <a:pt x="17250" y="83369"/>
                              </a:lnTo>
                              <a:lnTo>
                                <a:pt x="9460" y="85595"/>
                              </a:lnTo>
                              <a:lnTo>
                                <a:pt x="0" y="86642"/>
                              </a:lnTo>
                              <a:lnTo>
                                <a:pt x="0" y="74473"/>
                              </a:lnTo>
                              <a:lnTo>
                                <a:pt x="5005" y="74473"/>
                              </a:lnTo>
                              <a:lnTo>
                                <a:pt x="9460" y="72251"/>
                              </a:lnTo>
                              <a:lnTo>
                                <a:pt x="13913" y="70025"/>
                              </a:lnTo>
                              <a:lnTo>
                                <a:pt x="18364" y="66690"/>
                              </a:lnTo>
                              <a:lnTo>
                                <a:pt x="20587" y="62237"/>
                              </a:lnTo>
                              <a:lnTo>
                                <a:pt x="23933" y="56676"/>
                              </a:lnTo>
                              <a:lnTo>
                                <a:pt x="25041" y="51106"/>
                              </a:lnTo>
                              <a:lnTo>
                                <a:pt x="25041" y="36653"/>
                              </a:lnTo>
                              <a:lnTo>
                                <a:pt x="23933" y="31087"/>
                              </a:lnTo>
                              <a:lnTo>
                                <a:pt x="20587" y="24409"/>
                              </a:lnTo>
                              <a:lnTo>
                                <a:pt x="18364" y="19961"/>
                              </a:lnTo>
                              <a:lnTo>
                                <a:pt x="13913" y="16625"/>
                              </a:lnTo>
                              <a:lnTo>
                                <a:pt x="9460" y="14399"/>
                              </a:lnTo>
                              <a:lnTo>
                                <a:pt x="5005" y="12177"/>
                              </a:lnTo>
                              <a:lnTo>
                                <a:pt x="0" y="1217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2" name="Shape 11142"/>
                      <wps:cNvSpPr/>
                      <wps:spPr>
                        <a:xfrm>
                          <a:off x="966082" y="184669"/>
                          <a:ext cx="66783" cy="84541"/>
                        </a:xfrm>
                        <a:custGeom>
                          <a:avLst/>
                          <a:gdLst/>
                          <a:ahLst/>
                          <a:cxnLst/>
                          <a:rect l="0" t="0" r="0" b="0"/>
                          <a:pathLst>
                            <a:path w="66783" h="84541">
                              <a:moveTo>
                                <a:pt x="38956" y="0"/>
                              </a:moveTo>
                              <a:lnTo>
                                <a:pt x="46747" y="1114"/>
                              </a:lnTo>
                              <a:lnTo>
                                <a:pt x="52310" y="2222"/>
                              </a:lnTo>
                              <a:lnTo>
                                <a:pt x="56765" y="4449"/>
                              </a:lnTo>
                              <a:lnTo>
                                <a:pt x="61211" y="8896"/>
                              </a:lnTo>
                              <a:lnTo>
                                <a:pt x="63438" y="12236"/>
                              </a:lnTo>
                              <a:lnTo>
                                <a:pt x="65665" y="17797"/>
                              </a:lnTo>
                              <a:lnTo>
                                <a:pt x="66783" y="23358"/>
                              </a:lnTo>
                              <a:lnTo>
                                <a:pt x="66783" y="84541"/>
                              </a:lnTo>
                              <a:lnTo>
                                <a:pt x="53420" y="84541"/>
                              </a:lnTo>
                              <a:lnTo>
                                <a:pt x="53420" y="28925"/>
                              </a:lnTo>
                              <a:lnTo>
                                <a:pt x="52310" y="21137"/>
                              </a:lnTo>
                              <a:lnTo>
                                <a:pt x="48974" y="16684"/>
                              </a:lnTo>
                              <a:lnTo>
                                <a:pt x="46747" y="14458"/>
                              </a:lnTo>
                              <a:lnTo>
                                <a:pt x="44520" y="13349"/>
                              </a:lnTo>
                              <a:lnTo>
                                <a:pt x="36728" y="12236"/>
                              </a:lnTo>
                              <a:lnTo>
                                <a:pt x="31161" y="12236"/>
                              </a:lnTo>
                              <a:lnTo>
                                <a:pt x="26714" y="13349"/>
                              </a:lnTo>
                              <a:lnTo>
                                <a:pt x="22255" y="15570"/>
                              </a:lnTo>
                              <a:lnTo>
                                <a:pt x="18919" y="18910"/>
                              </a:lnTo>
                              <a:lnTo>
                                <a:pt x="16692" y="23358"/>
                              </a:lnTo>
                              <a:lnTo>
                                <a:pt x="14464" y="28925"/>
                              </a:lnTo>
                              <a:lnTo>
                                <a:pt x="13355" y="33372"/>
                              </a:lnTo>
                              <a:lnTo>
                                <a:pt x="13355" y="84541"/>
                              </a:lnTo>
                              <a:lnTo>
                                <a:pt x="0" y="84541"/>
                              </a:lnTo>
                              <a:lnTo>
                                <a:pt x="0" y="2222"/>
                              </a:lnTo>
                              <a:lnTo>
                                <a:pt x="12238" y="2222"/>
                              </a:lnTo>
                              <a:lnTo>
                                <a:pt x="12238" y="14458"/>
                              </a:lnTo>
                              <a:lnTo>
                                <a:pt x="17809" y="7784"/>
                              </a:lnTo>
                              <a:lnTo>
                                <a:pt x="23373" y="3335"/>
                              </a:lnTo>
                              <a:lnTo>
                                <a:pt x="31161" y="1114"/>
                              </a:lnTo>
                              <a:lnTo>
                                <a:pt x="389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3" name="Shape 11143"/>
                      <wps:cNvSpPr/>
                      <wps:spPr>
                        <a:xfrm>
                          <a:off x="1040650" y="222246"/>
                          <a:ext cx="33946" cy="49186"/>
                        </a:xfrm>
                        <a:custGeom>
                          <a:avLst/>
                          <a:gdLst/>
                          <a:ahLst/>
                          <a:cxnLst/>
                          <a:rect l="0" t="0" r="0" b="0"/>
                          <a:pathLst>
                            <a:path w="33946" h="49186">
                              <a:moveTo>
                                <a:pt x="33946" y="0"/>
                              </a:moveTo>
                              <a:lnTo>
                                <a:pt x="33946" y="9608"/>
                              </a:lnTo>
                              <a:lnTo>
                                <a:pt x="30047" y="10258"/>
                              </a:lnTo>
                              <a:lnTo>
                                <a:pt x="24483" y="12484"/>
                              </a:lnTo>
                              <a:lnTo>
                                <a:pt x="18919" y="14711"/>
                              </a:lnTo>
                              <a:lnTo>
                                <a:pt x="16692" y="16937"/>
                              </a:lnTo>
                              <a:lnTo>
                                <a:pt x="15583" y="19163"/>
                              </a:lnTo>
                              <a:lnTo>
                                <a:pt x="14464" y="21385"/>
                              </a:lnTo>
                              <a:lnTo>
                                <a:pt x="13355" y="24725"/>
                              </a:lnTo>
                              <a:lnTo>
                                <a:pt x="14464" y="28059"/>
                              </a:lnTo>
                              <a:lnTo>
                                <a:pt x="15583" y="30284"/>
                              </a:lnTo>
                              <a:lnTo>
                                <a:pt x="16692" y="32507"/>
                              </a:lnTo>
                              <a:lnTo>
                                <a:pt x="18919" y="34733"/>
                              </a:lnTo>
                              <a:lnTo>
                                <a:pt x="23373" y="36954"/>
                              </a:lnTo>
                              <a:lnTo>
                                <a:pt x="33946" y="36954"/>
                              </a:lnTo>
                              <a:lnTo>
                                <a:pt x="33946" y="48155"/>
                              </a:lnTo>
                              <a:lnTo>
                                <a:pt x="26711" y="49186"/>
                              </a:lnTo>
                              <a:lnTo>
                                <a:pt x="21147" y="49186"/>
                              </a:lnTo>
                              <a:lnTo>
                                <a:pt x="16692" y="48077"/>
                              </a:lnTo>
                              <a:lnTo>
                                <a:pt x="11128" y="45850"/>
                              </a:lnTo>
                              <a:lnTo>
                                <a:pt x="7791" y="43630"/>
                              </a:lnTo>
                              <a:lnTo>
                                <a:pt x="4446" y="40290"/>
                              </a:lnTo>
                              <a:lnTo>
                                <a:pt x="2219" y="36954"/>
                              </a:lnTo>
                              <a:lnTo>
                                <a:pt x="0" y="31393"/>
                              </a:lnTo>
                              <a:lnTo>
                                <a:pt x="0" y="20271"/>
                              </a:lnTo>
                              <a:lnTo>
                                <a:pt x="2219" y="14711"/>
                              </a:lnTo>
                              <a:lnTo>
                                <a:pt x="4446" y="10258"/>
                              </a:lnTo>
                              <a:lnTo>
                                <a:pt x="7791" y="8031"/>
                              </a:lnTo>
                              <a:lnTo>
                                <a:pt x="12238" y="4696"/>
                              </a:lnTo>
                              <a:lnTo>
                                <a:pt x="16692" y="3588"/>
                              </a:lnTo>
                              <a:lnTo>
                                <a:pt x="27823" y="1362"/>
                              </a:lnTo>
                              <a:lnTo>
                                <a:pt x="339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4" name="Shape 11144"/>
                      <wps:cNvSpPr/>
                      <wps:spPr>
                        <a:xfrm>
                          <a:off x="1042869" y="184665"/>
                          <a:ext cx="31728" cy="28928"/>
                        </a:xfrm>
                        <a:custGeom>
                          <a:avLst/>
                          <a:gdLst/>
                          <a:ahLst/>
                          <a:cxnLst/>
                          <a:rect l="0" t="0" r="0" b="0"/>
                          <a:pathLst>
                            <a:path w="31728" h="28928">
                              <a:moveTo>
                                <a:pt x="28942" y="0"/>
                              </a:moveTo>
                              <a:lnTo>
                                <a:pt x="31728" y="0"/>
                              </a:lnTo>
                              <a:lnTo>
                                <a:pt x="31728" y="12240"/>
                              </a:lnTo>
                              <a:lnTo>
                                <a:pt x="26714" y="12240"/>
                              </a:lnTo>
                              <a:lnTo>
                                <a:pt x="20037" y="15576"/>
                              </a:lnTo>
                              <a:lnTo>
                                <a:pt x="17809" y="16689"/>
                              </a:lnTo>
                              <a:lnTo>
                                <a:pt x="15587" y="20028"/>
                              </a:lnTo>
                              <a:lnTo>
                                <a:pt x="14473" y="23363"/>
                              </a:lnTo>
                              <a:lnTo>
                                <a:pt x="14473" y="28928"/>
                              </a:lnTo>
                              <a:lnTo>
                                <a:pt x="0" y="28928"/>
                              </a:lnTo>
                              <a:lnTo>
                                <a:pt x="1118" y="20028"/>
                              </a:lnTo>
                              <a:lnTo>
                                <a:pt x="3345" y="14463"/>
                              </a:lnTo>
                              <a:lnTo>
                                <a:pt x="6681" y="10014"/>
                              </a:lnTo>
                              <a:lnTo>
                                <a:pt x="11137" y="5566"/>
                              </a:lnTo>
                              <a:lnTo>
                                <a:pt x="16701" y="3340"/>
                              </a:lnTo>
                              <a:lnTo>
                                <a:pt x="22264" y="1114"/>
                              </a:lnTo>
                              <a:lnTo>
                                <a:pt x="2894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5" name="Shape 11145"/>
                      <wps:cNvSpPr/>
                      <wps:spPr>
                        <a:xfrm>
                          <a:off x="1074596" y="184665"/>
                          <a:ext cx="42847" cy="86767"/>
                        </a:xfrm>
                        <a:custGeom>
                          <a:avLst/>
                          <a:gdLst/>
                          <a:ahLst/>
                          <a:cxnLst/>
                          <a:rect l="0" t="0" r="0" b="0"/>
                          <a:pathLst>
                            <a:path w="42847" h="86767">
                              <a:moveTo>
                                <a:pt x="0" y="0"/>
                              </a:moveTo>
                              <a:lnTo>
                                <a:pt x="3891" y="0"/>
                              </a:lnTo>
                              <a:lnTo>
                                <a:pt x="13910" y="1114"/>
                              </a:lnTo>
                              <a:lnTo>
                                <a:pt x="19474" y="2226"/>
                              </a:lnTo>
                              <a:lnTo>
                                <a:pt x="23927" y="4452"/>
                              </a:lnTo>
                              <a:lnTo>
                                <a:pt x="28383" y="6676"/>
                              </a:lnTo>
                              <a:lnTo>
                                <a:pt x="31719" y="11128"/>
                              </a:lnTo>
                              <a:lnTo>
                                <a:pt x="32828" y="15576"/>
                              </a:lnTo>
                              <a:lnTo>
                                <a:pt x="33947" y="22254"/>
                              </a:lnTo>
                              <a:lnTo>
                                <a:pt x="33947" y="65640"/>
                              </a:lnTo>
                              <a:lnTo>
                                <a:pt x="35055" y="72314"/>
                              </a:lnTo>
                              <a:lnTo>
                                <a:pt x="36174" y="74535"/>
                              </a:lnTo>
                              <a:lnTo>
                                <a:pt x="38400" y="74535"/>
                              </a:lnTo>
                              <a:lnTo>
                                <a:pt x="42847" y="73427"/>
                              </a:lnTo>
                              <a:lnTo>
                                <a:pt x="42847" y="84541"/>
                              </a:lnTo>
                              <a:lnTo>
                                <a:pt x="38400" y="85658"/>
                              </a:lnTo>
                              <a:lnTo>
                                <a:pt x="32828" y="86767"/>
                              </a:lnTo>
                              <a:lnTo>
                                <a:pt x="28383" y="85658"/>
                              </a:lnTo>
                              <a:lnTo>
                                <a:pt x="25037" y="83431"/>
                              </a:lnTo>
                              <a:lnTo>
                                <a:pt x="21701" y="80097"/>
                              </a:lnTo>
                              <a:lnTo>
                                <a:pt x="21701" y="73427"/>
                              </a:lnTo>
                              <a:lnTo>
                                <a:pt x="15027" y="80097"/>
                              </a:lnTo>
                              <a:lnTo>
                                <a:pt x="8346" y="83431"/>
                              </a:lnTo>
                              <a:lnTo>
                                <a:pt x="551" y="85658"/>
                              </a:lnTo>
                              <a:lnTo>
                                <a:pt x="0" y="85736"/>
                              </a:lnTo>
                              <a:lnTo>
                                <a:pt x="0" y="74535"/>
                              </a:lnTo>
                              <a:lnTo>
                                <a:pt x="1664" y="74535"/>
                              </a:lnTo>
                              <a:lnTo>
                                <a:pt x="7228" y="73427"/>
                              </a:lnTo>
                              <a:lnTo>
                                <a:pt x="11682" y="71200"/>
                              </a:lnTo>
                              <a:lnTo>
                                <a:pt x="15027" y="67865"/>
                              </a:lnTo>
                              <a:lnTo>
                                <a:pt x="17246" y="65640"/>
                              </a:lnTo>
                              <a:lnTo>
                                <a:pt x="19474" y="62306"/>
                              </a:lnTo>
                              <a:lnTo>
                                <a:pt x="20591" y="58965"/>
                              </a:lnTo>
                              <a:lnTo>
                                <a:pt x="20591" y="42277"/>
                              </a:lnTo>
                              <a:lnTo>
                                <a:pt x="16137" y="44503"/>
                              </a:lnTo>
                              <a:lnTo>
                                <a:pt x="9454" y="45612"/>
                              </a:lnTo>
                              <a:lnTo>
                                <a:pt x="0" y="47189"/>
                              </a:lnTo>
                              <a:lnTo>
                                <a:pt x="0" y="37581"/>
                              </a:lnTo>
                              <a:lnTo>
                                <a:pt x="3891" y="36716"/>
                              </a:lnTo>
                              <a:lnTo>
                                <a:pt x="12801" y="35599"/>
                              </a:lnTo>
                              <a:lnTo>
                                <a:pt x="16137" y="33377"/>
                              </a:lnTo>
                              <a:lnTo>
                                <a:pt x="18364" y="31151"/>
                              </a:lnTo>
                              <a:lnTo>
                                <a:pt x="20591" y="28928"/>
                              </a:lnTo>
                              <a:lnTo>
                                <a:pt x="20591" y="21141"/>
                              </a:lnTo>
                              <a:lnTo>
                                <a:pt x="19474" y="18914"/>
                              </a:lnTo>
                              <a:lnTo>
                                <a:pt x="17246" y="15576"/>
                              </a:lnTo>
                              <a:lnTo>
                                <a:pt x="15027" y="14463"/>
                              </a:lnTo>
                              <a:lnTo>
                                <a:pt x="9454"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0" name="Shape 11430"/>
                      <wps:cNvSpPr/>
                      <wps:spPr>
                        <a:xfrm>
                          <a:off x="1124122" y="155742"/>
                          <a:ext cx="13359" cy="113464"/>
                        </a:xfrm>
                        <a:custGeom>
                          <a:avLst/>
                          <a:gdLst/>
                          <a:ahLst/>
                          <a:cxnLst/>
                          <a:rect l="0" t="0" r="0" b="0"/>
                          <a:pathLst>
                            <a:path w="13359" h="113464">
                              <a:moveTo>
                                <a:pt x="0" y="0"/>
                              </a:moveTo>
                              <a:lnTo>
                                <a:pt x="13359" y="0"/>
                              </a:lnTo>
                              <a:lnTo>
                                <a:pt x="13359" y="113464"/>
                              </a:lnTo>
                              <a:lnTo>
                                <a:pt x="0" y="113464"/>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7" name="Shape 11147"/>
                      <wps:cNvSpPr/>
                      <wps:spPr>
                        <a:xfrm>
                          <a:off x="628841" y="292570"/>
                          <a:ext cx="92378" cy="115698"/>
                        </a:xfrm>
                        <a:custGeom>
                          <a:avLst/>
                          <a:gdLst/>
                          <a:ahLst/>
                          <a:cxnLst/>
                          <a:rect l="0" t="0" r="0" b="0"/>
                          <a:pathLst>
                            <a:path w="92378" h="115698">
                              <a:moveTo>
                                <a:pt x="0" y="0"/>
                              </a:moveTo>
                              <a:lnTo>
                                <a:pt x="16692" y="0"/>
                              </a:lnTo>
                              <a:lnTo>
                                <a:pt x="16692" y="78988"/>
                              </a:lnTo>
                              <a:lnTo>
                                <a:pt x="18918" y="85667"/>
                              </a:lnTo>
                              <a:lnTo>
                                <a:pt x="21146" y="91228"/>
                              </a:lnTo>
                              <a:lnTo>
                                <a:pt x="24487" y="95681"/>
                              </a:lnTo>
                              <a:lnTo>
                                <a:pt x="28937" y="99016"/>
                              </a:lnTo>
                              <a:lnTo>
                                <a:pt x="34496" y="101237"/>
                              </a:lnTo>
                              <a:lnTo>
                                <a:pt x="40068" y="102346"/>
                              </a:lnTo>
                              <a:lnTo>
                                <a:pt x="47860" y="103463"/>
                              </a:lnTo>
                              <a:lnTo>
                                <a:pt x="54533" y="102346"/>
                              </a:lnTo>
                              <a:lnTo>
                                <a:pt x="60101" y="101237"/>
                              </a:lnTo>
                              <a:lnTo>
                                <a:pt x="65665" y="99016"/>
                              </a:lnTo>
                              <a:lnTo>
                                <a:pt x="69002" y="95681"/>
                              </a:lnTo>
                              <a:lnTo>
                                <a:pt x="72342" y="91228"/>
                              </a:lnTo>
                              <a:lnTo>
                                <a:pt x="75679" y="85667"/>
                              </a:lnTo>
                              <a:lnTo>
                                <a:pt x="76797" y="78988"/>
                              </a:lnTo>
                              <a:lnTo>
                                <a:pt x="76797" y="0"/>
                              </a:lnTo>
                              <a:lnTo>
                                <a:pt x="92378" y="0"/>
                              </a:lnTo>
                              <a:lnTo>
                                <a:pt x="92378" y="72314"/>
                              </a:lnTo>
                              <a:lnTo>
                                <a:pt x="91261" y="82323"/>
                              </a:lnTo>
                              <a:lnTo>
                                <a:pt x="89033" y="91228"/>
                              </a:lnTo>
                              <a:lnTo>
                                <a:pt x="85697" y="99016"/>
                              </a:lnTo>
                              <a:lnTo>
                                <a:pt x="80133" y="104572"/>
                              </a:lnTo>
                              <a:lnTo>
                                <a:pt x="74569" y="110134"/>
                              </a:lnTo>
                              <a:lnTo>
                                <a:pt x="66774" y="113474"/>
                              </a:lnTo>
                              <a:lnTo>
                                <a:pt x="57874" y="115698"/>
                              </a:lnTo>
                              <a:lnTo>
                                <a:pt x="37841" y="115698"/>
                              </a:lnTo>
                              <a:lnTo>
                                <a:pt x="27827" y="113474"/>
                              </a:lnTo>
                              <a:lnTo>
                                <a:pt x="20037" y="110134"/>
                              </a:lnTo>
                              <a:lnTo>
                                <a:pt x="13354" y="105686"/>
                              </a:lnTo>
                              <a:lnTo>
                                <a:pt x="8904" y="99016"/>
                              </a:lnTo>
                              <a:lnTo>
                                <a:pt x="4459" y="92337"/>
                              </a:lnTo>
                              <a:lnTo>
                                <a:pt x="2231" y="83441"/>
                              </a:lnTo>
                              <a:lnTo>
                                <a:pt x="0" y="7231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8" name="Shape 11148"/>
                      <wps:cNvSpPr/>
                      <wps:spPr>
                        <a:xfrm>
                          <a:off x="732347" y="322611"/>
                          <a:ext cx="67897" cy="83435"/>
                        </a:xfrm>
                        <a:custGeom>
                          <a:avLst/>
                          <a:gdLst/>
                          <a:ahLst/>
                          <a:cxnLst/>
                          <a:rect l="0" t="0" r="0" b="0"/>
                          <a:pathLst>
                            <a:path w="67897" h="83435">
                              <a:moveTo>
                                <a:pt x="31163" y="0"/>
                              </a:moveTo>
                              <a:lnTo>
                                <a:pt x="47864" y="0"/>
                              </a:lnTo>
                              <a:lnTo>
                                <a:pt x="53428" y="2226"/>
                              </a:lnTo>
                              <a:lnTo>
                                <a:pt x="57883" y="4452"/>
                              </a:lnTo>
                              <a:lnTo>
                                <a:pt x="62328" y="7788"/>
                              </a:lnTo>
                              <a:lnTo>
                                <a:pt x="64555" y="12244"/>
                              </a:lnTo>
                              <a:lnTo>
                                <a:pt x="66783" y="17805"/>
                              </a:lnTo>
                              <a:lnTo>
                                <a:pt x="67897" y="23367"/>
                              </a:lnTo>
                              <a:lnTo>
                                <a:pt x="67897" y="83435"/>
                              </a:lnTo>
                              <a:lnTo>
                                <a:pt x="54538" y="83435"/>
                              </a:lnTo>
                              <a:lnTo>
                                <a:pt x="54538" y="27819"/>
                              </a:lnTo>
                              <a:lnTo>
                                <a:pt x="53428" y="21141"/>
                              </a:lnTo>
                              <a:lnTo>
                                <a:pt x="50091" y="15579"/>
                              </a:lnTo>
                              <a:lnTo>
                                <a:pt x="47864" y="14470"/>
                              </a:lnTo>
                              <a:lnTo>
                                <a:pt x="44519" y="12244"/>
                              </a:lnTo>
                              <a:lnTo>
                                <a:pt x="37846" y="11126"/>
                              </a:lnTo>
                              <a:lnTo>
                                <a:pt x="32282" y="12244"/>
                              </a:lnTo>
                              <a:lnTo>
                                <a:pt x="27827" y="13353"/>
                              </a:lnTo>
                              <a:lnTo>
                                <a:pt x="23377" y="15579"/>
                              </a:lnTo>
                              <a:lnTo>
                                <a:pt x="20037" y="18914"/>
                              </a:lnTo>
                              <a:lnTo>
                                <a:pt x="16699" y="22254"/>
                              </a:lnTo>
                              <a:lnTo>
                                <a:pt x="15587" y="26701"/>
                              </a:lnTo>
                              <a:lnTo>
                                <a:pt x="14473" y="32267"/>
                              </a:lnTo>
                              <a:lnTo>
                                <a:pt x="13359" y="36711"/>
                              </a:lnTo>
                              <a:lnTo>
                                <a:pt x="13359" y="83435"/>
                              </a:lnTo>
                              <a:lnTo>
                                <a:pt x="0" y="83435"/>
                              </a:lnTo>
                              <a:lnTo>
                                <a:pt x="0" y="1118"/>
                              </a:lnTo>
                              <a:lnTo>
                                <a:pt x="13359" y="1118"/>
                              </a:lnTo>
                              <a:lnTo>
                                <a:pt x="13359" y="14470"/>
                              </a:lnTo>
                              <a:lnTo>
                                <a:pt x="17813" y="7788"/>
                              </a:lnTo>
                              <a:lnTo>
                                <a:pt x="24491" y="3335"/>
                              </a:lnTo>
                              <a:lnTo>
                                <a:pt x="3116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1" name="Shape 11431"/>
                      <wps:cNvSpPr/>
                      <wps:spPr>
                        <a:xfrm>
                          <a:off x="813601" y="323727"/>
                          <a:ext cx="13360" cy="82317"/>
                        </a:xfrm>
                        <a:custGeom>
                          <a:avLst/>
                          <a:gdLst/>
                          <a:ahLst/>
                          <a:cxnLst/>
                          <a:rect l="0" t="0" r="0" b="0"/>
                          <a:pathLst>
                            <a:path w="13360" h="82317">
                              <a:moveTo>
                                <a:pt x="0" y="0"/>
                              </a:moveTo>
                              <a:lnTo>
                                <a:pt x="13360" y="0"/>
                              </a:lnTo>
                              <a:lnTo>
                                <a:pt x="13360"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2" name="Shape 11432"/>
                      <wps:cNvSpPr/>
                      <wps:spPr>
                        <a:xfrm>
                          <a:off x="813601" y="292573"/>
                          <a:ext cx="13360" cy="16693"/>
                        </a:xfrm>
                        <a:custGeom>
                          <a:avLst/>
                          <a:gdLst/>
                          <a:ahLst/>
                          <a:cxnLst/>
                          <a:rect l="0" t="0" r="0" b="0"/>
                          <a:pathLst>
                            <a:path w="13360" h="16693">
                              <a:moveTo>
                                <a:pt x="0" y="0"/>
                              </a:moveTo>
                              <a:lnTo>
                                <a:pt x="13360" y="0"/>
                              </a:lnTo>
                              <a:lnTo>
                                <a:pt x="13360"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1" name="Shape 11151"/>
                      <wps:cNvSpPr/>
                      <wps:spPr>
                        <a:xfrm>
                          <a:off x="833632" y="323725"/>
                          <a:ext cx="74565" cy="82319"/>
                        </a:xfrm>
                        <a:custGeom>
                          <a:avLst/>
                          <a:gdLst/>
                          <a:ahLst/>
                          <a:cxnLst/>
                          <a:rect l="0" t="0" r="0" b="0"/>
                          <a:pathLst>
                            <a:path w="74565" h="82319">
                              <a:moveTo>
                                <a:pt x="0" y="0"/>
                              </a:moveTo>
                              <a:lnTo>
                                <a:pt x="15582" y="0"/>
                              </a:lnTo>
                              <a:lnTo>
                                <a:pt x="37837" y="68966"/>
                              </a:lnTo>
                              <a:lnTo>
                                <a:pt x="60105" y="0"/>
                              </a:lnTo>
                              <a:lnTo>
                                <a:pt x="74565" y="0"/>
                              </a:lnTo>
                              <a:lnTo>
                                <a:pt x="44518" y="82319"/>
                              </a:lnTo>
                              <a:lnTo>
                                <a:pt x="30046" y="8231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2" name="Shape 11152"/>
                      <wps:cNvSpPr/>
                      <wps:spPr>
                        <a:xfrm>
                          <a:off x="905971" y="322612"/>
                          <a:ext cx="37847" cy="84545"/>
                        </a:xfrm>
                        <a:custGeom>
                          <a:avLst/>
                          <a:gdLst/>
                          <a:ahLst/>
                          <a:cxnLst/>
                          <a:rect l="0" t="0" r="0" b="0"/>
                          <a:pathLst>
                            <a:path w="37847" h="84545">
                              <a:moveTo>
                                <a:pt x="30056" y="0"/>
                              </a:moveTo>
                              <a:lnTo>
                                <a:pt x="37842" y="0"/>
                              </a:lnTo>
                              <a:lnTo>
                                <a:pt x="37847" y="0"/>
                              </a:lnTo>
                              <a:lnTo>
                                <a:pt x="37847" y="11124"/>
                              </a:lnTo>
                              <a:lnTo>
                                <a:pt x="37842" y="11123"/>
                              </a:lnTo>
                              <a:lnTo>
                                <a:pt x="32287" y="12240"/>
                              </a:lnTo>
                              <a:lnTo>
                                <a:pt x="27828" y="13349"/>
                              </a:lnTo>
                              <a:lnTo>
                                <a:pt x="24492" y="15575"/>
                              </a:lnTo>
                              <a:lnTo>
                                <a:pt x="21155" y="17801"/>
                              </a:lnTo>
                              <a:lnTo>
                                <a:pt x="17810" y="22250"/>
                              </a:lnTo>
                              <a:lnTo>
                                <a:pt x="15583" y="25589"/>
                              </a:lnTo>
                              <a:lnTo>
                                <a:pt x="14473" y="30042"/>
                              </a:lnTo>
                              <a:lnTo>
                                <a:pt x="14473" y="34489"/>
                              </a:lnTo>
                              <a:lnTo>
                                <a:pt x="37847" y="34489"/>
                              </a:lnTo>
                              <a:lnTo>
                                <a:pt x="37847" y="46720"/>
                              </a:lnTo>
                              <a:lnTo>
                                <a:pt x="14473" y="46720"/>
                              </a:lnTo>
                              <a:lnTo>
                                <a:pt x="14473" y="51173"/>
                              </a:lnTo>
                              <a:lnTo>
                                <a:pt x="15583" y="56735"/>
                              </a:lnTo>
                              <a:lnTo>
                                <a:pt x="16700" y="61187"/>
                              </a:lnTo>
                              <a:lnTo>
                                <a:pt x="20037" y="65635"/>
                              </a:lnTo>
                              <a:lnTo>
                                <a:pt x="23374" y="68969"/>
                              </a:lnTo>
                              <a:lnTo>
                                <a:pt x="27828" y="71196"/>
                              </a:lnTo>
                              <a:lnTo>
                                <a:pt x="33392" y="72305"/>
                              </a:lnTo>
                              <a:lnTo>
                                <a:pt x="37847" y="73199"/>
                              </a:lnTo>
                              <a:lnTo>
                                <a:pt x="37847" y="84545"/>
                              </a:lnTo>
                              <a:lnTo>
                                <a:pt x="30056" y="84545"/>
                              </a:lnTo>
                              <a:lnTo>
                                <a:pt x="22264" y="82318"/>
                              </a:lnTo>
                              <a:lnTo>
                                <a:pt x="15583" y="77866"/>
                              </a:lnTo>
                              <a:lnTo>
                                <a:pt x="10019" y="73422"/>
                              </a:lnTo>
                              <a:lnTo>
                                <a:pt x="5569" y="66743"/>
                              </a:lnTo>
                              <a:lnTo>
                                <a:pt x="2228" y="58961"/>
                              </a:lnTo>
                              <a:lnTo>
                                <a:pt x="1119" y="51173"/>
                              </a:lnTo>
                              <a:lnTo>
                                <a:pt x="0" y="42273"/>
                              </a:lnTo>
                              <a:lnTo>
                                <a:pt x="1119" y="33376"/>
                              </a:lnTo>
                              <a:lnTo>
                                <a:pt x="2228" y="25589"/>
                              </a:lnTo>
                              <a:lnTo>
                                <a:pt x="5569" y="17801"/>
                              </a:lnTo>
                              <a:lnTo>
                                <a:pt x="11137" y="12240"/>
                              </a:lnTo>
                              <a:lnTo>
                                <a:pt x="16700" y="6679"/>
                              </a:lnTo>
                              <a:lnTo>
                                <a:pt x="23374" y="3335"/>
                              </a:lnTo>
                              <a:lnTo>
                                <a:pt x="300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3" name="Shape 11153"/>
                      <wps:cNvSpPr/>
                      <wps:spPr>
                        <a:xfrm>
                          <a:off x="943818" y="380464"/>
                          <a:ext cx="35619" cy="26693"/>
                        </a:xfrm>
                        <a:custGeom>
                          <a:avLst/>
                          <a:gdLst/>
                          <a:ahLst/>
                          <a:cxnLst/>
                          <a:rect l="0" t="0" r="0" b="0"/>
                          <a:pathLst>
                            <a:path w="35619" h="26693">
                              <a:moveTo>
                                <a:pt x="23374" y="0"/>
                              </a:moveTo>
                              <a:lnTo>
                                <a:pt x="35619" y="0"/>
                              </a:lnTo>
                              <a:lnTo>
                                <a:pt x="34501" y="5556"/>
                              </a:lnTo>
                              <a:lnTo>
                                <a:pt x="31164" y="11117"/>
                              </a:lnTo>
                              <a:lnTo>
                                <a:pt x="27828" y="16679"/>
                              </a:lnTo>
                              <a:lnTo>
                                <a:pt x="24487" y="20014"/>
                              </a:lnTo>
                              <a:lnTo>
                                <a:pt x="18919" y="23357"/>
                              </a:lnTo>
                              <a:lnTo>
                                <a:pt x="13355" y="25579"/>
                              </a:lnTo>
                              <a:lnTo>
                                <a:pt x="7791" y="26693"/>
                              </a:lnTo>
                              <a:lnTo>
                                <a:pt x="0" y="26693"/>
                              </a:lnTo>
                              <a:lnTo>
                                <a:pt x="0" y="15347"/>
                              </a:lnTo>
                              <a:lnTo>
                                <a:pt x="1109" y="15570"/>
                              </a:lnTo>
                              <a:lnTo>
                                <a:pt x="8901" y="14453"/>
                              </a:lnTo>
                              <a:lnTo>
                                <a:pt x="15582" y="11117"/>
                              </a:lnTo>
                              <a:lnTo>
                                <a:pt x="20036" y="6665"/>
                              </a:lnTo>
                              <a:lnTo>
                                <a:pt x="2337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4" name="Shape 11154"/>
                      <wps:cNvSpPr/>
                      <wps:spPr>
                        <a:xfrm>
                          <a:off x="943818" y="322613"/>
                          <a:ext cx="37847" cy="46720"/>
                        </a:xfrm>
                        <a:custGeom>
                          <a:avLst/>
                          <a:gdLst/>
                          <a:ahLst/>
                          <a:cxnLst/>
                          <a:rect l="0" t="0" r="0" b="0"/>
                          <a:pathLst>
                            <a:path w="37847" h="46720">
                              <a:moveTo>
                                <a:pt x="0" y="0"/>
                              </a:moveTo>
                              <a:lnTo>
                                <a:pt x="10018" y="1117"/>
                              </a:lnTo>
                              <a:lnTo>
                                <a:pt x="18919" y="4452"/>
                              </a:lnTo>
                              <a:lnTo>
                                <a:pt x="24487" y="8901"/>
                              </a:lnTo>
                              <a:lnTo>
                                <a:pt x="30055" y="15575"/>
                              </a:lnTo>
                              <a:lnTo>
                                <a:pt x="33392" y="23362"/>
                              </a:lnTo>
                              <a:lnTo>
                                <a:pt x="35619" y="31150"/>
                              </a:lnTo>
                              <a:lnTo>
                                <a:pt x="36728" y="38937"/>
                              </a:lnTo>
                              <a:lnTo>
                                <a:pt x="37847" y="46720"/>
                              </a:lnTo>
                              <a:lnTo>
                                <a:pt x="0" y="46720"/>
                              </a:lnTo>
                              <a:lnTo>
                                <a:pt x="0" y="34489"/>
                              </a:lnTo>
                              <a:lnTo>
                                <a:pt x="23374" y="34489"/>
                              </a:lnTo>
                              <a:lnTo>
                                <a:pt x="22264" y="30041"/>
                              </a:lnTo>
                              <a:lnTo>
                                <a:pt x="21146" y="25589"/>
                              </a:lnTo>
                              <a:lnTo>
                                <a:pt x="18919" y="21136"/>
                              </a:lnTo>
                              <a:lnTo>
                                <a:pt x="15582" y="17801"/>
                              </a:lnTo>
                              <a:lnTo>
                                <a:pt x="12246" y="15575"/>
                              </a:lnTo>
                              <a:lnTo>
                                <a:pt x="8901" y="13348"/>
                              </a:lnTo>
                              <a:lnTo>
                                <a:pt x="4455" y="12240"/>
                              </a:lnTo>
                              <a:lnTo>
                                <a:pt x="0" y="1112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5" name="Shape 11155"/>
                      <wps:cNvSpPr/>
                      <wps:spPr>
                        <a:xfrm>
                          <a:off x="988336" y="322611"/>
                          <a:ext cx="43410" cy="83435"/>
                        </a:xfrm>
                        <a:custGeom>
                          <a:avLst/>
                          <a:gdLst/>
                          <a:ahLst/>
                          <a:cxnLst/>
                          <a:rect l="0" t="0" r="0" b="0"/>
                          <a:pathLst>
                            <a:path w="43410" h="83435">
                              <a:moveTo>
                                <a:pt x="37846" y="0"/>
                              </a:moveTo>
                              <a:lnTo>
                                <a:pt x="43410" y="0"/>
                              </a:lnTo>
                              <a:lnTo>
                                <a:pt x="43410" y="13353"/>
                              </a:lnTo>
                              <a:lnTo>
                                <a:pt x="35618" y="14470"/>
                              </a:lnTo>
                              <a:lnTo>
                                <a:pt x="30055" y="15579"/>
                              </a:lnTo>
                              <a:lnTo>
                                <a:pt x="24496" y="18914"/>
                              </a:lnTo>
                              <a:lnTo>
                                <a:pt x="20041" y="22254"/>
                              </a:lnTo>
                              <a:lnTo>
                                <a:pt x="17813" y="27819"/>
                              </a:lnTo>
                              <a:lnTo>
                                <a:pt x="15587" y="33375"/>
                              </a:lnTo>
                              <a:lnTo>
                                <a:pt x="14477" y="40046"/>
                              </a:lnTo>
                              <a:lnTo>
                                <a:pt x="13359" y="46720"/>
                              </a:lnTo>
                              <a:lnTo>
                                <a:pt x="13359" y="83435"/>
                              </a:lnTo>
                              <a:lnTo>
                                <a:pt x="0" y="83435"/>
                              </a:lnTo>
                              <a:lnTo>
                                <a:pt x="0" y="1118"/>
                              </a:lnTo>
                              <a:lnTo>
                                <a:pt x="13359" y="1118"/>
                              </a:lnTo>
                              <a:lnTo>
                                <a:pt x="13359" y="18914"/>
                              </a:lnTo>
                              <a:lnTo>
                                <a:pt x="18932" y="10014"/>
                              </a:lnTo>
                              <a:lnTo>
                                <a:pt x="22268" y="6679"/>
                              </a:lnTo>
                              <a:lnTo>
                                <a:pt x="25604" y="4452"/>
                              </a:lnTo>
                              <a:lnTo>
                                <a:pt x="28946" y="2226"/>
                              </a:lnTo>
                              <a:lnTo>
                                <a:pt x="33391" y="1118"/>
                              </a:lnTo>
                              <a:lnTo>
                                <a:pt x="378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6" name="Shape 11156"/>
                      <wps:cNvSpPr/>
                      <wps:spPr>
                        <a:xfrm>
                          <a:off x="1035081" y="322611"/>
                          <a:ext cx="69007" cy="84548"/>
                        </a:xfrm>
                        <a:custGeom>
                          <a:avLst/>
                          <a:gdLst/>
                          <a:ahLst/>
                          <a:cxnLst/>
                          <a:rect l="0" t="0" r="0" b="0"/>
                          <a:pathLst>
                            <a:path w="69007" h="84548">
                              <a:moveTo>
                                <a:pt x="26714" y="0"/>
                              </a:moveTo>
                              <a:lnTo>
                                <a:pt x="37842" y="0"/>
                              </a:lnTo>
                              <a:lnTo>
                                <a:pt x="44520" y="1118"/>
                              </a:lnTo>
                              <a:lnTo>
                                <a:pt x="50088" y="2226"/>
                              </a:lnTo>
                              <a:lnTo>
                                <a:pt x="54543" y="4452"/>
                              </a:lnTo>
                              <a:lnTo>
                                <a:pt x="58988" y="8905"/>
                              </a:lnTo>
                              <a:lnTo>
                                <a:pt x="62334" y="13353"/>
                              </a:lnTo>
                              <a:lnTo>
                                <a:pt x="64551" y="18914"/>
                              </a:lnTo>
                              <a:lnTo>
                                <a:pt x="65670" y="25593"/>
                              </a:lnTo>
                              <a:lnTo>
                                <a:pt x="52315" y="25593"/>
                              </a:lnTo>
                              <a:lnTo>
                                <a:pt x="51197" y="21141"/>
                              </a:lnTo>
                              <a:lnTo>
                                <a:pt x="50088" y="18914"/>
                              </a:lnTo>
                              <a:lnTo>
                                <a:pt x="47861" y="16697"/>
                              </a:lnTo>
                              <a:lnTo>
                                <a:pt x="45634" y="14470"/>
                              </a:lnTo>
                              <a:lnTo>
                                <a:pt x="38956" y="12244"/>
                              </a:lnTo>
                              <a:lnTo>
                                <a:pt x="33392" y="11126"/>
                              </a:lnTo>
                              <a:lnTo>
                                <a:pt x="26714" y="12244"/>
                              </a:lnTo>
                              <a:lnTo>
                                <a:pt x="21151" y="13353"/>
                              </a:lnTo>
                              <a:lnTo>
                                <a:pt x="18924" y="15579"/>
                              </a:lnTo>
                              <a:lnTo>
                                <a:pt x="16697" y="16697"/>
                              </a:lnTo>
                              <a:lnTo>
                                <a:pt x="15578" y="18914"/>
                              </a:lnTo>
                              <a:lnTo>
                                <a:pt x="15578" y="25593"/>
                              </a:lnTo>
                              <a:lnTo>
                                <a:pt x="17806" y="27819"/>
                              </a:lnTo>
                              <a:lnTo>
                                <a:pt x="21151" y="30041"/>
                              </a:lnTo>
                              <a:lnTo>
                                <a:pt x="24488" y="31149"/>
                              </a:lnTo>
                              <a:lnTo>
                                <a:pt x="32278" y="34489"/>
                              </a:lnTo>
                              <a:lnTo>
                                <a:pt x="42292" y="35602"/>
                              </a:lnTo>
                              <a:lnTo>
                                <a:pt x="52315" y="38937"/>
                              </a:lnTo>
                              <a:lnTo>
                                <a:pt x="56761" y="41158"/>
                              </a:lnTo>
                              <a:lnTo>
                                <a:pt x="60107" y="43384"/>
                              </a:lnTo>
                              <a:lnTo>
                                <a:pt x="63443" y="45610"/>
                              </a:lnTo>
                              <a:lnTo>
                                <a:pt x="66779" y="48946"/>
                              </a:lnTo>
                              <a:lnTo>
                                <a:pt x="67898" y="53398"/>
                              </a:lnTo>
                              <a:lnTo>
                                <a:pt x="69007" y="58960"/>
                              </a:lnTo>
                              <a:lnTo>
                                <a:pt x="67898" y="65639"/>
                              </a:lnTo>
                              <a:lnTo>
                                <a:pt x="65670" y="71200"/>
                              </a:lnTo>
                              <a:lnTo>
                                <a:pt x="62334" y="75647"/>
                              </a:lnTo>
                              <a:lnTo>
                                <a:pt x="57879" y="78987"/>
                              </a:lnTo>
                              <a:lnTo>
                                <a:pt x="52315" y="82323"/>
                              </a:lnTo>
                              <a:lnTo>
                                <a:pt x="46742" y="83435"/>
                              </a:lnTo>
                              <a:lnTo>
                                <a:pt x="40070" y="84548"/>
                              </a:lnTo>
                              <a:lnTo>
                                <a:pt x="27824" y="84548"/>
                              </a:lnTo>
                              <a:lnTo>
                                <a:pt x="21151" y="83435"/>
                              </a:lnTo>
                              <a:lnTo>
                                <a:pt x="15578" y="81214"/>
                              </a:lnTo>
                              <a:lnTo>
                                <a:pt x="10014" y="78987"/>
                              </a:lnTo>
                              <a:lnTo>
                                <a:pt x="5569" y="74535"/>
                              </a:lnTo>
                              <a:lnTo>
                                <a:pt x="2228" y="70083"/>
                              </a:lnTo>
                              <a:lnTo>
                                <a:pt x="0" y="64521"/>
                              </a:lnTo>
                              <a:lnTo>
                                <a:pt x="0" y="57851"/>
                              </a:lnTo>
                              <a:lnTo>
                                <a:pt x="13360" y="57851"/>
                              </a:lnTo>
                              <a:lnTo>
                                <a:pt x="13360" y="61186"/>
                              </a:lnTo>
                              <a:lnTo>
                                <a:pt x="14469" y="64521"/>
                              </a:lnTo>
                              <a:lnTo>
                                <a:pt x="16697" y="67856"/>
                              </a:lnTo>
                              <a:lnTo>
                                <a:pt x="20033" y="70083"/>
                              </a:lnTo>
                              <a:lnTo>
                                <a:pt x="26714" y="72309"/>
                              </a:lnTo>
                              <a:lnTo>
                                <a:pt x="34506" y="73427"/>
                              </a:lnTo>
                              <a:lnTo>
                                <a:pt x="41184" y="72309"/>
                              </a:lnTo>
                              <a:lnTo>
                                <a:pt x="47861" y="71200"/>
                              </a:lnTo>
                              <a:lnTo>
                                <a:pt x="50088" y="68973"/>
                              </a:lnTo>
                              <a:lnTo>
                                <a:pt x="52315" y="67856"/>
                              </a:lnTo>
                              <a:lnTo>
                                <a:pt x="54543" y="64521"/>
                              </a:lnTo>
                              <a:lnTo>
                                <a:pt x="54543" y="57851"/>
                              </a:lnTo>
                              <a:lnTo>
                                <a:pt x="52315" y="54507"/>
                              </a:lnTo>
                              <a:lnTo>
                                <a:pt x="50088" y="52281"/>
                              </a:lnTo>
                              <a:lnTo>
                                <a:pt x="46742" y="51172"/>
                              </a:lnTo>
                              <a:lnTo>
                                <a:pt x="37842" y="47837"/>
                              </a:lnTo>
                              <a:lnTo>
                                <a:pt x="27824" y="45610"/>
                              </a:lnTo>
                              <a:lnTo>
                                <a:pt x="17806" y="43384"/>
                              </a:lnTo>
                              <a:lnTo>
                                <a:pt x="13360" y="41158"/>
                              </a:lnTo>
                              <a:lnTo>
                                <a:pt x="10014" y="38937"/>
                              </a:lnTo>
                              <a:lnTo>
                                <a:pt x="6678" y="36711"/>
                              </a:lnTo>
                              <a:lnTo>
                                <a:pt x="3347" y="32267"/>
                              </a:lnTo>
                              <a:lnTo>
                                <a:pt x="2228" y="27819"/>
                              </a:lnTo>
                              <a:lnTo>
                                <a:pt x="1119" y="23367"/>
                              </a:lnTo>
                              <a:lnTo>
                                <a:pt x="2228" y="16697"/>
                              </a:lnTo>
                              <a:lnTo>
                                <a:pt x="4455" y="12244"/>
                              </a:lnTo>
                              <a:lnTo>
                                <a:pt x="6678" y="7788"/>
                              </a:lnTo>
                              <a:lnTo>
                                <a:pt x="11133" y="5562"/>
                              </a:lnTo>
                              <a:lnTo>
                                <a:pt x="15578" y="2226"/>
                              </a:lnTo>
                              <a:lnTo>
                                <a:pt x="21151" y="1118"/>
                              </a:lnTo>
                              <a:lnTo>
                                <a:pt x="2671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3" name="Shape 11433"/>
                      <wps:cNvSpPr/>
                      <wps:spPr>
                        <a:xfrm>
                          <a:off x="1110767" y="323727"/>
                          <a:ext cx="13355" cy="82317"/>
                        </a:xfrm>
                        <a:custGeom>
                          <a:avLst/>
                          <a:gdLst/>
                          <a:ahLst/>
                          <a:cxnLst/>
                          <a:rect l="0" t="0" r="0" b="0"/>
                          <a:pathLst>
                            <a:path w="13355" h="82317">
                              <a:moveTo>
                                <a:pt x="0" y="0"/>
                              </a:moveTo>
                              <a:lnTo>
                                <a:pt x="13355" y="0"/>
                              </a:lnTo>
                              <a:lnTo>
                                <a:pt x="13355"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4" name="Shape 11434"/>
                      <wps:cNvSpPr/>
                      <wps:spPr>
                        <a:xfrm>
                          <a:off x="1110767" y="292573"/>
                          <a:ext cx="13355" cy="16693"/>
                        </a:xfrm>
                        <a:custGeom>
                          <a:avLst/>
                          <a:gdLst/>
                          <a:ahLst/>
                          <a:cxnLst/>
                          <a:rect l="0" t="0" r="0" b="0"/>
                          <a:pathLst>
                            <a:path w="13355" h="16693">
                              <a:moveTo>
                                <a:pt x="0" y="0"/>
                              </a:moveTo>
                              <a:lnTo>
                                <a:pt x="13355" y="0"/>
                              </a:lnTo>
                              <a:lnTo>
                                <a:pt x="13355"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9" name="Shape 11159"/>
                      <wps:cNvSpPr/>
                      <wps:spPr>
                        <a:xfrm>
                          <a:off x="1131914" y="299249"/>
                          <a:ext cx="43410" cy="106797"/>
                        </a:xfrm>
                        <a:custGeom>
                          <a:avLst/>
                          <a:gdLst/>
                          <a:ahLst/>
                          <a:cxnLst/>
                          <a:rect l="0" t="0" r="0" b="0"/>
                          <a:pathLst>
                            <a:path w="43410" h="106797">
                              <a:moveTo>
                                <a:pt x="14469" y="0"/>
                              </a:moveTo>
                              <a:lnTo>
                                <a:pt x="27828" y="0"/>
                              </a:lnTo>
                              <a:lnTo>
                                <a:pt x="27828" y="24479"/>
                              </a:lnTo>
                              <a:lnTo>
                                <a:pt x="43410" y="24479"/>
                              </a:lnTo>
                              <a:lnTo>
                                <a:pt x="43410" y="36714"/>
                              </a:lnTo>
                              <a:lnTo>
                                <a:pt x="27828" y="36714"/>
                              </a:lnTo>
                              <a:lnTo>
                                <a:pt x="27828" y="91218"/>
                              </a:lnTo>
                              <a:lnTo>
                                <a:pt x="30056" y="93444"/>
                              </a:lnTo>
                              <a:lnTo>
                                <a:pt x="32275" y="94562"/>
                              </a:lnTo>
                              <a:lnTo>
                                <a:pt x="43410" y="94562"/>
                              </a:lnTo>
                              <a:lnTo>
                                <a:pt x="43410" y="106797"/>
                              </a:lnTo>
                              <a:lnTo>
                                <a:pt x="33392" y="106797"/>
                              </a:lnTo>
                              <a:lnTo>
                                <a:pt x="24483" y="105684"/>
                              </a:lnTo>
                              <a:lnTo>
                                <a:pt x="21147" y="104575"/>
                              </a:lnTo>
                              <a:lnTo>
                                <a:pt x="18919" y="103458"/>
                              </a:lnTo>
                              <a:lnTo>
                                <a:pt x="16692" y="101231"/>
                              </a:lnTo>
                              <a:lnTo>
                                <a:pt x="15583" y="97896"/>
                              </a:lnTo>
                              <a:lnTo>
                                <a:pt x="14469" y="93444"/>
                              </a:lnTo>
                              <a:lnTo>
                                <a:pt x="14469" y="36714"/>
                              </a:lnTo>
                              <a:lnTo>
                                <a:pt x="0" y="36714"/>
                              </a:lnTo>
                              <a:lnTo>
                                <a:pt x="0" y="24479"/>
                              </a:lnTo>
                              <a:lnTo>
                                <a:pt x="14469" y="24479"/>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60" name="Shape 11160"/>
                      <wps:cNvSpPr/>
                      <wps:spPr>
                        <a:xfrm>
                          <a:off x="1180888" y="323729"/>
                          <a:ext cx="76793" cy="114581"/>
                        </a:xfrm>
                        <a:custGeom>
                          <a:avLst/>
                          <a:gdLst/>
                          <a:ahLst/>
                          <a:cxnLst/>
                          <a:rect l="0" t="0" r="0" b="0"/>
                          <a:pathLst>
                            <a:path w="76793" h="114581">
                              <a:moveTo>
                                <a:pt x="0" y="0"/>
                              </a:moveTo>
                              <a:lnTo>
                                <a:pt x="15582" y="0"/>
                              </a:lnTo>
                              <a:lnTo>
                                <a:pt x="38955" y="66739"/>
                              </a:lnTo>
                              <a:lnTo>
                                <a:pt x="62324" y="0"/>
                              </a:lnTo>
                              <a:lnTo>
                                <a:pt x="76793" y="0"/>
                              </a:lnTo>
                              <a:lnTo>
                                <a:pt x="41182" y="93445"/>
                              </a:lnTo>
                              <a:lnTo>
                                <a:pt x="35619" y="103458"/>
                              </a:lnTo>
                              <a:lnTo>
                                <a:pt x="31165" y="110128"/>
                              </a:lnTo>
                              <a:lnTo>
                                <a:pt x="27828" y="112354"/>
                              </a:lnTo>
                              <a:lnTo>
                                <a:pt x="24482" y="113472"/>
                              </a:lnTo>
                              <a:lnTo>
                                <a:pt x="21146" y="114581"/>
                              </a:lnTo>
                              <a:lnTo>
                                <a:pt x="12245" y="114581"/>
                              </a:lnTo>
                              <a:lnTo>
                                <a:pt x="7792" y="113472"/>
                              </a:lnTo>
                              <a:lnTo>
                                <a:pt x="7792" y="101232"/>
                              </a:lnTo>
                              <a:lnTo>
                                <a:pt x="11132" y="102341"/>
                              </a:lnTo>
                              <a:lnTo>
                                <a:pt x="15582" y="103458"/>
                              </a:lnTo>
                              <a:lnTo>
                                <a:pt x="18919" y="102341"/>
                              </a:lnTo>
                              <a:lnTo>
                                <a:pt x="22256" y="101232"/>
                              </a:lnTo>
                              <a:lnTo>
                                <a:pt x="24482" y="99007"/>
                              </a:lnTo>
                              <a:lnTo>
                                <a:pt x="26709" y="95667"/>
                              </a:lnTo>
                              <a:lnTo>
                                <a:pt x="32273" y="8120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anchor>
          </w:drawing>
        </mc:Choice>
        <mc:Fallback>
          <w:pict>
            <v:group w14:anchorId="07917CCE" id="Group 11045" o:spid="_x0000_s1026" style="position:absolute;left:0;text-align:left;margin-left:0;margin-top:45.65pt;width:99.05pt;height:34.5pt;z-index:251659264;mso-position-horizontal:left;mso-position-horizontal-relative:margin;mso-position-vertical-relative:top-margin-area" coordsize="12576,4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">
              <v:shape id="Shape 11046" o:spid="_x0000_s1027" style="position:absolute;left:1235;width:1497;height:3514;visibility:visible;mso-wrap-style:square;v-text-anchor:top" coordsize="149699,35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" path="m5568,l53428,4452,91266,5566r31168,1113l149699,7770r,5579l121316,13349,90152,12240,53428,10014,8900,6679,7791,47838,6677,121259r,45608l7791,185782r2227,16682l12241,218044r3341,14457l18923,244742r3341,11126l27828,265877r5559,10010l38955,283679r7796,7782l55656,299249r10014,6679l90152,321503r23378,12236l130225,340412r11128,3335l149699,344791r,6682l140244,350426r-12246,-3335l111307,339303,86816,327065,61215,310372,51201,303702r-8909,-7788l34501,287010r-6673,-7784l22264,269208,16696,258094,12241,246968,8900,233619,6677,220266,3341,203578,2227,186891,1114,166867,,121259,,74535,1114,37825,2227,3340,3341,1114,5568,xe" fillcolor="#7a5a40" stroked="f" strokeweight="0">
                <v:stroke miterlimit="83231f" joinstyle="miter"/>
                <v:path arrowok="t" textboxrect="0,0,149699,351473"/>
              </v:shape>
              <v:shape id="Shape 11047" o:spid="_x0000_s1028" style="position:absolute;left:2732;width:1497;height:3515;visibility:visible;mso-wrap-style:square;v-text-anchor:top" coordsize="149699,351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" path="m144135,r2227,1114l147476,3340r1113,34485l149699,74535r,46724l148589,166867r-1113,20024l146362,203578r-3341,16688l140798,233619r-3340,13349l133007,258094r-5568,11114l121875,279226r-6677,7784l107407,295914r-8905,7788l88484,310372,62883,327065,38396,339303r-16695,7788l9468,350426,559,351535,,351473r,-6682l559,344861r7796,-1114l19478,340412r16691,-6673l59547,321503,84034,305928r10014,-6679l102952,291461r7791,-7782l116312,275887r5563,-10010l127439,255868r3341,-11126l134117,232501r3341,-14457l139685,202464r2223,-16682l143021,166867r,-45608l141908,47838,140798,6679,96275,10014,59547,12240,28378,13349,,13349,,7770r559,23l27269,6679,58433,5566,96275,4452,144135,xe" fillcolor="#7a5a40" stroked="f" strokeweight="0">
                <v:stroke miterlimit="83231f" joinstyle="miter"/>
                <v:path arrowok="t" textboxrect="0,0,149699,351535"/>
              </v:shape>
              <v:shape id="Shape 11048" o:spid="_x0000_s1029" style="position:absolute;left:1446;top:2224;width:2571;height:379;visibility:visible;mso-wrap-style:square;v-text-anchor:top" coordsize="257101,3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" path="m18919,l28937,r8905,3344l45633,6679r6677,4451l62329,16691r5563,2226l73456,20027r5564,-1110l84588,16691,95720,11130r6678,-4451l110189,3344,117980,r21141,l146912,3344r7791,3335l161381,11130r11132,5561l176963,18917r6677,1110l189204,18917r5569,-2226l204791,11130r6677,-4451l219259,3344,228164,r10014,l248196,1118r8905,2226l252651,21141r-6682,-3341l231501,17800r-5564,2227l213691,26705r-5564,3335l200336,33380r-7791,3334l183640,37823,173622,36714r-7791,-3334l158040,30040r-5564,-3335l141344,20027r-6673,-2227l122434,17800r-6681,2227l104620,26705r-6677,3335l91270,33380r-7795,3334l73456,37823,64556,36714,56765,33380,48969,30040,42292,26705,31164,20027,25600,17800r-14472,l4450,21141,,3344,8905,1118,18919,xe" fillcolor="#7a5a40" stroked="f" strokeweight="0">
                <v:stroke miterlimit="83231f" joinstyle="miter"/>
                <v:path arrowok="t" textboxrect="0,0,257101,37823"/>
              </v:shape>
              <v:shape id="Shape 11049" o:spid="_x0000_s1030" style="position:absolute;left:1858;top:1824;width:1736;height:378;visibility:visible;mso-wrap-style:square;v-text-anchor:top" coordsize="173627,37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" path="m87929,l99052,2221r22264,5565l173627,24475r-1114,1109l165836,28923r-6678,4447l151367,35596r-10018,2223l132444,35596r-7791,-2226l116862,28923r-6678,-3339l99052,18909,93493,16683r-12241,l74574,18909,63442,25584r-6677,3339l50087,33370r-7791,2226l32278,37819,23373,35596,15582,33370,7791,28923,1114,25584,,24475,53424,7786,75684,2221,87929,xe" fillcolor="#7a5a40" stroked="f" strokeweight="0">
                <v:stroke miterlimit="83231f" joinstyle="miter"/>
                <v:path arrowok="t" textboxrect="0,0,173627,37819"/>
              </v:shape>
              <v:shape id="Shape 11050" o:spid="_x0000_s1031" style="position:absolute;left:1580;top:2625;width:2304;height:378;visibility:visible;mso-wrap-style:square;v-text-anchor:top" coordsize="230391,37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" path="m,l15582,r8905,3339l32278,6670r6677,4453l48974,16688r5564,2226l60101,20032r5564,-1118l71233,16688,82365,11123,89043,6670,96834,3339,104625,r21141,l133558,3339r7791,3331l148026,11123r11132,5565l163608,18914r6678,1118l175849,18914r5569,-2226l191436,11123r6677,-4453l205905,3339,214809,r15582,l224823,10014r-7791,7792l209241,21141r-8905,5561l194773,30037r-7792,3344l179190,36716r-8904,1109l160267,36716r-7791,-3335l144685,30037r-5564,-3335l127989,20032r-6673,-2226l109079,17806r-6681,2226l91266,26702r-6678,3335l77915,33381r-7795,3335l60101,37825,51201,36716,43410,33381,35614,30037,28937,26702,21150,21141,12246,17806,5564,10014,,xe" fillcolor="#7a5a40" stroked="f" strokeweight="0">
                <v:stroke miterlimit="83231f" joinstyle="miter"/>
                <v:path arrowok="t" textboxrect="0,0,230391,37825"/>
              </v:shape>
              <v:shape id="Shape 11051" o:spid="_x0000_s1032" style="position:absolute;left:2303;top:3025;width:857;height:290;visibility:visible;mso-wrap-style:square;v-text-anchor:top" coordsize="85702,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" path="m36732,r6678,l50087,r6673,2226l62329,5565r4450,3340l75683,14467r5564,2226l85702,18917,74565,24479,64551,28928,57874,23361,48974,18917,46746,17801r-3336,l37846,18917r-6682,4444l22259,28928,12246,24479,,18917,6677,16693r5569,-2226l21150,7787,31164,2226,36732,xe" fillcolor="#7a5a40" stroked="f" strokeweight="0">
                <v:stroke miterlimit="83231f" joinstyle="miter"/>
                <v:path arrowok="t" textboxrect="0,0,85702,28928"/>
              </v:shape>
              <v:shape id="Shape 11052" o:spid="_x0000_s1033" style="position:absolute;left:3160;top:289;width:345;height:333;visibility:visible;mso-wrap-style:square;v-text-anchor:top" coordsize="34501,3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" path="m20032,r2228,10013l32278,7792r-5568,8896l34501,23362r-11128,l23373,33371,16696,25584,8905,32262,10014,22253,,18914,8905,14466,5564,4452r8905,4448l20032,xe" fillcolor="#7a5a40" stroked="f" strokeweight="0">
                <v:stroke miterlimit="83231f" joinstyle="miter"/>
                <v:path arrowok="t" textboxrect="0,0,34501,33371"/>
              </v:shape>
              <v:shape id="Shape 11053" o:spid="_x0000_s1034" style="position:absolute;left:2760;top:556;width:345;height:333;visibility:visible;mso-wrap-style:square;v-text-anchor:top" coordsize="34496,3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" path="m22255,r1114,10013l34496,10013r-7791,6675l33383,24476,23369,23362,21142,33376,15578,25588,6682,30036,10010,20027,,15574,10010,12240,7787,2227r8904,5559l22255,xe" fillcolor="#7a5a40" stroked="f" strokeweight="0">
                <v:stroke miterlimit="83231f" joinstyle="miter"/>
                <v:path arrowok="t" textboxrect="0,0,34496,33376"/>
              </v:shape>
              <v:shape id="Shape 11054" o:spid="_x0000_s1035" style="position:absolute;left:3517;top:600;width:333;height:345;visibility:visible;mso-wrap-style:square;v-text-anchor:top" coordsize="33396,3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" path="m20037,r2227,11123l32282,8900r-6681,7788l33396,24471r-10023,l22264,34485,15582,26697,7796,32263,10018,22249,,18910,8905,14462,5568,4448r8901,4452l20037,xe" fillcolor="#7a5a40" stroked="f" strokeweight="0">
                <v:stroke miterlimit="83231f" joinstyle="miter"/>
                <v:path arrowok="t" textboxrect="0,0,33396,34485"/>
              </v:shape>
              <v:shape id="Shape 11055" o:spid="_x0000_s1036" style="position:absolute;left:3238;top:800;width:267;height:245;visibility:visible;mso-wrap-style:square;v-text-anchor:top" coordsize="26710,2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" path="m13355,r3341,8900l26710,8900r-7791,6674l22259,24476,13355,18914,5564,24476,7791,15574,,8900r10014,l13355,xe" fillcolor="#7a5a40" stroked="f" strokeweight="0">
                <v:stroke miterlimit="83231f" joinstyle="miter"/>
                <v:path arrowok="t" textboxrect="0,0,26710,24476"/>
              </v:shape>
              <v:shape id="Shape 11056" o:spid="_x0000_s1037" style="position:absolute;left:3038;top:1090;width:334;height:333;visibility:visible;mso-wrap-style:square;v-text-anchor:top" coordsize="33392,33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" path="m16696,r4454,8900l30051,5562,25600,15575r7792,5560l23373,22249r1114,11123l16696,25584,8905,33372,10018,22249,,21135,7791,15575,3341,5562,13355,8900,16696,xe" fillcolor="#7a5a40" stroked="f" strokeweight="0">
                <v:stroke miterlimit="83231f" joinstyle="miter"/>
                <v:path arrowok="t" textboxrect="0,0,33392,33372"/>
              </v:shape>
              <v:shape id="Shape 11057" o:spid="_x0000_s1038" style="position:absolute;left:1424;top:1368;width:2638;height:712;visibility:visible;mso-wrap-style:square;v-text-anchor:top" coordsize="263783,7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" path="m131335,r4450,1114l141349,3335r16695,6674l209241,33368r42296,21136l257101,56730r3341,3338l262669,63404r1114,2226l262669,68970r-1113,1113l260442,71191r-2227,l253765,70083r-3341,l193659,52282,153590,40042,139130,36707r-7795,-2226l122434,36707r-14473,3335l69011,52282,12246,70083r-3341,l4455,71191r-1114,l1114,70083,,68970,,63404,2227,60068,6677,56730r4455,-2226l54538,33368,104625,10009,120207,3335r6678,-2221l131335,xe" fillcolor="#7a5a40" stroked="f" strokeweight="0">
                <v:stroke miterlimit="83231f" joinstyle="miter"/>
                <v:path arrowok="t" textboxrect="0,0,263783,71191"/>
              </v:shape>
              <v:shape id="Shape 11058" o:spid="_x0000_s1039" style="position:absolute;top:3091;width:511;height:1180;visibility:visible;mso-wrap-style:square;v-text-anchor:top" coordsize="51197,118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" path="m51197,r,6834l42292,10169r-8900,4453l24487,20183r-6682,5565l6677,34644r6678,12241l16696,56890r3336,11121l20032,82478r4455,-4452l30051,73572r5563,-3334l42292,65785r8905,-2217l51197,69129,41178,73572r-7786,5571l27823,83586r-4450,5566l21146,93601r-1114,2226l21146,99165r1114,2227l25600,104727r4451,2226l38955,110289r5564,1112l50083,111401r1114,l51197,118080r-7792,-1118l36728,115853r-6677,-2226l24487,111401r-4455,-3330l16696,103619r-2228,-3340l13355,95827,14468,83586,13355,71355,12241,61343,8905,53555,4450,44659,,35758,,32418,11127,22410,23373,13504,37842,5717,45633,2381,51197,xe" fillcolor="#7a5a40" stroked="f" strokeweight="0">
                <v:stroke miterlimit="83231f" joinstyle="miter"/>
                <v:path arrowok="t" textboxrect="0,0,51197,118080"/>
              </v:shape>
              <v:shape id="Shape 11059" o:spid="_x0000_s1040" style="position:absolute;left:300;top:2227;width:211;height:815;visibility:visible;mso-wrap-style:square;v-text-anchor:top" coordsize="21146,8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" path="m21146,r,7120l16696,9789r4450,744l21146,17206r-4450,-738l13355,17576r-3337,2226l7791,23142,6677,27590r1114,7787l11128,45381r5568,12245l21146,66522r,15014l18923,77645,11128,62070,3341,43161,1114,34264,,27590,1114,23142,2227,17576,5564,13124,10018,7562,17809,2001,21146,xe" fillcolor="#7a5a40" stroked="f" strokeweight="0">
                <v:stroke miterlimit="83231f" joinstyle="miter"/>
                <v:path arrowok="t" textboxrect="0,0,21146,81536"/>
              </v:shape>
              <v:shape id="Shape 11060" o:spid="_x0000_s1041" style="position:absolute;left:511;top:4116;width:245;height:155;visibility:visible;mso-wrap-style:square;v-text-anchor:top" coordsize="24487,15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" path="m24487,r,7969l23373,8895r-6677,3335l8905,14456,,15574,,8895r7791,l14473,6674,20037,3339,24487,xe" fillcolor="#7a5a40" stroked="f" strokeweight="0">
                <v:stroke miterlimit="83231f" joinstyle="miter"/>
                <v:path arrowok="t" textboxrect="0,0,24487,15574"/>
              </v:shape>
              <v:shape id="Shape 11061" o:spid="_x0000_s1042" style="position:absolute;left:511;top:3682;width:245;height:100;visibility:visible;mso-wrap-style:square;v-text-anchor:top" coordsize="24487,10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" path="m17809,r6678,l24487,5903,12246,7787,,10013,,4452,7791,2227,17809,xe" fillcolor="#7a5a40" stroked="f" strokeweight="0">
                <v:stroke miterlimit="83231f" joinstyle="miter"/>
                <v:path arrowok="t" textboxrect="0,0,24487,10013"/>
              </v:shape>
              <v:shape id="Shape 11062" o:spid="_x0000_s1043" style="position:absolute;left:511;top:2892;width:245;height:267;visibility:visible;mso-wrap-style:square;v-text-anchor:top" coordsize="24487,2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" path="m,l3341,6679,7791,17802,22264,16693r2223,246l24487,23359r-2223,l11132,24475,,26702,,19868r2227,-953l,15015,,xe" fillcolor="#7a5a40" stroked="f" strokeweight="0">
                <v:stroke miterlimit="83231f" joinstyle="miter"/>
                <v:path arrowok="t" textboxrect="0,0,24487,26702"/>
              </v:shape>
              <v:shape id="Shape 11063" o:spid="_x0000_s1044" style="position:absolute;left:511;top:2332;width:245;height:532;visibility:visible;mso-wrap-style:square;v-text-anchor:top" coordsize="24487,5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" path="m,l2227,373r7791,3335l17809,9269r6678,5561l24487,28546r-7791,5194l16696,37074r1113,3336l21150,44866r3337,1669l24487,53206r-2223,-556l18923,51536,15582,48201,13359,44866,11132,40410,10018,35957r,-3330l11132,30396,23373,22617,16696,15948,8905,10382,2227,7043,,6673,,xe" fillcolor="#7a5a40" stroked="f" strokeweight="0">
                <v:stroke miterlimit="83231f" joinstyle="miter"/>
                <v:path arrowok="t" textboxrect="0,0,24487,53206"/>
              </v:shape>
              <v:shape id="Shape 11064" o:spid="_x0000_s1045" style="position:absolute;left:511;top:2078;width:245;height:220;visibility:visible;mso-wrap-style:square;v-text-anchor:top" coordsize="24487,2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" path="m24487,r,8007l12246,14681,,22026,,14906,7791,10234,21150,1332,24487,xe" fillcolor="#7a5a40" stroked="f" strokeweight="0">
                <v:stroke miterlimit="83231f" joinstyle="miter"/>
                <v:path arrowok="t" textboxrect="0,0,24487,22026"/>
              </v:shape>
              <v:shape id="Shape 11065" o:spid="_x0000_s1046" style="position:absolute;left:756;top:3682;width:245;height:513;visibility:visible;mso-wrap-style:square;v-text-anchor:top" coordsize="24485,5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" path="m,l11132,r7791,2227l24485,4389r,6459l22255,10013,8905,6669r3341,14467l12246,34485,24478,25588r7,-3l24485,32924r-2230,1561l5568,46729,,51359,,43390r,l3341,38937,4455,34485,5568,31150,6677,27815,5568,22244,4455,16683,2227,5560,,5903,,xe" fillcolor="#7a5a40" stroked="f" strokeweight="0">
                <v:stroke miterlimit="83231f" joinstyle="miter"/>
                <v:path arrowok="t" textboxrect="0,0,24485,51359"/>
              </v:shape>
              <v:shape id="Shape 11066" o:spid="_x0000_s1047" style="position:absolute;left:756;top:3061;width:245;height:99;visibility:visible;mso-wrap-style:square;v-text-anchor:top" coordsize="24485,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" path="m,l7791,863,17809,1975r6676,1756l24485,9860,20028,8645,7791,6419,,6419,,xe" fillcolor="#7a5a40" stroked="f" strokeweight="0">
                <v:stroke miterlimit="83231f" joinstyle="miter"/>
                <v:path arrowok="t" textboxrect="0,0,24485,9860"/>
              </v:shape>
              <v:shape id="Shape 11067" o:spid="_x0000_s1048" style="position:absolute;left:756;top:2480;width:245;height:390;visibility:visible;mso-wrap-style:square;v-text-anchor:top" coordsize="24485,38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" path="m,l,,6677,6674r4455,7783l13359,21127r1110,5570l24485,20690r,9834l23364,27805,12246,35597,7791,37819,2227,38932,,38375,,31705r1114,557l5568,32262,6677,31144,7791,30035r,-5564l6677,18909,2227,12230,,13715,,xe" fillcolor="#7a5a40" stroked="f" strokeweight="0">
                <v:stroke miterlimit="83231f" joinstyle="miter"/>
                <v:path arrowok="t" textboxrect="0,0,24485,38932"/>
              </v:shape>
              <v:shape id="Shape 11068" o:spid="_x0000_s1049" style="position:absolute;left:756;top:2058;width:245;height:122;visibility:visible;mso-wrap-style:square;v-text-anchor:top" coordsize="24485,12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" path="m7791,r5568,1114l20028,2222r4457,2675l24485,12239,22255,10010,16696,7788r-13355,l,10010r,l,2003,2227,1114,7791,xe" fillcolor="#7a5a40" stroked="f" strokeweight="0">
                <v:stroke miterlimit="83231f" joinstyle="miter"/>
                <v:path arrowok="t" textboxrect="0,0,24485,12239"/>
              </v:shape>
              <v:shape id="Shape 11069" o:spid="_x0000_s1050" style="position:absolute;left:1001;top:3723;width:3456;height:648;visibility:visible;mso-wrap-style:square;v-text-anchor:top" coordsize="345587,64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" path="m345587,r,6506l330559,12510r15028,8588l345587,29014r-8346,-6491l322768,15853r-18918,8896l286040,32537r-21146,8901l242630,50338r-24487,6675l194770,62578r-11127,1109l172515,64804,161383,63687,150256,62578,126882,57013,102395,50338,80131,41438,58985,32537,41180,24749,22257,15853,8898,22523,,28751,,21411,15580,12510,,6675,,215,14471,5840,37839,15853,62326,26976,90154,38103r27824,10009l131332,52564r14473,3335l159160,57013r13355,1113l185866,57013r13359,-1114l213693,52564r14469,-4452l255990,38103,282699,26976,308300,15853,330559,5840,345587,xe" fillcolor="#7a5a40" stroked="f" strokeweight="0">
                <v:stroke miterlimit="83231f" joinstyle="miter"/>
                <v:path arrowok="t" textboxrect="0,0,345587,64804"/>
              </v:shape>
              <v:shape id="Shape 11070" o:spid="_x0000_s1051" style="position:absolute;left:1001;top:2107;width:3456;height:1664;visibility:visible;mso-wrap-style:square;v-text-anchor:top" coordsize="345587,16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" path="m,l1107,664,5561,5113r8910,8900l21144,22918r3336,7788l25594,36268r,7782l24480,47389r-2223,3326l21144,51833,4448,61847r17809,43389l35612,110797r17810,6670l96832,136390r22259,8897l140237,153069r17810,4449l165838,159745r13354,l186979,157518r17810,-4449l225935,145287r22264,-8897l291604,117467r17810,-6670l322768,105236,340578,61847,323882,51833r-1114,-1118l320546,47389r-1114,-3339l319432,36268r1114,-5562l323882,22918r6677,-8905l339464,5113,345033,664r554,-332l345587,7893r-1668,1668l336128,17348r-6678,7788l326109,32928r-1113,6674l326109,44050r1114,2226l327223,47389r18364,10588l345587,66528r-15028,36481l345587,99058r,6122l337241,107453r-12245,4453l297172,121920r-27827,12240l241517,145287r-26710,11114l202561,159745r-11127,3333l181420,165305r-8905,1108l163610,165305r-10018,-2227l142464,159745r-12245,-3344l104618,145287,76795,134160,47853,121920,20030,111906,7784,107453,,105333,,99204r14471,3805l,67900,,58066,17803,47389r,-1113l18916,44050r1114,-4448l18916,32928,15580,25136,10012,17348,2221,9561,,7341,,xe" fillcolor="#7a5a40" stroked="f" strokeweight="0">
                <v:stroke miterlimit="83231f" joinstyle="miter"/>
                <v:path arrowok="t" textboxrect="0,0,345587,166413"/>
              </v:shape>
              <v:shape id="Shape 11071" o:spid="_x0000_s1052" style="position:absolute;left:4457;top:3682;width:245;height:518;visibility:visible;mso-wrap-style:square;v-text-anchor:top" coordsize="24485,5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" path="m13914,l24485,r,5988l21706,5560,19478,16683r-1114,5561l17250,27815r1114,3335l19478,34485r2228,4452l23928,43390r557,418l24485,51822,18364,46729,1668,34485,,33187,,25271r555,317l12800,34485,11687,27815r,-6679l15028,6669,1668,10013,,10680,,4174,5009,2227,13914,xe" fillcolor="#7a5a40" stroked="f" strokeweight="0">
                <v:stroke miterlimit="83231f" joinstyle="miter"/>
                <v:path arrowok="t" textboxrect="0,0,24485,51822"/>
              </v:shape>
              <v:shape id="Shape 11072" o:spid="_x0000_s1053" style="position:absolute;left:4457;top:3061;width:245;height:97;visibility:visible;mso-wrap-style:square;v-text-anchor:top" coordsize="24485,9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" path="m24485,r,6480l16141,6480,3896,8707,,9768,,3646,6123,2037,16141,924,24485,xe" fillcolor="#7a5a40" stroked="f" strokeweight="0">
                <v:stroke miterlimit="83231f" joinstyle="miter"/>
                <v:path arrowok="t" textboxrect="0,0,24485,9768"/>
              </v:shape>
              <v:shape id="Shape 11073" o:spid="_x0000_s1054" style="position:absolute;left:4457;top:2476;width:245;height:394;visibility:visible;mso-wrap-style:square;v-text-anchor:top" coordsize="24485,3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" path="m24485,r,14363l21706,12694r-3342,6679l16141,24935r,5564l17250,31608r1114,1118l22818,32726r1667,-668l24485,38701r-2779,695l17250,38283,12800,36061,555,28269,,29616,,21065r10573,6096l10573,21591r3341,-6670l18364,7138,23928,464,24485,xe" fillcolor="#7a5a40" stroked="f" strokeweight="0">
                <v:stroke miterlimit="83231f" joinstyle="miter"/>
                <v:path arrowok="t" textboxrect="0,0,24485,39396"/>
              </v:shape>
              <v:shape id="Shape 11074" o:spid="_x0000_s1055" style="position:absolute;left:4457;top:2058;width:245;height:127;visibility:visible;mso-wrap-style:square;v-text-anchor:top" coordsize="24485,12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" path="m16141,r5565,1114l24485,2225r,7507l20592,7788r-13355,l2782,10010,,12791,,5229,5009,2222,10573,1114,16141,xe" fillcolor="#7a5a40" stroked="f" strokeweight="0">
                <v:stroke miterlimit="83231f" joinstyle="miter"/>
                <v:path arrowok="t" textboxrect="0,0,24485,12791"/>
              </v:shape>
              <v:shape id="Shape 11075" o:spid="_x0000_s1056" style="position:absolute;left:4702;top:4120;width:239;height:151;visibility:visible;mso-wrap-style:square;v-text-anchor:top" coordsize="23928,1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" path="m,l3888,2921,9452,6256r6683,2221l23928,8477r,6679l23925,15156,15021,14038,7230,11812,557,8477,,8014,,xe" fillcolor="#7a5a40" stroked="f" strokeweight="0">
                <v:stroke miterlimit="83231f" joinstyle="miter"/>
                <v:path arrowok="t" textboxrect="0,0,23928,15156"/>
              </v:shape>
              <v:shape id="Shape 11076" o:spid="_x0000_s1057" style="position:absolute;left:4702;top:3682;width:239;height:100;visibility:visible;mso-wrap-style:square;v-text-anchor:top" coordsize="23928,1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" path="m,l6116,,16135,2227r7793,1947l23928,10015r-3,-2l11680,7787,,5988,,xe" fillcolor="#7a5a40" stroked="f" strokeweight="0">
                <v:stroke miterlimit="83231f" joinstyle="miter"/>
                <v:path arrowok="t" textboxrect="0,0,23928,10015"/>
              </v:shape>
              <v:shape id="Shape 11077" o:spid="_x0000_s1058" style="position:absolute;left:4702;top:2914;width:239;height:245;visibility:visible;mso-wrap-style:square;v-text-anchor:top" coordsize="23928,2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" path="m23928,r,12789l21699,16692r2229,835l23928,24480r-3,-1l12794,22253,1671,21136,,21136,,14655r1671,-185l16135,15580,21699,4456,23928,xe" fillcolor="#7a5a40" stroked="f" strokeweight="0">
                <v:stroke miterlimit="83231f" joinstyle="miter"/>
                <v:path arrowok="t" textboxrect="0,0,23928,24480"/>
              </v:shape>
              <v:shape id="Shape 11078" o:spid="_x0000_s1059" style="position:absolute;left:4702;top:2332;width:239;height:531;visibility:visible;mso-wrap-style:square;v-text-anchor:top" coordsize="23928,5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" path="m23928,r,6673l21699,7043r-6678,3339l7230,15949,557,22617r13350,7779l13907,35958r-1113,4452l11680,44866,8343,48201,6116,51536,1671,52650,,53068,,46425,3888,44866,7230,40410r,-3335l8343,33740,,28730,,14367,6116,9269,13907,3708,21699,373,23928,xe" fillcolor="#7a5a40" stroked="f" strokeweight="0">
                <v:stroke miterlimit="83231f" joinstyle="miter"/>
                <v:path arrowok="t" textboxrect="0,0,23928,53068"/>
              </v:shape>
              <v:shape id="Shape 11079" o:spid="_x0000_s1060" style="position:absolute;left:4702;top:2080;width:239;height:218;visibility:visible;mso-wrap-style:square;v-text-anchor:top" coordsize="23928,2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" path="m,l2776,1110r14468,8902l23928,14464r,7342l11680,14459,557,7785,,7507,,xe" fillcolor="#7a5a40" stroked="f" strokeweight="0">
                <v:stroke miterlimit="83231f" joinstyle="miter"/>
                <v:path arrowok="t" textboxrect="0,0,23928,21806"/>
              </v:shape>
              <v:shape id="Shape 11080" o:spid="_x0000_s1061" style="position:absolute;left:4941;top:3089;width:523;height:1182;visibility:visible;mso-wrap-style:square;v-text-anchor:top" coordsize="52309,118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" path="m,l6675,2500r6678,3335l27822,13623r12245,8905l51195,32537r1114,2226l51195,35877r-4450,8900l42290,53674r-3337,7787l37840,71474r,24471l36726,100398r-2228,3339l31162,108190r-4454,3330l21144,113746r-6677,2226l7789,117081,,118198r,-6678l1111,111520r5564,l12239,110407r10019,-3335l25598,104846r3336,-3335l31162,99284r,-5565l27822,89271,24484,83705,17803,79261,10011,73691,,69249,,63408r1111,278l8903,65904r6677,4452l21144,73691r5564,4453l31162,82597,32276,68130,34498,57008,38953,47003,44517,34763,33390,25867,26708,20302,18917,14740,10011,10288,,6953,,xe" fillcolor="#7a5a40" stroked="f" strokeweight="0">
                <v:stroke miterlimit="83231f" joinstyle="miter"/>
                <v:path arrowok="t" textboxrect="0,0,52309,118198"/>
              </v:shape>
              <v:shape id="Shape 11081" o:spid="_x0000_s1062" style="position:absolute;left:4941;top:2224;width:212;height:818;visibility:visible;mso-wrap-style:square;v-text-anchor:top" coordsize="21144,81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" path="m,l3335,2222r7790,5560l15580,13344r3337,4453l20030,23362r1114,4449l20030,34485r-2227,8896l10011,62290,2221,77865,,81754,,68965,5561,57846,10011,45602,13353,35597r1114,-7786l14467,23362,12239,20023,8903,17797,4448,16688,,17427,,10754r4448,-745l,7342,,xe" fillcolor="#7a5a40" stroked="f" strokeweight="0">
                <v:stroke miterlimit="83231f" joinstyle="miter"/>
                <v:path arrowok="t" textboxrect="0,0,21144,81754"/>
              </v:shape>
              <v:shape id="Shape 11082" o:spid="_x0000_s1063" style="position:absolute;left:211;top:3404;width:245;height:255;visibility:visible;mso-wrap-style:square;v-text-anchor:top" coordsize="24487,25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" path="m17809,r,1109l16696,1109r,1114l17809,4449r1114,3339l24487,17802r,1108l22260,18910,5564,10014r3341,6676l11132,21137r1114,1109l13355,22246r1113,1112l12246,24472,8905,25584r,-1112l10018,23358,8905,20028,7791,17802,5564,13350,3341,10014r,-1118l1114,8896,,7788,2227,6679,4455,5562r10013,5561l20037,14467,18923,11123,14468,3335r,-1112l12246,3335r,-1112l14468,1109,17809,xe" fillcolor="#7a5a40" stroked="f" strokeweight="0">
                <v:stroke miterlimit="83231f" joinstyle="miter"/>
                <v:path arrowok="t" textboxrect="0,0,24487,25584"/>
              </v:shape>
              <v:shape id="Shape 11083" o:spid="_x0000_s1064" style="position:absolute;left:456;top:3359;width:55;height:223;visibility:visible;mso-wrap-style:square;v-text-anchor:top" coordsize="5566,2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" path="m3341,l5566,2966r,5934l3341,5560r,7788l5564,12240r2,l5566,14684r-2225,890l3341,20027r2223,l5564,21141r-2223,l,22254,,21141r1114,l1114,17800,2227,13348r,-12230l3341,xe" fillcolor="#7a5a40" stroked="f" strokeweight="0">
                <v:stroke miterlimit="83231f" joinstyle="miter"/>
                <v:path arrowok="t" textboxrect="0,0,5566,22254"/>
              </v:shape>
              <v:shape id="Shape 11084" o:spid="_x0000_s1065" style="position:absolute;left:511;top:3389;width:123;height:159;visibility:visible;mso-wrap-style:square;v-text-anchor:top" coordsize="12243,1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" path="m,l7789,10382r1113,1118l10016,12608r,1118l11130,12608r1113,1118l8902,14835,4452,15952r,-1117l5566,14835r,-2227l3339,10382,,11718,,9274r2225,l,5934,,xe" fillcolor="#7a5a40" stroked="f" strokeweight="0">
                <v:stroke miterlimit="83231f" joinstyle="miter"/>
                <v:path arrowok="t" textboxrect="0,0,12243,15952"/>
              </v:shape>
              <v:shape id="Shape 11085" o:spid="_x0000_s1066" style="position:absolute;left:578;top:3326;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" path="m10014,r5568,l15582,4457r-1114,l14468,2231r-4454,l10014,6683r1114,7787l11128,17806r1113,1108l13355,18914r,1118l10014,20032,5564,21141r,-1109l7791,18914r,-4444l6677,6683,5564,2231,4450,3339r-3341,l1109,6683,,3339,,1113r5564,l10014,xe" fillcolor="#7a5a40" stroked="f" strokeweight="0">
                <v:stroke miterlimit="83231f" joinstyle="miter"/>
                <v:path arrowok="t" textboxrect="0,0,15582,21141"/>
              </v:shape>
              <v:shape id="Shape 11086" o:spid="_x0000_s1067" style="position:absolute;left:745;top:3326;width:178;height:200;visibility:visible;mso-wrap-style:square;v-text-anchor:top" coordsize="17809,20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" path="m,l7791,r,1114l6682,1114,5568,2232r,8894l4455,14470r1113,1109l6682,17805r4450,l13359,16688r,-4448l14473,8900r,-6668l12246,2232r,-1118l17809,1114r,1118l16696,2232r,1108l15587,5566r,7787l14473,15579r,2226l12246,18914r-2228,1118l4455,20032,2227,18914,1114,16688r,-4448l2227,10014r,-8900l,1114,,xe" fillcolor="#7a5a40" stroked="f" strokeweight="0">
                <v:stroke miterlimit="83231f" joinstyle="miter"/>
                <v:path arrowok="t" textboxrect="0,0,17809,20032"/>
              </v:shape>
              <v:shape id="Shape 11087" o:spid="_x0000_s1068" style="position:absolute;left:901;top:3348;width:178;height:223;visibility:visible;mso-wrap-style:square;v-text-anchor:top" coordsize="17796,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" path="m5559,l6669,,8891,1108r2228,l13346,2226r3341,l17796,4452r,2217l15573,10009r-2227,1112l13346,13347r1114,4453l14460,18909r1113,2226l16687,21135r,1114l13346,22249,12232,21135,10005,15573r,-4452l8891,10009r2228,l13346,8895,14460,6669r,-2217l13346,3335,11119,2226r-1114,l10005,4452,7782,10009,6669,14456r,4453l7782,18909r,1118l3337,18909,,18909,1109,17800r1114,l3337,15573,4450,12239,5559,6669,6669,3335r,-2227l4450,1108,5559,xe" fillcolor="#7a5a40" stroked="f" strokeweight="0">
                <v:stroke miterlimit="83231f" joinstyle="miter"/>
                <v:path arrowok="t" textboxrect="0,0,17796,22249"/>
              </v:shape>
              <v:shape id="Shape 11088" o:spid="_x0000_s1069" style="position:absolute;left:1157;top:3604;width:0;height:11;visibility:visible;mso-wrap-style:square;v-text-anchor:top" coordsize="2,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" path="m,l2,r,1109l,1108,,xe" fillcolor="#7a5a40" stroked="f" strokeweight="0">
                <v:stroke miterlimit="83231f" joinstyle="miter"/>
                <v:path arrowok="t" textboxrect="0,0,2,1109"/>
              </v:shape>
              <v:shape id="Shape 11089" o:spid="_x0000_s1070" style="position:absolute;left:1057;top:3475;width:100;height:118;visibility:visible;mso-wrap-style:square;v-text-anchor:top" coordsize="10016,1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" path="m10016,r,1783l7791,5123r2223,l10016,5124r,2443l6677,6231,5564,7349,4450,9571r1114,1113l5564,11793,3337,10684,,9571,1109,8457,2223,9571r,-1114l4450,7349,6677,4005,10016,xe" fillcolor="#7a5a40" stroked="f" strokeweight="0">
                <v:stroke miterlimit="83231f" joinstyle="miter"/>
                <v:path arrowok="t" textboxrect="0,0,10016,11793"/>
              </v:shape>
              <v:shape id="Shape 11090" o:spid="_x0000_s1071" style="position:absolute;left:1157;top:3415;width:78;height:222;visibility:visible;mso-wrap-style:square;v-text-anchor:top" coordsize="7789,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" path="m4452,l6680,1114r,20023l7789,21137,6680,22250,4452,21137,,20029,,18920r2225,l2225,14467,,13576,,11133r2225,1107l2225,4453,,7792,,6009,2225,3340,4452,xe" fillcolor="#7a5a40" stroked="f" strokeweight="0">
                <v:stroke miterlimit="83231f" joinstyle="miter"/>
                <v:path arrowok="t" textboxrect="0,0,7789,22250"/>
              </v:shape>
              <v:shape id="Shape 11091" o:spid="_x0000_s1072" style="position:absolute;left:1235;top:3459;width:289;height:278;visibility:visible;mso-wrap-style:square;v-text-anchor:top" coordsize="28941,2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" path="m7791,r3341,1117l13359,2226r,3335l12246,7786r,10011l15587,14465r3336,-3339l22264,8903,23378,6677r2222,1109l28941,8903r-1113,1110l26714,10013r-1114,1113l24487,12239r-1109,4444l21150,21131r-1113,1118l20037,25584r1113,1117l20037,27810,16696,25584,13359,24475r1114,-1118l16696,23357r1113,-3334l22264,11126r-5568,4447l14473,17797r-3341,3334l8905,22249r,-17797l6682,11126,4454,15573,3341,17797r1113,1112l5568,18909,4454,20023,2227,18909,,17797,,16683r1114,1114l2227,17797r,-1114l3341,13347,5568,10013,7791,4452,8905,2226,6682,1117,7791,xe" fillcolor="#7a5a40" stroked="f" strokeweight="0">
                <v:stroke miterlimit="83231f" joinstyle="miter"/>
                <v:path arrowok="t" textboxrect="0,0,28941,27810"/>
              </v:shape>
              <v:shape id="Shape 11092" o:spid="_x0000_s1073" style="position:absolute;left:1502;top:3582;width:200;height:211;visibility:visible;mso-wrap-style:square;v-text-anchor:top" coordsize="20037,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" path="m8905,r3341,2226l16696,4444r2227,1114l20037,7784r-1114,2226l17809,12236r-3341,1109l11132,13345,10018,12236r,-558l10242,11119r890,l11132,12236r2223,l15582,10010r,-3340l14468,4444r-1113,l12246,6670,11132,8892r-890,2227l10018,11119r,559l8905,14463,6677,17797r,2226l7791,20023r,1108l3341,20023,,17797,1114,16680r1113,1117l3341,16680,5564,12236,7791,7784,8905,5558,10018,3335r,-1109l8905,2226,7791,1108,8905,xe" fillcolor="#7a5a40" stroked="f" strokeweight="0">
                <v:stroke miterlimit="83231f" joinstyle="miter"/>
                <v:path arrowok="t" textboxrect="0,0,20037,21131"/>
              </v:shape>
              <v:shape id="Shape 11093" o:spid="_x0000_s1074" style="position:absolute;left:1636;top:3648;width:200;height:245;visibility:visible;mso-wrap-style:square;v-text-anchor:top" coordsize="20032,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" path="m8900,r1114,1112l12241,2221r2227,l16691,3339r2228,2226l20032,6674r-1113,3335l17805,12235r-4450,l14468,14461r,7788l15582,23367r,1108l12241,23367r-1113,l11128,16687,10014,12235r,-1109l14468,11126,15582,8900,16691,6674,15582,5565,14468,4447,13355,3339,12241,5565r-2227,5561l7791,14461,6682,17797r,1117l7791,20023,6682,21141,3337,18914,,17797,1109,16687r1114,1110l3337,16687r,-1108l5568,12235,7791,6674,8900,4447,10014,2221,7791,1112,8900,xe" fillcolor="#7a5a40" stroked="f" strokeweight="0">
                <v:stroke miterlimit="83231f" joinstyle="miter"/>
                <v:path arrowok="t" textboxrect="0,0,20032,24475"/>
              </v:shape>
              <v:shape id="Shape 11094" o:spid="_x0000_s1075" style="position:absolute;left:1803;top:3715;width:144;height:211;visibility:visible;mso-wrap-style:square;v-text-anchor:top" coordsize="14473,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" path="m7791,r2232,2226l14473,3335,13359,4452r-1113,l11132,5561r,1118l8909,10013,6682,14467,5568,17801r,2225l6682,20026r,1109l2227,20026,,18910,,17801r2227,l2227,16693,3341,13349,6682,7787,7791,4452,8909,3335r,-1109l7791,2226,6682,1117,7791,xe" fillcolor="#7a5a40" stroked="f" strokeweight="0">
                <v:stroke miterlimit="83231f" joinstyle="miter"/>
                <v:path arrowok="t" textboxrect="0,0,14473,21135"/>
              </v:shape>
              <v:shape id="Shape 11095" o:spid="_x0000_s1076" style="position:absolute;left:1880;top:3760;width:290;height:267;visibility:visible;mso-wrap-style:square;v-text-anchor:top" coordsize="28942,26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" path="m7791,r3341,1108l13359,2226r,14457l16696,13349r2227,-3336l22264,7787,23378,5561r2222,1108l28942,7787r,1109l26714,8896r-1114,1117l25600,11123r-2222,4452l22264,20027r-1114,2222l21150,24471r1114,1118l22264,26698,17809,24471,14473,23363r1114,-1114l16696,23363r1113,-1114l18923,18910r3341,-8897l17809,14457r-3336,3344l12246,20027r-2228,2222l10018,12240,8905,4452,6682,11123,5568,14457,4455,17801r1113,1109l5568,20027,3341,18910,,17801,1114,16683r1113,1118l2227,16683r1114,l4455,13349,5568,8896,7791,4452,8905,2226r,-1118l6682,1108,7791,xe" fillcolor="#7a5a40" stroked="f" strokeweight="0">
                <v:stroke miterlimit="83231f" joinstyle="miter"/>
                <v:path arrowok="t" textboxrect="0,0,28942,26698"/>
              </v:shape>
              <v:shape id="Shape 11096" o:spid="_x0000_s1077" style="position:absolute;left:2159;top:3837;width:189;height:223;visibility:visible;mso-wrap-style:square;v-text-anchor:top" coordsize="1892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" path="m2227,l5564,1108,6677,2226r2228,l8905,3335r-2228,l5564,7787,4450,11123r,1117l3341,15575r,2226l4450,18910r2227,1117l8905,20027r2227,-1117l12246,15575r1109,-3335l14468,7787,15582,5561r-1114,l13355,4452r,-1117l15582,4452r1114,l18923,5561r,1109l16696,6670,15582,8896r-1114,4453l13355,16683r,2227l11132,21137r-1114,1112l4450,22249,1114,21137,,18910,,13349,1114,10014,2227,6670,3341,3335r,-1109l1114,1108,2227,xe" fillcolor="#7a5a40" stroked="f" strokeweight="0">
                <v:stroke miterlimit="83231f" joinstyle="miter"/>
                <v:path arrowok="t" textboxrect="0,0,18923,22249"/>
              </v:shape>
              <v:shape id="Shape 11097" o:spid="_x0000_s1078" style="position:absolute;left:2315;top:3893;width:267;height:234;visibility:visible;mso-wrap-style:square;v-text-anchor:top" coordsize="26714,23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" path="m3341,l6677,1108r3341,l10018,6679r2228,10009l15582,12240,17809,8900,20037,5562,21146,3335r1113,l26714,4452,25600,5562r-1113,l23373,6679r,2221l22259,12240r-1113,4448l21146,22254r2227,l22259,23367r-3336,l15582,22254r,-1113l17809,21141r,-4453l20037,6679r-3341,6670l14468,15575r-2222,4453l11132,22254,10018,21141,8905,17802,7791,12240,6677,4452,5564,11123,4454,15575r,3339l5564,18914r,1114l,20028,,17802r2227,1112l2227,17802,3341,14467,4454,10014r,-5562l5564,2226r-1110,l3341,1108,3341,xe" fillcolor="#7a5a40" stroked="f" strokeweight="0">
                <v:stroke miterlimit="83231f" joinstyle="miter"/>
                <v:path arrowok="t" textboxrect="0,0,26714,23367"/>
              </v:shape>
              <v:shape id="Shape 11098" o:spid="_x0000_s1079" style="position:absolute;left:2637;top:3938;width:167;height:200;visibility:visible;mso-wrap-style:square;v-text-anchor:top" coordsize="16696,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" path="m10018,r3337,l16696,1109,15582,3335r,3335l14468,6670r,-3335l13355,2226,10018,1109,7791,2226,5564,3335,4455,6670r,6680l5564,16688r2227,1114l11132,18914r2223,l15582,17802r,1112l12246,20023r-6682,l2227,17802,1114,14462,,10014,1114,5562,3341,2226,6677,1109,10018,xe" fillcolor="#7a5a40" stroked="f" strokeweight="0">
                <v:stroke miterlimit="83231f" joinstyle="miter"/>
                <v:path arrowok="t" textboxrect="0,0,16696,20023"/>
              </v:shape>
              <v:shape id="Shape 11099" o:spid="_x0000_s1080" style="position:absolute;left:2815;top:3926;width:89;height:210;visibility:visible;mso-wrap-style:square;v-text-anchor:top" coordsize="8896,2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" path="m7782,l8896,r,2226l7782,2226,4441,3344,3332,6679r,3335l4441,15579r2227,3339l8896,18918r,2001l4441,20032,3332,18918,1114,16692,,11130,,6679,1114,3344,3332,1118,7782,xe" fillcolor="#7a5a40" stroked="f" strokeweight="0">
                <v:stroke miterlimit="83231f" joinstyle="miter"/>
                <v:path arrowok="t" textboxrect="0,0,8896,20919"/>
              </v:shape>
              <v:shape id="Shape 11100" o:spid="_x0000_s1081" style="position:absolute;left:2904;top:3926;width:89;height:212;visibility:visible;mso-wrap-style:square;v-text-anchor:top" coordsize="8905,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" path="m,l3337,,5564,2226,6677,3344,7791,5566,8905,8906r,4447l7791,16692,4454,18918,1114,21141,,20919,,18918r1114,l3337,17806,5564,14466r,-4452l4454,6679,3337,3344,1114,2226,,2226,,xe" fillcolor="#7a5a40" stroked="f" strokeweight="0">
                <v:stroke miterlimit="83231f" joinstyle="miter"/>
                <v:path arrowok="t" textboxrect="0,0,8905,21141"/>
              </v:shape>
              <v:shape id="Shape 11101" o:spid="_x0000_s1082" style="position:absolute;left:3005;top:3893;width:189;height:200;visibility:visible;mso-wrap-style:square;v-text-anchor:top" coordsize="18919,2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" path="m7791,r6678,l15582,4452r-1113,l14469,3335,13355,2226,11128,1108r-2228,l6678,2226,4450,4452,3337,7787r1113,3336l5564,14467r2227,2220l10014,17801r4455,l15582,16687r,-1112l14469,14467r,-2227l12241,12240,11128,11123r4454,l18919,10014r,1109l17805,11123r,1117l18919,14467r,2220l15582,18914r-3341,1113l7791,20027,4450,18914,2223,16687,1109,12240,,8900,1109,5561,3337,2226,5564,1108,7791,xe" fillcolor="#7a5a40" stroked="f" strokeweight="0">
                <v:stroke miterlimit="83231f" joinstyle="miter"/>
                <v:path arrowok="t" textboxrect="0,0,18919,20027"/>
              </v:shape>
              <v:shape id="Shape 11102" o:spid="_x0000_s1083" style="position:absolute;left:3172;top:3815;width:222;height:245;visibility:visible;mso-wrap-style:square;v-text-anchor:top" coordsize="22260,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" path="m17805,r,1108l16691,1108r,3344l17805,8895r4455,10014l20032,20027,4450,8895r2228,6679l8900,20027r,1108l10014,22253r1114,-1118l12241,22253,8900,23361,6678,24475,5564,23361,7791,22253,6678,18909,5564,16688,4450,12239,3337,8895,2223,6678,,6678,,5560r2223,l3337,4452r1113,l13355,10013r5564,4452l17805,11122,14469,3335r,-1109l12241,2226r,-1118l14469,1108,17805,xe" fillcolor="#7a5a40" stroked="f" strokeweight="0">
                <v:stroke miterlimit="83231f" joinstyle="miter"/>
                <v:path arrowok="t" textboxrect="0,0,22260,24475"/>
              </v:shape>
              <v:shape id="Shape 11103" o:spid="_x0000_s1084" style="position:absolute;left:3372;top:3760;width:94;height:211;visibility:visible;mso-wrap-style:square;v-text-anchor:top" coordsize="9459,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" path="m8900,r559,185l9459,3059,7787,2226r-2228,l3341,4452r,3336l4450,12240r2223,4443l9459,18539r,2457l8900,21135,6673,20027,4450,18909,1114,14456,,10014,,6670,2227,3335,5559,1108,8900,xe" fillcolor="#7a5a40" stroked="f" strokeweight="0">
                <v:stroke miterlimit="83231f" joinstyle="miter"/>
                <v:path arrowok="t" textboxrect="0,0,9459,21135"/>
              </v:shape>
              <v:shape id="Shape 11104" o:spid="_x0000_s1085" style="position:absolute;left:3466;top:3761;width:95;height:209;visibility:visible;mso-wrap-style:square;v-text-anchor:top" coordsize="9459,2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" path="m,l2782,923,5005,2041,6118,4267,8346,6485r1113,4452l8346,14271,7232,17615,3891,19841,,20810,,18354r555,369l3891,18723,6118,16497r,-3334l5005,8711,2782,5376,555,3150,,2874,,xe" fillcolor="#7a5a40" stroked="f" strokeweight="0">
                <v:stroke miterlimit="83231f" joinstyle="miter"/>
                <v:path arrowok="t" textboxrect="0,0,9459,20810"/>
              </v:shape>
              <v:shape id="Shape 11105" o:spid="_x0000_s1086" style="position:absolute;left:3539;top:3693;width:156;height:211;visibility:visible;mso-wrap-style:square;v-text-anchor:top" coordsize="15582,21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" path="m6677,l8905,r,1118l10018,3344,8905,4453,7791,2227r-3341,l2227,4453r,2226l3341,7788,4450,8906,6677,7788r5564,l13355,8906r1114,1108l15582,13350r,2226l14469,17802r-3337,2226l8905,21137r-2228,l4450,16694,5564,15576r1113,2226l8905,18920r2227,-1118l12241,16694r1114,-1118l13355,13350,12241,12240,11132,11132,8905,12240r-5564,l2227,11132,1114,8906,,6679,,3344,2227,2227,3341,1118,6677,xe" fillcolor="#7a5a40" stroked="f" strokeweight="0">
                <v:stroke miterlimit="83231f" joinstyle="miter"/>
                <v:path arrowok="t" textboxrect="0,0,15582,21137"/>
              </v:shape>
              <v:shape id="Shape 11106" o:spid="_x0000_s1087" style="position:absolute;left:3672;top:3604;width:190;height:211;visibility:visible;mso-wrap-style:square;v-text-anchor:top" coordsize="18923,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" path="m11132,r1114,l12246,2218r1113,2226l12246,5556,11132,3330,8905,2218,6678,3330,4455,4444,3341,7782r,2227l4455,13344r2223,3335l10018,17797r2228,1108l15582,17797r1114,-1118l18923,14453r,2226l17809,18905r-3340,1118l10018,21131r-3340,l4455,18905,1114,15570,,11118,,7782,2227,4444,5568,2218,8905,1108,11132,xe" fillcolor="#7a5a40" stroked="f" strokeweight="0">
                <v:stroke miterlimit="83231f" joinstyle="miter"/>
                <v:path arrowok="t" textboxrect="0,0,18923,21131"/>
              </v:shape>
              <v:shape id="Shape 11107" o:spid="_x0000_s1088" style="position:absolute;left:3795;top:3537;width:200;height:234;visibility:visible;mso-wrap-style:square;v-text-anchor:top" coordsize="20032,2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" path="m11128,r1113,2226l12241,4452,11128,3340r,-1114l10014,3340r-2223,l5564,4452,7791,8896r1114,2227l10014,10010r2227,l12241,6679r2228,3331l15582,12236r-1113,l13355,11123r-2227,l8905,12236r3336,5562l12241,18915r2228,l16696,17798r1113,-1109l16696,13345r1113,l20032,17798r-2223,1117l16696,20024r-4455,1107l8905,23357r,-1108l10014,21131,8905,18915,7791,16689,4450,10010,3337,7788,2223,6679,,6679,,5562,2223,4452r1114,l6677,2226,8905,1118,11128,xe" fillcolor="#7a5a40" stroked="f" strokeweight="0">
                <v:stroke miterlimit="83231f" joinstyle="miter"/>
                <v:path arrowok="t" textboxrect="0,0,20032,23357"/>
              </v:shape>
              <v:shape id="Shape 11108" o:spid="_x0000_s1089" style="position:absolute;left:3928;top:3482;width:234;height:222;visibility:visible;mso-wrap-style:square;v-text-anchor:top" coordsize="2337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" path="m11132,r2227,l14469,2226r1113,3335l13359,8900r1110,1114l15582,10014r3341,2226l20037,13349r1113,1108l23373,14457r,1113l21150,16683r-2227,1114l18923,16683,14469,13349,11132,11123r-1114,l10018,10014,12246,8900r,-4448l10018,3335,8905,2226,6677,3335r-1113,l6677,5561r2228,5562l11132,14457r1114,3340l13359,18905r1110,-1108l15582,18905r-4450,2226l8905,22249,7791,21131,8905,20023r,-2226l6677,14457,4455,10014,3341,6679,2227,5561r-1113,l,4452,2227,3335r2228,l5564,2226,7791,1108,11132,xe" fillcolor="#7a5a40" stroked="f" strokeweight="0">
                <v:stroke miterlimit="83231f" joinstyle="miter"/>
                <v:path arrowok="t" textboxrect="0,0,23373,22249"/>
              </v:shape>
              <v:shape id="Shape 11109" o:spid="_x0000_s1090" style="position:absolute;left:4084;top:3415;width:201;height:222;visibility:visible;mso-wrap-style:square;v-text-anchor:top" coordsize="20037,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" path="m10018,r2228,l13359,2227r,1112l12246,4453r,-2226l8900,2227,6677,3339,7791,7788r1109,2226l10018,10014,12246,8906r1113,l13359,7788,12246,6679,13359,5570r1109,3336l15582,12240r-1114,l13359,10014r-2227,1116l8900,11130r2232,5562l12246,18918r2222,-1118l16696,16692r1113,l17809,15580,16696,13357r1113,l20037,17800r-1114,l17809,18918r-2227,l12246,21136,7791,22250r,-1114l8900,20027,7791,18918,6677,15580,4455,8906,3341,6679r,-2226l2227,4453,1114,5570,,4453,3341,3339,4455,2227,7791,1113,10018,xe" fillcolor="#7a5a40" stroked="f" strokeweight="0">
                <v:stroke miterlimit="83231f" joinstyle="miter"/>
                <v:path arrowok="t" textboxrect="0,0,20037,22250"/>
              </v:shape>
              <v:shape id="Shape 11110" o:spid="_x0000_s1091" style="position:absolute;left:4307;top:3357;width:83;height:214;visibility:visible;mso-wrap-style:square;v-text-anchor:top" coordsize="8348,2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" path="m8348,r,1304l6677,1304,5564,2413r,2226l7787,9088r561,-280l8348,10200r-561,l7787,13536r561,1679l8348,20075r-561,139l4450,21327r,-1113l5564,19106r,-2226l4450,13536,3337,7974,2223,4639r,-2226l,3530,,2413,1109,1304r2228,l5564,186r2223,l8348,xe" fillcolor="#7a5a40" stroked="f" strokeweight="0">
                <v:stroke miterlimit="83231f" joinstyle="miter"/>
                <v:path arrowok="t" textboxrect="0,0,8348,21327"/>
              </v:shape>
              <v:shape id="Shape 11111" o:spid="_x0000_s1092" style="position:absolute;left:4390;top:3509;width:39;height:49;visibility:visible;mso-wrap-style:square;v-text-anchor:top" coordsize="3898,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" path="m,l557,1665,1670,2773r1114,l3898,3891,,4860,,xe" fillcolor="#7a5a40" stroked="f" strokeweight="0">
                <v:stroke miterlimit="83231f" joinstyle="miter"/>
                <v:path arrowok="t" textboxrect="0,0,3898,4860"/>
              </v:shape>
              <v:shape id="Shape 11112" o:spid="_x0000_s1093" style="position:absolute;left:4390;top:3348;width:117;height:189;visibility:visible;mso-wrap-style:square;v-text-anchor:top" coordsize="11689,1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" path="m2784,l5011,1108,6125,3335r,3335l3898,10010r1113,1113l8348,14458r1113,1117l10575,16684r1114,l11689,17802,9461,18910r-2227,l3898,14458,557,11123r-557,l,9730,1670,8896,2784,7784r,-2222l1670,3335,557,2226,,2226,,922,2784,xe" fillcolor="#7a5a40" stroked="f" strokeweight="0">
                <v:stroke miterlimit="83231f" joinstyle="miter"/>
                <v:path arrowok="t" textboxrect="0,0,11689,18910"/>
              </v:shape>
              <v:shape id="Shape 11113" o:spid="_x0000_s1094" style="position:absolute;left:4485;top:3315;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" path="m12246,r,2222l13359,4448r-1113,l11132,3339r,-1117l7791,2222,5568,3339,6677,6674r,3335l10018,10009,11132,8900r,-1108l12246,6674r,6675l11132,11123r-4455,l7791,17797r,1117l12246,18914r1113,-1117l14468,15579r1114,4444l11132,20023,6677,21141r-3336,l4455,20023r,-2226l3341,14462r,-6670l2227,5566r,-2227l,3339,,2222r3341,l4455,1108r5563,l12246,xe" fillcolor="#7a5a40" stroked="f" strokeweight="0">
                <v:stroke miterlimit="83231f" joinstyle="miter"/>
                <v:path arrowok="t" textboxrect="0,0,15582,21141"/>
              </v:shape>
              <v:shape id="Shape 11114" o:spid="_x0000_s1095" style="position:absolute;left:4652;top:3315;width:156;height:200;visibility:visible;mso-wrap-style:square;v-text-anchor:top" coordsize="15578,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" path="m,l8896,r3346,1108l13355,2222r,5571l10014,10009r1114,1114l11128,12235r2227,3344l13355,16687r1109,2227l15578,18914r,1109l11128,20023r,-1109l8896,14461,6678,11123r,-2223l8896,8900,10014,7793r,-4453l8896,2222r-3327,l5569,18914r2219,l7788,20023,,20023,,18914r1114,l1114,17797,2228,16687r,-15579l,1108,,xe" fillcolor="#7a5a40" stroked="f" strokeweight="0">
                <v:stroke miterlimit="83231f" joinstyle="miter"/>
                <v:path arrowok="t" textboxrect="0,0,15578,20023"/>
              </v:shape>
              <v:shape id="Shape 11115" o:spid="_x0000_s1096" style="position:absolute;left:4819;top:3326;width:189;height:211;visibility:visible;mso-wrap-style:square;v-text-anchor:top" coordsize="18923,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" path="m1114,l5564,,6678,1114r2227,l8905,2232r-2227,l5564,6684,4455,10014r,6674l5564,17805r2227,1109l10019,18914r2226,-1109l13355,13353r,-2227l14469,6684,15583,4458r-1114,l13355,3340r,-1108l15583,3340r3340,l18923,4458r-2228,l16695,7792r-1112,3334l14469,14470r-1114,2218l12245,18914r-1112,2227l5564,21141,2228,20032,1114,18914,,16688,,14470,1114,12240r,-2226l2228,5566,3341,2232r,-1118l1114,1114,1114,xe" fillcolor="#7a5a40" stroked="f" strokeweight="0">
                <v:stroke miterlimit="83231f" joinstyle="miter"/>
                <v:path arrowok="t" textboxrect="0,0,18923,21141"/>
              </v:shape>
              <v:shape id="Shape 11116" o:spid="_x0000_s1097" style="position:absolute;left:4952;top:3370;width:290;height:267;visibility:visible;mso-wrap-style:square;v-text-anchor:top" coordsize="28937,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" path="m7791,r3340,1108l13359,2226r,5557l12245,17801r3342,-3344l18923,11123,22264,8896,23377,6670r2224,1113l28937,8896r-1114,1117l26714,10013r-1113,1110l24487,12231r-1110,4452l21151,21137r-1114,1108l18923,24471r,1109l21151,25580r-1114,1113l16695,25580,13359,24471r1114,-1108l16695,23363r1114,-3340l22264,10013r-5569,5562l14473,17801r-3342,2222l8904,22245r,-8896l10018,4443,6678,11123,4454,14457,3336,16683r,1118l4454,17801r1114,1109l4454,20023,2222,18910,,17801,,16683r2222,l4454,13349,5568,8896,7791,4443,8904,2226r,-1118l7791,1108,7791,xe" fillcolor="#7a5a40" stroked="f" strokeweight="0">
                <v:stroke miterlimit="83231f" joinstyle="miter"/>
                <v:path arrowok="t" textboxrect="0,0,28937,26693"/>
              </v:shape>
              <v:shape id="Shape 11117" o:spid="_x0000_s1098" style="position:absolute;left:6221;top:189;width:523;height:1134;visibility:visible;mso-wrap-style:square;v-text-anchor:top" coordsize="52307,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" path="m44519,r7788,l52307,13357,33387,66744r18920,l52307,78983r-24484,l15578,113472,,113472,44519,xe" fillcolor="#181717" stroked="f" strokeweight="0">
                <v:stroke miterlimit="83231f" joinstyle="miter"/>
                <v:path arrowok="t" textboxrect="0,0,52307,113472"/>
              </v:shape>
              <v:shape id="Shape 11118" o:spid="_x0000_s1099" style="position:absolute;left:6744;top:189;width:523;height:1134;visibility:visible;mso-wrap-style:square;v-text-anchor:top" coordsize="52313,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" path="m,l8903,,52313,113472r-16701,l23372,78983,,78983,,66744r18920,l3,13350r-3,7l,xe" fillcolor="#181717" stroked="f" strokeweight="0">
                <v:stroke miterlimit="83231f" joinstyle="miter"/>
                <v:path arrowok="t" textboxrect="0,0,52313,113472"/>
              </v:shape>
              <v:shape id="Shape 11119" o:spid="_x0000_s1100" style="position:absolute;left:7267;top:500;width:679;height:834;visibility:visible;mso-wrap-style:square;v-text-anchor:top" coordsize="67893,8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" path="m,l13355,r,55616l14473,62290r3336,5566l20037,68965r3341,2226l30056,72304r5568,-1113l41184,70078r3336,-2222l47860,64516r3341,-3338l52310,56730r1119,-5562l54538,46716,54538,,67893,r,82318l54538,82318r,-13353l50084,75644r-6674,4447l36733,82318r-8905,1113l21151,83431,14473,81205,10019,78979,5564,75644,3336,71191,1110,65630,,60064,,xe" fillcolor="#181717" stroked="f" strokeweight="0">
                <v:stroke miterlimit="83231f" joinstyle="miter"/>
                <v:path arrowok="t" textboxrect="0,0,67893,83431"/>
              </v:shape>
              <v:shape id="Shape 11120" o:spid="_x0000_s1101" style="position:absolute;left:8013;top:478;width:701;height:856;visibility:visible;mso-wrap-style:square;v-text-anchor:top" coordsize="70115,85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" path="m32278,r6682,1112l45628,1112r5568,2223l55643,5552r4453,3340l63433,13344r2227,5561l65660,25579r-13354,l52306,22241,51196,20018,48974,16679,46746,15565,40068,13344,33396,12230r-5564,l22259,14453r-2218,1112l17814,17792r-1119,2226l16695,25579r2228,3340l21150,31141r4454,1114l33396,34481r10014,2225l53424,40041r4445,1114l61215,43381r3336,3335l67888,50054r1117,4450l70115,60068r-1110,6674l66779,72304r-3346,4453l58988,80091r-5564,2226l47855,84544r-6673,1113l27832,85657,22259,84544,16695,82317,11131,80091,6673,75644,3340,71191,1114,65630,,57842r13359,l14468,62290r1119,3340l17814,68969r3336,2222l27832,73417r7791,1113l42292,73417r6682,-1113l51196,70083r2228,-2227l55643,65630r,-3340l54533,57842,53424,55616,51196,53394,47855,51168,38960,48942,28941,46716,18923,44493,14468,42267,11131,40041,6673,36706,4454,33367,3340,28919,2228,23353,3340,17792,4454,13344,7791,8892,12245,5552,16695,3335,22259,2222,27832,1112,32278,xe" fillcolor="#181717" stroked="f" strokeweight="0">
                <v:stroke miterlimit="83231f" joinstyle="miter"/>
                <v:path arrowok="t" textboxrect="0,0,70115,85657"/>
              </v:shape>
              <v:shape id="Shape 11121" o:spid="_x0000_s1102" style="position:absolute;left:8714;top:255;width:434;height:1068;visibility:visible;mso-wrap-style:square;v-text-anchor:top" coordsize="43410,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" path="m14469,l27828,r,24475l43410,24475r,12231l27828,36706r,54516l28937,93445r3345,1113l43410,94558r,12235l33392,106793r-8900,-1109l21145,104572r-2226,-1114l16695,100123,15578,97896,14469,93445r,-56739l,36706,,24475r14469,l14469,xe" fillcolor="#181717" stroked="f" strokeweight="0">
                <v:stroke miterlimit="83231f" joinstyle="miter"/>
                <v:path arrowok="t" textboxrect="0,0,43410,106793"/>
              </v:shape>
              <v:shape id="Shape 11122" o:spid="_x0000_s1103" style="position:absolute;left:9248;top:478;width:423;height:845;visibility:visible;mso-wrap-style:square;v-text-anchor:top" coordsize="42292,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" path="m42292,r,14457l35609,15570r-6672,1114l24487,20023r-4455,3334l16692,27811r-2228,5561l13359,40046r,44498l,84544,,2226r12242,l12242,20023r1117,l17809,11123,21145,7782,24487,4444,28937,3339,33387,1112r4450,l42292,xe" fillcolor="#181717" stroked="f" strokeweight="0">
                <v:stroke miterlimit="83231f" joinstyle="miter"/>
                <v:path arrowok="t" textboxrect="0,0,42292,84544"/>
              </v:shape>
              <v:shape id="Shape 11123" o:spid="_x0000_s1104" style="position:absolute;left:9683;top:849;width:339;height:486;visibility:visible;mso-wrap-style:square;v-text-anchor:top" coordsize="33951,48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" path="m33951,r,10084l30047,10733r-6669,1114l18923,14073r-2228,2227l14469,18521r,3340l13359,25196r1110,3338l14469,30761r2226,2221l18923,34096r4455,2226l28937,37435r5014,-835l33951,48563r-12801,l15587,47449,11133,46337,7795,42996,4450,40775,1114,36322,,31874,,19635,2223,14073,4450,10733,7795,7399,12242,5172,16695,2945,26718,721,33951,xe" fillcolor="#181717" stroked="f" strokeweight="0">
                <v:stroke miterlimit="83231f" joinstyle="miter"/>
                <v:path arrowok="t" textboxrect="0,0,33951,48563"/>
              </v:shape>
              <v:shape id="Shape 11124" o:spid="_x0000_s1105" style="position:absolute;left:9705;top:483;width:317;height:273;visibility:visible;mso-wrap-style:square;v-text-anchor:top" coordsize="31728,2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" path="m31728,r,12170l26714,12886r-6672,2221l17810,17333r-2227,2226l14473,22895r-1109,4452l,27347,1119,20673,3346,13995,6683,9547,11137,6207,16700,2877,22269,1763,27824,650,31728,xe" fillcolor="#181717" stroked="f" strokeweight="0">
                <v:stroke miterlimit="83231f" joinstyle="miter"/>
                <v:path arrowok="t" textboxrect="0,0,31728,27347"/>
              </v:shape>
              <v:shape id="Shape 11125" o:spid="_x0000_s1106" style="position:absolute;left:10022;top:478;width:417;height:857;visibility:visible;mso-wrap-style:square;v-text-anchor:top" coordsize="41732,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" path="m2781,l13909,1114r5564,1112l23928,4449r4454,3335l31720,11123r1108,5561l33946,23358r,48951l36173,73423r2223,1112l41732,73423r,10014l38396,85663r-10014,l23928,83437,21701,78984r,-5561l15028,78984,8345,82323,555,85663r-555,l,73700r1664,-277l7231,72309r4452,-2226l15028,67862r2217,-3340l19473,61188r1119,-2226l20592,42272r-4455,2227l9455,45612,,47184,,37100r3891,-388l12800,34485r3337,-1113l18364,31145r2228,-2220l20592,22246,19473,18910,17245,16684,15028,14458,9455,12236r-6674,l,12634,,463,2781,xe" fillcolor="#181717" stroked="f" strokeweight="0">
                <v:stroke miterlimit="83231f" joinstyle="miter"/>
                <v:path arrowok="t" textboxrect="0,0,41732,85663"/>
              </v:shape>
              <v:shape id="Shape 11425" o:spid="_x0000_s1107" style="position:absolute;left:10517;top:189;width:134;height:1134;visibility:visible;mso-wrap-style:square;v-text-anchor:top" coordsize="13355,113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" path="m,l13355,r,113467l,113467,,e" fillcolor="#181717" stroked="f" strokeweight="0">
                <v:stroke miterlimit="83231f" joinstyle="miter"/>
                <v:path arrowok="t" textboxrect="0,0,13355,113467"/>
              </v:shape>
              <v:shape id="Shape 11426" o:spid="_x0000_s1108" style="position:absolute;left:10773;top:500;width:134;height:823;visibility:visible;mso-wrap-style:square;v-text-anchor:top" coordsize="13359,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" path="m,l13359,r,82317l,82317,,e" fillcolor="#181717" stroked="f" strokeweight="0">
                <v:stroke miterlimit="83231f" joinstyle="miter"/>
                <v:path arrowok="t" textboxrect="0,0,13359,82317"/>
              </v:shape>
              <v:shape id="Shape 11427" o:spid="_x0000_s1109" style="position:absolute;left:10773;top:189;width:134;height:167;visibility:visible;mso-wrap-style:square;v-text-anchor:top" coordsize="13359,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" path="m,l13359,r,16688l,16688,,e" fillcolor="#181717" stroked="f" strokeweight="0">
                <v:stroke miterlimit="83231f" joinstyle="miter"/>
                <v:path arrowok="t" textboxrect="0,0,13359,16688"/>
              </v:shape>
              <v:shape id="Shape 11129" o:spid="_x0000_s1110" style="position:absolute;left:11007;top:849;width:345;height:486;visibility:visible;mso-wrap-style:square;v-text-anchor:top" coordsize="34501,48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" path="m34501,r,10068l30051,10751r-5564,1114l18918,14092r-2226,2226l15582,18539r-1118,3340l14464,28553r1118,2227l16692,33000r2226,1114l23373,36341r6678,1112l34501,36563r,12018l21146,48581,16692,47467,11128,46355,7792,43015,4454,40793,2228,36341,,31892,,19653,2228,14092,4454,10751,7792,7417,12245,5190,16692,2964,27823,739,34501,xe" fillcolor="#181717" stroked="f" strokeweight="0">
                <v:stroke miterlimit="83231f" joinstyle="miter"/>
                <v:path arrowok="t" textboxrect="0,0,34501,48581"/>
              </v:shape>
              <v:shape id="Shape 11130" o:spid="_x0000_s1111" style="position:absolute;left:11040;top:483;width:312;height:273;visibility:visible;mso-wrap-style:square;v-text-anchor:top" coordsize="31165,27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" path="m31165,r,11998l25596,12793r-6673,2221l16701,17240r-2228,2226l13355,22801r,4453l,27254,,20580,2228,13901,5564,9453,10018,6113,15582,2783,21151,1669,27823,557,31165,xe" fillcolor="#181717" stroked="f" strokeweight="0">
                <v:stroke miterlimit="83231f" joinstyle="miter"/>
                <v:path arrowok="t" textboxrect="0,0,31165,27254"/>
              </v:shape>
              <v:shape id="Shape 11131" o:spid="_x0000_s1112" style="position:absolute;left:11352;top:478;width:423;height:857;visibility:visible;mso-wrap-style:square;v-text-anchor:top" coordsize="42300,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" path="m3340,l14473,1114r4454,1112l23373,4449r4454,3335l31165,11123r2226,5561l33391,64522r1119,7787l35619,73423r2227,1112l42300,73423r,10014l37846,85663r-10019,l24491,83437,22264,78984,21146,73423r-6673,5561l7792,82323,,85663,,73645r1114,-222l6682,72309r4450,-2226l14473,67862r2228,-3340l18927,61188r1110,-2226l20037,42272r-4455,2227l10018,45612,,47150,,37082r3340,-370l12245,34485r3337,-1113l17809,31145r2228,-2220l20037,22246,18927,18910,16701,16684,14473,14458,8909,12236r-6681,l,12555,,557,3340,xe" fillcolor="#181717" stroked="f" strokeweight="0">
                <v:stroke miterlimit="83231f" joinstyle="miter"/>
                <v:path arrowok="t" textboxrect="0,0,42300,85663"/>
              </v:shape>
              <v:shape id="Shape 11132" o:spid="_x0000_s1113" style="position:absolute;left:11853;top:478;width:679;height:845;visibility:visible;mso-wrap-style:square;v-text-anchor:top" coordsize="67888,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" path="m40065,r7786,1112l53415,2226r4455,3330l62324,8896r2228,4453l66779,17797r1109,6674l67888,84544r-13354,l54534,28923,53415,22245,50079,16684,47851,14457,44515,13349,37837,12235r-5564,1114l27823,14457r-4445,2227l20033,20023r-3338,3334l15587,27811r-1118,4447l13359,37819r,46725l,84544,,2226r13359,l13359,15570,17806,8896,24487,4444,31165,1112,40065,xe" fillcolor="#181717" stroked="f" strokeweight="0">
                <v:stroke miterlimit="83231f" joinstyle="miter"/>
                <v:path arrowok="t" textboxrect="0,0,67888,84544"/>
              </v:shape>
              <v:shape id="Shape 11133" o:spid="_x0000_s1114" style="position:absolute;left:6310;top:1557;width:891;height:1135;visibility:visible;mso-wrap-style:square;v-text-anchor:top" coordsize="89030,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" path="m,l14464,,74569,92335r1109,l75678,,89030,r,113464l73452,113464,14464,22249r-1110,l13354,113464,,113464,,xe" fillcolor="#181717" stroked="f" strokeweight="0">
                <v:stroke miterlimit="83231f" joinstyle="miter"/>
                <v:path arrowok="t" textboxrect="0,0,89030,113464"/>
              </v:shape>
              <v:shape id="Shape 11134" o:spid="_x0000_s1115" style="position:absolute;left:7290;top:2221;width:345;height:493;visibility:visible;mso-wrap-style:square;v-text-anchor:top" coordsize="34501,49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" path="m34501,r,9695l30047,10381r-5564,2226l18924,14833r-2227,2226l15583,19285r-1119,2222l14464,28182r1119,2224l16697,32630r2227,2226l23374,37077r11127,l34501,48339r-7787,969l21151,49308,16697,48199,12247,45973,7791,43752,4455,40412,2228,37077,,31516,,20394,2228,14833,4455,10381,8901,8154,12247,4819,17810,3710,27824,1484,34501,xe" fillcolor="#181717" stroked="f" strokeweight="0">
                <v:stroke miterlimit="83231f" joinstyle="miter"/>
                <v:path arrowok="t" textboxrect="0,0,34501,49308"/>
              </v:shape>
              <v:shape id="Shape 11135" o:spid="_x0000_s1116" style="position:absolute;left:7323;top:1846;width:312;height:289;visibility:visible;mso-wrap-style:square;v-text-anchor:top" coordsize="31163,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" path="m27827,r3336,l31163,12240r-5564,l18923,15576r-2224,1113l14473,20028r-1114,3335l13359,28928,,28928,1118,20028,3336,14463,6681,10014,10018,5566,15587,3340,21145,1114,27827,xe" fillcolor="#181717" stroked="f" strokeweight="0">
                <v:stroke miterlimit="83231f" joinstyle="miter"/>
                <v:path arrowok="t" textboxrect="0,0,31163,28928"/>
              </v:shape>
              <v:shape id="Shape 11136" o:spid="_x0000_s1117" style="position:absolute;left:7635;top:1846;width:423;height:868;visibility:visible;mso-wrap-style:square;v-text-anchor:top" coordsize="42301,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" path="m,l3341,,14473,1114r4455,1112l23374,4452r4454,2224l31165,11128r2227,4448l33392,65640r1118,6674l35620,74535r2227,l42301,73427r,11114l37847,85658r-5564,1109l27828,85658,24492,83431,22264,80097,21147,73427r-5564,6670l7791,83431,1119,85658,,85797,,74535r1119,l6683,73427r4450,-2227l14473,67865r2228,-2225l18928,62306r1109,-3341l20037,42277r-4454,2226l10019,45612,,47154,,37458r3341,-742l12247,35599r3336,-2222l17810,31151r2227,-2223l20037,21141,18928,18914,16701,15576,14473,14463,8910,12240,,12240,,xe" fillcolor="#181717" stroked="f" strokeweight="0">
                <v:stroke miterlimit="83231f" joinstyle="miter"/>
                <v:path arrowok="t" textboxrect="0,0,42301,86767"/>
              </v:shape>
              <v:shape id="Shape 11137" o:spid="_x0000_s1118" style="position:absolute;left:8046;top:1624;width:435;height:1068;visibility:visible;mso-wrap-style:square;v-text-anchor:top" coordsize="43411,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" path="m13355,l26711,r,24475l43411,24475r,11127l26711,35602r,55621l28937,93453r3346,1114l43411,94567r,12226l24492,106793r-4455,-1109l17811,103462r-2228,-2230l14473,97897,13355,94567r,-58965l,35602,,24475r13355,l13355,xe" fillcolor="#181717" stroked="f" strokeweight="0">
                <v:stroke miterlimit="83231f" joinstyle="miter"/>
                <v:path arrowok="t" textboxrect="0,0,43411,106793"/>
              </v:shape>
              <v:shape id="Shape 11428" o:spid="_x0000_s1119" style="position:absolute;left:8569;top:1868;width:134;height:824;visibility:visible;mso-wrap-style:square;v-text-anchor:top" coordsize="13364,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" path="m,l13364,r,82319l,82319,,e" fillcolor="#181717" stroked="f" strokeweight="0">
                <v:stroke miterlimit="83231f" joinstyle="miter"/>
                <v:path arrowok="t" textboxrect="0,0,13364,82319"/>
              </v:shape>
              <v:shape id="Shape 11429" o:spid="_x0000_s1120" style="position:absolute;left:8569;top:1557;width:134;height:167;visibility:visible;mso-wrap-style:square;v-text-anchor:top" coordsize="13364,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" path="m,l13364,r,16688l,16688,,e" fillcolor="#181717" stroked="f" strokeweight="0">
                <v:stroke miterlimit="83231f" joinstyle="miter"/>
                <v:path arrowok="t" textboxrect="0,0,13364,16688"/>
              </v:shape>
              <v:shape id="Shape 11140" o:spid="_x0000_s1121" style="position:absolute;left:8792;top:1846;width:395;height:868;visibility:visible;mso-wrap-style:square;v-text-anchor:top" coordsize="39510,8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" path="m38951,r559,62l39510,12240r-5013,l30051,14461r-4454,2226l21142,20023r-2228,4448l15578,31149r-1109,5567l14469,51168r1109,5570l18914,62299r2228,4453l25597,70087r4454,2226l34497,74535r4454,l39510,74535r,12169l38951,86766,30051,85658,22259,83431,15578,78978,10014,74535,5560,67861,2228,61185,,52285,,35598,2228,26698,5560,18914r4454,-6674l15578,7787,22259,3335,30051,1113,38951,xe" fillcolor="#181717" stroked="f" strokeweight="0">
                <v:stroke miterlimit="83231f" joinstyle="miter"/>
                <v:path arrowok="t" textboxrect="0,0,39510,86766"/>
              </v:shape>
              <v:shape id="Shape 11141" o:spid="_x0000_s1122" style="position:absolute;left:9187;top:1847;width:395;height:866;visibility:visible;mso-wrap-style:square;v-text-anchor:top" coordsize="39510,86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" path="m,l9460,1051r7790,2222l23933,7725r5563,4452l33941,18851r3346,7784l39510,35536r,16687l37287,61123r-3346,6676l29496,74473r-5563,4443l17250,83369,9460,85595,,86642,,74473r5005,l9460,72251r4453,-2226l18364,66690r2223,-4453l23933,56676r1108,-5570l25041,36653,23933,31087,20587,24409,18364,19961,13913,16625,9460,14399,5005,12177,,12177,,xe" fillcolor="#181717" stroked="f" strokeweight="0">
                <v:stroke miterlimit="83231f" joinstyle="miter"/>
                <v:path arrowok="t" textboxrect="0,0,39510,86642"/>
              </v:shape>
              <v:shape id="Shape 11142" o:spid="_x0000_s1123" style="position:absolute;left:9660;top:1846;width:668;height:846;visibility:visible;mso-wrap-style:square;v-text-anchor:top" coordsize="66783,8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" path="m38956,r7791,1114l52310,2222r4455,2227l61211,8896r2227,3340l65665,17797r1118,5561l66783,84541r-13363,l53420,28925,52310,21137,48974,16684,46747,14458,44520,13349,36728,12236r-5567,l26714,13349r-4459,2221l18919,18910r-2227,4448l14464,28925r-1109,4447l13355,84541,,84541,,2222r12238,l12238,14458,17809,7784,23373,3335,31161,1114,38956,xe" fillcolor="#181717" stroked="f" strokeweight="0">
                <v:stroke miterlimit="83231f" joinstyle="miter"/>
                <v:path arrowok="t" textboxrect="0,0,66783,84541"/>
              </v:shape>
              <v:shape id="Shape 11143" o:spid="_x0000_s1124" style="position:absolute;left:10406;top:2222;width:339;height:492;visibility:visible;mso-wrap-style:square;v-text-anchor:top" coordsize="33946,49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" path="m33946,r,9608l30047,10258r-5564,2226l18919,14711r-2227,2226l15583,19163r-1119,2222l13355,24725r1109,3334l15583,30284r1109,2223l18919,34733r4454,2221l33946,36954r,11201l26711,49186r-5564,l16692,48077,11128,45850,7791,43630,4446,40290,2219,36954,,31393,,20271,2219,14711,4446,10258,7791,8031,12238,4696,16692,3588,27823,1362,33946,xe" fillcolor="#181717" stroked="f" strokeweight="0">
                <v:stroke miterlimit="83231f" joinstyle="miter"/>
                <v:path arrowok="t" textboxrect="0,0,33946,49186"/>
              </v:shape>
              <v:shape id="Shape 11144" o:spid="_x0000_s1125" style="position:absolute;left:10428;top:1846;width:317;height:289;visibility:visible;mso-wrap-style:square;v-text-anchor:top" coordsize="31728,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" path="m28942,r2786,l31728,12240r-5014,l20037,15576r-2228,1113l15587,20028r-1114,3335l14473,28928,,28928,1118,20028,3345,14463,6681,10014,11137,5566,16701,3340,22264,1114,28942,xe" fillcolor="#181717" stroked="f" strokeweight="0">
                <v:stroke miterlimit="83231f" joinstyle="miter"/>
                <v:path arrowok="t" textboxrect="0,0,31728,28928"/>
              </v:shape>
              <v:shape id="Shape 11145" o:spid="_x0000_s1126" style="position:absolute;left:10745;top:1846;width:429;height:868;visibility:visible;mso-wrap-style:square;v-text-anchor:top" coordsize="42847,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" path="m,l3891,,13910,1114r5564,1112l23927,4452r4456,2224l31719,11128r1109,4448l33947,22254r,43386l35055,72314r1119,2221l38400,74535r4447,-1108l42847,84541r-4447,1117l32828,86767,28383,85658,25037,83431,21701,80097r,-6670l15027,80097,8346,83431,551,85658,,85736,,74535r1664,l7228,73427r4454,-2227l15027,67865r2219,-2225l19474,62306r1117,-3341l20591,42277r-4454,2226l9454,45612,,47189,,37581r3891,-865l12801,35599r3336,-2222l18364,31151r2227,-2223l20591,21141,19474,18914,17246,15576,15027,14463,9454,12240,,12240,,xe" fillcolor="#181717" stroked="f" strokeweight="0">
                <v:stroke miterlimit="83231f" joinstyle="miter"/>
                <v:path arrowok="t" textboxrect="0,0,42847,86767"/>
              </v:shape>
              <v:shape id="Shape 11430" o:spid="_x0000_s1127" style="position:absolute;left:11241;top:1557;width:133;height:1135;visibility:visible;mso-wrap-style:square;v-text-anchor:top" coordsize="13359,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" path="m,l13359,r,113464l,113464,,e" fillcolor="#181717" stroked="f" strokeweight="0">
                <v:stroke miterlimit="83231f" joinstyle="miter"/>
                <v:path arrowok="t" textboxrect="0,0,13359,113464"/>
              </v:shape>
              <v:shape id="Shape 11147" o:spid="_x0000_s1128" style="position:absolute;left:6288;top:2925;width:924;height:1157;visibility:visible;mso-wrap-style:square;v-text-anchor:top" coordsize="92378,115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" path="m,l16692,r,78988l18918,85667r2228,5561l24487,95681r4450,3335l34496,101237r5572,1109l47860,103463r6673,-1117l60101,101237r5564,-2221l69002,95681r3340,-4453l75679,85667r1118,-6679l76797,,92378,r,72314l91261,82323r-2228,8905l85697,99016r-5564,5556l74569,110134r-7795,3340l57874,115698r-20033,l27827,113474r-7790,-3340l13354,105686,8904,99016,4459,92337,2231,83441,,72314,,xe" fillcolor="#181717" stroked="f" strokeweight="0">
                <v:stroke miterlimit="83231f" joinstyle="miter"/>
                <v:path arrowok="t" textboxrect="0,0,92378,115698"/>
              </v:shape>
              <v:shape id="Shape 11148" o:spid="_x0000_s1129" style="position:absolute;left:7323;top:3226;width:679;height:834;visibility:visible;mso-wrap-style:square;v-text-anchor:top" coordsize="67897,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" path="m31163,l47864,r5564,2226l57883,4452r4445,3336l64555,12244r2228,5561l67897,23367r,60068l54538,83435r,-55616l53428,21141,50091,15579,47864,14470,44519,12244,37846,11126r-5564,1118l27827,13353r-4450,2226l20037,18914r-3338,3340l15587,26701r-1114,5566l13359,36711r,46724l,83435,,1118r13359,l13359,14470,17813,7788,24491,3335,31163,xe" fillcolor="#181717" stroked="f" strokeweight="0">
                <v:stroke miterlimit="83231f" joinstyle="miter"/>
                <v:path arrowok="t" textboxrect="0,0,67897,83435"/>
              </v:shape>
              <v:shape id="Shape 11431" o:spid="_x0000_s1130" style="position:absolute;left:8136;top:3237;width:133;height:823;visibility:visible;mso-wrap-style:square;v-text-anchor:top" coordsize="13360,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" path="m,l13360,r,82317l,82317,,e" fillcolor="#181717" stroked="f" strokeweight="0">
                <v:stroke miterlimit="83231f" joinstyle="miter"/>
                <v:path arrowok="t" textboxrect="0,0,13360,82317"/>
              </v:shape>
              <v:shape id="Shape 11432" o:spid="_x0000_s1131" style="position:absolute;left:8136;top:2925;width:133;height:167;visibility:visible;mso-wrap-style:square;v-text-anchor:top" coordsize="13360,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" path="m,l13360,r,16693l,16693,,e" fillcolor="#181717" stroked="f" strokeweight="0">
                <v:stroke miterlimit="83231f" joinstyle="miter"/>
                <v:path arrowok="t" textboxrect="0,0,13360,16693"/>
              </v:shape>
              <v:shape id="Shape 11151" o:spid="_x0000_s1132" style="position:absolute;left:8336;top:3237;width:745;height:823;visibility:visible;mso-wrap-style:square;v-text-anchor:top" coordsize="74565,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" path="m,l15582,,37837,68966,60105,,74565,,44518,82319r-14472,l,xe" fillcolor="#181717" stroked="f" strokeweight="0">
                <v:stroke miterlimit="83231f" joinstyle="miter"/>
                <v:path arrowok="t" textboxrect="0,0,74565,82319"/>
              </v:shape>
              <v:shape id="Shape 11152" o:spid="_x0000_s1133" style="position:absolute;left:9059;top:3226;width:379;height:845;visibility:visible;mso-wrap-style:square;v-text-anchor:top" coordsize="37847,8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" path="m30056,r7786,l37847,r,11124l37842,11123r-5555,1117l27828,13349r-3336,2226l21155,17801r-3345,4449l15583,25589r-1110,4453l14473,34489r23374,l37847,46720r-23374,l14473,51173r1110,5562l16700,61187r3337,4448l23374,68969r4454,2227l33392,72305r4455,894l37847,84545r-7791,l22264,82318,15583,77866,10019,73422,5569,66743,2228,58961,1119,51173,,42273,1119,33376,2228,25589,5569,17801r5568,-5561l16700,6679,23374,3335,30056,xe" fillcolor="#181717" stroked="f" strokeweight="0">
                <v:stroke miterlimit="83231f" joinstyle="miter"/>
                <v:path arrowok="t" textboxrect="0,0,37847,84545"/>
              </v:shape>
              <v:shape id="Shape 11153" o:spid="_x0000_s1134" style="position:absolute;left:9438;top:3804;width:356;height:267;visibility:visible;mso-wrap-style:square;v-text-anchor:top" coordsize="35619,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" path="m23374,l35619,,34501,5556r-3337,5561l27828,16679r-3341,3335l18919,23357r-5564,2222l7791,26693,,26693,,15347r1109,223l8901,14453r6681,-3336l20036,6665,23374,xe" fillcolor="#181717" stroked="f" strokeweight="0">
                <v:stroke miterlimit="83231f" joinstyle="miter"/>
                <v:path arrowok="t" textboxrect="0,0,35619,26693"/>
              </v:shape>
              <v:shape id="Shape 11154" o:spid="_x0000_s1135" style="position:absolute;left:9438;top:3226;width:378;height:467;visibility:visible;mso-wrap-style:square;v-text-anchor:top" coordsize="37847,4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" path="m,l10018,1117r8901,3335l24487,8901r5568,6674l33392,23362r2227,7788l36728,38937r1119,7783l,46720,,34489r23374,l22264,30041,21146,25589,18919,21136,15582,17801,12246,15575,8901,13348,4455,12240,,11123,,xe" fillcolor="#181717" stroked="f" strokeweight="0">
                <v:stroke miterlimit="83231f" joinstyle="miter"/>
                <v:path arrowok="t" textboxrect="0,0,37847,46720"/>
              </v:shape>
              <v:shape id="Shape 11155" o:spid="_x0000_s1136" style="position:absolute;left:9883;top:3226;width:434;height:834;visibility:visible;mso-wrap-style:square;v-text-anchor:top" coordsize="43410,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" path="m37846,r5564,l43410,13353r-7792,1117l30055,15579r-5559,3335l20041,22254r-2228,5565l15587,33375r-1110,6671l13359,46720r,36715l,83435,,1118r13359,l13359,18914r5573,-8900l22268,6679,25604,4452,28946,2226,33391,1118,37846,xe" fillcolor="#181717" stroked="f" strokeweight="0">
                <v:stroke miterlimit="83231f" joinstyle="miter"/>
                <v:path arrowok="t" textboxrect="0,0,43410,83435"/>
              </v:shape>
              <v:shape id="Shape 11156" o:spid="_x0000_s1137" style="position:absolute;left:10350;top:3226;width:690;height:845;visibility:visible;mso-wrap-style:square;v-text-anchor:top" coordsize="69007,84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" path="m26714,l37842,r6678,1118l50088,2226r4455,2226l58988,8905r3346,4448l64551,18914r1119,6679l52315,25593,51197,21141,50088,18914,47861,16697,45634,14470,38956,12244,33392,11126r-6678,1118l21151,13353r-2227,2226l16697,16697r-1119,2217l15578,25593r2228,2226l21151,30041r3337,1108l32278,34489r10014,1113l52315,38937r4446,2221l60107,43384r3336,2226l66779,48946r1119,4452l69007,58960r-1109,6679l65670,71200r-3336,4447l57879,78987r-5564,3336l46742,83435r-6672,1113l27824,84548,21151,83435,15578,81214,10014,78987,5569,74535,2228,70083,,64521,,57851r13360,l13360,61186r1109,3335l16697,67856r3336,2227l26714,72309r7792,1118l41184,72309r6677,-1109l50088,68973r2227,-1117l54543,64521r,-6670l52315,54507,50088,52281,46742,51172,37842,47837,27824,45610,17806,43384,13360,41158,10014,38937,6678,36711,3347,32267,2228,27819,1119,23367,2228,16697,4455,12244,6678,7788,11133,5562,15578,2226,21151,1118,26714,xe" fillcolor="#181717" stroked="f" strokeweight="0">
                <v:stroke miterlimit="83231f" joinstyle="miter"/>
                <v:path arrowok="t" textboxrect="0,0,69007,84548"/>
              </v:shape>
              <v:shape id="Shape 11433" o:spid="_x0000_s1138" style="position:absolute;left:11107;top:3237;width:134;height:823;visibility:visible;mso-wrap-style:square;v-text-anchor:top" coordsize="13355,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" path="m,l13355,r,82317l,82317,,e" fillcolor="#181717" stroked="f" strokeweight="0">
                <v:stroke miterlimit="83231f" joinstyle="miter"/>
                <v:path arrowok="t" textboxrect="0,0,13355,82317"/>
              </v:shape>
              <v:shape id="Shape 11434" o:spid="_x0000_s1139" style="position:absolute;left:11107;top:2925;width:134;height:167;visibility:visible;mso-wrap-style:square;v-text-anchor:top" coordsize="13355,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" path="m,l13355,r,16693l,16693,,e" fillcolor="#181717" stroked="f" strokeweight="0">
                <v:stroke miterlimit="83231f" joinstyle="miter"/>
                <v:path arrowok="t" textboxrect="0,0,13355,16693"/>
              </v:shape>
              <v:shape id="Shape 11159" o:spid="_x0000_s1140" style="position:absolute;left:11319;top:2992;width:434;height:1068;visibility:visible;mso-wrap-style:square;v-text-anchor:top" coordsize="43410,106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" path="m14469,l27828,r,24479l43410,24479r,12235l27828,36714r,54504l30056,93444r2219,1118l43410,94562r,12235l33392,106797r-8909,-1113l21147,104575r-2228,-1117l16692,101231,15583,97896,14469,93444r,-56730l,36714,,24479r14469,l14469,xe" fillcolor="#181717" stroked="f" strokeweight="0">
                <v:stroke miterlimit="83231f" joinstyle="miter"/>
                <v:path arrowok="t" textboxrect="0,0,43410,106797"/>
              </v:shape>
              <v:shape id="Shape 11160" o:spid="_x0000_s1141" style="position:absolute;left:11808;top:3237;width:768;height:1146;visibility:visible;mso-wrap-style:square;v-text-anchor:top" coordsize="76793,114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" path="m,l15582,,38955,66739,62324,,76793,,41182,93445r-5563,10013l31165,110128r-3337,2226l24482,113472r-3336,1109l12245,114581,7792,113472r,-12240l11132,102341r4450,1117l18919,102341r3337,-1109l24482,99007r2227,-3340l32273,81200,,xe" fillcolor="#181717" stroked="f" strokeweight="0">
                <v:stroke miterlimit="83231f" joinstyle="miter"/>
                <v:path arrowok="t" textboxrect="0,0,76793,114581"/>
              </v:shape>
              <w10:wrap type="square" anchorx="margin" anchory="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8C796" w14:textId="30A86C10" w:rsidR="007F4650" w:rsidRPr="000C6FA4" w:rsidRDefault="007F4650" w:rsidP="000C6FA4">
    <w:pPr>
      <w:pStyle w:val="a6"/>
      <w:pBdr>
        <w:bottom w:val="none" w:sz="0" w:space="0" w:color="auto"/>
      </w:pBdr>
      <w:rPr>
        <w:rFonts w:eastAsiaTheme="minorEastAsia"/>
      </w:rPr>
    </w:pPr>
    <w:r>
      <w:rPr>
        <w:rFonts w:eastAsiaTheme="minorEastAsia"/>
        <w:b/>
        <w:i/>
        <w:noProof/>
        <w:sz w:val="21"/>
      </w:rPr>
      <mc:AlternateContent>
        <mc:Choice Requires="wps">
          <w:drawing>
            <wp:anchor distT="0" distB="0" distL="114300" distR="114300" simplePos="0" relativeHeight="251661312" behindDoc="1" locked="0" layoutInCell="1" allowOverlap="1" wp14:anchorId="48465FA1" wp14:editId="3C69D47E">
              <wp:simplePos x="0" y="0"/>
              <wp:positionH relativeFrom="page">
                <wp:posOffset>-430530</wp:posOffset>
              </wp:positionH>
              <wp:positionV relativeFrom="paragraph">
                <wp:posOffset>-609410</wp:posOffset>
              </wp:positionV>
              <wp:extent cx="8160244" cy="12860572"/>
              <wp:effectExtent l="0" t="0" r="8890" b="0"/>
              <wp:wrapNone/>
              <wp:docPr id="11" name="矩形 11"/>
              <wp:cNvGraphicFramePr/>
              <a:graphic xmlns:a="http://schemas.openxmlformats.org/drawingml/2006/main">
                <a:graphicData uri="http://schemas.microsoft.com/office/word/2010/wordprocessingShape">
                  <wps:wsp>
                    <wps:cNvSpPr/>
                    <wps:spPr>
                      <a:xfrm>
                        <a:off x="0" y="0"/>
                        <a:ext cx="8160244" cy="12860572"/>
                      </a:xfrm>
                      <a:prstGeom prst="rect">
                        <a:avLst/>
                      </a:prstGeom>
                      <a:solidFill>
                        <a:srgbClr val="003B6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D10A4" id="矩形 11" o:spid="_x0000_s1026" style="position:absolute;left:0;text-align:left;margin-left:-33.9pt;margin-top:-48pt;width:642.55pt;height:1012.6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" fillcolor="#003b67" stroked="f" strokeweight="1pt">
              <w10:wrap anchorx="page"/>
            </v:rect>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99C3D" w14:textId="619F5CC8" w:rsidR="007F4650" w:rsidRDefault="001E0F6E" w:rsidP="00B154C0">
    <w:pPr>
      <w:pStyle w:val="a6"/>
      <w:pBdr>
        <w:bottom w:val="none" w:sz="0" w:space="0" w:color="auto"/>
      </w:pBdr>
    </w:pPr>
    <w:r>
      <w:rPr>
        <w:noProof/>
      </w:rPr>
      <w:drawing>
        <wp:anchor distT="0" distB="0" distL="114300" distR="114300" simplePos="0" relativeHeight="251668480" behindDoc="0" locked="0" layoutInCell="1" allowOverlap="1" wp14:anchorId="16B61662" wp14:editId="7B80A9EA">
          <wp:simplePos x="0" y="0"/>
          <wp:positionH relativeFrom="margin">
            <wp:align>left</wp:align>
          </wp:positionH>
          <wp:positionV relativeFrom="paragraph">
            <wp:posOffset>-51583</wp:posOffset>
          </wp:positionV>
          <wp:extent cx="1512000" cy="517450"/>
          <wp:effectExtent l="0" t="0" r="0" b="0"/>
          <wp:wrapSquare wrapText="bothSides"/>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U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2000" cy="51745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E49BB" w14:textId="21A4C24C" w:rsidR="007F4650" w:rsidRPr="000C6FA4" w:rsidRDefault="001E0F6E" w:rsidP="000D5616">
    <w:pPr>
      <w:pStyle w:val="a6"/>
      <w:pBdr>
        <w:bottom w:val="none" w:sz="0" w:space="0" w:color="auto"/>
      </w:pBdr>
      <w:rPr>
        <w:rFonts w:eastAsiaTheme="minorEastAsia"/>
      </w:rPr>
    </w:pPr>
    <w:r>
      <w:rPr>
        <w:rFonts w:eastAsiaTheme="minorEastAsia"/>
        <w:noProof/>
      </w:rPr>
      <w:drawing>
        <wp:anchor distT="0" distB="0" distL="114300" distR="114300" simplePos="0" relativeHeight="251669504" behindDoc="0" locked="0" layoutInCell="1" allowOverlap="1" wp14:anchorId="72FF49D6" wp14:editId="7A3328BB">
          <wp:simplePos x="0" y="0"/>
          <wp:positionH relativeFrom="margin">
            <wp:align>left</wp:align>
          </wp:positionH>
          <wp:positionV relativeFrom="paragraph">
            <wp:posOffset>86330</wp:posOffset>
          </wp:positionV>
          <wp:extent cx="1512000" cy="517569"/>
          <wp:effectExtent l="0" t="0" r="0" b="0"/>
          <wp:wrapSquare wrapText="bothSides"/>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U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2000" cy="5175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3BAC24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0978DC"/>
    <w:multiLevelType w:val="hybridMultilevel"/>
    <w:tmpl w:val="D9A4015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38A54E4"/>
    <w:multiLevelType w:val="hybridMultilevel"/>
    <w:tmpl w:val="DEF618D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84825F2"/>
    <w:multiLevelType w:val="hybridMultilevel"/>
    <w:tmpl w:val="E8CEDD3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D4E7E15"/>
    <w:multiLevelType w:val="hybridMultilevel"/>
    <w:tmpl w:val="86E6C394"/>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5" w15:restartNumberingAfterBreak="0">
    <w:nsid w:val="2209690D"/>
    <w:multiLevelType w:val="hybridMultilevel"/>
    <w:tmpl w:val="BA2A8462"/>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6" w15:restartNumberingAfterBreak="0">
    <w:nsid w:val="25B12CD8"/>
    <w:multiLevelType w:val="hybridMultilevel"/>
    <w:tmpl w:val="46A452A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9B361B4"/>
    <w:multiLevelType w:val="hybridMultilevel"/>
    <w:tmpl w:val="1534E82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22E1EE1"/>
    <w:multiLevelType w:val="hybridMultilevel"/>
    <w:tmpl w:val="AC8CF05E"/>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5D411FF"/>
    <w:multiLevelType w:val="hybridMultilevel"/>
    <w:tmpl w:val="48DCB3D8"/>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10" w15:restartNumberingAfterBreak="0">
    <w:nsid w:val="77E13D26"/>
    <w:multiLevelType w:val="hybridMultilevel"/>
    <w:tmpl w:val="480C8352"/>
    <w:lvl w:ilvl="0" w:tplc="0409000F">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1" w15:restartNumberingAfterBreak="0">
    <w:nsid w:val="7F4D7205"/>
    <w:multiLevelType w:val="hybridMultilevel"/>
    <w:tmpl w:val="5EC4FBF4"/>
    <w:lvl w:ilvl="0" w:tplc="859C48D6">
      <w:start w:val="1"/>
      <w:numFmt w:val="bullet"/>
      <w:pStyle w:val="a"/>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1"/>
  </w:num>
  <w:num w:numId="3">
    <w:abstractNumId w:val="8"/>
  </w:num>
  <w:num w:numId="4">
    <w:abstractNumId w:val="2"/>
  </w:num>
  <w:num w:numId="5">
    <w:abstractNumId w:val="5"/>
  </w:num>
  <w:num w:numId="6">
    <w:abstractNumId w:val="10"/>
  </w:num>
  <w:num w:numId="7">
    <w:abstractNumId w:val="9"/>
  </w:num>
  <w:num w:numId="8">
    <w:abstractNumId w:val="4"/>
  </w:num>
  <w:num w:numId="9">
    <w:abstractNumId w:val="3"/>
  </w:num>
  <w:num w:numId="10">
    <w:abstractNumId w:val="6"/>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zMwMzUyNrGwNLNU0lEKTi0uzszPAykwqwUAShSLBywAAAA="/>
  </w:docVars>
  <w:rsids>
    <w:rsidRoot w:val="00A26ACD"/>
    <w:rsid w:val="000012B0"/>
    <w:rsid w:val="00011CA2"/>
    <w:rsid w:val="000132EA"/>
    <w:rsid w:val="000210F3"/>
    <w:rsid w:val="00030E62"/>
    <w:rsid w:val="00056EE4"/>
    <w:rsid w:val="0006706C"/>
    <w:rsid w:val="00074C84"/>
    <w:rsid w:val="0009007E"/>
    <w:rsid w:val="00094D72"/>
    <w:rsid w:val="00097543"/>
    <w:rsid w:val="000A30C8"/>
    <w:rsid w:val="000B607B"/>
    <w:rsid w:val="000C432D"/>
    <w:rsid w:val="000C6FA4"/>
    <w:rsid w:val="000D5616"/>
    <w:rsid w:val="000F23CD"/>
    <w:rsid w:val="00101174"/>
    <w:rsid w:val="001016A4"/>
    <w:rsid w:val="00103080"/>
    <w:rsid w:val="001159E2"/>
    <w:rsid w:val="00120F98"/>
    <w:rsid w:val="00122C1C"/>
    <w:rsid w:val="00127ED1"/>
    <w:rsid w:val="001601BA"/>
    <w:rsid w:val="0016279D"/>
    <w:rsid w:val="00175626"/>
    <w:rsid w:val="001B39DE"/>
    <w:rsid w:val="001B3BFE"/>
    <w:rsid w:val="001C692D"/>
    <w:rsid w:val="001D4948"/>
    <w:rsid w:val="001D6697"/>
    <w:rsid w:val="001E0F6E"/>
    <w:rsid w:val="0020305E"/>
    <w:rsid w:val="00203F84"/>
    <w:rsid w:val="00204165"/>
    <w:rsid w:val="00220F04"/>
    <w:rsid w:val="00233926"/>
    <w:rsid w:val="00236443"/>
    <w:rsid w:val="00250C22"/>
    <w:rsid w:val="002519B7"/>
    <w:rsid w:val="00256692"/>
    <w:rsid w:val="00257882"/>
    <w:rsid w:val="00262021"/>
    <w:rsid w:val="002641B4"/>
    <w:rsid w:val="00292E81"/>
    <w:rsid w:val="00295B51"/>
    <w:rsid w:val="002A3F36"/>
    <w:rsid w:val="002A521B"/>
    <w:rsid w:val="002D2CFD"/>
    <w:rsid w:val="002E6599"/>
    <w:rsid w:val="002E6EEA"/>
    <w:rsid w:val="002F0228"/>
    <w:rsid w:val="002F2F58"/>
    <w:rsid w:val="00306E0B"/>
    <w:rsid w:val="00310808"/>
    <w:rsid w:val="00322308"/>
    <w:rsid w:val="00322DC5"/>
    <w:rsid w:val="0032763F"/>
    <w:rsid w:val="00332422"/>
    <w:rsid w:val="00345AF2"/>
    <w:rsid w:val="0035498D"/>
    <w:rsid w:val="00355344"/>
    <w:rsid w:val="0036127D"/>
    <w:rsid w:val="00371A4B"/>
    <w:rsid w:val="0038671A"/>
    <w:rsid w:val="003951BC"/>
    <w:rsid w:val="003959DC"/>
    <w:rsid w:val="003B5CE4"/>
    <w:rsid w:val="003B5ED9"/>
    <w:rsid w:val="003C4F53"/>
    <w:rsid w:val="003D2DBA"/>
    <w:rsid w:val="003D4CDB"/>
    <w:rsid w:val="003E0BEF"/>
    <w:rsid w:val="003E217B"/>
    <w:rsid w:val="003F22D7"/>
    <w:rsid w:val="00400A15"/>
    <w:rsid w:val="00412F8D"/>
    <w:rsid w:val="0041690F"/>
    <w:rsid w:val="004179DC"/>
    <w:rsid w:val="0042335B"/>
    <w:rsid w:val="00432501"/>
    <w:rsid w:val="00432631"/>
    <w:rsid w:val="004345E7"/>
    <w:rsid w:val="00441C7C"/>
    <w:rsid w:val="00445671"/>
    <w:rsid w:val="00447693"/>
    <w:rsid w:val="004512FD"/>
    <w:rsid w:val="0045327D"/>
    <w:rsid w:val="00463838"/>
    <w:rsid w:val="00475BB7"/>
    <w:rsid w:val="0047682D"/>
    <w:rsid w:val="0048341C"/>
    <w:rsid w:val="004A2ECC"/>
    <w:rsid w:val="004A4F0D"/>
    <w:rsid w:val="004C6808"/>
    <w:rsid w:val="004E62F1"/>
    <w:rsid w:val="004E7570"/>
    <w:rsid w:val="004F52A2"/>
    <w:rsid w:val="004F6A48"/>
    <w:rsid w:val="004F7CA2"/>
    <w:rsid w:val="0050114B"/>
    <w:rsid w:val="005053A4"/>
    <w:rsid w:val="00536BC3"/>
    <w:rsid w:val="00544CF7"/>
    <w:rsid w:val="00556BBD"/>
    <w:rsid w:val="00560B0C"/>
    <w:rsid w:val="00560DAC"/>
    <w:rsid w:val="00570714"/>
    <w:rsid w:val="0057165F"/>
    <w:rsid w:val="005729F0"/>
    <w:rsid w:val="00573CDF"/>
    <w:rsid w:val="00574F11"/>
    <w:rsid w:val="00576898"/>
    <w:rsid w:val="00585DEE"/>
    <w:rsid w:val="00593C33"/>
    <w:rsid w:val="005976D5"/>
    <w:rsid w:val="005A0F99"/>
    <w:rsid w:val="005A2673"/>
    <w:rsid w:val="005A422D"/>
    <w:rsid w:val="005C2B10"/>
    <w:rsid w:val="005C4FF5"/>
    <w:rsid w:val="00602F9E"/>
    <w:rsid w:val="006033C8"/>
    <w:rsid w:val="0060581E"/>
    <w:rsid w:val="00612D0F"/>
    <w:rsid w:val="006132EA"/>
    <w:rsid w:val="00616161"/>
    <w:rsid w:val="00626CCD"/>
    <w:rsid w:val="00627E7A"/>
    <w:rsid w:val="00632735"/>
    <w:rsid w:val="0063328F"/>
    <w:rsid w:val="0064355B"/>
    <w:rsid w:val="006569D5"/>
    <w:rsid w:val="00657A44"/>
    <w:rsid w:val="00662C2D"/>
    <w:rsid w:val="00664D4A"/>
    <w:rsid w:val="0067555E"/>
    <w:rsid w:val="00676DDC"/>
    <w:rsid w:val="00687DD9"/>
    <w:rsid w:val="00690139"/>
    <w:rsid w:val="00695982"/>
    <w:rsid w:val="006C1814"/>
    <w:rsid w:val="006D04E3"/>
    <w:rsid w:val="006E7E54"/>
    <w:rsid w:val="006F2177"/>
    <w:rsid w:val="007104E3"/>
    <w:rsid w:val="007132FC"/>
    <w:rsid w:val="00722C6E"/>
    <w:rsid w:val="00731891"/>
    <w:rsid w:val="00731E81"/>
    <w:rsid w:val="00731F0B"/>
    <w:rsid w:val="007354CA"/>
    <w:rsid w:val="0074117F"/>
    <w:rsid w:val="00741D1B"/>
    <w:rsid w:val="007605F8"/>
    <w:rsid w:val="007615DC"/>
    <w:rsid w:val="00767210"/>
    <w:rsid w:val="007807B1"/>
    <w:rsid w:val="00785879"/>
    <w:rsid w:val="007954B6"/>
    <w:rsid w:val="007A22DC"/>
    <w:rsid w:val="007A4C1E"/>
    <w:rsid w:val="007B211E"/>
    <w:rsid w:val="007C0A3C"/>
    <w:rsid w:val="007C23CA"/>
    <w:rsid w:val="007C5586"/>
    <w:rsid w:val="007C5860"/>
    <w:rsid w:val="007D46F2"/>
    <w:rsid w:val="007D6666"/>
    <w:rsid w:val="007E1D5F"/>
    <w:rsid w:val="007F042A"/>
    <w:rsid w:val="007F0FE9"/>
    <w:rsid w:val="007F26B3"/>
    <w:rsid w:val="007F4650"/>
    <w:rsid w:val="008024EC"/>
    <w:rsid w:val="0080369E"/>
    <w:rsid w:val="00822959"/>
    <w:rsid w:val="008369F8"/>
    <w:rsid w:val="00852BDB"/>
    <w:rsid w:val="00857690"/>
    <w:rsid w:val="00884214"/>
    <w:rsid w:val="00887113"/>
    <w:rsid w:val="00887B57"/>
    <w:rsid w:val="008B1FE6"/>
    <w:rsid w:val="008B52C8"/>
    <w:rsid w:val="008C5607"/>
    <w:rsid w:val="008D67B2"/>
    <w:rsid w:val="008F0A0E"/>
    <w:rsid w:val="009041B5"/>
    <w:rsid w:val="0091635D"/>
    <w:rsid w:val="00920D03"/>
    <w:rsid w:val="00932C5E"/>
    <w:rsid w:val="00952005"/>
    <w:rsid w:val="00952FEC"/>
    <w:rsid w:val="00960DF6"/>
    <w:rsid w:val="009661C7"/>
    <w:rsid w:val="009832CE"/>
    <w:rsid w:val="0098390F"/>
    <w:rsid w:val="009862E1"/>
    <w:rsid w:val="009A05DB"/>
    <w:rsid w:val="009A37C2"/>
    <w:rsid w:val="009A75BC"/>
    <w:rsid w:val="009B4EB3"/>
    <w:rsid w:val="009D0E2E"/>
    <w:rsid w:val="009E2430"/>
    <w:rsid w:val="009E4F24"/>
    <w:rsid w:val="009E5553"/>
    <w:rsid w:val="009F52E8"/>
    <w:rsid w:val="009F75C3"/>
    <w:rsid w:val="00A04D45"/>
    <w:rsid w:val="00A177A0"/>
    <w:rsid w:val="00A26ACD"/>
    <w:rsid w:val="00A30B2E"/>
    <w:rsid w:val="00A31BCF"/>
    <w:rsid w:val="00A3547D"/>
    <w:rsid w:val="00A40B5B"/>
    <w:rsid w:val="00A4465D"/>
    <w:rsid w:val="00A45101"/>
    <w:rsid w:val="00A561B1"/>
    <w:rsid w:val="00A64EF6"/>
    <w:rsid w:val="00A810E7"/>
    <w:rsid w:val="00A92998"/>
    <w:rsid w:val="00AA0F44"/>
    <w:rsid w:val="00AA55F8"/>
    <w:rsid w:val="00AD79CC"/>
    <w:rsid w:val="00AF6CE8"/>
    <w:rsid w:val="00B000D6"/>
    <w:rsid w:val="00B01BEA"/>
    <w:rsid w:val="00B01DB3"/>
    <w:rsid w:val="00B05D41"/>
    <w:rsid w:val="00B154C0"/>
    <w:rsid w:val="00B249FF"/>
    <w:rsid w:val="00B501EE"/>
    <w:rsid w:val="00B50271"/>
    <w:rsid w:val="00B50E7B"/>
    <w:rsid w:val="00B625B1"/>
    <w:rsid w:val="00B64E9F"/>
    <w:rsid w:val="00B74041"/>
    <w:rsid w:val="00B778E2"/>
    <w:rsid w:val="00B84E4B"/>
    <w:rsid w:val="00B94D46"/>
    <w:rsid w:val="00BA55FD"/>
    <w:rsid w:val="00BB33A0"/>
    <w:rsid w:val="00BC66A6"/>
    <w:rsid w:val="00BD1467"/>
    <w:rsid w:val="00BD2063"/>
    <w:rsid w:val="00BE1D54"/>
    <w:rsid w:val="00BF65A1"/>
    <w:rsid w:val="00C2254D"/>
    <w:rsid w:val="00C26AD1"/>
    <w:rsid w:val="00C32292"/>
    <w:rsid w:val="00C62456"/>
    <w:rsid w:val="00C701A2"/>
    <w:rsid w:val="00C7150B"/>
    <w:rsid w:val="00C718ED"/>
    <w:rsid w:val="00C76834"/>
    <w:rsid w:val="00C97ACC"/>
    <w:rsid w:val="00CA175E"/>
    <w:rsid w:val="00CA64FE"/>
    <w:rsid w:val="00CC468E"/>
    <w:rsid w:val="00CD64E0"/>
    <w:rsid w:val="00CD7F42"/>
    <w:rsid w:val="00CE31BC"/>
    <w:rsid w:val="00CE53A9"/>
    <w:rsid w:val="00D010AB"/>
    <w:rsid w:val="00D06C8E"/>
    <w:rsid w:val="00D162EC"/>
    <w:rsid w:val="00D2150F"/>
    <w:rsid w:val="00D23633"/>
    <w:rsid w:val="00D26BC1"/>
    <w:rsid w:val="00D35A3C"/>
    <w:rsid w:val="00D50F67"/>
    <w:rsid w:val="00D616E9"/>
    <w:rsid w:val="00D66BFB"/>
    <w:rsid w:val="00D81E92"/>
    <w:rsid w:val="00D94EEE"/>
    <w:rsid w:val="00D9672E"/>
    <w:rsid w:val="00DD1923"/>
    <w:rsid w:val="00DE7C3D"/>
    <w:rsid w:val="00DF4F00"/>
    <w:rsid w:val="00DF6D7E"/>
    <w:rsid w:val="00DF6F20"/>
    <w:rsid w:val="00E20EA3"/>
    <w:rsid w:val="00E221ED"/>
    <w:rsid w:val="00E435BB"/>
    <w:rsid w:val="00E467C6"/>
    <w:rsid w:val="00E505A8"/>
    <w:rsid w:val="00E626B6"/>
    <w:rsid w:val="00E62B07"/>
    <w:rsid w:val="00E67C20"/>
    <w:rsid w:val="00E946A6"/>
    <w:rsid w:val="00EA67B6"/>
    <w:rsid w:val="00EB152F"/>
    <w:rsid w:val="00EB6617"/>
    <w:rsid w:val="00EC3ECE"/>
    <w:rsid w:val="00EC6ED7"/>
    <w:rsid w:val="00ED3AAD"/>
    <w:rsid w:val="00EE0D32"/>
    <w:rsid w:val="00EE682D"/>
    <w:rsid w:val="00EF299B"/>
    <w:rsid w:val="00EF6E87"/>
    <w:rsid w:val="00F05C1A"/>
    <w:rsid w:val="00F11C4A"/>
    <w:rsid w:val="00F20CEA"/>
    <w:rsid w:val="00F25C39"/>
    <w:rsid w:val="00F545F3"/>
    <w:rsid w:val="00F7696F"/>
    <w:rsid w:val="00F87A82"/>
    <w:rsid w:val="00F931C9"/>
    <w:rsid w:val="00F96CD0"/>
    <w:rsid w:val="00FA427F"/>
    <w:rsid w:val="00FB167D"/>
    <w:rsid w:val="00FB35D1"/>
    <w:rsid w:val="00FC5A9A"/>
    <w:rsid w:val="00FC6C62"/>
    <w:rsid w:val="00FC72FB"/>
    <w:rsid w:val="00FD02FD"/>
    <w:rsid w:val="00FF42F3"/>
    <w:rsid w:val="00FF7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BB763"/>
  <w15:chartTrackingRefBased/>
  <w15:docId w15:val="{54B0808F-5619-4459-A4F9-4926DDAA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23633"/>
    <w:pPr>
      <w:spacing w:after="126" w:line="271" w:lineRule="auto"/>
      <w:ind w:left="11" w:hanging="11"/>
    </w:pPr>
    <w:rPr>
      <w:rFonts w:ascii="Calibri" w:eastAsia="Calibri" w:hAnsi="Calibri" w:cs="Calibri"/>
      <w:color w:val="404040"/>
      <w:sz w:val="22"/>
    </w:rPr>
  </w:style>
  <w:style w:type="paragraph" w:styleId="1">
    <w:name w:val="heading 1"/>
    <w:next w:val="a0"/>
    <w:link w:val="10"/>
    <w:uiPriority w:val="9"/>
    <w:unhideWhenUsed/>
    <w:qFormat/>
    <w:rsid w:val="00B74041"/>
    <w:pPr>
      <w:keepNext/>
      <w:keepLines/>
      <w:spacing w:line="259" w:lineRule="auto"/>
      <w:ind w:left="10" w:hanging="10"/>
      <w:outlineLvl w:val="0"/>
    </w:pPr>
    <w:rPr>
      <w:rFonts w:ascii="Calibri" w:eastAsia="Calibri" w:hAnsi="Calibri" w:cs="Calibri"/>
      <w:color w:val="0070C0"/>
      <w:sz w:val="40"/>
    </w:rPr>
  </w:style>
  <w:style w:type="paragraph" w:styleId="2">
    <w:name w:val="heading 2"/>
    <w:next w:val="a0"/>
    <w:link w:val="20"/>
    <w:uiPriority w:val="9"/>
    <w:unhideWhenUsed/>
    <w:qFormat/>
    <w:rsid w:val="00B74041"/>
    <w:pPr>
      <w:keepNext/>
      <w:keepLines/>
      <w:spacing w:after="116" w:line="259" w:lineRule="auto"/>
      <w:ind w:left="10" w:hanging="10"/>
      <w:outlineLvl w:val="1"/>
    </w:pPr>
    <w:rPr>
      <w:rFonts w:ascii="Calibri" w:eastAsia="Calibri" w:hAnsi="Calibri" w:cs="Calibri"/>
      <w:color w:val="1E577E"/>
      <w:sz w:val="32"/>
    </w:rPr>
  </w:style>
  <w:style w:type="paragraph" w:styleId="3">
    <w:name w:val="heading 3"/>
    <w:next w:val="a0"/>
    <w:link w:val="30"/>
    <w:uiPriority w:val="9"/>
    <w:unhideWhenUsed/>
    <w:qFormat/>
    <w:rsid w:val="00B74041"/>
    <w:pPr>
      <w:keepNext/>
      <w:keepLines/>
      <w:spacing w:after="98" w:line="259" w:lineRule="auto"/>
      <w:ind w:left="10" w:hanging="10"/>
      <w:outlineLvl w:val="2"/>
    </w:pPr>
    <w:rPr>
      <w:rFonts w:ascii="Calibri" w:eastAsia="Calibri" w:hAnsi="Calibri" w:cs="Calibri"/>
      <w:b/>
      <w:color w:val="003B67"/>
      <w:sz w:val="22"/>
    </w:rPr>
  </w:style>
  <w:style w:type="paragraph" w:styleId="4">
    <w:name w:val="heading 4"/>
    <w:basedOn w:val="3"/>
    <w:next w:val="a0"/>
    <w:link w:val="40"/>
    <w:uiPriority w:val="9"/>
    <w:unhideWhenUsed/>
    <w:qFormat/>
    <w:rsid w:val="004A4F0D"/>
    <w:pPr>
      <w:spacing w:after="20"/>
      <w:ind w:left="11" w:hanging="11"/>
      <w:outlineLvl w:val="3"/>
    </w:pPr>
    <w:rPr>
      <w:rFonts w:eastAsiaTheme="majorEastAsia" w:cstheme="majorBidi"/>
      <w:b w:val="0"/>
      <w:bCs/>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Grid">
    <w:name w:val="TableGrid"/>
    <w:rsid w:val="00B74041"/>
    <w:tblPr>
      <w:tblCellMar>
        <w:top w:w="0" w:type="dxa"/>
        <w:left w:w="0" w:type="dxa"/>
        <w:bottom w:w="0" w:type="dxa"/>
        <w:right w:w="0" w:type="dxa"/>
      </w:tblCellMar>
    </w:tblPr>
  </w:style>
  <w:style w:type="character" w:customStyle="1" w:styleId="10">
    <w:name w:val="标题 1 字符"/>
    <w:link w:val="1"/>
    <w:uiPriority w:val="9"/>
    <w:rsid w:val="00B74041"/>
    <w:rPr>
      <w:rFonts w:ascii="Calibri" w:eastAsia="Calibri" w:hAnsi="Calibri" w:cs="Calibri"/>
      <w:color w:val="0070C0"/>
      <w:sz w:val="40"/>
    </w:rPr>
  </w:style>
  <w:style w:type="character" w:customStyle="1" w:styleId="20">
    <w:name w:val="标题 2 字符"/>
    <w:link w:val="2"/>
    <w:uiPriority w:val="9"/>
    <w:rsid w:val="00B74041"/>
    <w:rPr>
      <w:rFonts w:ascii="Calibri" w:eastAsia="Calibri" w:hAnsi="Calibri" w:cs="Calibri"/>
      <w:color w:val="1E577E"/>
      <w:sz w:val="32"/>
    </w:rPr>
  </w:style>
  <w:style w:type="character" w:customStyle="1" w:styleId="30">
    <w:name w:val="标题 3 字符"/>
    <w:link w:val="3"/>
    <w:uiPriority w:val="9"/>
    <w:rsid w:val="00B74041"/>
    <w:rPr>
      <w:rFonts w:ascii="Calibri" w:eastAsia="Calibri" w:hAnsi="Calibri" w:cs="Calibri"/>
      <w:b/>
      <w:color w:val="003B67"/>
      <w:sz w:val="22"/>
    </w:rPr>
  </w:style>
  <w:style w:type="paragraph" w:styleId="a4">
    <w:name w:val="footer"/>
    <w:basedOn w:val="a0"/>
    <w:link w:val="a5"/>
    <w:uiPriority w:val="99"/>
    <w:unhideWhenUsed/>
    <w:rsid w:val="0091635D"/>
    <w:pPr>
      <w:tabs>
        <w:tab w:val="center" w:pos="4153"/>
        <w:tab w:val="right" w:pos="8306"/>
      </w:tabs>
      <w:snapToGrid w:val="0"/>
    </w:pPr>
    <w:rPr>
      <w:sz w:val="18"/>
      <w:szCs w:val="18"/>
    </w:rPr>
  </w:style>
  <w:style w:type="character" w:customStyle="1" w:styleId="a5">
    <w:name w:val="页脚 字符"/>
    <w:basedOn w:val="a1"/>
    <w:link w:val="a4"/>
    <w:uiPriority w:val="99"/>
    <w:rsid w:val="0091635D"/>
    <w:rPr>
      <w:rFonts w:ascii="Calibri" w:eastAsia="Calibri" w:hAnsi="Calibri" w:cs="Calibri"/>
      <w:color w:val="000000"/>
      <w:sz w:val="18"/>
      <w:szCs w:val="18"/>
    </w:rPr>
  </w:style>
  <w:style w:type="paragraph" w:styleId="a6">
    <w:name w:val="header"/>
    <w:basedOn w:val="a0"/>
    <w:link w:val="a7"/>
    <w:uiPriority w:val="99"/>
    <w:unhideWhenUsed/>
    <w:rsid w:val="0091635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sid w:val="0091635D"/>
    <w:rPr>
      <w:rFonts w:ascii="Calibri" w:eastAsia="Calibri" w:hAnsi="Calibri" w:cs="Calibri"/>
      <w:color w:val="000000"/>
      <w:sz w:val="18"/>
      <w:szCs w:val="18"/>
    </w:rPr>
  </w:style>
  <w:style w:type="paragraph" w:styleId="a">
    <w:name w:val="List Paragraph"/>
    <w:basedOn w:val="a0"/>
    <w:uiPriority w:val="34"/>
    <w:qFormat/>
    <w:rsid w:val="00432501"/>
    <w:pPr>
      <w:numPr>
        <w:numId w:val="2"/>
      </w:numPr>
      <w:spacing w:after="120" w:line="240" w:lineRule="auto"/>
      <w:ind w:left="482" w:hanging="482"/>
    </w:pPr>
  </w:style>
  <w:style w:type="character" w:styleId="a8">
    <w:name w:val="Placeholder Text"/>
    <w:basedOn w:val="a1"/>
    <w:uiPriority w:val="99"/>
    <w:semiHidden/>
    <w:rsid w:val="00EF299B"/>
    <w:rPr>
      <w:color w:val="808080"/>
    </w:rPr>
  </w:style>
  <w:style w:type="paragraph" w:customStyle="1" w:styleId="a9">
    <w:name w:val="正文内代码"/>
    <w:basedOn w:val="a0"/>
    <w:next w:val="a0"/>
    <w:link w:val="aa"/>
    <w:qFormat/>
    <w:rsid w:val="0020305E"/>
    <w:pPr>
      <w:spacing w:before="156"/>
    </w:pPr>
    <w:rPr>
      <w:rFonts w:ascii="Source Code Pro" w:eastAsiaTheme="minorEastAsia" w:hAnsi="Source Code Pro"/>
      <w:sz w:val="20"/>
    </w:rPr>
  </w:style>
  <w:style w:type="table" w:styleId="ab">
    <w:name w:val="Table Grid"/>
    <w:basedOn w:val="a2"/>
    <w:uiPriority w:val="39"/>
    <w:rsid w:val="00B501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正文内代码 字符"/>
    <w:basedOn w:val="a1"/>
    <w:link w:val="a9"/>
    <w:rsid w:val="0020305E"/>
    <w:rPr>
      <w:rFonts w:ascii="Source Code Pro" w:hAnsi="Source Code Pro" w:cs="Calibri"/>
      <w:color w:val="404040"/>
      <w:sz w:val="20"/>
    </w:rPr>
  </w:style>
  <w:style w:type="paragraph" w:styleId="ac">
    <w:name w:val="Balloon Text"/>
    <w:basedOn w:val="a0"/>
    <w:link w:val="ad"/>
    <w:uiPriority w:val="99"/>
    <w:semiHidden/>
    <w:unhideWhenUsed/>
    <w:rsid w:val="00B84E4B"/>
    <w:pPr>
      <w:spacing w:after="0" w:line="240" w:lineRule="auto"/>
    </w:pPr>
    <w:rPr>
      <w:sz w:val="18"/>
      <w:szCs w:val="18"/>
    </w:rPr>
  </w:style>
  <w:style w:type="character" w:customStyle="1" w:styleId="ad">
    <w:name w:val="批注框文本 字符"/>
    <w:basedOn w:val="a1"/>
    <w:link w:val="ac"/>
    <w:uiPriority w:val="99"/>
    <w:semiHidden/>
    <w:rsid w:val="00B84E4B"/>
    <w:rPr>
      <w:rFonts w:ascii="Calibri" w:eastAsia="Calibri" w:hAnsi="Calibri" w:cs="Calibri"/>
      <w:color w:val="404040"/>
      <w:sz w:val="18"/>
      <w:szCs w:val="18"/>
    </w:rPr>
  </w:style>
  <w:style w:type="character" w:customStyle="1" w:styleId="40">
    <w:name w:val="标题 4 字符"/>
    <w:basedOn w:val="a1"/>
    <w:link w:val="4"/>
    <w:uiPriority w:val="9"/>
    <w:rsid w:val="004A4F0D"/>
    <w:rPr>
      <w:rFonts w:ascii="Calibri" w:eastAsiaTheme="majorEastAsia" w:hAnsi="Calibri" w:cstheme="majorBidi"/>
      <w:bCs/>
      <w:color w:val="003B67"/>
      <w:sz w:val="22"/>
      <w:szCs w:val="28"/>
    </w:rPr>
  </w:style>
  <w:style w:type="character" w:styleId="ae">
    <w:name w:val="Hyperlink"/>
    <w:basedOn w:val="a1"/>
    <w:uiPriority w:val="99"/>
    <w:unhideWhenUsed/>
    <w:rsid w:val="0009007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271982">
      <w:bodyDiv w:val="1"/>
      <w:marLeft w:val="0"/>
      <w:marRight w:val="0"/>
      <w:marTop w:val="0"/>
      <w:marBottom w:val="0"/>
      <w:divBdr>
        <w:top w:val="none" w:sz="0" w:space="0" w:color="auto"/>
        <w:left w:val="none" w:sz="0" w:space="0" w:color="auto"/>
        <w:bottom w:val="none" w:sz="0" w:space="0" w:color="auto"/>
        <w:right w:val="none" w:sz="0" w:space="0" w:color="auto"/>
      </w:divBdr>
    </w:div>
    <w:div w:id="1785464849">
      <w:bodyDiv w:val="1"/>
      <w:marLeft w:val="0"/>
      <w:marRight w:val="0"/>
      <w:marTop w:val="0"/>
      <w:marBottom w:val="0"/>
      <w:divBdr>
        <w:top w:val="none" w:sz="0" w:space="0" w:color="auto"/>
        <w:left w:val="none" w:sz="0" w:space="0" w:color="auto"/>
        <w:bottom w:val="none" w:sz="0" w:space="0" w:color="auto"/>
        <w:right w:val="none" w:sz="0" w:space="0" w:color="auto"/>
      </w:divBdr>
    </w:div>
    <w:div w:id="1985499933">
      <w:bodyDiv w:val="1"/>
      <w:marLeft w:val="0"/>
      <w:marRight w:val="0"/>
      <w:marTop w:val="0"/>
      <w:marBottom w:val="0"/>
      <w:divBdr>
        <w:top w:val="none" w:sz="0" w:space="0" w:color="auto"/>
        <w:left w:val="none" w:sz="0" w:space="0" w:color="auto"/>
        <w:bottom w:val="none" w:sz="0" w:space="0" w:color="auto"/>
        <w:right w:val="none" w:sz="0" w:space="0" w:color="auto"/>
      </w:divBdr>
    </w:div>
    <w:div w:id="214010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www.math.sci.hiroshima-u.ac.jp/~m-mat/MT/ARTICLES/m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10" Type="http://schemas.openxmlformats.org/officeDocument/2006/relationships/footer" Target="foot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1.wdp"/><Relationship Id="rId22"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14478A6-B97A-44F0-8376-0F061C02E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7</TotalTime>
  <Pages>18</Pages>
  <Words>5034</Words>
  <Characters>28697</Characters>
  <Application>Microsoft Office Word</Application>
  <DocSecurity>0</DocSecurity>
  <Lines>239</Lines>
  <Paragraphs>67</Paragraphs>
  <ScaleCrop>false</ScaleCrop>
  <Company>Kreogist Dev Team</Company>
  <LinksUpToDate>false</LinksUpToDate>
  <CharactersWithSpaces>3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東條・スペンサー・咲</dc:creator>
  <cp:keywords/>
  <dc:description/>
  <cp:lastModifiedBy>東條・スペンサー・咲</cp:lastModifiedBy>
  <cp:revision>208</cp:revision>
  <cp:lastPrinted>2018-04-01T16:22:00Z</cp:lastPrinted>
  <dcterms:created xsi:type="dcterms:W3CDTF">2018-03-26T22:11:00Z</dcterms:created>
  <dcterms:modified xsi:type="dcterms:W3CDTF">2018-04-01T16:24:00Z</dcterms:modified>
</cp:coreProperties>
</file>